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DBA0A1" w14:textId="4DD3AB17" w:rsidR="00FB5687" w:rsidRPr="007146D8" w:rsidRDefault="007E12D5" w:rsidP="005D664A">
      <w:pPr>
        <w:pStyle w:val="QSSUPDATA"/>
        <w:spacing w:line="360" w:lineRule="auto"/>
        <w:rPr>
          <w:rFonts w:ascii="Times New Roman" w:eastAsia="TimesNewRomanPS-BoldMT" w:hAnsi="Times New Roman" w:cs="Times New Roman"/>
          <w:b/>
          <w:szCs w:val="24"/>
        </w:rPr>
      </w:pPr>
      <w:r w:rsidRPr="007146D8">
        <w:rPr>
          <w:rFonts w:ascii="Times New Roman" w:eastAsia="TimesNewRomanPS-BoldMT" w:hAnsi="Times New Roman" w:cs="Times New Roman"/>
          <w:b/>
          <w:szCs w:val="24"/>
        </w:rPr>
        <w:t>Supplementary Material</w:t>
      </w:r>
    </w:p>
    <w:p w14:paraId="348AFEFC" w14:textId="519FB1FB" w:rsidR="00FB5687" w:rsidRPr="007146D8" w:rsidRDefault="000048BA" w:rsidP="005D664A">
      <w:pPr>
        <w:pStyle w:val="QSH1"/>
        <w:spacing w:line="360" w:lineRule="auto"/>
        <w:rPr>
          <w:rFonts w:ascii="Times New Roman" w:hAnsi="Times New Roman" w:cs="Times New Roman"/>
        </w:rPr>
      </w:pPr>
      <w:r w:rsidRPr="007146D8">
        <w:rPr>
          <w:rFonts w:ascii="Times New Roman" w:hAnsi="Times New Roman" w:cs="Times New Roman"/>
          <w:b/>
          <w:sz w:val="24"/>
        </w:rPr>
        <w:t xml:space="preserve">Inclusion and </w:t>
      </w:r>
      <w:r w:rsidR="00BB596F" w:rsidRPr="007146D8">
        <w:rPr>
          <w:rFonts w:ascii="Times New Roman" w:hAnsi="Times New Roman" w:cs="Times New Roman"/>
          <w:b/>
          <w:sz w:val="24"/>
        </w:rPr>
        <w:t>Exclusion Criteria</w:t>
      </w:r>
      <w:bookmarkStart w:id="0" w:name="_GoBack"/>
      <w:bookmarkEnd w:id="0"/>
    </w:p>
    <w:p w14:paraId="5364C81C" w14:textId="767BC764" w:rsidR="000048BA" w:rsidRPr="007146D8" w:rsidRDefault="000048BA" w:rsidP="005D664A">
      <w:pPr>
        <w:pStyle w:val="QSH2"/>
        <w:spacing w:line="360" w:lineRule="auto"/>
        <w:rPr>
          <w:rFonts w:ascii="Times New Roman" w:hAnsi="Times New Roman" w:cs="Times New Roman"/>
          <w:b/>
          <w:i/>
        </w:rPr>
      </w:pPr>
      <w:r w:rsidRPr="007146D8">
        <w:rPr>
          <w:rFonts w:ascii="Times New Roman" w:hAnsi="Times New Roman" w:cs="Times New Roman"/>
          <w:b/>
          <w:i/>
        </w:rPr>
        <w:t xml:space="preserve">Inclusion </w:t>
      </w:r>
      <w:r w:rsidR="007E12D5" w:rsidRPr="007146D8">
        <w:rPr>
          <w:rFonts w:ascii="Times New Roman" w:hAnsi="Times New Roman" w:cs="Times New Roman"/>
          <w:b/>
          <w:i/>
        </w:rPr>
        <w:t>c</w:t>
      </w:r>
      <w:r w:rsidRPr="007146D8">
        <w:rPr>
          <w:rFonts w:ascii="Times New Roman" w:hAnsi="Times New Roman" w:cs="Times New Roman"/>
          <w:b/>
          <w:i/>
        </w:rPr>
        <w:t>riteria</w:t>
      </w:r>
    </w:p>
    <w:p w14:paraId="5C5DCDB6" w14:textId="29BF775B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1) </w:t>
      </w:r>
      <w:r w:rsidR="000048BA" w:rsidRPr="007146D8">
        <w:rPr>
          <w:rFonts w:ascii="Times New Roman" w:hAnsi="Times New Roman" w:cs="Times New Roman"/>
        </w:rPr>
        <w:t xml:space="preserve">Between the ages of </w:t>
      </w:r>
      <w:r w:rsidR="00260441" w:rsidRPr="007146D8">
        <w:rPr>
          <w:rFonts w:ascii="Times New Roman" w:hAnsi="Times New Roman" w:cs="Times New Roman"/>
        </w:rPr>
        <w:t>18</w:t>
      </w:r>
      <w:r w:rsidR="006C75DF" w:rsidRPr="007146D8">
        <w:rPr>
          <w:rFonts w:ascii="Times New Roman" w:hAnsi="Times New Roman" w:cs="Times New Roman"/>
        </w:rPr>
        <w:t> years</w:t>
      </w:r>
      <w:r w:rsidR="000048BA" w:rsidRPr="007146D8">
        <w:rPr>
          <w:rFonts w:ascii="Times New Roman" w:hAnsi="Times New Roman" w:cs="Times New Roman"/>
        </w:rPr>
        <w:t xml:space="preserve"> and </w:t>
      </w:r>
      <w:r w:rsidR="00260441" w:rsidRPr="007146D8">
        <w:rPr>
          <w:rFonts w:ascii="Times New Roman" w:hAnsi="Times New Roman" w:cs="Times New Roman"/>
        </w:rPr>
        <w:t>70</w:t>
      </w:r>
      <w:r w:rsidR="006C75DF" w:rsidRPr="007146D8">
        <w:rPr>
          <w:rFonts w:ascii="Times New Roman" w:hAnsi="Times New Roman" w:cs="Times New Roman"/>
        </w:rPr>
        <w:t> years</w:t>
      </w:r>
      <w:r w:rsidR="000048BA" w:rsidRPr="007146D8">
        <w:rPr>
          <w:rFonts w:ascii="Times New Roman" w:hAnsi="Times New Roman" w:cs="Times New Roman"/>
        </w:rPr>
        <w:t>.</w:t>
      </w:r>
    </w:p>
    <w:p w14:paraId="15A99C68" w14:textId="654328BB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2) </w:t>
      </w:r>
      <w:r w:rsidR="000048BA" w:rsidRPr="007146D8">
        <w:rPr>
          <w:rFonts w:ascii="Times New Roman" w:hAnsi="Times New Roman" w:cs="Times New Roman"/>
        </w:rPr>
        <w:t xml:space="preserve">An RA diagnosis that meets the </w:t>
      </w:r>
      <w:r w:rsidR="00260441" w:rsidRPr="007146D8">
        <w:rPr>
          <w:rFonts w:ascii="Times New Roman" w:hAnsi="Times New Roman" w:cs="Times New Roman"/>
        </w:rPr>
        <w:t>2010</w:t>
      </w:r>
      <w:r w:rsidR="000048BA" w:rsidRPr="007146D8">
        <w:rPr>
          <w:rFonts w:ascii="Times New Roman" w:hAnsi="Times New Roman" w:cs="Times New Roman"/>
        </w:rPr>
        <w:t xml:space="preserve"> ACR/EULAR classification criteria.</w:t>
      </w:r>
    </w:p>
    <w:p w14:paraId="26E1FABB" w14:textId="7ADAA939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3) </w:t>
      </w:r>
      <w:r w:rsidR="000048BA" w:rsidRPr="007146D8">
        <w:rPr>
          <w:rFonts w:ascii="Times New Roman" w:hAnsi="Times New Roman" w:cs="Times New Roman"/>
        </w:rPr>
        <w:t xml:space="preserve">Patient is receiving </w:t>
      </w:r>
      <w:proofErr w:type="spellStart"/>
      <w:r w:rsidR="000048BA" w:rsidRPr="007146D8">
        <w:rPr>
          <w:rFonts w:ascii="Times New Roman" w:hAnsi="Times New Roman" w:cs="Times New Roman"/>
        </w:rPr>
        <w:t>tofacitinib</w:t>
      </w:r>
      <w:proofErr w:type="spellEnd"/>
      <w:r w:rsidR="000048BA" w:rsidRPr="007146D8">
        <w:rPr>
          <w:rFonts w:ascii="Times New Roman" w:hAnsi="Times New Roman" w:cs="Times New Roman"/>
        </w:rPr>
        <w:t xml:space="preserve"> </w:t>
      </w:r>
      <w:r w:rsidR="00260441" w:rsidRPr="007146D8">
        <w:rPr>
          <w:rFonts w:ascii="Times New Roman" w:hAnsi="Times New Roman" w:cs="Times New Roman"/>
        </w:rPr>
        <w:t>5 </w:t>
      </w:r>
      <w:r w:rsidR="000048BA" w:rsidRPr="007146D8">
        <w:rPr>
          <w:rFonts w:ascii="Times New Roman" w:hAnsi="Times New Roman" w:cs="Times New Roman"/>
        </w:rPr>
        <w:t>mg twice daily.</w:t>
      </w:r>
    </w:p>
    <w:p w14:paraId="465C8D35" w14:textId="538A0717" w:rsidR="00FB5687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4) </w:t>
      </w:r>
      <w:r w:rsidR="000048BA" w:rsidRPr="007146D8">
        <w:rPr>
          <w:rFonts w:ascii="Times New Roman" w:hAnsi="Times New Roman" w:cs="Times New Roman"/>
        </w:rPr>
        <w:t xml:space="preserve">Patient has maintained LDA for at least </w:t>
      </w:r>
      <w:r w:rsidR="006C75DF" w:rsidRPr="007146D8">
        <w:rPr>
          <w:rFonts w:ascii="Times New Roman" w:hAnsi="Times New Roman" w:cs="Times New Roman"/>
        </w:rPr>
        <w:t xml:space="preserve">3 </w:t>
      </w:r>
      <w:r w:rsidR="000048BA" w:rsidRPr="007146D8">
        <w:rPr>
          <w:rFonts w:ascii="Times New Roman" w:hAnsi="Times New Roman" w:cs="Times New Roman"/>
        </w:rPr>
        <w:t>months, defined as a DAS</w:t>
      </w:r>
      <w:r w:rsidR="00260441" w:rsidRPr="007146D8">
        <w:rPr>
          <w:rFonts w:ascii="Times New Roman" w:hAnsi="Times New Roman" w:cs="Times New Roman"/>
        </w:rPr>
        <w:t>28</w:t>
      </w:r>
      <w:r w:rsidR="000048BA" w:rsidRPr="007146D8">
        <w:rPr>
          <w:rFonts w:ascii="Times New Roman" w:hAnsi="Times New Roman" w:cs="Times New Roman"/>
        </w:rPr>
        <w:t>-ESR</w:t>
      </w:r>
      <w:r w:rsidR="006C75DF" w:rsidRPr="007146D8">
        <w:rPr>
          <w:rFonts w:ascii="Times New Roman" w:hAnsi="Times New Roman" w:cs="Times New Roman"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A3"/>
      </w:r>
      <w:r w:rsidR="00260441" w:rsidRPr="007146D8">
        <w:rPr>
          <w:rFonts w:ascii="Times New Roman" w:hAnsi="Times New Roman" w:cs="Times New Roman"/>
        </w:rPr>
        <w:t>3</w:t>
      </w:r>
      <w:r w:rsidR="006C75DF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</w:rPr>
        <w:t>2</w:t>
      </w:r>
      <w:r w:rsidR="000048BA" w:rsidRPr="007146D8">
        <w:rPr>
          <w:rFonts w:ascii="Times New Roman" w:hAnsi="Times New Roman" w:cs="Times New Roman"/>
        </w:rPr>
        <w:t>.</w:t>
      </w:r>
    </w:p>
    <w:p w14:paraId="67A209B6" w14:textId="36BCC46C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 xml:space="preserve">(5) </w:t>
      </w:r>
      <w:r w:rsidR="000048BA" w:rsidRPr="007146D8">
        <w:rPr>
          <w:rFonts w:ascii="Times New Roman" w:hAnsi="Times New Roman" w:cs="Times New Roman"/>
        </w:rPr>
        <w:t xml:space="preserve">Patients were allowed to take concomitant drugs only if they received a stable dose of </w:t>
      </w:r>
      <w:r w:rsidR="00260441" w:rsidRPr="007146D8">
        <w:rPr>
          <w:rFonts w:ascii="Times New Roman" w:hAnsi="Times New Roman" w:cs="Times New Roman"/>
        </w:rPr>
        <w:t>10</w:t>
      </w:r>
      <w:r w:rsidR="006C75DF" w:rsidRPr="007146D8">
        <w:rPr>
          <w:rFonts w:ascii="Times New Roman" w:hAnsi="Times New Roman" w:cs="Times New Roman"/>
        </w:rPr>
        <w:t>–</w:t>
      </w:r>
      <w:r w:rsidR="00260441" w:rsidRPr="007146D8">
        <w:rPr>
          <w:rFonts w:ascii="Times New Roman" w:hAnsi="Times New Roman" w:cs="Times New Roman"/>
        </w:rPr>
        <w:t>20 </w:t>
      </w:r>
      <w:r w:rsidR="000048BA" w:rsidRPr="007146D8">
        <w:rPr>
          <w:rFonts w:ascii="Times New Roman" w:hAnsi="Times New Roman" w:cs="Times New Roman"/>
        </w:rPr>
        <w:t xml:space="preserve">mg/week methotrexate or </w:t>
      </w:r>
      <w:r w:rsidR="000048BA" w:rsidRPr="007146D8">
        <w:rPr>
          <w:rFonts w:ascii="Times New Roman" w:hAnsi="Times New Roman" w:cs="Times New Roman"/>
          <w:bCs/>
        </w:rPr>
        <w:t>glucocorticoids</w:t>
      </w:r>
      <w:r w:rsidR="000048BA" w:rsidRPr="007146D8">
        <w:rPr>
          <w:rFonts w:ascii="Times New Roman" w:hAnsi="Times New Roman" w:cs="Times New Roman"/>
        </w:rPr>
        <w:t xml:space="preserve"> </w:t>
      </w:r>
      <w:r w:rsidR="00260441" w:rsidRPr="007146D8">
        <w:rPr>
          <w:rFonts w:ascii="Times New Roman" w:hAnsi="Times New Roman" w:cs="Times New Roman"/>
        </w:rPr>
        <w:t>(</w:t>
      </w:r>
      <w:r w:rsidR="00260441" w:rsidRPr="007146D8">
        <w:rPr>
          <w:rFonts w:ascii="Times New Roman" w:hAnsi="Times New Roman" w:cs="Times New Roman"/>
        </w:rPr>
        <w:sym w:font="Symbol" w:char="F0A3"/>
      </w:r>
      <w:r w:rsidR="00260441" w:rsidRPr="007146D8">
        <w:rPr>
          <w:rFonts w:ascii="Times New Roman" w:hAnsi="Times New Roman" w:cs="Times New Roman"/>
        </w:rPr>
        <w:t>7</w:t>
      </w:r>
      <w:r w:rsidR="00662A7A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</w:rPr>
        <w:t>5 </w:t>
      </w:r>
      <w:r w:rsidR="000048BA" w:rsidRPr="007146D8">
        <w:rPr>
          <w:rFonts w:ascii="Times New Roman" w:hAnsi="Times New Roman" w:cs="Times New Roman"/>
        </w:rPr>
        <w:t>mg/day prednisone-equivalents).</w:t>
      </w:r>
    </w:p>
    <w:p w14:paraId="4E5B74B1" w14:textId="02C82121" w:rsidR="000048BA" w:rsidRPr="007146D8" w:rsidRDefault="000048BA" w:rsidP="005D664A">
      <w:pPr>
        <w:pStyle w:val="QSH2"/>
        <w:spacing w:line="360" w:lineRule="auto"/>
        <w:rPr>
          <w:rFonts w:ascii="Times New Roman" w:hAnsi="Times New Roman" w:cs="Times New Roman"/>
        </w:rPr>
      </w:pPr>
      <w:r w:rsidRPr="007146D8">
        <w:rPr>
          <w:rFonts w:ascii="Times New Roman" w:hAnsi="Times New Roman" w:cs="Times New Roman"/>
          <w:b/>
          <w:i/>
        </w:rPr>
        <w:t xml:space="preserve">Exclusion </w:t>
      </w:r>
      <w:r w:rsidR="007E12D5" w:rsidRPr="007146D8">
        <w:rPr>
          <w:rFonts w:ascii="Times New Roman" w:hAnsi="Times New Roman" w:cs="Times New Roman"/>
          <w:b/>
          <w:i/>
        </w:rPr>
        <w:t>c</w:t>
      </w:r>
      <w:r w:rsidRPr="007146D8">
        <w:rPr>
          <w:rFonts w:ascii="Times New Roman" w:hAnsi="Times New Roman" w:cs="Times New Roman"/>
          <w:b/>
          <w:i/>
        </w:rPr>
        <w:t>riteria</w:t>
      </w:r>
    </w:p>
    <w:p w14:paraId="25988185" w14:textId="52ABA3D0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1) </w:t>
      </w:r>
      <w:r w:rsidR="000048BA" w:rsidRPr="007146D8">
        <w:rPr>
          <w:rFonts w:ascii="Times New Roman" w:hAnsi="Times New Roman" w:cs="Times New Roman"/>
        </w:rPr>
        <w:t xml:space="preserve">Patients have experienced moderate to high disease activity in the last </w:t>
      </w:r>
      <w:r w:rsidR="006D44BF" w:rsidRPr="007146D8">
        <w:rPr>
          <w:rFonts w:ascii="Times New Roman" w:hAnsi="Times New Roman" w:cs="Times New Roman"/>
        </w:rPr>
        <w:t xml:space="preserve">3 </w:t>
      </w:r>
      <w:r w:rsidR="000048BA" w:rsidRPr="007146D8">
        <w:rPr>
          <w:rFonts w:ascii="Times New Roman" w:hAnsi="Times New Roman" w:cs="Times New Roman"/>
        </w:rPr>
        <w:t>months.</w:t>
      </w:r>
    </w:p>
    <w:p w14:paraId="66AD8F46" w14:textId="575D8C93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2) </w:t>
      </w:r>
      <w:r w:rsidR="000048BA" w:rsidRPr="007146D8">
        <w:rPr>
          <w:rFonts w:ascii="Times New Roman" w:hAnsi="Times New Roman" w:cs="Times New Roman"/>
        </w:rPr>
        <w:t>Female patients who are pregnant or breastfeeding.</w:t>
      </w:r>
    </w:p>
    <w:p w14:paraId="2B5E66F8" w14:textId="0138EF80" w:rsidR="00FB5687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 xml:space="preserve">(3) </w:t>
      </w:r>
      <w:r w:rsidR="000048BA" w:rsidRPr="007146D8">
        <w:rPr>
          <w:rFonts w:ascii="Times New Roman" w:hAnsi="Times New Roman" w:cs="Times New Roman"/>
          <w:bCs/>
        </w:rPr>
        <w:t>Abnormal</w:t>
      </w:r>
      <w:r w:rsidR="000048BA" w:rsidRPr="007146D8">
        <w:rPr>
          <w:rFonts w:ascii="Times New Roman" w:hAnsi="Times New Roman" w:cs="Times New Roman"/>
        </w:rPr>
        <w:t xml:space="preserve"> complete blood count tests:</w:t>
      </w:r>
    </w:p>
    <w:p w14:paraId="5FA0F934" w14:textId="2127A3BD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360" w:hanging="36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124A27" w:rsidRPr="007146D8">
        <w:rPr>
          <w:rFonts w:ascii="Times New Roman" w:hAnsi="Times New Roman" w:cs="Times New Roman"/>
          <w:bCs/>
        </w:rPr>
        <w:t>Hemoglobin</w:t>
      </w:r>
      <w:r w:rsidR="006D44BF" w:rsidRPr="007146D8">
        <w:rPr>
          <w:rFonts w:ascii="Times New Roman" w:hAnsi="Times New Roman" w:cs="Times New Roman"/>
          <w:bCs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3C"/>
      </w:r>
      <w:r w:rsidR="00260441" w:rsidRPr="007146D8">
        <w:rPr>
          <w:rFonts w:ascii="Times New Roman" w:hAnsi="Times New Roman" w:cs="Times New Roman"/>
          <w:bCs/>
        </w:rPr>
        <w:t>9 </w:t>
      </w:r>
      <w:r w:rsidR="000048BA" w:rsidRPr="007146D8">
        <w:rPr>
          <w:rFonts w:ascii="Times New Roman" w:hAnsi="Times New Roman" w:cs="Times New Roman"/>
          <w:bCs/>
        </w:rPr>
        <w:t>g/</w:t>
      </w:r>
      <w:proofErr w:type="spellStart"/>
      <w:r w:rsidR="000048BA" w:rsidRPr="007146D8">
        <w:rPr>
          <w:rFonts w:ascii="Times New Roman" w:hAnsi="Times New Roman" w:cs="Times New Roman"/>
          <w:bCs/>
        </w:rPr>
        <w:t>dL</w:t>
      </w:r>
      <w:proofErr w:type="spellEnd"/>
      <w:r w:rsidR="000048BA" w:rsidRPr="007146D8">
        <w:rPr>
          <w:rFonts w:ascii="Times New Roman" w:hAnsi="Times New Roman" w:cs="Times New Roman"/>
          <w:bCs/>
        </w:rPr>
        <w:t xml:space="preserve"> or Hematocrit</w:t>
      </w:r>
      <w:r w:rsidR="006D44BF" w:rsidRPr="007146D8">
        <w:rPr>
          <w:rFonts w:ascii="Times New Roman" w:hAnsi="Times New Roman" w:cs="Times New Roman"/>
          <w:bCs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3C"/>
      </w:r>
      <w:r w:rsidR="00260441" w:rsidRPr="007146D8">
        <w:rPr>
          <w:rFonts w:ascii="Times New Roman" w:hAnsi="Times New Roman" w:cs="Times New Roman"/>
          <w:bCs/>
        </w:rPr>
        <w:t>30</w:t>
      </w:r>
      <w:r w:rsidR="000048BA" w:rsidRPr="007146D8">
        <w:rPr>
          <w:rFonts w:ascii="Times New Roman" w:hAnsi="Times New Roman" w:cs="Times New Roman"/>
          <w:bCs/>
        </w:rPr>
        <w:t>%;</w:t>
      </w:r>
    </w:p>
    <w:p w14:paraId="3D853A2D" w14:textId="71D9F10A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360" w:hanging="36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>White blood cell count</w:t>
      </w:r>
      <w:r w:rsidR="006D44BF" w:rsidRPr="007146D8">
        <w:rPr>
          <w:rFonts w:ascii="Times New Roman" w:hAnsi="Times New Roman" w:cs="Times New Roman"/>
          <w:bCs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3C"/>
      </w:r>
      <w:r w:rsidR="00260441" w:rsidRPr="007146D8">
        <w:rPr>
          <w:rFonts w:ascii="Times New Roman" w:hAnsi="Times New Roman" w:cs="Times New Roman"/>
          <w:bCs/>
        </w:rPr>
        <w:t>3</w:t>
      </w:r>
      <w:r w:rsidR="006D44BF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  <w:bCs/>
        </w:rPr>
        <w:t>0 </w:t>
      </w:r>
      <w:r w:rsidR="00260441" w:rsidRPr="007146D8">
        <w:rPr>
          <w:rFonts w:ascii="Times New Roman" w:hAnsi="Times New Roman" w:cs="Times New Roman"/>
        </w:rPr>
        <w:sym w:font="Symbol" w:char="F0B4"/>
      </w:r>
      <w:r w:rsidR="00260441" w:rsidRPr="007146D8">
        <w:rPr>
          <w:rFonts w:ascii="Times New Roman" w:hAnsi="Times New Roman" w:cs="Times New Roman"/>
          <w:bCs/>
        </w:rPr>
        <w:t> </w:t>
      </w:r>
      <w:r w:rsidR="000048BA" w:rsidRPr="007146D8">
        <w:rPr>
          <w:rFonts w:ascii="Times New Roman" w:hAnsi="Times New Roman" w:cs="Times New Roman"/>
          <w:bCs/>
        </w:rPr>
        <w:t>10</w:t>
      </w:r>
      <w:r w:rsidR="00260441" w:rsidRPr="007146D8">
        <w:rPr>
          <w:rFonts w:ascii="Times New Roman" w:hAnsi="Times New Roman" w:cs="Times New Roman"/>
          <w:bCs/>
          <w:vertAlign w:val="superscript"/>
        </w:rPr>
        <w:t>9</w:t>
      </w:r>
      <w:r w:rsidR="000048BA" w:rsidRPr="007146D8">
        <w:rPr>
          <w:rFonts w:ascii="Times New Roman" w:hAnsi="Times New Roman" w:cs="Times New Roman"/>
          <w:bCs/>
        </w:rPr>
        <w:t>/L;</w:t>
      </w:r>
    </w:p>
    <w:p w14:paraId="3B15949C" w14:textId="5E1C0115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360" w:hanging="36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>Absolute neutrophil count</w:t>
      </w:r>
      <w:r w:rsidR="006D44BF" w:rsidRPr="007146D8">
        <w:rPr>
          <w:rFonts w:ascii="Times New Roman" w:hAnsi="Times New Roman" w:cs="Times New Roman"/>
          <w:bCs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3C"/>
      </w:r>
      <w:proofErr w:type="gramStart"/>
      <w:r w:rsidR="00260441" w:rsidRPr="007146D8">
        <w:rPr>
          <w:rFonts w:ascii="Times New Roman" w:hAnsi="Times New Roman" w:cs="Times New Roman"/>
          <w:bCs/>
        </w:rPr>
        <w:t>1</w:t>
      </w:r>
      <w:r w:rsidR="006D44BF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  <w:bCs/>
        </w:rPr>
        <w:t>2 </w:t>
      </w:r>
      <w:r w:rsidR="00260441" w:rsidRPr="007146D8">
        <w:rPr>
          <w:rFonts w:ascii="Times New Roman" w:hAnsi="Times New Roman" w:cs="Times New Roman"/>
        </w:rPr>
        <w:sym w:font="Symbol" w:char="F0B4"/>
      </w:r>
      <w:r w:rsidR="00260441" w:rsidRPr="007146D8">
        <w:rPr>
          <w:rFonts w:ascii="Times New Roman" w:hAnsi="Times New Roman" w:cs="Times New Roman"/>
          <w:bCs/>
        </w:rPr>
        <w:t> </w:t>
      </w:r>
      <w:r w:rsidR="000048BA" w:rsidRPr="007146D8">
        <w:rPr>
          <w:rFonts w:ascii="Times New Roman" w:hAnsi="Times New Roman" w:cs="Times New Roman"/>
          <w:bCs/>
        </w:rPr>
        <w:t>10</w:t>
      </w:r>
      <w:r w:rsidR="00260441" w:rsidRPr="007146D8">
        <w:rPr>
          <w:rFonts w:ascii="Times New Roman" w:hAnsi="Times New Roman" w:cs="Times New Roman"/>
          <w:bCs/>
          <w:vertAlign w:val="superscript"/>
        </w:rPr>
        <w:t>9</w:t>
      </w:r>
      <w:r w:rsidR="000048BA" w:rsidRPr="007146D8">
        <w:rPr>
          <w:rFonts w:ascii="Times New Roman" w:hAnsi="Times New Roman" w:cs="Times New Roman"/>
          <w:bCs/>
        </w:rPr>
        <w:t>/L;</w:t>
      </w:r>
      <w:proofErr w:type="gramEnd"/>
    </w:p>
    <w:p w14:paraId="45F2EA5B" w14:textId="2011F2CD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360" w:hanging="360"/>
        <w:rPr>
          <w:rFonts w:ascii="Times New Roman" w:hAnsi="Times New Roman" w:cs="Times New Roman"/>
          <w:bCs/>
        </w:rPr>
      </w:pPr>
      <w:proofErr w:type="gramStart"/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>Platelet count</w:t>
      </w:r>
      <w:r w:rsidR="006D44BF" w:rsidRPr="007146D8">
        <w:rPr>
          <w:rFonts w:ascii="Times New Roman" w:hAnsi="Times New Roman" w:cs="Times New Roman"/>
          <w:bCs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3C"/>
      </w:r>
      <w:r w:rsidR="00260441" w:rsidRPr="007146D8">
        <w:rPr>
          <w:rFonts w:ascii="Times New Roman" w:hAnsi="Times New Roman" w:cs="Times New Roman"/>
          <w:bCs/>
        </w:rPr>
        <w:t>100 </w:t>
      </w:r>
      <w:r w:rsidR="00260441" w:rsidRPr="007146D8">
        <w:rPr>
          <w:rFonts w:ascii="Times New Roman" w:hAnsi="Times New Roman" w:cs="Times New Roman"/>
        </w:rPr>
        <w:sym w:font="Symbol" w:char="F0B4"/>
      </w:r>
      <w:r w:rsidR="00260441" w:rsidRPr="007146D8">
        <w:rPr>
          <w:rFonts w:ascii="Times New Roman" w:hAnsi="Times New Roman" w:cs="Times New Roman"/>
          <w:bCs/>
        </w:rPr>
        <w:t> </w:t>
      </w:r>
      <w:r w:rsidR="000048BA" w:rsidRPr="007146D8">
        <w:rPr>
          <w:rFonts w:ascii="Times New Roman" w:hAnsi="Times New Roman" w:cs="Times New Roman"/>
          <w:bCs/>
        </w:rPr>
        <w:t>10</w:t>
      </w:r>
      <w:r w:rsidR="00260441" w:rsidRPr="007146D8">
        <w:rPr>
          <w:rFonts w:ascii="Times New Roman" w:hAnsi="Times New Roman" w:cs="Times New Roman"/>
          <w:bCs/>
          <w:vertAlign w:val="superscript"/>
        </w:rPr>
        <w:t>9</w:t>
      </w:r>
      <w:r w:rsidR="000048BA" w:rsidRPr="007146D8">
        <w:rPr>
          <w:rFonts w:ascii="Times New Roman" w:hAnsi="Times New Roman" w:cs="Times New Roman"/>
          <w:bCs/>
        </w:rPr>
        <w:t>/L.</w:t>
      </w:r>
      <w:proofErr w:type="gramEnd"/>
    </w:p>
    <w:p w14:paraId="13157C0E" w14:textId="6B267414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4) </w:t>
      </w:r>
      <w:r w:rsidR="000048BA" w:rsidRPr="007146D8">
        <w:rPr>
          <w:rFonts w:ascii="Times New Roman" w:hAnsi="Times New Roman" w:cs="Times New Roman"/>
        </w:rPr>
        <w:t xml:space="preserve">Has a history of, or currently has, abnormal renal function (estimated </w:t>
      </w:r>
      <w:r w:rsidR="000048BA" w:rsidRPr="007146D8">
        <w:rPr>
          <w:rStyle w:val="af1"/>
          <w:rFonts w:ascii="Times New Roman" w:hAnsi="Times New Roman" w:cs="Times New Roman"/>
          <w:b w:val="0"/>
        </w:rPr>
        <w:t>glomerular filtration rate</w:t>
      </w:r>
      <w:r w:rsidR="000970A1" w:rsidRPr="007146D8">
        <w:rPr>
          <w:rStyle w:val="af1"/>
          <w:rFonts w:ascii="Times New Roman" w:hAnsi="Times New Roman" w:cs="Times New Roman"/>
          <w:b w:val="0"/>
          <w:iCs/>
        </w:rPr>
        <w:t xml:space="preserve"> </w:t>
      </w:r>
      <w:r w:rsidR="00260441" w:rsidRPr="007146D8">
        <w:rPr>
          <w:rStyle w:val="af1"/>
          <w:rFonts w:ascii="Times New Roman" w:hAnsi="Times New Roman" w:cs="Times New Roman"/>
          <w:b w:val="0"/>
          <w:iCs/>
        </w:rPr>
        <w:sym w:font="Symbol" w:char="F03C"/>
      </w:r>
      <w:r w:rsidR="00260441" w:rsidRPr="007146D8">
        <w:rPr>
          <w:rFonts w:ascii="Times New Roman" w:hAnsi="Times New Roman" w:cs="Times New Roman"/>
        </w:rPr>
        <w:t>40 </w:t>
      </w:r>
      <w:r w:rsidR="000048BA" w:rsidRPr="007146D8">
        <w:rPr>
          <w:rFonts w:ascii="Times New Roman" w:hAnsi="Times New Roman" w:cs="Times New Roman"/>
        </w:rPr>
        <w:t>mL/min).</w:t>
      </w:r>
    </w:p>
    <w:p w14:paraId="3A44D424" w14:textId="36E0FB4C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5) </w:t>
      </w:r>
      <w:r w:rsidR="000048BA" w:rsidRPr="007146D8">
        <w:rPr>
          <w:rFonts w:ascii="Times New Roman" w:hAnsi="Times New Roman" w:cs="Times New Roman"/>
        </w:rPr>
        <w:t xml:space="preserve">Has a history of, or currently has, abnormal hepatic function (alanine aminotransferase or aspartate aminotransferase </w:t>
      </w:r>
      <w:r w:rsidR="00A414BA" w:rsidRPr="007146D8">
        <w:rPr>
          <w:rFonts w:ascii="Times New Roman" w:hAnsi="Times New Roman" w:cs="Times New Roman"/>
        </w:rPr>
        <w:t>&gt;</w:t>
      </w:r>
      <w:r w:rsidR="00260441" w:rsidRPr="007146D8">
        <w:rPr>
          <w:rFonts w:ascii="Times New Roman" w:hAnsi="Times New Roman" w:cs="Times New Roman"/>
        </w:rPr>
        <w:t>1</w:t>
      </w:r>
      <w:r w:rsidR="00A414BA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</w:rPr>
        <w:t>5</w:t>
      </w:r>
      <w:r w:rsidR="000048BA" w:rsidRPr="007146D8">
        <w:rPr>
          <w:rFonts w:ascii="Times New Roman" w:hAnsi="Times New Roman" w:cs="Times New Roman"/>
        </w:rPr>
        <w:t xml:space="preserve"> times the upper limit of normal).</w:t>
      </w:r>
    </w:p>
    <w:p w14:paraId="7D8B459C" w14:textId="40443AE8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6) </w:t>
      </w:r>
      <w:r w:rsidR="000048BA" w:rsidRPr="007146D8">
        <w:rPr>
          <w:rFonts w:ascii="Times New Roman" w:hAnsi="Times New Roman" w:cs="Times New Roman"/>
        </w:rPr>
        <w:t>Has a poorly controlled medical condition, including hematological, gastrointestinal, endocrine, metabolic, pulmonary, cardiac, or neurological disease.</w:t>
      </w:r>
    </w:p>
    <w:p w14:paraId="62FA7E63" w14:textId="70155DFC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7) </w:t>
      </w:r>
      <w:r w:rsidR="000048BA" w:rsidRPr="007146D8">
        <w:rPr>
          <w:rFonts w:ascii="Times New Roman" w:hAnsi="Times New Roman" w:cs="Times New Roman"/>
        </w:rPr>
        <w:t xml:space="preserve">Glucocorticoids administered intramuscularly, intravenously, or intra-articular within </w:t>
      </w:r>
      <w:r w:rsidR="00DA1732" w:rsidRPr="007146D8">
        <w:rPr>
          <w:rFonts w:ascii="Times New Roman" w:hAnsi="Times New Roman" w:cs="Times New Roman"/>
        </w:rPr>
        <w:t xml:space="preserve">4 </w:t>
      </w:r>
      <w:r w:rsidR="000048BA" w:rsidRPr="007146D8">
        <w:rPr>
          <w:rFonts w:ascii="Times New Roman" w:hAnsi="Times New Roman" w:cs="Times New Roman"/>
        </w:rPr>
        <w:t>weeks.</w:t>
      </w:r>
    </w:p>
    <w:p w14:paraId="3ECF7A9A" w14:textId="7EC38268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lastRenderedPageBreak/>
        <w:t xml:space="preserve">(8) </w:t>
      </w:r>
      <w:r w:rsidR="000048BA" w:rsidRPr="007146D8">
        <w:rPr>
          <w:rFonts w:ascii="Times New Roman" w:hAnsi="Times New Roman" w:cs="Times New Roman"/>
        </w:rPr>
        <w:t xml:space="preserve">History of autoimmune and inflammatory diseases other than </w:t>
      </w:r>
      <w:proofErr w:type="spellStart"/>
      <w:r w:rsidR="00AA68C4" w:rsidRPr="007146D8">
        <w:rPr>
          <w:rFonts w:ascii="Times New Roman" w:hAnsi="Times New Roman" w:cs="Times New Roman"/>
        </w:rPr>
        <w:t>Sjögren’s</w:t>
      </w:r>
      <w:proofErr w:type="spellEnd"/>
      <w:r w:rsidR="00AA68C4" w:rsidRPr="007146D8" w:rsidDel="00AA68C4">
        <w:rPr>
          <w:rFonts w:ascii="Times New Roman" w:hAnsi="Times New Roman" w:cs="Times New Roman"/>
        </w:rPr>
        <w:t xml:space="preserve"> </w:t>
      </w:r>
      <w:r w:rsidR="000048BA" w:rsidRPr="007146D8">
        <w:rPr>
          <w:rFonts w:ascii="Times New Roman" w:hAnsi="Times New Roman" w:cs="Times New Roman"/>
        </w:rPr>
        <w:t>syndrome.</w:t>
      </w:r>
    </w:p>
    <w:p w14:paraId="389F293B" w14:textId="05FA42B0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9) </w:t>
      </w:r>
      <w:r w:rsidR="000048BA" w:rsidRPr="007146D8">
        <w:rPr>
          <w:rFonts w:ascii="Times New Roman" w:hAnsi="Times New Roman" w:cs="Times New Roman"/>
        </w:rPr>
        <w:t xml:space="preserve">Cancer or cancer history (other than treated non-melanoma skin cancer and cervical carcinoma </w:t>
      </w:r>
      <w:r w:rsidR="000048BA" w:rsidRPr="007146D8">
        <w:rPr>
          <w:rFonts w:ascii="Times New Roman" w:hAnsi="Times New Roman" w:cs="Times New Roman"/>
          <w:i/>
        </w:rPr>
        <w:t>in situ</w:t>
      </w:r>
      <w:r w:rsidR="000048BA" w:rsidRPr="007146D8">
        <w:rPr>
          <w:rFonts w:ascii="Times New Roman" w:hAnsi="Times New Roman" w:cs="Times New Roman"/>
        </w:rPr>
        <w:t>).</w:t>
      </w:r>
    </w:p>
    <w:p w14:paraId="4CFD9A9E" w14:textId="0D959AA9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10) </w:t>
      </w:r>
      <w:r w:rsidR="000048BA" w:rsidRPr="007146D8">
        <w:rPr>
          <w:rFonts w:ascii="Times New Roman" w:hAnsi="Times New Roman" w:cs="Times New Roman"/>
        </w:rPr>
        <w:t xml:space="preserve">Infections that required hospitalization or antibiotic therapy within </w:t>
      </w:r>
      <w:r w:rsidR="00AA68C4" w:rsidRPr="007146D8">
        <w:rPr>
          <w:rFonts w:ascii="Times New Roman" w:hAnsi="Times New Roman" w:cs="Times New Roman"/>
        </w:rPr>
        <w:t>6 </w:t>
      </w:r>
      <w:r w:rsidR="000048BA" w:rsidRPr="007146D8">
        <w:rPr>
          <w:rFonts w:ascii="Times New Roman" w:hAnsi="Times New Roman" w:cs="Times New Roman"/>
        </w:rPr>
        <w:t xml:space="preserve">months </w:t>
      </w:r>
      <w:r w:rsidR="000048BA" w:rsidRPr="007146D8">
        <w:rPr>
          <w:rFonts w:ascii="Times New Roman" w:eastAsia="TimesNewRomanPSMT" w:hAnsi="Times New Roman" w:cs="Times New Roman"/>
        </w:rPr>
        <w:t>prior to the baseline visit</w:t>
      </w:r>
      <w:r w:rsidR="000048BA" w:rsidRPr="007146D8">
        <w:rPr>
          <w:rFonts w:ascii="Times New Roman" w:hAnsi="Times New Roman" w:cs="Times New Roman"/>
        </w:rPr>
        <w:t>.</w:t>
      </w:r>
    </w:p>
    <w:p w14:paraId="3821859A" w14:textId="28F9FA5F" w:rsidR="000048BA" w:rsidRPr="007146D8" w:rsidRDefault="00EB2B1B" w:rsidP="005D664A">
      <w:pPr>
        <w:pStyle w:val="QSLISTITEMSTART"/>
        <w:spacing w:line="360" w:lineRule="auto"/>
        <w:ind w:left="720"/>
        <w:rPr>
          <w:rFonts w:ascii="Times New Roman" w:hAnsi="Times New Roman" w:cs="Times New Roman"/>
        </w:rPr>
      </w:pPr>
      <w:r w:rsidRPr="007146D8">
        <w:rPr>
          <w:rFonts w:ascii="Times New Roman" w:eastAsia="宋体" w:hAnsi="Times New Roman" w:cs="Times New Roman"/>
        </w:rPr>
        <w:t xml:space="preserve">(11) </w:t>
      </w:r>
      <w:r w:rsidR="000048BA" w:rsidRPr="007146D8">
        <w:rPr>
          <w:rFonts w:ascii="Times New Roman" w:hAnsi="Times New Roman" w:cs="Times New Roman"/>
        </w:rPr>
        <w:t>Active or recurrent viral infection that makes the patient unsuitable for the study, including recurrent or disseminated (even a single episode) herpes zoster, hepatitis B virus (HBV) or hepatitis C virus (HCV), or human immunodeficiency virus (HIV). Active HBV, HCV, and HIV are defined as:</w:t>
      </w:r>
    </w:p>
    <w:p w14:paraId="790F357D" w14:textId="3F5B0921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420" w:hanging="4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>HBV: Hepatitis B surface antigen (</w:t>
      </w:r>
      <w:proofErr w:type="spellStart"/>
      <w:r w:rsidR="000048BA" w:rsidRPr="007146D8">
        <w:rPr>
          <w:rFonts w:ascii="Times New Roman" w:hAnsi="Times New Roman" w:cs="Times New Roman"/>
          <w:bCs/>
        </w:rPr>
        <w:t>HBsAg</w:t>
      </w:r>
      <w:proofErr w:type="spellEnd"/>
      <w:r w:rsidR="000048BA" w:rsidRPr="007146D8">
        <w:rPr>
          <w:rFonts w:ascii="Times New Roman" w:hAnsi="Times New Roman" w:cs="Times New Roman"/>
          <w:bCs/>
        </w:rPr>
        <w:t>) positive, hepatitis B core antibody (</w:t>
      </w:r>
      <w:proofErr w:type="spellStart"/>
      <w:r w:rsidR="000048BA" w:rsidRPr="007146D8">
        <w:rPr>
          <w:rFonts w:ascii="Times New Roman" w:hAnsi="Times New Roman" w:cs="Times New Roman"/>
          <w:bCs/>
        </w:rPr>
        <w:t>HBcAb</w:t>
      </w:r>
      <w:proofErr w:type="spellEnd"/>
      <w:r w:rsidR="000048BA" w:rsidRPr="007146D8">
        <w:rPr>
          <w:rFonts w:ascii="Times New Roman" w:hAnsi="Times New Roman" w:cs="Times New Roman"/>
          <w:bCs/>
        </w:rPr>
        <w:t>) positive patients, or detection of HBV DNA by PCR.</w:t>
      </w:r>
    </w:p>
    <w:p w14:paraId="578406BA" w14:textId="77777777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420" w:hanging="4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>HCV: HCV RNA detectable with anti-HCV antibody.</w:t>
      </w:r>
    </w:p>
    <w:p w14:paraId="7F02F365" w14:textId="77777777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420" w:hanging="4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>HIV: anti-HIV antibody test positive.</w:t>
      </w:r>
    </w:p>
    <w:p w14:paraId="2F406420" w14:textId="4E1F2317" w:rsidR="000048BA" w:rsidRPr="007146D8" w:rsidRDefault="00EB2B1B" w:rsidP="005D664A">
      <w:pPr>
        <w:pStyle w:val="QSLISTITEMSTART"/>
        <w:spacing w:line="360" w:lineRule="auto"/>
        <w:ind w:left="288"/>
        <w:rPr>
          <w:rFonts w:ascii="Times New Roman" w:hAnsi="Times New Roman" w:cs="Times New Roman"/>
        </w:rPr>
      </w:pPr>
      <w:r w:rsidRPr="007146D8">
        <w:rPr>
          <w:rFonts w:ascii="Times New Roman" w:hAnsi="Times New Roman" w:cs="Times New Roman"/>
        </w:rPr>
        <w:t>(</w:t>
      </w:r>
      <w:r w:rsidR="00260441" w:rsidRPr="007146D8">
        <w:rPr>
          <w:rFonts w:ascii="Times New Roman" w:hAnsi="Times New Roman" w:cs="Times New Roman"/>
        </w:rPr>
        <w:t>12</w:t>
      </w:r>
      <w:r w:rsidR="000048BA" w:rsidRPr="007146D8">
        <w:rPr>
          <w:rFonts w:ascii="Times New Roman" w:hAnsi="Times New Roman" w:cs="Times New Roman"/>
        </w:rPr>
        <w:t>)</w:t>
      </w:r>
      <w:r w:rsidRPr="007146D8">
        <w:rPr>
          <w:rFonts w:ascii="Times New Roman" w:hAnsi="Times New Roman" w:cs="Times New Roman"/>
        </w:rPr>
        <w:t xml:space="preserve"> </w:t>
      </w:r>
      <w:r w:rsidR="000048BA" w:rsidRPr="007146D8">
        <w:rPr>
          <w:rFonts w:ascii="Times New Roman" w:hAnsi="Times New Roman" w:cs="Times New Roman"/>
        </w:rPr>
        <w:t>Active tuberculosis (TB), or untreated or inadequately treated latent TB.</w:t>
      </w:r>
    </w:p>
    <w:p w14:paraId="544DF1F8" w14:textId="04DF4BF6" w:rsidR="000048BA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420" w:hanging="4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 xml:space="preserve">Active TB is defined as: positive purified protein derivative (PPD) test </w:t>
      </w:r>
      <w:r w:rsidR="00260441" w:rsidRPr="007146D8">
        <w:rPr>
          <w:rFonts w:ascii="Times New Roman" w:hAnsi="Times New Roman" w:cs="Times New Roman"/>
          <w:bCs/>
        </w:rPr>
        <w:t>(</w:t>
      </w:r>
      <w:r w:rsidR="00260441" w:rsidRPr="007146D8">
        <w:rPr>
          <w:rFonts w:ascii="Times New Roman" w:hAnsi="Times New Roman" w:cs="Times New Roman"/>
        </w:rPr>
        <w:sym w:font="Symbol" w:char="F0B3"/>
      </w:r>
      <w:r w:rsidR="00260441" w:rsidRPr="007146D8">
        <w:rPr>
          <w:rFonts w:ascii="Times New Roman" w:hAnsi="Times New Roman" w:cs="Times New Roman"/>
          <w:bCs/>
        </w:rPr>
        <w:t>5 </w:t>
      </w:r>
      <w:r w:rsidR="000048BA" w:rsidRPr="007146D8">
        <w:rPr>
          <w:rFonts w:ascii="Times New Roman" w:hAnsi="Times New Roman" w:cs="Times New Roman"/>
          <w:bCs/>
        </w:rPr>
        <w:t xml:space="preserve">mm induration between approximately </w:t>
      </w:r>
      <w:r w:rsidR="00260441" w:rsidRPr="007146D8">
        <w:rPr>
          <w:rFonts w:ascii="Times New Roman" w:hAnsi="Times New Roman" w:cs="Times New Roman"/>
          <w:bCs/>
        </w:rPr>
        <w:t>48</w:t>
      </w:r>
      <w:r w:rsidR="00CC0FF2" w:rsidRPr="007146D8">
        <w:rPr>
          <w:rFonts w:ascii="Times New Roman" w:hAnsi="Times New Roman" w:cs="Times New Roman"/>
          <w:bCs/>
        </w:rPr>
        <w:t> h</w:t>
      </w:r>
      <w:r w:rsidR="000048BA" w:rsidRPr="007146D8">
        <w:rPr>
          <w:rFonts w:ascii="Times New Roman" w:hAnsi="Times New Roman" w:cs="Times New Roman"/>
          <w:bCs/>
        </w:rPr>
        <w:t xml:space="preserve"> and </w:t>
      </w:r>
      <w:r w:rsidR="00260441" w:rsidRPr="007146D8">
        <w:rPr>
          <w:rFonts w:ascii="Times New Roman" w:hAnsi="Times New Roman" w:cs="Times New Roman"/>
          <w:bCs/>
        </w:rPr>
        <w:t>72 </w:t>
      </w:r>
      <w:r w:rsidR="000048BA" w:rsidRPr="007146D8">
        <w:rPr>
          <w:rFonts w:ascii="Times New Roman" w:hAnsi="Times New Roman" w:cs="Times New Roman"/>
          <w:bCs/>
        </w:rPr>
        <w:t>h</w:t>
      </w:r>
      <w:r w:rsidR="00CC0FF2" w:rsidRPr="007146D8">
        <w:rPr>
          <w:rFonts w:ascii="Times New Roman" w:hAnsi="Times New Roman" w:cs="Times New Roman"/>
          <w:bCs/>
        </w:rPr>
        <w:t xml:space="preserve"> </w:t>
      </w:r>
      <w:r w:rsidR="000048BA" w:rsidRPr="007146D8">
        <w:rPr>
          <w:rFonts w:ascii="Times New Roman" w:hAnsi="Times New Roman" w:cs="Times New Roman"/>
          <w:bCs/>
        </w:rPr>
        <w:t xml:space="preserve">after application, regardless of vaccination history) or T-SPOT test, and/or clinical features, medical history, and chest </w:t>
      </w:r>
      <w:r w:rsidR="007E161D" w:rsidRPr="007146D8">
        <w:rPr>
          <w:rFonts w:ascii="Times New Roman" w:hAnsi="Times New Roman" w:cs="Times New Roman"/>
          <w:bCs/>
        </w:rPr>
        <w:t>X</w:t>
      </w:r>
      <w:r w:rsidR="000048BA" w:rsidRPr="007146D8">
        <w:rPr>
          <w:rFonts w:ascii="Times New Roman" w:hAnsi="Times New Roman" w:cs="Times New Roman"/>
          <w:bCs/>
        </w:rPr>
        <w:t>-ray consistent with active TB.</w:t>
      </w:r>
    </w:p>
    <w:p w14:paraId="4D48A8D6" w14:textId="1A5C678B" w:rsidR="00FB5687" w:rsidRPr="007146D8" w:rsidRDefault="00EB2B1B" w:rsidP="00C54566">
      <w:pPr>
        <w:suppressAutoHyphens/>
        <w:autoSpaceDE w:val="0"/>
        <w:autoSpaceDN w:val="0"/>
        <w:adjustRightInd w:val="0"/>
        <w:spacing w:after="100" w:afterAutospacing="1" w:line="360" w:lineRule="auto"/>
        <w:ind w:left="420" w:hanging="420"/>
        <w:rPr>
          <w:rFonts w:ascii="Times New Roman" w:hAnsi="Times New Roman" w:cs="Times New Roman"/>
          <w:bCs/>
        </w:rPr>
      </w:pPr>
      <w:r w:rsidRPr="007146D8">
        <w:rPr>
          <w:rFonts w:ascii="Times New Roman" w:eastAsia="宋体" w:hAnsi="Times New Roman" w:cs="Times New Roman"/>
          <w:bCs/>
        </w:rPr>
        <w:t></w:t>
      </w:r>
      <w:r w:rsidRPr="007146D8">
        <w:rPr>
          <w:rFonts w:ascii="Times New Roman" w:eastAsia="宋体" w:hAnsi="Times New Roman" w:cs="Times New Roman"/>
          <w:bCs/>
        </w:rPr>
        <w:tab/>
      </w:r>
      <w:r w:rsidR="000048BA" w:rsidRPr="007146D8">
        <w:rPr>
          <w:rFonts w:ascii="Times New Roman" w:hAnsi="Times New Roman" w:cs="Times New Roman"/>
          <w:bCs/>
        </w:rPr>
        <w:t xml:space="preserve">Untreated or inadequately treated latent TB is defined as: positive PPD test </w:t>
      </w:r>
      <w:r w:rsidR="00260441" w:rsidRPr="007146D8">
        <w:rPr>
          <w:rFonts w:ascii="Times New Roman" w:hAnsi="Times New Roman" w:cs="Times New Roman"/>
          <w:bCs/>
        </w:rPr>
        <w:t>(</w:t>
      </w:r>
      <w:r w:rsidR="00260441" w:rsidRPr="007146D8">
        <w:rPr>
          <w:rFonts w:ascii="Times New Roman" w:hAnsi="Times New Roman" w:cs="Times New Roman"/>
        </w:rPr>
        <w:sym w:font="Symbol" w:char="F0B3"/>
      </w:r>
      <w:r w:rsidR="00260441" w:rsidRPr="007146D8">
        <w:rPr>
          <w:rFonts w:ascii="Times New Roman" w:hAnsi="Times New Roman" w:cs="Times New Roman"/>
          <w:bCs/>
        </w:rPr>
        <w:t>5 </w:t>
      </w:r>
      <w:r w:rsidR="000048BA" w:rsidRPr="007146D8">
        <w:rPr>
          <w:rFonts w:ascii="Times New Roman" w:hAnsi="Times New Roman" w:cs="Times New Roman"/>
          <w:bCs/>
        </w:rPr>
        <w:t xml:space="preserve">mm induration between approximately </w:t>
      </w:r>
      <w:r w:rsidR="00260441" w:rsidRPr="007146D8">
        <w:rPr>
          <w:rFonts w:ascii="Times New Roman" w:hAnsi="Times New Roman" w:cs="Times New Roman"/>
          <w:bCs/>
        </w:rPr>
        <w:t>48</w:t>
      </w:r>
      <w:r w:rsidR="007E161D" w:rsidRPr="007146D8">
        <w:rPr>
          <w:rFonts w:ascii="Times New Roman" w:hAnsi="Times New Roman" w:cs="Times New Roman"/>
          <w:bCs/>
        </w:rPr>
        <w:t> h</w:t>
      </w:r>
      <w:r w:rsidR="000048BA" w:rsidRPr="007146D8">
        <w:rPr>
          <w:rFonts w:ascii="Times New Roman" w:hAnsi="Times New Roman" w:cs="Times New Roman"/>
          <w:bCs/>
        </w:rPr>
        <w:t xml:space="preserve"> and </w:t>
      </w:r>
      <w:r w:rsidR="00260441" w:rsidRPr="007146D8">
        <w:rPr>
          <w:rFonts w:ascii="Times New Roman" w:hAnsi="Times New Roman" w:cs="Times New Roman"/>
          <w:bCs/>
        </w:rPr>
        <w:t>72 </w:t>
      </w:r>
      <w:r w:rsidR="000048BA" w:rsidRPr="007146D8">
        <w:rPr>
          <w:rFonts w:ascii="Times New Roman" w:hAnsi="Times New Roman" w:cs="Times New Roman"/>
          <w:bCs/>
        </w:rPr>
        <w:t xml:space="preserve">h after application, regardless of vaccination history) or T-SPOT test, but no clinical features, medical history, and positive chest </w:t>
      </w:r>
      <w:r w:rsidR="007E161D" w:rsidRPr="007146D8">
        <w:rPr>
          <w:rFonts w:ascii="Times New Roman" w:hAnsi="Times New Roman" w:cs="Times New Roman"/>
          <w:bCs/>
        </w:rPr>
        <w:t>X</w:t>
      </w:r>
      <w:r w:rsidR="000048BA" w:rsidRPr="007146D8">
        <w:rPr>
          <w:rFonts w:ascii="Times New Roman" w:hAnsi="Times New Roman" w:cs="Times New Roman"/>
          <w:bCs/>
        </w:rPr>
        <w:t>-ray consistent with active TB.</w:t>
      </w:r>
    </w:p>
    <w:p w14:paraId="4DDDBEA6" w14:textId="77777777" w:rsidR="000048BA" w:rsidRPr="007146D8" w:rsidRDefault="000048BA" w:rsidP="00C54566">
      <w:pPr>
        <w:suppressAutoHyphens/>
        <w:autoSpaceDE w:val="0"/>
        <w:autoSpaceDN w:val="0"/>
        <w:adjustRightInd w:val="0"/>
        <w:spacing w:after="100" w:afterAutospacing="1" w:line="360" w:lineRule="auto"/>
        <w:rPr>
          <w:rFonts w:ascii="Times New Roman" w:hAnsi="Times New Roman" w:cs="Times New Roman"/>
        </w:rPr>
      </w:pPr>
      <w:r w:rsidRPr="007146D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D9056C" wp14:editId="4CB1D0DB">
            <wp:extent cx="4287982" cy="3804771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5901" cy="3811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F2988" w14:textId="2828AEEB" w:rsidR="00260441" w:rsidRPr="007146D8" w:rsidRDefault="009B6DFF" w:rsidP="00C63162">
      <w:pPr>
        <w:pStyle w:val="FigReference"/>
        <w:spacing w:line="360" w:lineRule="auto"/>
        <w:rPr>
          <w:rFonts w:ascii="Times New Roman" w:hAnsi="Times New Roman" w:cs="Times New Roman"/>
        </w:rPr>
      </w:pPr>
      <w:r w:rsidRPr="007146D8">
        <w:rPr>
          <w:rFonts w:ascii="Times New Roman" w:hAnsi="Times New Roman" w:cs="Times New Roman"/>
          <w:b/>
          <w:bCs/>
        </w:rPr>
        <w:t xml:space="preserve">Supplementary </w:t>
      </w:r>
      <w:r w:rsidR="000048BA" w:rsidRPr="007146D8">
        <w:rPr>
          <w:rFonts w:ascii="Times New Roman" w:hAnsi="Times New Roman" w:cs="Times New Roman"/>
          <w:b/>
          <w:bCs/>
        </w:rPr>
        <w:t>Fig</w:t>
      </w:r>
      <w:r w:rsidRPr="007146D8">
        <w:rPr>
          <w:rFonts w:ascii="Times New Roman" w:hAnsi="Times New Roman" w:cs="Times New Roman"/>
          <w:b/>
          <w:bCs/>
        </w:rPr>
        <w:t xml:space="preserve">ure </w:t>
      </w:r>
      <w:r w:rsidR="00260441" w:rsidRPr="007146D8">
        <w:rPr>
          <w:rFonts w:ascii="Times New Roman" w:hAnsi="Times New Roman" w:cs="Times New Roman"/>
          <w:b/>
          <w:bCs/>
        </w:rPr>
        <w:t>1</w:t>
      </w:r>
      <w:r w:rsidRPr="007146D8">
        <w:rPr>
          <w:rFonts w:ascii="Times New Roman" w:hAnsi="Times New Roman" w:cs="Times New Roman"/>
          <w:b/>
          <w:bCs/>
        </w:rPr>
        <w:t>:</w:t>
      </w:r>
      <w:r w:rsidR="000048BA" w:rsidRPr="007146D8">
        <w:rPr>
          <w:rFonts w:ascii="Times New Roman" w:hAnsi="Times New Roman" w:cs="Times New Roman"/>
          <w:bCs/>
        </w:rPr>
        <w:t xml:space="preserve"> Proportions of patients achieving LDA/remission based on SDAI at month</w:t>
      </w:r>
      <w:r w:rsidR="00FD402B" w:rsidRPr="007146D8">
        <w:rPr>
          <w:rFonts w:ascii="Times New Roman" w:hAnsi="Times New Roman" w:cs="Times New Roman"/>
          <w:bCs/>
        </w:rPr>
        <w:t>s</w:t>
      </w:r>
      <w:r w:rsidR="000048BA" w:rsidRPr="007146D8">
        <w:rPr>
          <w:rFonts w:ascii="Times New Roman" w:hAnsi="Times New Roman" w:cs="Times New Roman"/>
          <w:bCs/>
        </w:rPr>
        <w:t xml:space="preserve"> </w:t>
      </w:r>
      <w:r w:rsidR="00260441" w:rsidRPr="007146D8">
        <w:rPr>
          <w:rFonts w:ascii="Times New Roman" w:hAnsi="Times New Roman" w:cs="Times New Roman"/>
          <w:bCs/>
        </w:rPr>
        <w:t>1</w:t>
      </w:r>
      <w:r w:rsidR="000048BA" w:rsidRPr="007146D8">
        <w:rPr>
          <w:rFonts w:ascii="Times New Roman" w:hAnsi="Times New Roman" w:cs="Times New Roman"/>
          <w:bCs/>
        </w:rPr>
        <w:t xml:space="preserve">, </w:t>
      </w:r>
      <w:r w:rsidR="00260441" w:rsidRPr="007146D8">
        <w:rPr>
          <w:rFonts w:ascii="Times New Roman" w:hAnsi="Times New Roman" w:cs="Times New Roman"/>
          <w:bCs/>
        </w:rPr>
        <w:t>3</w:t>
      </w:r>
      <w:r w:rsidR="000048BA" w:rsidRPr="007146D8">
        <w:rPr>
          <w:rFonts w:ascii="Times New Roman" w:hAnsi="Times New Roman" w:cs="Times New Roman"/>
          <w:bCs/>
        </w:rPr>
        <w:t xml:space="preserve">, and </w:t>
      </w:r>
      <w:r w:rsidR="00260441" w:rsidRPr="007146D8">
        <w:rPr>
          <w:rFonts w:ascii="Times New Roman" w:hAnsi="Times New Roman" w:cs="Times New Roman"/>
          <w:bCs/>
        </w:rPr>
        <w:t>6</w:t>
      </w:r>
      <w:r w:rsidR="000048BA" w:rsidRPr="007146D8">
        <w:rPr>
          <w:rFonts w:ascii="Times New Roman" w:hAnsi="Times New Roman" w:cs="Times New Roman"/>
          <w:bCs/>
        </w:rPr>
        <w:t xml:space="preserve">. </w:t>
      </w:r>
      <w:r w:rsidR="000048BA" w:rsidRPr="007146D8">
        <w:rPr>
          <w:rFonts w:ascii="Times New Roman" w:hAnsi="Times New Roman" w:cs="Times New Roman"/>
        </w:rPr>
        <w:t xml:space="preserve">Upper bars (lighter </w:t>
      </w:r>
      <w:r w:rsidR="00124A27" w:rsidRPr="007146D8">
        <w:rPr>
          <w:rFonts w:ascii="Times New Roman" w:hAnsi="Times New Roman" w:cs="Times New Roman"/>
        </w:rPr>
        <w:t>color</w:t>
      </w:r>
      <w:r w:rsidR="000048BA" w:rsidRPr="007146D8">
        <w:rPr>
          <w:rFonts w:ascii="Times New Roman" w:hAnsi="Times New Roman" w:cs="Times New Roman"/>
        </w:rPr>
        <w:t xml:space="preserve">) indicate </w:t>
      </w:r>
      <w:r w:rsidR="004B44A0" w:rsidRPr="007146D8">
        <w:rPr>
          <w:rFonts w:ascii="Times New Roman" w:hAnsi="Times New Roman" w:cs="Times New Roman"/>
          <w:szCs w:val="24"/>
        </w:rPr>
        <w:t>LDA</w:t>
      </w:r>
      <w:r w:rsidR="000048BA" w:rsidRPr="007146D8">
        <w:rPr>
          <w:rFonts w:ascii="Times New Roman" w:hAnsi="Times New Roman" w:cs="Times New Roman"/>
        </w:rPr>
        <w:t xml:space="preserve"> (SDAI</w:t>
      </w:r>
      <w:r w:rsidR="000E5CBD" w:rsidRPr="007146D8">
        <w:rPr>
          <w:rFonts w:ascii="Times New Roman" w:hAnsi="Times New Roman" w:cs="Times New Roman"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A3"/>
      </w:r>
      <w:r w:rsidR="00260441" w:rsidRPr="007146D8">
        <w:rPr>
          <w:rFonts w:ascii="Times New Roman" w:hAnsi="Times New Roman" w:cs="Times New Roman"/>
        </w:rPr>
        <w:t>11</w:t>
      </w:r>
      <w:r w:rsidR="000048BA" w:rsidRPr="007146D8">
        <w:rPr>
          <w:rFonts w:ascii="Times New Roman" w:hAnsi="Times New Roman" w:cs="Times New Roman"/>
        </w:rPr>
        <w:t xml:space="preserve">); lower bars (darker </w:t>
      </w:r>
      <w:r w:rsidR="00124A27" w:rsidRPr="007146D8">
        <w:rPr>
          <w:rFonts w:ascii="Times New Roman" w:hAnsi="Times New Roman" w:cs="Times New Roman"/>
        </w:rPr>
        <w:t>color</w:t>
      </w:r>
      <w:r w:rsidR="000048BA" w:rsidRPr="007146D8">
        <w:rPr>
          <w:rFonts w:ascii="Times New Roman" w:hAnsi="Times New Roman" w:cs="Times New Roman"/>
        </w:rPr>
        <w:t>) indicate remission (SDAI</w:t>
      </w:r>
      <w:r w:rsidR="000E5CBD" w:rsidRPr="007146D8">
        <w:rPr>
          <w:rFonts w:ascii="Times New Roman" w:hAnsi="Times New Roman" w:cs="Times New Roman"/>
        </w:rPr>
        <w:t xml:space="preserve"> </w:t>
      </w:r>
      <w:r w:rsidR="00260441" w:rsidRPr="007146D8">
        <w:rPr>
          <w:rFonts w:ascii="Times New Roman" w:hAnsi="Times New Roman" w:cs="Times New Roman"/>
        </w:rPr>
        <w:sym w:font="Symbol" w:char="F03C"/>
      </w:r>
      <w:r w:rsidR="00260441" w:rsidRPr="007146D8">
        <w:rPr>
          <w:rFonts w:ascii="Times New Roman" w:hAnsi="Times New Roman" w:cs="Times New Roman"/>
        </w:rPr>
        <w:t>3</w:t>
      </w:r>
      <w:r w:rsidR="003E5129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</w:rPr>
        <w:t>3</w:t>
      </w:r>
      <w:r w:rsidR="000048BA" w:rsidRPr="007146D8">
        <w:rPr>
          <w:rFonts w:ascii="Times New Roman" w:hAnsi="Times New Roman" w:cs="Times New Roman"/>
        </w:rPr>
        <w:t xml:space="preserve">). Numbers within the bars indicate the exact percentage. </w:t>
      </w:r>
      <w:r w:rsidR="000048BA" w:rsidRPr="007146D8">
        <w:rPr>
          <w:rFonts w:ascii="Times New Roman" w:hAnsi="Times New Roman" w:cs="Times New Roman"/>
          <w:bCs/>
          <w:vertAlign w:val="superscript"/>
        </w:rPr>
        <w:t>*</w:t>
      </w:r>
      <w:r w:rsidR="003E5129" w:rsidRPr="007146D8">
        <w:rPr>
          <w:rFonts w:ascii="Times New Roman" w:hAnsi="Times New Roman" w:cs="Times New Roman"/>
          <w:bCs/>
        </w:rPr>
        <w:t>W</w:t>
      </w:r>
      <w:r w:rsidR="000048BA" w:rsidRPr="007146D8">
        <w:rPr>
          <w:rFonts w:ascii="Times New Roman" w:hAnsi="Times New Roman" w:cs="Times New Roman"/>
          <w:bCs/>
        </w:rPr>
        <w:t xml:space="preserve">ithdrawal group </w:t>
      </w:r>
      <w:r w:rsidR="003602D0" w:rsidRPr="007146D8">
        <w:rPr>
          <w:rFonts w:ascii="Times New Roman" w:hAnsi="Times New Roman" w:cs="Times New Roman"/>
          <w:bCs/>
          <w:i/>
        </w:rPr>
        <w:t>vs.</w:t>
      </w:r>
      <w:r w:rsidR="003602D0" w:rsidRPr="007146D8">
        <w:rPr>
          <w:rFonts w:ascii="Times New Roman" w:hAnsi="Times New Roman" w:cs="Times New Roman"/>
          <w:bCs/>
        </w:rPr>
        <w:t xml:space="preserve"> </w:t>
      </w:r>
      <w:r w:rsidR="000048BA" w:rsidRPr="007146D8">
        <w:rPr>
          <w:rFonts w:ascii="Times New Roman" w:hAnsi="Times New Roman" w:cs="Times New Roman"/>
          <w:bCs/>
        </w:rPr>
        <w:t xml:space="preserve">continuation group, </w:t>
      </w:r>
      <w:r w:rsidR="00AA68C4" w:rsidRPr="007146D8">
        <w:rPr>
          <w:rFonts w:ascii="Times New Roman" w:hAnsi="Times New Roman" w:cs="Times New Roman"/>
          <w:i/>
        </w:rPr>
        <w:t>P</w:t>
      </w:r>
      <w:r w:rsidR="00260441" w:rsidRPr="007146D8">
        <w:rPr>
          <w:rFonts w:ascii="Times New Roman" w:hAnsi="Times New Roman" w:cs="Times New Roman"/>
          <w:bCs/>
        </w:rPr>
        <w:t> </w:t>
      </w:r>
      <w:r w:rsidR="00260441" w:rsidRPr="007146D8">
        <w:rPr>
          <w:rFonts w:ascii="Times New Roman" w:hAnsi="Times New Roman" w:cs="Times New Roman"/>
          <w:bCs/>
        </w:rPr>
        <w:sym w:font="Symbol" w:char="F03C"/>
      </w:r>
      <w:r w:rsidR="00260441" w:rsidRPr="007146D8">
        <w:rPr>
          <w:rFonts w:ascii="Times New Roman" w:hAnsi="Times New Roman" w:cs="Times New Roman"/>
          <w:bCs/>
        </w:rPr>
        <w:t> 0</w:t>
      </w:r>
      <w:r w:rsidR="00904E01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  <w:bCs/>
        </w:rPr>
        <w:t>0001</w:t>
      </w:r>
      <w:r w:rsidR="000048BA" w:rsidRPr="007146D8">
        <w:rPr>
          <w:rFonts w:ascii="Times New Roman" w:hAnsi="Times New Roman" w:cs="Times New Roman"/>
          <w:bCs/>
        </w:rPr>
        <w:t xml:space="preserve">. </w:t>
      </w:r>
      <w:r w:rsidR="000048BA" w:rsidRPr="007146D8">
        <w:rPr>
          <w:rFonts w:ascii="Times New Roman" w:hAnsi="Times New Roman" w:cs="Times New Roman"/>
          <w:bCs/>
          <w:vertAlign w:val="superscript"/>
        </w:rPr>
        <w:t>†</w:t>
      </w:r>
      <w:r w:rsidR="003E5129" w:rsidRPr="007146D8">
        <w:rPr>
          <w:rFonts w:ascii="Times New Roman" w:hAnsi="Times New Roman" w:cs="Times New Roman"/>
          <w:bCs/>
        </w:rPr>
        <w:t>W</w:t>
      </w:r>
      <w:r w:rsidR="000048BA" w:rsidRPr="007146D8">
        <w:rPr>
          <w:rFonts w:ascii="Times New Roman" w:hAnsi="Times New Roman" w:cs="Times New Roman"/>
          <w:bCs/>
        </w:rPr>
        <w:t xml:space="preserve">ithdrawal group </w:t>
      </w:r>
      <w:r w:rsidR="000048BA" w:rsidRPr="007146D8">
        <w:rPr>
          <w:rFonts w:ascii="Times New Roman" w:hAnsi="Times New Roman" w:cs="Times New Roman"/>
          <w:bCs/>
          <w:i/>
        </w:rPr>
        <w:t>vs</w:t>
      </w:r>
      <w:r w:rsidR="00AA68C4" w:rsidRPr="007146D8">
        <w:rPr>
          <w:rFonts w:ascii="Times New Roman" w:hAnsi="Times New Roman" w:cs="Times New Roman"/>
          <w:bCs/>
        </w:rPr>
        <w:t>.</w:t>
      </w:r>
      <w:r w:rsidR="000048BA" w:rsidRPr="007146D8">
        <w:rPr>
          <w:rFonts w:ascii="Times New Roman" w:hAnsi="Times New Roman" w:cs="Times New Roman"/>
          <w:bCs/>
        </w:rPr>
        <w:t xml:space="preserve"> reduction group, </w:t>
      </w:r>
      <w:r w:rsidR="00AA68C4" w:rsidRPr="007146D8">
        <w:rPr>
          <w:rFonts w:ascii="Times New Roman" w:hAnsi="Times New Roman" w:cs="Times New Roman"/>
          <w:i/>
        </w:rPr>
        <w:t>P</w:t>
      </w:r>
      <w:r w:rsidR="00260441" w:rsidRPr="007146D8">
        <w:rPr>
          <w:rFonts w:ascii="Times New Roman" w:hAnsi="Times New Roman" w:cs="Times New Roman"/>
          <w:bCs/>
        </w:rPr>
        <w:t> </w:t>
      </w:r>
      <w:r w:rsidR="00260441" w:rsidRPr="007146D8">
        <w:rPr>
          <w:rFonts w:ascii="Times New Roman" w:hAnsi="Times New Roman" w:cs="Times New Roman"/>
          <w:bCs/>
        </w:rPr>
        <w:sym w:font="Symbol" w:char="F03C"/>
      </w:r>
      <w:r w:rsidR="00260441" w:rsidRPr="007146D8">
        <w:rPr>
          <w:rFonts w:ascii="Times New Roman" w:hAnsi="Times New Roman" w:cs="Times New Roman"/>
          <w:bCs/>
        </w:rPr>
        <w:t> 0</w:t>
      </w:r>
      <w:r w:rsidR="003278FC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  <w:bCs/>
        </w:rPr>
        <w:t>0001</w:t>
      </w:r>
      <w:r w:rsidR="000048BA" w:rsidRPr="007146D8">
        <w:rPr>
          <w:rFonts w:ascii="Times New Roman" w:hAnsi="Times New Roman" w:cs="Times New Roman"/>
          <w:bCs/>
        </w:rPr>
        <w:t xml:space="preserve">. </w:t>
      </w:r>
      <w:r w:rsidR="000048BA" w:rsidRPr="007146D8">
        <w:rPr>
          <w:rFonts w:ascii="Times New Roman" w:hAnsi="Times New Roman" w:cs="Times New Roman"/>
          <w:bCs/>
          <w:vertAlign w:val="superscript"/>
        </w:rPr>
        <w:t>‡</w:t>
      </w:r>
      <w:r w:rsidR="003E5129" w:rsidRPr="007146D8">
        <w:rPr>
          <w:rFonts w:ascii="Times New Roman" w:hAnsi="Times New Roman" w:cs="Times New Roman"/>
          <w:bCs/>
        </w:rPr>
        <w:t>W</w:t>
      </w:r>
      <w:r w:rsidR="000048BA" w:rsidRPr="007146D8">
        <w:rPr>
          <w:rFonts w:ascii="Times New Roman" w:hAnsi="Times New Roman" w:cs="Times New Roman"/>
          <w:bCs/>
        </w:rPr>
        <w:t xml:space="preserve">ithdrawal group </w:t>
      </w:r>
      <w:r w:rsidR="003602D0" w:rsidRPr="007146D8">
        <w:rPr>
          <w:rFonts w:ascii="Times New Roman" w:hAnsi="Times New Roman" w:cs="Times New Roman"/>
          <w:bCs/>
          <w:i/>
        </w:rPr>
        <w:t>vs.</w:t>
      </w:r>
      <w:r w:rsidR="003602D0" w:rsidRPr="007146D8">
        <w:rPr>
          <w:rFonts w:ascii="Times New Roman" w:hAnsi="Times New Roman" w:cs="Times New Roman"/>
          <w:bCs/>
        </w:rPr>
        <w:t xml:space="preserve"> </w:t>
      </w:r>
      <w:r w:rsidR="000048BA" w:rsidRPr="007146D8">
        <w:rPr>
          <w:rFonts w:ascii="Times New Roman" w:hAnsi="Times New Roman" w:cs="Times New Roman"/>
          <w:bCs/>
        </w:rPr>
        <w:t xml:space="preserve">reduction group, </w:t>
      </w:r>
      <w:r w:rsidR="00AA68C4" w:rsidRPr="007146D8">
        <w:rPr>
          <w:rFonts w:ascii="Times New Roman" w:hAnsi="Times New Roman" w:cs="Times New Roman"/>
          <w:i/>
        </w:rPr>
        <w:t>P</w:t>
      </w:r>
      <w:r w:rsidR="00260441" w:rsidRPr="007146D8">
        <w:rPr>
          <w:rFonts w:ascii="Times New Roman" w:hAnsi="Times New Roman" w:cs="Times New Roman"/>
          <w:bCs/>
        </w:rPr>
        <w:t> </w:t>
      </w:r>
      <w:r w:rsidR="00260441" w:rsidRPr="007146D8">
        <w:rPr>
          <w:rFonts w:ascii="Times New Roman" w:hAnsi="Times New Roman" w:cs="Times New Roman"/>
          <w:bCs/>
        </w:rPr>
        <w:sym w:font="Symbol" w:char="F03D"/>
      </w:r>
      <w:r w:rsidR="00260441" w:rsidRPr="007146D8">
        <w:rPr>
          <w:rFonts w:ascii="Times New Roman" w:hAnsi="Times New Roman" w:cs="Times New Roman"/>
          <w:bCs/>
        </w:rPr>
        <w:t> 0</w:t>
      </w:r>
      <w:r w:rsidR="003278FC" w:rsidRPr="007146D8">
        <w:rPr>
          <w:rFonts w:ascii="Times New Roman" w:hAnsi="Times New Roman" w:cs="Times New Roman"/>
        </w:rPr>
        <w:t>.</w:t>
      </w:r>
      <w:r w:rsidR="00260441" w:rsidRPr="007146D8">
        <w:rPr>
          <w:rFonts w:ascii="Times New Roman" w:hAnsi="Times New Roman" w:cs="Times New Roman"/>
          <w:bCs/>
        </w:rPr>
        <w:t>0002</w:t>
      </w:r>
      <w:r w:rsidR="000048BA" w:rsidRPr="007146D8">
        <w:rPr>
          <w:rFonts w:ascii="Times New Roman" w:hAnsi="Times New Roman" w:cs="Times New Roman"/>
          <w:bCs/>
        </w:rPr>
        <w:t xml:space="preserve">. </w:t>
      </w:r>
      <w:r w:rsidR="000048BA" w:rsidRPr="007146D8">
        <w:rPr>
          <w:rFonts w:ascii="Times New Roman" w:hAnsi="Times New Roman" w:cs="Times New Roman"/>
        </w:rPr>
        <w:t>LDA</w:t>
      </w:r>
      <w:r w:rsidR="003E5129" w:rsidRPr="007146D8">
        <w:rPr>
          <w:rFonts w:ascii="Times New Roman" w:hAnsi="Times New Roman" w:cs="Times New Roman"/>
        </w:rPr>
        <w:t>: L</w:t>
      </w:r>
      <w:r w:rsidR="000048BA" w:rsidRPr="007146D8">
        <w:rPr>
          <w:rFonts w:ascii="Times New Roman" w:hAnsi="Times New Roman" w:cs="Times New Roman"/>
        </w:rPr>
        <w:t>ow disease activity; SDAI</w:t>
      </w:r>
      <w:r w:rsidR="003E5129" w:rsidRPr="007146D8">
        <w:rPr>
          <w:rFonts w:ascii="Times New Roman" w:hAnsi="Times New Roman" w:cs="Times New Roman"/>
        </w:rPr>
        <w:t>: S</w:t>
      </w:r>
      <w:r w:rsidR="000048BA" w:rsidRPr="007146D8">
        <w:rPr>
          <w:rFonts w:ascii="Times New Roman" w:hAnsi="Times New Roman" w:cs="Times New Roman"/>
        </w:rPr>
        <w:t>implified disease activity index.</w:t>
      </w:r>
    </w:p>
    <w:sectPr w:rsidR="00260441" w:rsidRPr="007146D8" w:rsidSect="00C63162">
      <w:footerReference w:type="default" r:id="rId10"/>
      <w:pgSz w:w="11906" w:h="16838"/>
      <w:pgMar w:top="1440" w:right="1800" w:bottom="1440" w:left="1800" w:header="851" w:footer="992" w:gutter="0"/>
      <w:lnNumType w:countBy="1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C8742B0" w15:done="0"/>
  <w15:commentEx w15:paraId="5BFB4FF0" w15:done="0"/>
  <w15:commentEx w15:paraId="3AECC403" w15:done="0"/>
  <w15:commentEx w15:paraId="1F804D83" w15:done="0"/>
  <w15:commentEx w15:paraId="4663B76E" w15:done="0"/>
  <w15:commentEx w15:paraId="7D792594" w15:done="0"/>
  <w15:commentEx w15:paraId="5FF58605" w15:done="0"/>
  <w15:commentEx w15:paraId="68DE932A" w15:done="0"/>
  <w15:commentEx w15:paraId="1CBEA007" w15:done="0"/>
  <w15:commentEx w15:paraId="56AC1DD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21CB81" w14:textId="77777777" w:rsidR="008462B6" w:rsidRDefault="008462B6">
      <w:r>
        <w:separator/>
      </w:r>
    </w:p>
  </w:endnote>
  <w:endnote w:type="continuationSeparator" w:id="0">
    <w:p w14:paraId="57CF3E2F" w14:textId="77777777" w:rsidR="008462B6" w:rsidRDefault="00846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0000000" w:usb1="00000000" w:usb2="01000407" w:usb3="00000000" w:csb0="00020000" w:csb1="00000000"/>
  </w:font>
  <w:font w:name="Osaka">
    <w:altName w:val="MS Gothic"/>
    <w:charset w:val="80"/>
    <w:family w:val="auto"/>
    <w:pitch w:val="variable"/>
    <w:sig w:usb0="00000000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宋体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S Mincho"/>
    <w:charset w:val="80"/>
    <w:family w:val="auto"/>
    <w:pitch w:val="variable"/>
    <w:sig w:usb0="00000001" w:usb1="08070000" w:usb2="01000417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NewRomanPS-BoldMT">
    <w:altName w:val="等线"/>
    <w:charset w:val="00"/>
    <w:family w:val="roman"/>
    <w:pitch w:val="variable"/>
    <w:sig w:usb0="E0002AEF" w:usb1="C0007841" w:usb2="00000009" w:usb3="00000000" w:csb0="000001FF" w:csb1="00000000"/>
  </w:font>
  <w:font w:name="TimesNewRomanPSMT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3946941"/>
    </w:sdtPr>
    <w:sdtContent>
      <w:p w14:paraId="76059C9B" w14:textId="3D714828" w:rsidR="000321C1" w:rsidRDefault="000321C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3162" w:rsidRPr="00C63162">
          <w:rPr>
            <w:noProof/>
            <w:lang w:val="zh-CN"/>
          </w:rPr>
          <w:t>3</w:t>
        </w:r>
        <w:r>
          <w:fldChar w:fldCharType="end"/>
        </w:r>
      </w:p>
    </w:sdtContent>
  </w:sdt>
  <w:p w14:paraId="5055CCE2" w14:textId="77777777" w:rsidR="000321C1" w:rsidRDefault="000321C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B3753C" w14:textId="77777777" w:rsidR="008462B6" w:rsidRDefault="008462B6">
      <w:r>
        <w:separator/>
      </w:r>
    </w:p>
  </w:footnote>
  <w:footnote w:type="continuationSeparator" w:id="0">
    <w:p w14:paraId="68520D63" w14:textId="77777777" w:rsidR="008462B6" w:rsidRDefault="00846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D6D2EA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E9E68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805006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934C3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73BEB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0B9A96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93ACD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87A13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CDAAA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39D05A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FD069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2">
    <w:nsid w:val="00000002"/>
    <w:multiLevelType w:val="singleLevel"/>
    <w:tmpl w:val="00000002"/>
    <w:name w:val="WW8Num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3">
    <w:nsid w:val="01350EE1"/>
    <w:multiLevelType w:val="hybridMultilevel"/>
    <w:tmpl w:val="5D04C83A"/>
    <w:lvl w:ilvl="0" w:tplc="53066E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0F573CDD"/>
    <w:multiLevelType w:val="multilevel"/>
    <w:tmpl w:val="7228D2C2"/>
    <w:lvl w:ilvl="0">
      <w:start w:val="6"/>
      <w:numFmt w:val="decimal"/>
      <w:suff w:val="nothing"/>
      <w:lvlText w:val="%1.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5">
    <w:nsid w:val="10151EF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10EE3499"/>
    <w:multiLevelType w:val="multilevel"/>
    <w:tmpl w:val="3CD64F78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7">
    <w:nsid w:val="17500461"/>
    <w:multiLevelType w:val="multilevel"/>
    <w:tmpl w:val="64E0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193B2709"/>
    <w:multiLevelType w:val="hybridMultilevel"/>
    <w:tmpl w:val="DA5823F6"/>
    <w:lvl w:ilvl="0" w:tplc="0BECC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19A1682E"/>
    <w:multiLevelType w:val="hybridMultilevel"/>
    <w:tmpl w:val="2AF66AB0"/>
    <w:lvl w:ilvl="0" w:tplc="88F4818A">
      <w:start w:val="3"/>
      <w:numFmt w:val="decimal"/>
      <w:lvlText w:val="(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0">
    <w:nsid w:val="1D504A8D"/>
    <w:multiLevelType w:val="hybridMultilevel"/>
    <w:tmpl w:val="A96629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37A3189"/>
    <w:multiLevelType w:val="hybridMultilevel"/>
    <w:tmpl w:val="D73CCB9A"/>
    <w:lvl w:ilvl="0" w:tplc="8FA05308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281D18B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>
    <w:nsid w:val="2AE557FE"/>
    <w:multiLevelType w:val="multilevel"/>
    <w:tmpl w:val="052C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6E82B51"/>
    <w:multiLevelType w:val="hybridMultilevel"/>
    <w:tmpl w:val="C34A8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384E38AD"/>
    <w:multiLevelType w:val="hybridMultilevel"/>
    <w:tmpl w:val="2140F9F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59B10B2"/>
    <w:multiLevelType w:val="hybridMultilevel"/>
    <w:tmpl w:val="4792FD9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47B53C00"/>
    <w:multiLevelType w:val="multilevel"/>
    <w:tmpl w:val="17F8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06449C5"/>
    <w:multiLevelType w:val="multilevel"/>
    <w:tmpl w:val="9ECA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13D53D9"/>
    <w:multiLevelType w:val="multilevel"/>
    <w:tmpl w:val="7F9CE12C"/>
    <w:styleLink w:val="CurrentList1"/>
    <w:lvl w:ilvl="0">
      <w:start w:val="5"/>
      <w:numFmt w:val="decimal"/>
      <w:lvlText w:val="(%1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43069B9"/>
    <w:multiLevelType w:val="hybridMultilevel"/>
    <w:tmpl w:val="4E86EC6C"/>
    <w:lvl w:ilvl="0" w:tplc="25CAF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>
    <w:nsid w:val="66175A0A"/>
    <w:multiLevelType w:val="hybridMultilevel"/>
    <w:tmpl w:val="14C88D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68721B2F"/>
    <w:multiLevelType w:val="hybridMultilevel"/>
    <w:tmpl w:val="646A8C92"/>
    <w:lvl w:ilvl="0" w:tplc="3CD2D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F5312B7"/>
    <w:multiLevelType w:val="hybridMultilevel"/>
    <w:tmpl w:val="5642B7B6"/>
    <w:lvl w:ilvl="0" w:tplc="EE6C32B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745F2138"/>
    <w:multiLevelType w:val="hybridMultilevel"/>
    <w:tmpl w:val="2DB8749C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75602B8C"/>
    <w:multiLevelType w:val="hybridMultilevel"/>
    <w:tmpl w:val="84B6D6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5773807"/>
    <w:multiLevelType w:val="hybridMultilevel"/>
    <w:tmpl w:val="5D0C050A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9"/>
  </w:num>
  <w:num w:numId="2">
    <w:abstractNumId w:val="22"/>
  </w:num>
  <w:num w:numId="3">
    <w:abstractNumId w:val="21"/>
  </w:num>
  <w:num w:numId="4">
    <w:abstractNumId w:val="15"/>
  </w:num>
  <w:num w:numId="5">
    <w:abstractNumId w:val="25"/>
  </w:num>
  <w:num w:numId="6">
    <w:abstractNumId w:val="36"/>
  </w:num>
  <w:num w:numId="7">
    <w:abstractNumId w:val="34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35"/>
  </w:num>
  <w:num w:numId="19">
    <w:abstractNumId w:val="11"/>
  </w:num>
  <w:num w:numId="20">
    <w:abstractNumId w:val="12"/>
  </w:num>
  <w:num w:numId="21">
    <w:abstractNumId w:val="0"/>
  </w:num>
  <w:num w:numId="22">
    <w:abstractNumId w:val="26"/>
  </w:num>
  <w:num w:numId="23">
    <w:abstractNumId w:val="31"/>
  </w:num>
  <w:num w:numId="24">
    <w:abstractNumId w:val="18"/>
  </w:num>
  <w:num w:numId="25">
    <w:abstractNumId w:val="24"/>
  </w:num>
  <w:num w:numId="26">
    <w:abstractNumId w:val="33"/>
  </w:num>
  <w:num w:numId="27">
    <w:abstractNumId w:val="20"/>
  </w:num>
  <w:num w:numId="28">
    <w:abstractNumId w:val="16"/>
  </w:num>
  <w:num w:numId="29">
    <w:abstractNumId w:val="30"/>
  </w:num>
  <w:num w:numId="30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</w:num>
  <w:num w:numId="32">
    <w:abstractNumId w:val="23"/>
  </w:num>
  <w:num w:numId="33">
    <w:abstractNumId w:val="28"/>
  </w:num>
  <w:num w:numId="34">
    <w:abstractNumId w:val="27"/>
  </w:num>
  <w:num w:numId="35">
    <w:abstractNumId w:val="17"/>
  </w:num>
  <w:num w:numId="36">
    <w:abstractNumId w:val="13"/>
  </w:num>
  <w:num w:numId="37">
    <w:abstractNumId w:val="32"/>
  </w:num>
  <w:num w:numId="38">
    <w:abstractNumId w:val="21"/>
  </w:num>
  <w:num w:numId="39">
    <w:abstractNumId w:val="21"/>
  </w:num>
  <w:num w:numId="40">
    <w:abstractNumId w:val="21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itor [2]">
    <w15:presenceInfo w15:providerId="None" w15:userId="Editor "/>
  </w15:person>
  <w15:person w15:author="Editor">
    <w15:presenceInfo w15:providerId="None" w15:userId="Editor"/>
  </w15:person>
  <w15:person w15:author="Editor ">
    <w15:presenceInfo w15:providerId="None" w15:userId="Edi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linkStyles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sDAyszA1MbSwMDFT0lEKTi0uzszPAykwqgUASYJ9uCwAAAA="/>
    <w:docVar w:name="AutoPreedit" w:val="EXE"/>
    <w:docVar w:name="commondata" w:val="eyJoZGlkIjoiMjVkY2MwNDdkZGFkZmNlZDQ3YzFiZWQwMTZlMWEwYz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dtx9a5wweex8evad75pw58edw5x95rrttz&quot;&gt;我的EndNote库2&lt;record-ids&gt;&lt;item&gt;581&lt;/item&gt;&lt;item&gt;582&lt;/item&gt;&lt;item&gt;583&lt;/item&gt;&lt;item&gt;584&lt;/item&gt;&lt;item&gt;585&lt;/item&gt;&lt;item&gt;586&lt;/item&gt;&lt;item&gt;587&lt;/item&gt;&lt;item&gt;588&lt;/item&gt;&lt;item&gt;589&lt;/item&gt;&lt;item&gt;590&lt;/item&gt;&lt;item&gt;592&lt;/item&gt;&lt;item&gt;593&lt;/item&gt;&lt;item&gt;594&lt;/item&gt;&lt;item&gt;595&lt;/item&gt;&lt;item&gt;598&lt;/item&gt;&lt;item&gt;599&lt;/item&gt;&lt;item&gt;601&lt;/item&gt;&lt;item&gt;603&lt;/item&gt;&lt;item&gt;605&lt;/item&gt;&lt;item&gt;606&lt;/item&gt;&lt;item&gt;607&lt;/item&gt;&lt;item&gt;608&lt;/item&gt;&lt;item&gt;610&lt;/item&gt;&lt;item&gt;611&lt;/item&gt;&lt;/record-ids&gt;&lt;/item&gt;&lt;/Libraries&gt;"/>
    <w:docVar w:name="JournalName" w:val="CMJ"/>
    <w:docVar w:name="LIM_ParserComp" w:val="Yes"/>
    <w:docVar w:name="qflowprocess" w:val="CE Review"/>
    <w:docVar w:name="RefCite" w:val="S"/>
    <w:docVar w:name="StyleCompleted" w:val="Yes"/>
  </w:docVars>
  <w:rsids>
    <w:rsidRoot w:val="00CE0AD2"/>
    <w:rsid w:val="00001BD3"/>
    <w:rsid w:val="00001D4C"/>
    <w:rsid w:val="0000281B"/>
    <w:rsid w:val="0000311B"/>
    <w:rsid w:val="000042D6"/>
    <w:rsid w:val="000048BA"/>
    <w:rsid w:val="000051EA"/>
    <w:rsid w:val="00005601"/>
    <w:rsid w:val="0000616C"/>
    <w:rsid w:val="000073F3"/>
    <w:rsid w:val="00010036"/>
    <w:rsid w:val="0001097E"/>
    <w:rsid w:val="000116C8"/>
    <w:rsid w:val="0001174E"/>
    <w:rsid w:val="00011E73"/>
    <w:rsid w:val="000129E7"/>
    <w:rsid w:val="0001343F"/>
    <w:rsid w:val="00015038"/>
    <w:rsid w:val="00015E63"/>
    <w:rsid w:val="000177C8"/>
    <w:rsid w:val="000178DE"/>
    <w:rsid w:val="00017FB9"/>
    <w:rsid w:val="00020C79"/>
    <w:rsid w:val="0002126D"/>
    <w:rsid w:val="0002167A"/>
    <w:rsid w:val="0002177A"/>
    <w:rsid w:val="00022FD0"/>
    <w:rsid w:val="00023699"/>
    <w:rsid w:val="00023E75"/>
    <w:rsid w:val="00024480"/>
    <w:rsid w:val="00024786"/>
    <w:rsid w:val="000256FE"/>
    <w:rsid w:val="0002659D"/>
    <w:rsid w:val="000267DD"/>
    <w:rsid w:val="000268FF"/>
    <w:rsid w:val="00026B18"/>
    <w:rsid w:val="000272B5"/>
    <w:rsid w:val="00027441"/>
    <w:rsid w:val="00027458"/>
    <w:rsid w:val="00030203"/>
    <w:rsid w:val="00030B7D"/>
    <w:rsid w:val="000312AA"/>
    <w:rsid w:val="00031A56"/>
    <w:rsid w:val="000321C1"/>
    <w:rsid w:val="00032573"/>
    <w:rsid w:val="00032BA8"/>
    <w:rsid w:val="0003394A"/>
    <w:rsid w:val="00034415"/>
    <w:rsid w:val="0003489D"/>
    <w:rsid w:val="000349F9"/>
    <w:rsid w:val="0003521A"/>
    <w:rsid w:val="00035FC5"/>
    <w:rsid w:val="00036509"/>
    <w:rsid w:val="00036DD1"/>
    <w:rsid w:val="000406E0"/>
    <w:rsid w:val="00040F6F"/>
    <w:rsid w:val="00041487"/>
    <w:rsid w:val="0004160F"/>
    <w:rsid w:val="00041AC9"/>
    <w:rsid w:val="00042B7A"/>
    <w:rsid w:val="00043BEA"/>
    <w:rsid w:val="00044DB4"/>
    <w:rsid w:val="0004540F"/>
    <w:rsid w:val="0004578A"/>
    <w:rsid w:val="00045C52"/>
    <w:rsid w:val="000468AC"/>
    <w:rsid w:val="00047395"/>
    <w:rsid w:val="0004769F"/>
    <w:rsid w:val="00050216"/>
    <w:rsid w:val="00050B8D"/>
    <w:rsid w:val="000510D2"/>
    <w:rsid w:val="00051FA8"/>
    <w:rsid w:val="0005200F"/>
    <w:rsid w:val="00052858"/>
    <w:rsid w:val="00053921"/>
    <w:rsid w:val="00053D7C"/>
    <w:rsid w:val="00055B93"/>
    <w:rsid w:val="00055D85"/>
    <w:rsid w:val="00055E7D"/>
    <w:rsid w:val="00056114"/>
    <w:rsid w:val="000562CB"/>
    <w:rsid w:val="00056EEC"/>
    <w:rsid w:val="0005719C"/>
    <w:rsid w:val="0005778C"/>
    <w:rsid w:val="00060ED5"/>
    <w:rsid w:val="00062AC2"/>
    <w:rsid w:val="00062C61"/>
    <w:rsid w:val="00064A13"/>
    <w:rsid w:val="000651FB"/>
    <w:rsid w:val="000653AC"/>
    <w:rsid w:val="000653E0"/>
    <w:rsid w:val="00066107"/>
    <w:rsid w:val="00066685"/>
    <w:rsid w:val="000666D2"/>
    <w:rsid w:val="00066897"/>
    <w:rsid w:val="00066B1C"/>
    <w:rsid w:val="00067C13"/>
    <w:rsid w:val="000708FE"/>
    <w:rsid w:val="000712E0"/>
    <w:rsid w:val="00071B72"/>
    <w:rsid w:val="00071DEA"/>
    <w:rsid w:val="000728E3"/>
    <w:rsid w:val="0007496A"/>
    <w:rsid w:val="00074DBB"/>
    <w:rsid w:val="00075098"/>
    <w:rsid w:val="00076528"/>
    <w:rsid w:val="00076F5E"/>
    <w:rsid w:val="000770F7"/>
    <w:rsid w:val="000771BA"/>
    <w:rsid w:val="00077AB1"/>
    <w:rsid w:val="00080191"/>
    <w:rsid w:val="000811EB"/>
    <w:rsid w:val="0008176E"/>
    <w:rsid w:val="000817CD"/>
    <w:rsid w:val="00081B2B"/>
    <w:rsid w:val="000847D5"/>
    <w:rsid w:val="00084F53"/>
    <w:rsid w:val="00085007"/>
    <w:rsid w:val="00085746"/>
    <w:rsid w:val="00085B84"/>
    <w:rsid w:val="0008699E"/>
    <w:rsid w:val="00086A89"/>
    <w:rsid w:val="00086AD0"/>
    <w:rsid w:val="00086D85"/>
    <w:rsid w:val="00086DD8"/>
    <w:rsid w:val="00086EA3"/>
    <w:rsid w:val="00086FAB"/>
    <w:rsid w:val="00087B2F"/>
    <w:rsid w:val="0009098C"/>
    <w:rsid w:val="0009099A"/>
    <w:rsid w:val="0009118D"/>
    <w:rsid w:val="00091DD3"/>
    <w:rsid w:val="00092530"/>
    <w:rsid w:val="00092A4D"/>
    <w:rsid w:val="00092ADA"/>
    <w:rsid w:val="000937D3"/>
    <w:rsid w:val="00093A77"/>
    <w:rsid w:val="00093FE9"/>
    <w:rsid w:val="0009517F"/>
    <w:rsid w:val="00095D22"/>
    <w:rsid w:val="00096128"/>
    <w:rsid w:val="00096B0D"/>
    <w:rsid w:val="000970A1"/>
    <w:rsid w:val="00097E51"/>
    <w:rsid w:val="000A10AF"/>
    <w:rsid w:val="000A16AF"/>
    <w:rsid w:val="000A4014"/>
    <w:rsid w:val="000A5429"/>
    <w:rsid w:val="000A56E3"/>
    <w:rsid w:val="000A5AF0"/>
    <w:rsid w:val="000A5D99"/>
    <w:rsid w:val="000A644E"/>
    <w:rsid w:val="000A70D0"/>
    <w:rsid w:val="000A7A47"/>
    <w:rsid w:val="000A7B6E"/>
    <w:rsid w:val="000A7C2E"/>
    <w:rsid w:val="000B025B"/>
    <w:rsid w:val="000B18BC"/>
    <w:rsid w:val="000B2F3B"/>
    <w:rsid w:val="000B2FED"/>
    <w:rsid w:val="000B405F"/>
    <w:rsid w:val="000B5BE0"/>
    <w:rsid w:val="000B5DBB"/>
    <w:rsid w:val="000B72F8"/>
    <w:rsid w:val="000B7586"/>
    <w:rsid w:val="000B7DA8"/>
    <w:rsid w:val="000C02BB"/>
    <w:rsid w:val="000C06AE"/>
    <w:rsid w:val="000C072D"/>
    <w:rsid w:val="000C08E3"/>
    <w:rsid w:val="000C0B7A"/>
    <w:rsid w:val="000C12C1"/>
    <w:rsid w:val="000C1E2C"/>
    <w:rsid w:val="000C2E5A"/>
    <w:rsid w:val="000C358F"/>
    <w:rsid w:val="000C35E3"/>
    <w:rsid w:val="000C3947"/>
    <w:rsid w:val="000C446B"/>
    <w:rsid w:val="000C4A4D"/>
    <w:rsid w:val="000C6003"/>
    <w:rsid w:val="000C6AF4"/>
    <w:rsid w:val="000C6FDB"/>
    <w:rsid w:val="000D0586"/>
    <w:rsid w:val="000D0ECC"/>
    <w:rsid w:val="000D1300"/>
    <w:rsid w:val="000D1449"/>
    <w:rsid w:val="000D1A67"/>
    <w:rsid w:val="000D558B"/>
    <w:rsid w:val="000D6229"/>
    <w:rsid w:val="000D657D"/>
    <w:rsid w:val="000D73B8"/>
    <w:rsid w:val="000D78C0"/>
    <w:rsid w:val="000E04EB"/>
    <w:rsid w:val="000E0E88"/>
    <w:rsid w:val="000E165F"/>
    <w:rsid w:val="000E287C"/>
    <w:rsid w:val="000E3597"/>
    <w:rsid w:val="000E3DE5"/>
    <w:rsid w:val="000E5CBD"/>
    <w:rsid w:val="000E7A01"/>
    <w:rsid w:val="000E7CF0"/>
    <w:rsid w:val="000E7DCA"/>
    <w:rsid w:val="000E7EBC"/>
    <w:rsid w:val="000F0057"/>
    <w:rsid w:val="000F026A"/>
    <w:rsid w:val="000F09E7"/>
    <w:rsid w:val="000F12BE"/>
    <w:rsid w:val="000F1B3D"/>
    <w:rsid w:val="000F241D"/>
    <w:rsid w:val="000F461F"/>
    <w:rsid w:val="000F4B00"/>
    <w:rsid w:val="000F51B2"/>
    <w:rsid w:val="000F53F5"/>
    <w:rsid w:val="000F56F1"/>
    <w:rsid w:val="000F587B"/>
    <w:rsid w:val="000F5954"/>
    <w:rsid w:val="000F5ACD"/>
    <w:rsid w:val="000F6B02"/>
    <w:rsid w:val="000F6D0C"/>
    <w:rsid w:val="0010045C"/>
    <w:rsid w:val="00100616"/>
    <w:rsid w:val="0010285E"/>
    <w:rsid w:val="001029FF"/>
    <w:rsid w:val="00103375"/>
    <w:rsid w:val="001037F8"/>
    <w:rsid w:val="00103A7E"/>
    <w:rsid w:val="00104051"/>
    <w:rsid w:val="0010666D"/>
    <w:rsid w:val="0010687C"/>
    <w:rsid w:val="00107B9B"/>
    <w:rsid w:val="00110615"/>
    <w:rsid w:val="00110CDA"/>
    <w:rsid w:val="0011153D"/>
    <w:rsid w:val="001129A7"/>
    <w:rsid w:val="00112FF7"/>
    <w:rsid w:val="00114206"/>
    <w:rsid w:val="00115B7E"/>
    <w:rsid w:val="00116011"/>
    <w:rsid w:val="001178C1"/>
    <w:rsid w:val="001179D4"/>
    <w:rsid w:val="0012160A"/>
    <w:rsid w:val="00122CAF"/>
    <w:rsid w:val="00123990"/>
    <w:rsid w:val="001240DE"/>
    <w:rsid w:val="001242A5"/>
    <w:rsid w:val="001247DD"/>
    <w:rsid w:val="0012483E"/>
    <w:rsid w:val="00124A27"/>
    <w:rsid w:val="00124A78"/>
    <w:rsid w:val="00125AAC"/>
    <w:rsid w:val="00125B08"/>
    <w:rsid w:val="001262B1"/>
    <w:rsid w:val="00127BF4"/>
    <w:rsid w:val="001302E4"/>
    <w:rsid w:val="0013059C"/>
    <w:rsid w:val="001309FC"/>
    <w:rsid w:val="00130D0F"/>
    <w:rsid w:val="00130F39"/>
    <w:rsid w:val="00131875"/>
    <w:rsid w:val="00131B85"/>
    <w:rsid w:val="0013272E"/>
    <w:rsid w:val="00132BF8"/>
    <w:rsid w:val="001333EE"/>
    <w:rsid w:val="00134465"/>
    <w:rsid w:val="001346D9"/>
    <w:rsid w:val="00136157"/>
    <w:rsid w:val="001378B2"/>
    <w:rsid w:val="001405B5"/>
    <w:rsid w:val="00140E01"/>
    <w:rsid w:val="0014102C"/>
    <w:rsid w:val="001412C9"/>
    <w:rsid w:val="00141366"/>
    <w:rsid w:val="00141CE7"/>
    <w:rsid w:val="0014239C"/>
    <w:rsid w:val="00142B7D"/>
    <w:rsid w:val="00142C81"/>
    <w:rsid w:val="00142D53"/>
    <w:rsid w:val="001436FE"/>
    <w:rsid w:val="00144480"/>
    <w:rsid w:val="0014483A"/>
    <w:rsid w:val="00145131"/>
    <w:rsid w:val="00145F29"/>
    <w:rsid w:val="0014600D"/>
    <w:rsid w:val="0014662B"/>
    <w:rsid w:val="00146E44"/>
    <w:rsid w:val="001504D8"/>
    <w:rsid w:val="00150879"/>
    <w:rsid w:val="00151313"/>
    <w:rsid w:val="00151859"/>
    <w:rsid w:val="001523F5"/>
    <w:rsid w:val="001533FB"/>
    <w:rsid w:val="00155838"/>
    <w:rsid w:val="00155B38"/>
    <w:rsid w:val="001566B0"/>
    <w:rsid w:val="00156727"/>
    <w:rsid w:val="0015710D"/>
    <w:rsid w:val="00157E06"/>
    <w:rsid w:val="001600BC"/>
    <w:rsid w:val="00162646"/>
    <w:rsid w:val="00162767"/>
    <w:rsid w:val="00162E32"/>
    <w:rsid w:val="00164216"/>
    <w:rsid w:val="00164311"/>
    <w:rsid w:val="0016457F"/>
    <w:rsid w:val="00165CE5"/>
    <w:rsid w:val="00165DC8"/>
    <w:rsid w:val="00166953"/>
    <w:rsid w:val="00166AF1"/>
    <w:rsid w:val="00166F5A"/>
    <w:rsid w:val="001672AC"/>
    <w:rsid w:val="001672EF"/>
    <w:rsid w:val="00167546"/>
    <w:rsid w:val="001677EA"/>
    <w:rsid w:val="00170D8E"/>
    <w:rsid w:val="00171F0E"/>
    <w:rsid w:val="001737A8"/>
    <w:rsid w:val="00173AC4"/>
    <w:rsid w:val="00173F9E"/>
    <w:rsid w:val="00173FE0"/>
    <w:rsid w:val="001742F9"/>
    <w:rsid w:val="00175939"/>
    <w:rsid w:val="0017713E"/>
    <w:rsid w:val="0017764E"/>
    <w:rsid w:val="0018020F"/>
    <w:rsid w:val="00180B7D"/>
    <w:rsid w:val="00181C7F"/>
    <w:rsid w:val="001842AE"/>
    <w:rsid w:val="00184EE1"/>
    <w:rsid w:val="00184F17"/>
    <w:rsid w:val="00186478"/>
    <w:rsid w:val="001866E2"/>
    <w:rsid w:val="00186912"/>
    <w:rsid w:val="001869E3"/>
    <w:rsid w:val="00186E43"/>
    <w:rsid w:val="0018756E"/>
    <w:rsid w:val="00191311"/>
    <w:rsid w:val="001929B7"/>
    <w:rsid w:val="0019336A"/>
    <w:rsid w:val="00193731"/>
    <w:rsid w:val="00193E44"/>
    <w:rsid w:val="0019541D"/>
    <w:rsid w:val="00195467"/>
    <w:rsid w:val="001954DD"/>
    <w:rsid w:val="00195615"/>
    <w:rsid w:val="00195737"/>
    <w:rsid w:val="00195ECC"/>
    <w:rsid w:val="001A0032"/>
    <w:rsid w:val="001A0100"/>
    <w:rsid w:val="001A1263"/>
    <w:rsid w:val="001A282C"/>
    <w:rsid w:val="001A2BCB"/>
    <w:rsid w:val="001A5003"/>
    <w:rsid w:val="001A5249"/>
    <w:rsid w:val="001A647D"/>
    <w:rsid w:val="001A65F6"/>
    <w:rsid w:val="001A6BF8"/>
    <w:rsid w:val="001A7186"/>
    <w:rsid w:val="001A7F48"/>
    <w:rsid w:val="001B0701"/>
    <w:rsid w:val="001B0B47"/>
    <w:rsid w:val="001B0C91"/>
    <w:rsid w:val="001B183F"/>
    <w:rsid w:val="001B19A6"/>
    <w:rsid w:val="001B1A84"/>
    <w:rsid w:val="001B2026"/>
    <w:rsid w:val="001B2DCE"/>
    <w:rsid w:val="001B2E8F"/>
    <w:rsid w:val="001B3067"/>
    <w:rsid w:val="001B3919"/>
    <w:rsid w:val="001B3B1D"/>
    <w:rsid w:val="001B4465"/>
    <w:rsid w:val="001B454A"/>
    <w:rsid w:val="001B5517"/>
    <w:rsid w:val="001B6681"/>
    <w:rsid w:val="001B7614"/>
    <w:rsid w:val="001B7EBE"/>
    <w:rsid w:val="001C02E7"/>
    <w:rsid w:val="001C2F29"/>
    <w:rsid w:val="001C33B4"/>
    <w:rsid w:val="001C34FE"/>
    <w:rsid w:val="001C3C8D"/>
    <w:rsid w:val="001C5232"/>
    <w:rsid w:val="001D035B"/>
    <w:rsid w:val="001D119D"/>
    <w:rsid w:val="001D1372"/>
    <w:rsid w:val="001D17C6"/>
    <w:rsid w:val="001D2B5F"/>
    <w:rsid w:val="001D2F1C"/>
    <w:rsid w:val="001D2F7C"/>
    <w:rsid w:val="001D37E8"/>
    <w:rsid w:val="001D4188"/>
    <w:rsid w:val="001D5588"/>
    <w:rsid w:val="001D5803"/>
    <w:rsid w:val="001D65A7"/>
    <w:rsid w:val="001D6FD2"/>
    <w:rsid w:val="001D76D9"/>
    <w:rsid w:val="001E01ED"/>
    <w:rsid w:val="001E032B"/>
    <w:rsid w:val="001E0BA3"/>
    <w:rsid w:val="001E13F8"/>
    <w:rsid w:val="001E178F"/>
    <w:rsid w:val="001E1E52"/>
    <w:rsid w:val="001E2A0B"/>
    <w:rsid w:val="001E2C31"/>
    <w:rsid w:val="001E2CE1"/>
    <w:rsid w:val="001E2E63"/>
    <w:rsid w:val="001E3072"/>
    <w:rsid w:val="001E340F"/>
    <w:rsid w:val="001E35C4"/>
    <w:rsid w:val="001E5AA7"/>
    <w:rsid w:val="001E6801"/>
    <w:rsid w:val="001E76F4"/>
    <w:rsid w:val="001E7AC2"/>
    <w:rsid w:val="001E7FD1"/>
    <w:rsid w:val="001F03C6"/>
    <w:rsid w:val="001F070B"/>
    <w:rsid w:val="001F07B0"/>
    <w:rsid w:val="001F0EB9"/>
    <w:rsid w:val="001F16AB"/>
    <w:rsid w:val="001F1A8E"/>
    <w:rsid w:val="001F1D4F"/>
    <w:rsid w:val="001F223D"/>
    <w:rsid w:val="001F243F"/>
    <w:rsid w:val="001F41AB"/>
    <w:rsid w:val="001F4372"/>
    <w:rsid w:val="001F4546"/>
    <w:rsid w:val="001F47C9"/>
    <w:rsid w:val="001F4F3F"/>
    <w:rsid w:val="001F4FFD"/>
    <w:rsid w:val="001F5CEE"/>
    <w:rsid w:val="001F5EC6"/>
    <w:rsid w:val="001F611F"/>
    <w:rsid w:val="001F7659"/>
    <w:rsid w:val="001F79AB"/>
    <w:rsid w:val="001F7A60"/>
    <w:rsid w:val="001F7F83"/>
    <w:rsid w:val="00200682"/>
    <w:rsid w:val="00201A72"/>
    <w:rsid w:val="002024B4"/>
    <w:rsid w:val="002046D2"/>
    <w:rsid w:val="00205B9A"/>
    <w:rsid w:val="00205DF0"/>
    <w:rsid w:val="002063AE"/>
    <w:rsid w:val="0021173B"/>
    <w:rsid w:val="002119C7"/>
    <w:rsid w:val="00212B04"/>
    <w:rsid w:val="00214A9B"/>
    <w:rsid w:val="00214AE3"/>
    <w:rsid w:val="00215626"/>
    <w:rsid w:val="002161B3"/>
    <w:rsid w:val="002170F1"/>
    <w:rsid w:val="002174B9"/>
    <w:rsid w:val="0021772D"/>
    <w:rsid w:val="0022109B"/>
    <w:rsid w:val="00222191"/>
    <w:rsid w:val="00222436"/>
    <w:rsid w:val="00222A6E"/>
    <w:rsid w:val="00222E66"/>
    <w:rsid w:val="00223D80"/>
    <w:rsid w:val="00224810"/>
    <w:rsid w:val="0022549E"/>
    <w:rsid w:val="00226304"/>
    <w:rsid w:val="00226ADC"/>
    <w:rsid w:val="0022789C"/>
    <w:rsid w:val="00227D91"/>
    <w:rsid w:val="00227E05"/>
    <w:rsid w:val="00230854"/>
    <w:rsid w:val="002316EB"/>
    <w:rsid w:val="00231DF4"/>
    <w:rsid w:val="0023387D"/>
    <w:rsid w:val="002353F2"/>
    <w:rsid w:val="002359D1"/>
    <w:rsid w:val="00235A6C"/>
    <w:rsid w:val="00235B72"/>
    <w:rsid w:val="0023645B"/>
    <w:rsid w:val="00237C25"/>
    <w:rsid w:val="00237F91"/>
    <w:rsid w:val="0024096E"/>
    <w:rsid w:val="00241BB9"/>
    <w:rsid w:val="00243E4E"/>
    <w:rsid w:val="00244766"/>
    <w:rsid w:val="002447C8"/>
    <w:rsid w:val="00245B66"/>
    <w:rsid w:val="00246F90"/>
    <w:rsid w:val="002477B0"/>
    <w:rsid w:val="00250AFF"/>
    <w:rsid w:val="002511C6"/>
    <w:rsid w:val="00251CCF"/>
    <w:rsid w:val="002522D7"/>
    <w:rsid w:val="002525C6"/>
    <w:rsid w:val="00252FAF"/>
    <w:rsid w:val="00253F0B"/>
    <w:rsid w:val="0025418B"/>
    <w:rsid w:val="00254CFD"/>
    <w:rsid w:val="00255719"/>
    <w:rsid w:val="00255D9D"/>
    <w:rsid w:val="00255E8B"/>
    <w:rsid w:val="00256AAF"/>
    <w:rsid w:val="00257D2E"/>
    <w:rsid w:val="002600E9"/>
    <w:rsid w:val="00260441"/>
    <w:rsid w:val="00260E5D"/>
    <w:rsid w:val="00261A9D"/>
    <w:rsid w:val="002623B8"/>
    <w:rsid w:val="0026351B"/>
    <w:rsid w:val="002645AE"/>
    <w:rsid w:val="0026494C"/>
    <w:rsid w:val="002651BC"/>
    <w:rsid w:val="00267130"/>
    <w:rsid w:val="00270867"/>
    <w:rsid w:val="002712BF"/>
    <w:rsid w:val="00272E7E"/>
    <w:rsid w:val="00273170"/>
    <w:rsid w:val="00275B1F"/>
    <w:rsid w:val="0027692E"/>
    <w:rsid w:val="00280545"/>
    <w:rsid w:val="00281065"/>
    <w:rsid w:val="00281252"/>
    <w:rsid w:val="0028274E"/>
    <w:rsid w:val="002828EA"/>
    <w:rsid w:val="00283565"/>
    <w:rsid w:val="00283A87"/>
    <w:rsid w:val="002845D0"/>
    <w:rsid w:val="002845EC"/>
    <w:rsid w:val="00284D84"/>
    <w:rsid w:val="0028528A"/>
    <w:rsid w:val="00285AAF"/>
    <w:rsid w:val="00285FB7"/>
    <w:rsid w:val="0028674F"/>
    <w:rsid w:val="00286FC9"/>
    <w:rsid w:val="0028731D"/>
    <w:rsid w:val="002875D4"/>
    <w:rsid w:val="00287768"/>
    <w:rsid w:val="002879F7"/>
    <w:rsid w:val="0029051D"/>
    <w:rsid w:val="00290A5F"/>
    <w:rsid w:val="00291222"/>
    <w:rsid w:val="002924F3"/>
    <w:rsid w:val="002927CE"/>
    <w:rsid w:val="00292AC7"/>
    <w:rsid w:val="00292D03"/>
    <w:rsid w:val="00293D94"/>
    <w:rsid w:val="002941BD"/>
    <w:rsid w:val="00296064"/>
    <w:rsid w:val="00296BAC"/>
    <w:rsid w:val="002973B1"/>
    <w:rsid w:val="002A1DEC"/>
    <w:rsid w:val="002A2D03"/>
    <w:rsid w:val="002A315F"/>
    <w:rsid w:val="002A331D"/>
    <w:rsid w:val="002A3B72"/>
    <w:rsid w:val="002A5B3D"/>
    <w:rsid w:val="002A5C37"/>
    <w:rsid w:val="002A68D1"/>
    <w:rsid w:val="002A6DC7"/>
    <w:rsid w:val="002A6EFE"/>
    <w:rsid w:val="002A7405"/>
    <w:rsid w:val="002B0176"/>
    <w:rsid w:val="002B06D4"/>
    <w:rsid w:val="002B0DF7"/>
    <w:rsid w:val="002B2CAD"/>
    <w:rsid w:val="002B300B"/>
    <w:rsid w:val="002B37F6"/>
    <w:rsid w:val="002B3E7B"/>
    <w:rsid w:val="002B4054"/>
    <w:rsid w:val="002B4727"/>
    <w:rsid w:val="002B7A9B"/>
    <w:rsid w:val="002C00ED"/>
    <w:rsid w:val="002C0784"/>
    <w:rsid w:val="002C0C08"/>
    <w:rsid w:val="002C0CD1"/>
    <w:rsid w:val="002C1222"/>
    <w:rsid w:val="002C1670"/>
    <w:rsid w:val="002C1D3A"/>
    <w:rsid w:val="002C31BB"/>
    <w:rsid w:val="002C33A4"/>
    <w:rsid w:val="002C4919"/>
    <w:rsid w:val="002C4BEC"/>
    <w:rsid w:val="002C4FA7"/>
    <w:rsid w:val="002C7D14"/>
    <w:rsid w:val="002D00C6"/>
    <w:rsid w:val="002D2903"/>
    <w:rsid w:val="002D2A50"/>
    <w:rsid w:val="002D319A"/>
    <w:rsid w:val="002D3226"/>
    <w:rsid w:val="002D45C0"/>
    <w:rsid w:val="002D4603"/>
    <w:rsid w:val="002D5276"/>
    <w:rsid w:val="002D54B4"/>
    <w:rsid w:val="002D5603"/>
    <w:rsid w:val="002D68E7"/>
    <w:rsid w:val="002D714F"/>
    <w:rsid w:val="002D71CA"/>
    <w:rsid w:val="002D7670"/>
    <w:rsid w:val="002E06EE"/>
    <w:rsid w:val="002E1215"/>
    <w:rsid w:val="002E2F30"/>
    <w:rsid w:val="002E390B"/>
    <w:rsid w:val="002E5CAA"/>
    <w:rsid w:val="002E5EE6"/>
    <w:rsid w:val="002E65DB"/>
    <w:rsid w:val="002E6B16"/>
    <w:rsid w:val="002E74B9"/>
    <w:rsid w:val="002F0281"/>
    <w:rsid w:val="002F06C4"/>
    <w:rsid w:val="002F0E57"/>
    <w:rsid w:val="002F11AE"/>
    <w:rsid w:val="002F15AB"/>
    <w:rsid w:val="002F17BA"/>
    <w:rsid w:val="002F4484"/>
    <w:rsid w:val="002F5F66"/>
    <w:rsid w:val="002F61DA"/>
    <w:rsid w:val="002F7EFD"/>
    <w:rsid w:val="002F7FA9"/>
    <w:rsid w:val="00300AD4"/>
    <w:rsid w:val="003011BC"/>
    <w:rsid w:val="00301277"/>
    <w:rsid w:val="0030165E"/>
    <w:rsid w:val="00301F5F"/>
    <w:rsid w:val="003024D9"/>
    <w:rsid w:val="0030268B"/>
    <w:rsid w:val="00302C4F"/>
    <w:rsid w:val="003053EB"/>
    <w:rsid w:val="00305656"/>
    <w:rsid w:val="00306264"/>
    <w:rsid w:val="003101CD"/>
    <w:rsid w:val="00311100"/>
    <w:rsid w:val="00311296"/>
    <w:rsid w:val="0031138D"/>
    <w:rsid w:val="00311637"/>
    <w:rsid w:val="0031267F"/>
    <w:rsid w:val="0031275D"/>
    <w:rsid w:val="003129B5"/>
    <w:rsid w:val="00313700"/>
    <w:rsid w:val="003153D8"/>
    <w:rsid w:val="003154A3"/>
    <w:rsid w:val="00315CE2"/>
    <w:rsid w:val="00315E1E"/>
    <w:rsid w:val="00316CC7"/>
    <w:rsid w:val="00316D65"/>
    <w:rsid w:val="00317C9E"/>
    <w:rsid w:val="00317EBD"/>
    <w:rsid w:val="00317F91"/>
    <w:rsid w:val="00317F98"/>
    <w:rsid w:val="00320B7C"/>
    <w:rsid w:val="00321239"/>
    <w:rsid w:val="003213AD"/>
    <w:rsid w:val="003226BE"/>
    <w:rsid w:val="00322B80"/>
    <w:rsid w:val="00323B0D"/>
    <w:rsid w:val="00323B2B"/>
    <w:rsid w:val="00324502"/>
    <w:rsid w:val="00324E66"/>
    <w:rsid w:val="0032502B"/>
    <w:rsid w:val="003252B6"/>
    <w:rsid w:val="00326293"/>
    <w:rsid w:val="00326404"/>
    <w:rsid w:val="003278FC"/>
    <w:rsid w:val="00327BF0"/>
    <w:rsid w:val="00330795"/>
    <w:rsid w:val="00331866"/>
    <w:rsid w:val="003324E1"/>
    <w:rsid w:val="00332BF6"/>
    <w:rsid w:val="00333562"/>
    <w:rsid w:val="003341BB"/>
    <w:rsid w:val="003343B5"/>
    <w:rsid w:val="00335C89"/>
    <w:rsid w:val="003368B0"/>
    <w:rsid w:val="00336A1E"/>
    <w:rsid w:val="00336A3E"/>
    <w:rsid w:val="00337484"/>
    <w:rsid w:val="00337838"/>
    <w:rsid w:val="003379D0"/>
    <w:rsid w:val="00337C6D"/>
    <w:rsid w:val="00337CF4"/>
    <w:rsid w:val="0034079E"/>
    <w:rsid w:val="00340B2C"/>
    <w:rsid w:val="003418B9"/>
    <w:rsid w:val="00341C49"/>
    <w:rsid w:val="003431FF"/>
    <w:rsid w:val="0034395A"/>
    <w:rsid w:val="00343F01"/>
    <w:rsid w:val="003445AB"/>
    <w:rsid w:val="0034467A"/>
    <w:rsid w:val="00344867"/>
    <w:rsid w:val="00345C8C"/>
    <w:rsid w:val="0034635E"/>
    <w:rsid w:val="00346BD9"/>
    <w:rsid w:val="00347AEC"/>
    <w:rsid w:val="00347C55"/>
    <w:rsid w:val="003512B2"/>
    <w:rsid w:val="00351C81"/>
    <w:rsid w:val="00351F0D"/>
    <w:rsid w:val="00352323"/>
    <w:rsid w:val="0035255F"/>
    <w:rsid w:val="0035290D"/>
    <w:rsid w:val="00353381"/>
    <w:rsid w:val="00354293"/>
    <w:rsid w:val="00355F5E"/>
    <w:rsid w:val="0035621B"/>
    <w:rsid w:val="003562AF"/>
    <w:rsid w:val="00356A59"/>
    <w:rsid w:val="00356E00"/>
    <w:rsid w:val="0035760C"/>
    <w:rsid w:val="003576EC"/>
    <w:rsid w:val="003578C3"/>
    <w:rsid w:val="0036005E"/>
    <w:rsid w:val="003602D0"/>
    <w:rsid w:val="00360678"/>
    <w:rsid w:val="00360A3B"/>
    <w:rsid w:val="00360AE3"/>
    <w:rsid w:val="00362749"/>
    <w:rsid w:val="00363098"/>
    <w:rsid w:val="00363582"/>
    <w:rsid w:val="00363C2D"/>
    <w:rsid w:val="0036417B"/>
    <w:rsid w:val="0036503C"/>
    <w:rsid w:val="003650AA"/>
    <w:rsid w:val="00365BE8"/>
    <w:rsid w:val="00366459"/>
    <w:rsid w:val="003664D7"/>
    <w:rsid w:val="003669EF"/>
    <w:rsid w:val="00367770"/>
    <w:rsid w:val="0037001B"/>
    <w:rsid w:val="00371D73"/>
    <w:rsid w:val="0037293C"/>
    <w:rsid w:val="00374F3C"/>
    <w:rsid w:val="003753C6"/>
    <w:rsid w:val="00375CD8"/>
    <w:rsid w:val="0037655B"/>
    <w:rsid w:val="0037667A"/>
    <w:rsid w:val="00376C40"/>
    <w:rsid w:val="00377874"/>
    <w:rsid w:val="00377C32"/>
    <w:rsid w:val="00377EC3"/>
    <w:rsid w:val="003801AE"/>
    <w:rsid w:val="003807C4"/>
    <w:rsid w:val="0038180B"/>
    <w:rsid w:val="00382A83"/>
    <w:rsid w:val="0038366F"/>
    <w:rsid w:val="003847CC"/>
    <w:rsid w:val="00386794"/>
    <w:rsid w:val="00386AC4"/>
    <w:rsid w:val="003875A2"/>
    <w:rsid w:val="003901DC"/>
    <w:rsid w:val="00391DA7"/>
    <w:rsid w:val="00392146"/>
    <w:rsid w:val="00393457"/>
    <w:rsid w:val="00393AF1"/>
    <w:rsid w:val="00393DD9"/>
    <w:rsid w:val="00393EA1"/>
    <w:rsid w:val="00394014"/>
    <w:rsid w:val="00394438"/>
    <w:rsid w:val="00396209"/>
    <w:rsid w:val="00396DB1"/>
    <w:rsid w:val="003A00C0"/>
    <w:rsid w:val="003A0D06"/>
    <w:rsid w:val="003A1B8F"/>
    <w:rsid w:val="003A265E"/>
    <w:rsid w:val="003A2D93"/>
    <w:rsid w:val="003A3011"/>
    <w:rsid w:val="003A416B"/>
    <w:rsid w:val="003A45EF"/>
    <w:rsid w:val="003A6E0B"/>
    <w:rsid w:val="003A7053"/>
    <w:rsid w:val="003A72EB"/>
    <w:rsid w:val="003A7664"/>
    <w:rsid w:val="003A79C6"/>
    <w:rsid w:val="003A7FC0"/>
    <w:rsid w:val="003B0569"/>
    <w:rsid w:val="003B0676"/>
    <w:rsid w:val="003B06A3"/>
    <w:rsid w:val="003B074D"/>
    <w:rsid w:val="003B115E"/>
    <w:rsid w:val="003B12FC"/>
    <w:rsid w:val="003B135D"/>
    <w:rsid w:val="003B1B86"/>
    <w:rsid w:val="003B209A"/>
    <w:rsid w:val="003B254E"/>
    <w:rsid w:val="003B2553"/>
    <w:rsid w:val="003B3D39"/>
    <w:rsid w:val="003B46FC"/>
    <w:rsid w:val="003B4DF4"/>
    <w:rsid w:val="003B5C69"/>
    <w:rsid w:val="003C0248"/>
    <w:rsid w:val="003C0C6E"/>
    <w:rsid w:val="003C142E"/>
    <w:rsid w:val="003C1ABA"/>
    <w:rsid w:val="003C2023"/>
    <w:rsid w:val="003C2841"/>
    <w:rsid w:val="003C2B80"/>
    <w:rsid w:val="003C335F"/>
    <w:rsid w:val="003C39AD"/>
    <w:rsid w:val="003C3D8E"/>
    <w:rsid w:val="003C4DA6"/>
    <w:rsid w:val="003C6459"/>
    <w:rsid w:val="003C691C"/>
    <w:rsid w:val="003C7296"/>
    <w:rsid w:val="003D0FEA"/>
    <w:rsid w:val="003D1990"/>
    <w:rsid w:val="003D2814"/>
    <w:rsid w:val="003D32AF"/>
    <w:rsid w:val="003D3389"/>
    <w:rsid w:val="003D387B"/>
    <w:rsid w:val="003D430E"/>
    <w:rsid w:val="003D4F71"/>
    <w:rsid w:val="003D50B1"/>
    <w:rsid w:val="003D58AA"/>
    <w:rsid w:val="003D5C2D"/>
    <w:rsid w:val="003D6679"/>
    <w:rsid w:val="003D73AC"/>
    <w:rsid w:val="003D79BE"/>
    <w:rsid w:val="003D7BFD"/>
    <w:rsid w:val="003D7D73"/>
    <w:rsid w:val="003E26AA"/>
    <w:rsid w:val="003E3337"/>
    <w:rsid w:val="003E5129"/>
    <w:rsid w:val="003E54BC"/>
    <w:rsid w:val="003E5BFA"/>
    <w:rsid w:val="003E5EED"/>
    <w:rsid w:val="003F05EB"/>
    <w:rsid w:val="003F0CB5"/>
    <w:rsid w:val="003F0E60"/>
    <w:rsid w:val="003F1321"/>
    <w:rsid w:val="003F161A"/>
    <w:rsid w:val="003F1875"/>
    <w:rsid w:val="003F1A75"/>
    <w:rsid w:val="003F21F9"/>
    <w:rsid w:val="003F48E1"/>
    <w:rsid w:val="003F53EF"/>
    <w:rsid w:val="003F588A"/>
    <w:rsid w:val="003F749C"/>
    <w:rsid w:val="003F79B5"/>
    <w:rsid w:val="00400175"/>
    <w:rsid w:val="0040099A"/>
    <w:rsid w:val="00400D9A"/>
    <w:rsid w:val="004019CA"/>
    <w:rsid w:val="004051D0"/>
    <w:rsid w:val="004071E9"/>
    <w:rsid w:val="00410786"/>
    <w:rsid w:val="004108C8"/>
    <w:rsid w:val="00412E94"/>
    <w:rsid w:val="00414370"/>
    <w:rsid w:val="00414B0E"/>
    <w:rsid w:val="00415001"/>
    <w:rsid w:val="004155FA"/>
    <w:rsid w:val="0041569F"/>
    <w:rsid w:val="00416398"/>
    <w:rsid w:val="0041744C"/>
    <w:rsid w:val="00417AEB"/>
    <w:rsid w:val="00417DAC"/>
    <w:rsid w:val="00417F06"/>
    <w:rsid w:val="0042026D"/>
    <w:rsid w:val="00420E9A"/>
    <w:rsid w:val="00420EAC"/>
    <w:rsid w:val="00421C3C"/>
    <w:rsid w:val="004220D3"/>
    <w:rsid w:val="00422BD5"/>
    <w:rsid w:val="00422EC0"/>
    <w:rsid w:val="00423E7C"/>
    <w:rsid w:val="004241EB"/>
    <w:rsid w:val="00425607"/>
    <w:rsid w:val="00426A86"/>
    <w:rsid w:val="0042775A"/>
    <w:rsid w:val="004304BA"/>
    <w:rsid w:val="00430609"/>
    <w:rsid w:val="004307D0"/>
    <w:rsid w:val="00431B05"/>
    <w:rsid w:val="00431BC1"/>
    <w:rsid w:val="00434A39"/>
    <w:rsid w:val="00434B6D"/>
    <w:rsid w:val="004355A0"/>
    <w:rsid w:val="00435FA5"/>
    <w:rsid w:val="00436C91"/>
    <w:rsid w:val="0043703D"/>
    <w:rsid w:val="00437BE7"/>
    <w:rsid w:val="00440E15"/>
    <w:rsid w:val="00441F2C"/>
    <w:rsid w:val="004421B2"/>
    <w:rsid w:val="0044256C"/>
    <w:rsid w:val="004437EB"/>
    <w:rsid w:val="004440F4"/>
    <w:rsid w:val="004443FD"/>
    <w:rsid w:val="00446F6F"/>
    <w:rsid w:val="0044757C"/>
    <w:rsid w:val="00451615"/>
    <w:rsid w:val="004517D7"/>
    <w:rsid w:val="00451A56"/>
    <w:rsid w:val="004526C3"/>
    <w:rsid w:val="00453384"/>
    <w:rsid w:val="00453D57"/>
    <w:rsid w:val="00454539"/>
    <w:rsid w:val="00454702"/>
    <w:rsid w:val="00454FD0"/>
    <w:rsid w:val="00456644"/>
    <w:rsid w:val="004605B7"/>
    <w:rsid w:val="00460A7D"/>
    <w:rsid w:val="0046193F"/>
    <w:rsid w:val="00461D22"/>
    <w:rsid w:val="004626D7"/>
    <w:rsid w:val="0046394F"/>
    <w:rsid w:val="00463B62"/>
    <w:rsid w:val="00463C1C"/>
    <w:rsid w:val="00465BC6"/>
    <w:rsid w:val="00465DEC"/>
    <w:rsid w:val="00465EF0"/>
    <w:rsid w:val="004666F0"/>
    <w:rsid w:val="00470993"/>
    <w:rsid w:val="00470DF0"/>
    <w:rsid w:val="00472417"/>
    <w:rsid w:val="00472466"/>
    <w:rsid w:val="00472B9A"/>
    <w:rsid w:val="0047342F"/>
    <w:rsid w:val="00473656"/>
    <w:rsid w:val="00473B86"/>
    <w:rsid w:val="00474D43"/>
    <w:rsid w:val="00474E08"/>
    <w:rsid w:val="00474E65"/>
    <w:rsid w:val="0047512E"/>
    <w:rsid w:val="00475611"/>
    <w:rsid w:val="00475FC1"/>
    <w:rsid w:val="0047645E"/>
    <w:rsid w:val="00477A7C"/>
    <w:rsid w:val="00481761"/>
    <w:rsid w:val="00481E5B"/>
    <w:rsid w:val="00482219"/>
    <w:rsid w:val="00482B1A"/>
    <w:rsid w:val="00483084"/>
    <w:rsid w:val="00483546"/>
    <w:rsid w:val="00483B46"/>
    <w:rsid w:val="004842B1"/>
    <w:rsid w:val="004910E5"/>
    <w:rsid w:val="004914FB"/>
    <w:rsid w:val="00491A6C"/>
    <w:rsid w:val="00491E9B"/>
    <w:rsid w:val="00492B0A"/>
    <w:rsid w:val="00493810"/>
    <w:rsid w:val="00494343"/>
    <w:rsid w:val="004945FF"/>
    <w:rsid w:val="00494FE9"/>
    <w:rsid w:val="0049626F"/>
    <w:rsid w:val="0049657B"/>
    <w:rsid w:val="00497B5E"/>
    <w:rsid w:val="00497BFA"/>
    <w:rsid w:val="00497C64"/>
    <w:rsid w:val="004A0DB2"/>
    <w:rsid w:val="004A0EB8"/>
    <w:rsid w:val="004A11C3"/>
    <w:rsid w:val="004A12BB"/>
    <w:rsid w:val="004A1B22"/>
    <w:rsid w:val="004A22E7"/>
    <w:rsid w:val="004A2A89"/>
    <w:rsid w:val="004A46E2"/>
    <w:rsid w:val="004A4E38"/>
    <w:rsid w:val="004A5965"/>
    <w:rsid w:val="004A64FC"/>
    <w:rsid w:val="004A6723"/>
    <w:rsid w:val="004A6C98"/>
    <w:rsid w:val="004A6D51"/>
    <w:rsid w:val="004A6F5E"/>
    <w:rsid w:val="004A7A3B"/>
    <w:rsid w:val="004B05C7"/>
    <w:rsid w:val="004B07A2"/>
    <w:rsid w:val="004B0BB7"/>
    <w:rsid w:val="004B11D8"/>
    <w:rsid w:val="004B135A"/>
    <w:rsid w:val="004B1C71"/>
    <w:rsid w:val="004B34B7"/>
    <w:rsid w:val="004B3575"/>
    <w:rsid w:val="004B395A"/>
    <w:rsid w:val="004B446C"/>
    <w:rsid w:val="004B44A0"/>
    <w:rsid w:val="004B46FA"/>
    <w:rsid w:val="004B53A3"/>
    <w:rsid w:val="004B6E2A"/>
    <w:rsid w:val="004B7BB9"/>
    <w:rsid w:val="004C0A52"/>
    <w:rsid w:val="004C21D7"/>
    <w:rsid w:val="004C2650"/>
    <w:rsid w:val="004C3907"/>
    <w:rsid w:val="004C3D63"/>
    <w:rsid w:val="004C3DE2"/>
    <w:rsid w:val="004C4F68"/>
    <w:rsid w:val="004C5341"/>
    <w:rsid w:val="004C6449"/>
    <w:rsid w:val="004C6A07"/>
    <w:rsid w:val="004C736A"/>
    <w:rsid w:val="004C7B1A"/>
    <w:rsid w:val="004D0006"/>
    <w:rsid w:val="004D0706"/>
    <w:rsid w:val="004D0729"/>
    <w:rsid w:val="004D0F68"/>
    <w:rsid w:val="004D2BDB"/>
    <w:rsid w:val="004D4C7E"/>
    <w:rsid w:val="004D60BD"/>
    <w:rsid w:val="004D6172"/>
    <w:rsid w:val="004D6D99"/>
    <w:rsid w:val="004E04E4"/>
    <w:rsid w:val="004E0DD1"/>
    <w:rsid w:val="004E101D"/>
    <w:rsid w:val="004E13E4"/>
    <w:rsid w:val="004E1C95"/>
    <w:rsid w:val="004E3BC3"/>
    <w:rsid w:val="004E4181"/>
    <w:rsid w:val="004E4D28"/>
    <w:rsid w:val="004E5F0A"/>
    <w:rsid w:val="004E7391"/>
    <w:rsid w:val="004E7EF1"/>
    <w:rsid w:val="004F03FB"/>
    <w:rsid w:val="004F0C43"/>
    <w:rsid w:val="004F0D6A"/>
    <w:rsid w:val="004F221E"/>
    <w:rsid w:val="004F29E0"/>
    <w:rsid w:val="004F2DDA"/>
    <w:rsid w:val="004F331A"/>
    <w:rsid w:val="004F5CEA"/>
    <w:rsid w:val="004F62F4"/>
    <w:rsid w:val="004F6DFA"/>
    <w:rsid w:val="004F6FD4"/>
    <w:rsid w:val="004F7927"/>
    <w:rsid w:val="00500B90"/>
    <w:rsid w:val="00500E2D"/>
    <w:rsid w:val="0050128A"/>
    <w:rsid w:val="00501C1D"/>
    <w:rsid w:val="005028A4"/>
    <w:rsid w:val="00502AC4"/>
    <w:rsid w:val="00502FD3"/>
    <w:rsid w:val="0050362E"/>
    <w:rsid w:val="00503DF1"/>
    <w:rsid w:val="005046F4"/>
    <w:rsid w:val="00505990"/>
    <w:rsid w:val="00506934"/>
    <w:rsid w:val="005100D1"/>
    <w:rsid w:val="0051168F"/>
    <w:rsid w:val="005116DA"/>
    <w:rsid w:val="00511AB8"/>
    <w:rsid w:val="00514555"/>
    <w:rsid w:val="0051604F"/>
    <w:rsid w:val="00516200"/>
    <w:rsid w:val="00516E0A"/>
    <w:rsid w:val="00517E6A"/>
    <w:rsid w:val="00517E9C"/>
    <w:rsid w:val="00520AEC"/>
    <w:rsid w:val="005212C3"/>
    <w:rsid w:val="0052213D"/>
    <w:rsid w:val="005242ED"/>
    <w:rsid w:val="005249AC"/>
    <w:rsid w:val="00526B4D"/>
    <w:rsid w:val="00530418"/>
    <w:rsid w:val="00531C19"/>
    <w:rsid w:val="00532818"/>
    <w:rsid w:val="00533200"/>
    <w:rsid w:val="00533406"/>
    <w:rsid w:val="0053366E"/>
    <w:rsid w:val="00533C67"/>
    <w:rsid w:val="00533FF1"/>
    <w:rsid w:val="005354B1"/>
    <w:rsid w:val="00536B11"/>
    <w:rsid w:val="00537556"/>
    <w:rsid w:val="005376BD"/>
    <w:rsid w:val="00537B4D"/>
    <w:rsid w:val="00537E1C"/>
    <w:rsid w:val="00540AC4"/>
    <w:rsid w:val="00540B81"/>
    <w:rsid w:val="00541369"/>
    <w:rsid w:val="005415ED"/>
    <w:rsid w:val="00541E8B"/>
    <w:rsid w:val="00542315"/>
    <w:rsid w:val="00543B34"/>
    <w:rsid w:val="005454ED"/>
    <w:rsid w:val="0054579F"/>
    <w:rsid w:val="0054583D"/>
    <w:rsid w:val="00545F6D"/>
    <w:rsid w:val="00546726"/>
    <w:rsid w:val="00546A4B"/>
    <w:rsid w:val="00546CAA"/>
    <w:rsid w:val="00547534"/>
    <w:rsid w:val="005502FE"/>
    <w:rsid w:val="00550E57"/>
    <w:rsid w:val="00550F78"/>
    <w:rsid w:val="0055160C"/>
    <w:rsid w:val="00552134"/>
    <w:rsid w:val="00552449"/>
    <w:rsid w:val="005535D0"/>
    <w:rsid w:val="00553938"/>
    <w:rsid w:val="00554C72"/>
    <w:rsid w:val="00554D28"/>
    <w:rsid w:val="00555DF0"/>
    <w:rsid w:val="00556315"/>
    <w:rsid w:val="00560239"/>
    <w:rsid w:val="005611E3"/>
    <w:rsid w:val="005616AB"/>
    <w:rsid w:val="00561C26"/>
    <w:rsid w:val="00562D86"/>
    <w:rsid w:val="005646C2"/>
    <w:rsid w:val="005652EE"/>
    <w:rsid w:val="00565DF0"/>
    <w:rsid w:val="0056665B"/>
    <w:rsid w:val="00566D48"/>
    <w:rsid w:val="00571BCC"/>
    <w:rsid w:val="00571C9D"/>
    <w:rsid w:val="00572436"/>
    <w:rsid w:val="00572963"/>
    <w:rsid w:val="005739B2"/>
    <w:rsid w:val="00573BB5"/>
    <w:rsid w:val="00573EEC"/>
    <w:rsid w:val="00574EC6"/>
    <w:rsid w:val="00577D1F"/>
    <w:rsid w:val="00577E33"/>
    <w:rsid w:val="00580E44"/>
    <w:rsid w:val="00581E85"/>
    <w:rsid w:val="00581F6B"/>
    <w:rsid w:val="005845F6"/>
    <w:rsid w:val="00584DAA"/>
    <w:rsid w:val="005857B0"/>
    <w:rsid w:val="00585833"/>
    <w:rsid w:val="00586681"/>
    <w:rsid w:val="005867B7"/>
    <w:rsid w:val="00586B3A"/>
    <w:rsid w:val="00587F9D"/>
    <w:rsid w:val="005905CA"/>
    <w:rsid w:val="005906CB"/>
    <w:rsid w:val="005917FD"/>
    <w:rsid w:val="00592E11"/>
    <w:rsid w:val="00593921"/>
    <w:rsid w:val="00593C27"/>
    <w:rsid w:val="00594871"/>
    <w:rsid w:val="005958A4"/>
    <w:rsid w:val="00595922"/>
    <w:rsid w:val="005959D6"/>
    <w:rsid w:val="005962E8"/>
    <w:rsid w:val="0059669D"/>
    <w:rsid w:val="00596AC5"/>
    <w:rsid w:val="005978B6"/>
    <w:rsid w:val="005A0483"/>
    <w:rsid w:val="005A0B86"/>
    <w:rsid w:val="005A0EE2"/>
    <w:rsid w:val="005A1458"/>
    <w:rsid w:val="005A196A"/>
    <w:rsid w:val="005A1A63"/>
    <w:rsid w:val="005A37CC"/>
    <w:rsid w:val="005A4A82"/>
    <w:rsid w:val="005A5189"/>
    <w:rsid w:val="005A5714"/>
    <w:rsid w:val="005A5722"/>
    <w:rsid w:val="005A590E"/>
    <w:rsid w:val="005A68FB"/>
    <w:rsid w:val="005A6C11"/>
    <w:rsid w:val="005A7BAD"/>
    <w:rsid w:val="005B0E54"/>
    <w:rsid w:val="005B3D55"/>
    <w:rsid w:val="005B3DAE"/>
    <w:rsid w:val="005B3E11"/>
    <w:rsid w:val="005B5667"/>
    <w:rsid w:val="005B5CF4"/>
    <w:rsid w:val="005B6171"/>
    <w:rsid w:val="005B6321"/>
    <w:rsid w:val="005B6415"/>
    <w:rsid w:val="005B6712"/>
    <w:rsid w:val="005B6DC7"/>
    <w:rsid w:val="005B74ED"/>
    <w:rsid w:val="005B75AD"/>
    <w:rsid w:val="005C1420"/>
    <w:rsid w:val="005C187B"/>
    <w:rsid w:val="005C216C"/>
    <w:rsid w:val="005C224F"/>
    <w:rsid w:val="005C2806"/>
    <w:rsid w:val="005C3011"/>
    <w:rsid w:val="005C37F9"/>
    <w:rsid w:val="005C3B7F"/>
    <w:rsid w:val="005C3E07"/>
    <w:rsid w:val="005C428B"/>
    <w:rsid w:val="005C4940"/>
    <w:rsid w:val="005C4B51"/>
    <w:rsid w:val="005C514B"/>
    <w:rsid w:val="005C5666"/>
    <w:rsid w:val="005C6B3F"/>
    <w:rsid w:val="005C7C51"/>
    <w:rsid w:val="005D040E"/>
    <w:rsid w:val="005D2423"/>
    <w:rsid w:val="005D2AAD"/>
    <w:rsid w:val="005D42B1"/>
    <w:rsid w:val="005D4320"/>
    <w:rsid w:val="005D4FE7"/>
    <w:rsid w:val="005D5405"/>
    <w:rsid w:val="005D5907"/>
    <w:rsid w:val="005D664A"/>
    <w:rsid w:val="005D6A8D"/>
    <w:rsid w:val="005D6B91"/>
    <w:rsid w:val="005D6CD4"/>
    <w:rsid w:val="005E0096"/>
    <w:rsid w:val="005E057D"/>
    <w:rsid w:val="005E25D0"/>
    <w:rsid w:val="005E2E61"/>
    <w:rsid w:val="005E34BD"/>
    <w:rsid w:val="005E3DB4"/>
    <w:rsid w:val="005E3F7F"/>
    <w:rsid w:val="005E4D9A"/>
    <w:rsid w:val="005E5210"/>
    <w:rsid w:val="005E5803"/>
    <w:rsid w:val="005E642A"/>
    <w:rsid w:val="005E672D"/>
    <w:rsid w:val="005E6D22"/>
    <w:rsid w:val="005E7176"/>
    <w:rsid w:val="005E7C64"/>
    <w:rsid w:val="005E7F96"/>
    <w:rsid w:val="005F02C7"/>
    <w:rsid w:val="005F3275"/>
    <w:rsid w:val="005F44B5"/>
    <w:rsid w:val="005F50F8"/>
    <w:rsid w:val="005F5F28"/>
    <w:rsid w:val="005F74CF"/>
    <w:rsid w:val="00601966"/>
    <w:rsid w:val="00602F1F"/>
    <w:rsid w:val="00602FC6"/>
    <w:rsid w:val="006036A6"/>
    <w:rsid w:val="006049CA"/>
    <w:rsid w:val="0060565C"/>
    <w:rsid w:val="006056FD"/>
    <w:rsid w:val="0060684A"/>
    <w:rsid w:val="00606DA3"/>
    <w:rsid w:val="00607119"/>
    <w:rsid w:val="006073BC"/>
    <w:rsid w:val="00607CDF"/>
    <w:rsid w:val="006106EF"/>
    <w:rsid w:val="0061094F"/>
    <w:rsid w:val="00611C69"/>
    <w:rsid w:val="00612421"/>
    <w:rsid w:val="00612463"/>
    <w:rsid w:val="00612E0D"/>
    <w:rsid w:val="006130F2"/>
    <w:rsid w:val="0061388B"/>
    <w:rsid w:val="006153F4"/>
    <w:rsid w:val="00616804"/>
    <w:rsid w:val="00617CEC"/>
    <w:rsid w:val="00617FA8"/>
    <w:rsid w:val="00620276"/>
    <w:rsid w:val="00620418"/>
    <w:rsid w:val="00620712"/>
    <w:rsid w:val="00621DA4"/>
    <w:rsid w:val="00621F8C"/>
    <w:rsid w:val="00622700"/>
    <w:rsid w:val="00622BB5"/>
    <w:rsid w:val="006241A3"/>
    <w:rsid w:val="00624CD8"/>
    <w:rsid w:val="006275E2"/>
    <w:rsid w:val="00627C1F"/>
    <w:rsid w:val="00627F41"/>
    <w:rsid w:val="0063023F"/>
    <w:rsid w:val="00630413"/>
    <w:rsid w:val="00630C83"/>
    <w:rsid w:val="00631624"/>
    <w:rsid w:val="00631671"/>
    <w:rsid w:val="006316A4"/>
    <w:rsid w:val="0063278B"/>
    <w:rsid w:val="00633808"/>
    <w:rsid w:val="0063558D"/>
    <w:rsid w:val="00635946"/>
    <w:rsid w:val="006365B8"/>
    <w:rsid w:val="006367D1"/>
    <w:rsid w:val="00636DE8"/>
    <w:rsid w:val="006372DD"/>
    <w:rsid w:val="006376FC"/>
    <w:rsid w:val="006407C1"/>
    <w:rsid w:val="00640CF2"/>
    <w:rsid w:val="00641342"/>
    <w:rsid w:val="00641770"/>
    <w:rsid w:val="00641A0B"/>
    <w:rsid w:val="00642D06"/>
    <w:rsid w:val="00642FA5"/>
    <w:rsid w:val="006432D5"/>
    <w:rsid w:val="00643A95"/>
    <w:rsid w:val="00643A9C"/>
    <w:rsid w:val="00644467"/>
    <w:rsid w:val="00644C6B"/>
    <w:rsid w:val="006461D3"/>
    <w:rsid w:val="00647B1B"/>
    <w:rsid w:val="00651237"/>
    <w:rsid w:val="00651518"/>
    <w:rsid w:val="00651F2D"/>
    <w:rsid w:val="00652D25"/>
    <w:rsid w:val="0065454D"/>
    <w:rsid w:val="00654974"/>
    <w:rsid w:val="00656ED7"/>
    <w:rsid w:val="006577AA"/>
    <w:rsid w:val="00657D4C"/>
    <w:rsid w:val="00660772"/>
    <w:rsid w:val="00660C5C"/>
    <w:rsid w:val="00660CA1"/>
    <w:rsid w:val="00661490"/>
    <w:rsid w:val="00661F7F"/>
    <w:rsid w:val="00662A7A"/>
    <w:rsid w:val="00662D23"/>
    <w:rsid w:val="006636E6"/>
    <w:rsid w:val="00664262"/>
    <w:rsid w:val="006648CA"/>
    <w:rsid w:val="00664B7E"/>
    <w:rsid w:val="00664DF3"/>
    <w:rsid w:val="00665A73"/>
    <w:rsid w:val="00665C09"/>
    <w:rsid w:val="00666322"/>
    <w:rsid w:val="00666DD1"/>
    <w:rsid w:val="00667025"/>
    <w:rsid w:val="006679F7"/>
    <w:rsid w:val="0067107E"/>
    <w:rsid w:val="006710E4"/>
    <w:rsid w:val="006725A1"/>
    <w:rsid w:val="0067290E"/>
    <w:rsid w:val="00672A97"/>
    <w:rsid w:val="00672CA8"/>
    <w:rsid w:val="00672FB8"/>
    <w:rsid w:val="0067380C"/>
    <w:rsid w:val="0067383F"/>
    <w:rsid w:val="00673892"/>
    <w:rsid w:val="00674788"/>
    <w:rsid w:val="006759EC"/>
    <w:rsid w:val="00675E2A"/>
    <w:rsid w:val="00676901"/>
    <w:rsid w:val="00677344"/>
    <w:rsid w:val="00677377"/>
    <w:rsid w:val="006806AB"/>
    <w:rsid w:val="00680A10"/>
    <w:rsid w:val="00680E0F"/>
    <w:rsid w:val="00680E4D"/>
    <w:rsid w:val="0068182A"/>
    <w:rsid w:val="00681A45"/>
    <w:rsid w:val="00681AFC"/>
    <w:rsid w:val="00681F57"/>
    <w:rsid w:val="006840B3"/>
    <w:rsid w:val="00684BAE"/>
    <w:rsid w:val="00684E56"/>
    <w:rsid w:val="00684F65"/>
    <w:rsid w:val="00684FA3"/>
    <w:rsid w:val="0068530C"/>
    <w:rsid w:val="00685BE5"/>
    <w:rsid w:val="006865AA"/>
    <w:rsid w:val="006902C6"/>
    <w:rsid w:val="0069045F"/>
    <w:rsid w:val="006904BC"/>
    <w:rsid w:val="00691E6C"/>
    <w:rsid w:val="00692EE8"/>
    <w:rsid w:val="00693FE0"/>
    <w:rsid w:val="00694688"/>
    <w:rsid w:val="00695449"/>
    <w:rsid w:val="00695B0A"/>
    <w:rsid w:val="00695B2F"/>
    <w:rsid w:val="006969B6"/>
    <w:rsid w:val="00696A92"/>
    <w:rsid w:val="00696E4D"/>
    <w:rsid w:val="00697B5F"/>
    <w:rsid w:val="006A0888"/>
    <w:rsid w:val="006A0A6E"/>
    <w:rsid w:val="006A1E25"/>
    <w:rsid w:val="006A27F5"/>
    <w:rsid w:val="006A30E6"/>
    <w:rsid w:val="006A3414"/>
    <w:rsid w:val="006A4001"/>
    <w:rsid w:val="006A47C4"/>
    <w:rsid w:val="006A4FF9"/>
    <w:rsid w:val="006A577D"/>
    <w:rsid w:val="006A5A11"/>
    <w:rsid w:val="006A681A"/>
    <w:rsid w:val="006A741A"/>
    <w:rsid w:val="006A776C"/>
    <w:rsid w:val="006B0130"/>
    <w:rsid w:val="006B0156"/>
    <w:rsid w:val="006B1527"/>
    <w:rsid w:val="006B1659"/>
    <w:rsid w:val="006B2C38"/>
    <w:rsid w:val="006B2D28"/>
    <w:rsid w:val="006B3672"/>
    <w:rsid w:val="006B3D4E"/>
    <w:rsid w:val="006B4C6B"/>
    <w:rsid w:val="006B64E8"/>
    <w:rsid w:val="006B6547"/>
    <w:rsid w:val="006B7062"/>
    <w:rsid w:val="006B7791"/>
    <w:rsid w:val="006B7B9D"/>
    <w:rsid w:val="006C00F9"/>
    <w:rsid w:val="006C17F2"/>
    <w:rsid w:val="006C2C97"/>
    <w:rsid w:val="006C3980"/>
    <w:rsid w:val="006C3D4C"/>
    <w:rsid w:val="006C43DA"/>
    <w:rsid w:val="006C4F7C"/>
    <w:rsid w:val="006C537E"/>
    <w:rsid w:val="006C55AE"/>
    <w:rsid w:val="006C5B8E"/>
    <w:rsid w:val="006C604B"/>
    <w:rsid w:val="006C714A"/>
    <w:rsid w:val="006C75DF"/>
    <w:rsid w:val="006D0867"/>
    <w:rsid w:val="006D0AEE"/>
    <w:rsid w:val="006D18C3"/>
    <w:rsid w:val="006D1AE7"/>
    <w:rsid w:val="006D1DC7"/>
    <w:rsid w:val="006D28A4"/>
    <w:rsid w:val="006D2B1A"/>
    <w:rsid w:val="006D44BF"/>
    <w:rsid w:val="006D483B"/>
    <w:rsid w:val="006D4B69"/>
    <w:rsid w:val="006D4DB3"/>
    <w:rsid w:val="006D5719"/>
    <w:rsid w:val="006D63C1"/>
    <w:rsid w:val="006D673D"/>
    <w:rsid w:val="006D6ED7"/>
    <w:rsid w:val="006D72A6"/>
    <w:rsid w:val="006D78CF"/>
    <w:rsid w:val="006D7910"/>
    <w:rsid w:val="006D7F49"/>
    <w:rsid w:val="006E041A"/>
    <w:rsid w:val="006E0DF1"/>
    <w:rsid w:val="006E11C0"/>
    <w:rsid w:val="006E213F"/>
    <w:rsid w:val="006E296B"/>
    <w:rsid w:val="006E2A88"/>
    <w:rsid w:val="006E481B"/>
    <w:rsid w:val="006E4A59"/>
    <w:rsid w:val="006E58BF"/>
    <w:rsid w:val="006E5E9A"/>
    <w:rsid w:val="006E63C1"/>
    <w:rsid w:val="006E76BC"/>
    <w:rsid w:val="006F0240"/>
    <w:rsid w:val="006F1A70"/>
    <w:rsid w:val="006F250F"/>
    <w:rsid w:val="006F265D"/>
    <w:rsid w:val="006F270E"/>
    <w:rsid w:val="006F2C01"/>
    <w:rsid w:val="006F3284"/>
    <w:rsid w:val="006F3B73"/>
    <w:rsid w:val="006F4133"/>
    <w:rsid w:val="006F4BF8"/>
    <w:rsid w:val="006F5116"/>
    <w:rsid w:val="006F513D"/>
    <w:rsid w:val="006F59FE"/>
    <w:rsid w:val="006F5F97"/>
    <w:rsid w:val="006F63E7"/>
    <w:rsid w:val="006F6742"/>
    <w:rsid w:val="006F6F05"/>
    <w:rsid w:val="006F78C3"/>
    <w:rsid w:val="006F7D46"/>
    <w:rsid w:val="006F7F3E"/>
    <w:rsid w:val="007000F1"/>
    <w:rsid w:val="007012B3"/>
    <w:rsid w:val="00702629"/>
    <w:rsid w:val="00703780"/>
    <w:rsid w:val="00704F41"/>
    <w:rsid w:val="00705A42"/>
    <w:rsid w:val="0070613E"/>
    <w:rsid w:val="00706158"/>
    <w:rsid w:val="0070653D"/>
    <w:rsid w:val="0070764F"/>
    <w:rsid w:val="00707768"/>
    <w:rsid w:val="00707A45"/>
    <w:rsid w:val="007106FA"/>
    <w:rsid w:val="00710B9C"/>
    <w:rsid w:val="00711FE9"/>
    <w:rsid w:val="0071211B"/>
    <w:rsid w:val="0071248C"/>
    <w:rsid w:val="00712579"/>
    <w:rsid w:val="0071263F"/>
    <w:rsid w:val="0071386A"/>
    <w:rsid w:val="00713925"/>
    <w:rsid w:val="00713D7A"/>
    <w:rsid w:val="00713DAC"/>
    <w:rsid w:val="007146D8"/>
    <w:rsid w:val="00714DBE"/>
    <w:rsid w:val="007153AA"/>
    <w:rsid w:val="007175CF"/>
    <w:rsid w:val="00717928"/>
    <w:rsid w:val="007203F6"/>
    <w:rsid w:val="00720AC5"/>
    <w:rsid w:val="00720F15"/>
    <w:rsid w:val="0072112D"/>
    <w:rsid w:val="007226D6"/>
    <w:rsid w:val="00722A99"/>
    <w:rsid w:val="00722FCF"/>
    <w:rsid w:val="00723967"/>
    <w:rsid w:val="00723D49"/>
    <w:rsid w:val="00724450"/>
    <w:rsid w:val="0072609D"/>
    <w:rsid w:val="00726526"/>
    <w:rsid w:val="0072700B"/>
    <w:rsid w:val="007270F9"/>
    <w:rsid w:val="0072787A"/>
    <w:rsid w:val="0072797C"/>
    <w:rsid w:val="00730715"/>
    <w:rsid w:val="00731047"/>
    <w:rsid w:val="0073141E"/>
    <w:rsid w:val="00731764"/>
    <w:rsid w:val="0073285A"/>
    <w:rsid w:val="00732D63"/>
    <w:rsid w:val="00733C0B"/>
    <w:rsid w:val="00734C0F"/>
    <w:rsid w:val="00734FD3"/>
    <w:rsid w:val="007358CC"/>
    <w:rsid w:val="00736260"/>
    <w:rsid w:val="007367CA"/>
    <w:rsid w:val="0073760E"/>
    <w:rsid w:val="00737BD5"/>
    <w:rsid w:val="00740331"/>
    <w:rsid w:val="00740CD5"/>
    <w:rsid w:val="00740DFA"/>
    <w:rsid w:val="00740F22"/>
    <w:rsid w:val="00741578"/>
    <w:rsid w:val="00742B3E"/>
    <w:rsid w:val="007439BB"/>
    <w:rsid w:val="00743C3C"/>
    <w:rsid w:val="00745308"/>
    <w:rsid w:val="007457BF"/>
    <w:rsid w:val="007464D8"/>
    <w:rsid w:val="00747E9D"/>
    <w:rsid w:val="007511ED"/>
    <w:rsid w:val="007516B6"/>
    <w:rsid w:val="00751E87"/>
    <w:rsid w:val="0075208A"/>
    <w:rsid w:val="00753C85"/>
    <w:rsid w:val="00754186"/>
    <w:rsid w:val="00754584"/>
    <w:rsid w:val="00754C03"/>
    <w:rsid w:val="00755D48"/>
    <w:rsid w:val="00757FA9"/>
    <w:rsid w:val="007604FE"/>
    <w:rsid w:val="00760DA6"/>
    <w:rsid w:val="0076130E"/>
    <w:rsid w:val="007615D4"/>
    <w:rsid w:val="00762A95"/>
    <w:rsid w:val="00762FCC"/>
    <w:rsid w:val="007632A5"/>
    <w:rsid w:val="007633F3"/>
    <w:rsid w:val="0076406A"/>
    <w:rsid w:val="00764619"/>
    <w:rsid w:val="00766567"/>
    <w:rsid w:val="00766A03"/>
    <w:rsid w:val="00767BC7"/>
    <w:rsid w:val="00767D19"/>
    <w:rsid w:val="007703B4"/>
    <w:rsid w:val="007703DD"/>
    <w:rsid w:val="007712A6"/>
    <w:rsid w:val="00771F57"/>
    <w:rsid w:val="00772816"/>
    <w:rsid w:val="007733F4"/>
    <w:rsid w:val="007738E8"/>
    <w:rsid w:val="00773FD1"/>
    <w:rsid w:val="00774114"/>
    <w:rsid w:val="00774117"/>
    <w:rsid w:val="007756E8"/>
    <w:rsid w:val="00776E1A"/>
    <w:rsid w:val="00777131"/>
    <w:rsid w:val="007771C9"/>
    <w:rsid w:val="0078044D"/>
    <w:rsid w:val="007809A3"/>
    <w:rsid w:val="007815D2"/>
    <w:rsid w:val="007817BE"/>
    <w:rsid w:val="00781E19"/>
    <w:rsid w:val="0078210E"/>
    <w:rsid w:val="00782486"/>
    <w:rsid w:val="00783140"/>
    <w:rsid w:val="0078337A"/>
    <w:rsid w:val="007835A0"/>
    <w:rsid w:val="00785399"/>
    <w:rsid w:val="007856A1"/>
    <w:rsid w:val="00786E9F"/>
    <w:rsid w:val="007902AE"/>
    <w:rsid w:val="007906B6"/>
    <w:rsid w:val="0079104F"/>
    <w:rsid w:val="00791211"/>
    <w:rsid w:val="00791C37"/>
    <w:rsid w:val="00791E5E"/>
    <w:rsid w:val="00794D51"/>
    <w:rsid w:val="007951B5"/>
    <w:rsid w:val="007952EC"/>
    <w:rsid w:val="00795463"/>
    <w:rsid w:val="007963E4"/>
    <w:rsid w:val="00796F19"/>
    <w:rsid w:val="00797C03"/>
    <w:rsid w:val="007A0927"/>
    <w:rsid w:val="007A09B9"/>
    <w:rsid w:val="007A0CA4"/>
    <w:rsid w:val="007A0E68"/>
    <w:rsid w:val="007A1FBE"/>
    <w:rsid w:val="007A267A"/>
    <w:rsid w:val="007A3481"/>
    <w:rsid w:val="007A3551"/>
    <w:rsid w:val="007A3A02"/>
    <w:rsid w:val="007A5B4D"/>
    <w:rsid w:val="007A6E7F"/>
    <w:rsid w:val="007A6F81"/>
    <w:rsid w:val="007B2600"/>
    <w:rsid w:val="007B28D8"/>
    <w:rsid w:val="007B2B1A"/>
    <w:rsid w:val="007B3324"/>
    <w:rsid w:val="007B3CC1"/>
    <w:rsid w:val="007B3DB7"/>
    <w:rsid w:val="007B4D09"/>
    <w:rsid w:val="007B573B"/>
    <w:rsid w:val="007B5C0F"/>
    <w:rsid w:val="007B6205"/>
    <w:rsid w:val="007B68AC"/>
    <w:rsid w:val="007B6C99"/>
    <w:rsid w:val="007B7714"/>
    <w:rsid w:val="007C00D8"/>
    <w:rsid w:val="007C08F3"/>
    <w:rsid w:val="007C0B5B"/>
    <w:rsid w:val="007C1C43"/>
    <w:rsid w:val="007C20F5"/>
    <w:rsid w:val="007C231E"/>
    <w:rsid w:val="007C24A7"/>
    <w:rsid w:val="007C28D3"/>
    <w:rsid w:val="007C2E29"/>
    <w:rsid w:val="007C35A8"/>
    <w:rsid w:val="007C4F60"/>
    <w:rsid w:val="007D13EF"/>
    <w:rsid w:val="007D16BB"/>
    <w:rsid w:val="007D1CB6"/>
    <w:rsid w:val="007D38BB"/>
    <w:rsid w:val="007D3909"/>
    <w:rsid w:val="007D3D4F"/>
    <w:rsid w:val="007D40F8"/>
    <w:rsid w:val="007D4766"/>
    <w:rsid w:val="007D4ACD"/>
    <w:rsid w:val="007D55B7"/>
    <w:rsid w:val="007D59B0"/>
    <w:rsid w:val="007D5B86"/>
    <w:rsid w:val="007D60E1"/>
    <w:rsid w:val="007D64E8"/>
    <w:rsid w:val="007D72B1"/>
    <w:rsid w:val="007D7E3A"/>
    <w:rsid w:val="007E12D5"/>
    <w:rsid w:val="007E13A5"/>
    <w:rsid w:val="007E15F0"/>
    <w:rsid w:val="007E161D"/>
    <w:rsid w:val="007E25A8"/>
    <w:rsid w:val="007E284B"/>
    <w:rsid w:val="007E41D6"/>
    <w:rsid w:val="007E4569"/>
    <w:rsid w:val="007E578D"/>
    <w:rsid w:val="007E5BA7"/>
    <w:rsid w:val="007E7674"/>
    <w:rsid w:val="007F016F"/>
    <w:rsid w:val="007F02A3"/>
    <w:rsid w:val="007F1A4A"/>
    <w:rsid w:val="007F1C4D"/>
    <w:rsid w:val="007F2A6D"/>
    <w:rsid w:val="007F2EF2"/>
    <w:rsid w:val="007F2F89"/>
    <w:rsid w:val="007F3133"/>
    <w:rsid w:val="007F3239"/>
    <w:rsid w:val="007F44EB"/>
    <w:rsid w:val="007F46E5"/>
    <w:rsid w:val="007F4E2C"/>
    <w:rsid w:val="007F656C"/>
    <w:rsid w:val="007F78CA"/>
    <w:rsid w:val="00801BFC"/>
    <w:rsid w:val="0080292B"/>
    <w:rsid w:val="00802FB7"/>
    <w:rsid w:val="0080376D"/>
    <w:rsid w:val="00804B39"/>
    <w:rsid w:val="00804BF1"/>
    <w:rsid w:val="0080606A"/>
    <w:rsid w:val="00806346"/>
    <w:rsid w:val="0080769A"/>
    <w:rsid w:val="008102CD"/>
    <w:rsid w:val="00810366"/>
    <w:rsid w:val="0081073F"/>
    <w:rsid w:val="00811008"/>
    <w:rsid w:val="008115A3"/>
    <w:rsid w:val="008122A5"/>
    <w:rsid w:val="00813F1E"/>
    <w:rsid w:val="0081425F"/>
    <w:rsid w:val="00814B06"/>
    <w:rsid w:val="0081512D"/>
    <w:rsid w:val="0081523C"/>
    <w:rsid w:val="00816A83"/>
    <w:rsid w:val="00816B7A"/>
    <w:rsid w:val="00816E98"/>
    <w:rsid w:val="00817765"/>
    <w:rsid w:val="00817825"/>
    <w:rsid w:val="00817B2F"/>
    <w:rsid w:val="00817FC8"/>
    <w:rsid w:val="00820818"/>
    <w:rsid w:val="0082455A"/>
    <w:rsid w:val="0082519D"/>
    <w:rsid w:val="008264E8"/>
    <w:rsid w:val="00826D19"/>
    <w:rsid w:val="00826F9B"/>
    <w:rsid w:val="008275A2"/>
    <w:rsid w:val="00827683"/>
    <w:rsid w:val="0083345D"/>
    <w:rsid w:val="0083392D"/>
    <w:rsid w:val="00833D96"/>
    <w:rsid w:val="0083424D"/>
    <w:rsid w:val="00834D81"/>
    <w:rsid w:val="00835747"/>
    <w:rsid w:val="00836047"/>
    <w:rsid w:val="008363A4"/>
    <w:rsid w:val="00836FD5"/>
    <w:rsid w:val="008371A1"/>
    <w:rsid w:val="0083743C"/>
    <w:rsid w:val="00837845"/>
    <w:rsid w:val="00841C4B"/>
    <w:rsid w:val="00842E72"/>
    <w:rsid w:val="00843095"/>
    <w:rsid w:val="008432C0"/>
    <w:rsid w:val="00843AE1"/>
    <w:rsid w:val="00845758"/>
    <w:rsid w:val="008462B6"/>
    <w:rsid w:val="00846510"/>
    <w:rsid w:val="00846B98"/>
    <w:rsid w:val="00846C28"/>
    <w:rsid w:val="00847E3B"/>
    <w:rsid w:val="00850FC4"/>
    <w:rsid w:val="00853693"/>
    <w:rsid w:val="00853C06"/>
    <w:rsid w:val="00854C6A"/>
    <w:rsid w:val="00855061"/>
    <w:rsid w:val="00855F0D"/>
    <w:rsid w:val="00856099"/>
    <w:rsid w:val="00856B22"/>
    <w:rsid w:val="0085709B"/>
    <w:rsid w:val="0085710C"/>
    <w:rsid w:val="00857DFF"/>
    <w:rsid w:val="0086050F"/>
    <w:rsid w:val="00860DFB"/>
    <w:rsid w:val="00860F83"/>
    <w:rsid w:val="00861592"/>
    <w:rsid w:val="0086174F"/>
    <w:rsid w:val="00861AF6"/>
    <w:rsid w:val="008621D2"/>
    <w:rsid w:val="0086263B"/>
    <w:rsid w:val="00864F22"/>
    <w:rsid w:val="00867709"/>
    <w:rsid w:val="00871434"/>
    <w:rsid w:val="00872027"/>
    <w:rsid w:val="0087221A"/>
    <w:rsid w:val="00872308"/>
    <w:rsid w:val="00872AB7"/>
    <w:rsid w:val="008740EB"/>
    <w:rsid w:val="0087416E"/>
    <w:rsid w:val="00874E6F"/>
    <w:rsid w:val="008754CB"/>
    <w:rsid w:val="008763A9"/>
    <w:rsid w:val="0087687B"/>
    <w:rsid w:val="00876A76"/>
    <w:rsid w:val="00876D51"/>
    <w:rsid w:val="00877400"/>
    <w:rsid w:val="00880F6F"/>
    <w:rsid w:val="008810B1"/>
    <w:rsid w:val="008821B7"/>
    <w:rsid w:val="00882CE9"/>
    <w:rsid w:val="00883383"/>
    <w:rsid w:val="0088421B"/>
    <w:rsid w:val="008845D9"/>
    <w:rsid w:val="008876B1"/>
    <w:rsid w:val="00887E8C"/>
    <w:rsid w:val="00887EBB"/>
    <w:rsid w:val="00890C95"/>
    <w:rsid w:val="00890E40"/>
    <w:rsid w:val="0089150D"/>
    <w:rsid w:val="0089279B"/>
    <w:rsid w:val="00894741"/>
    <w:rsid w:val="008949A3"/>
    <w:rsid w:val="008950C9"/>
    <w:rsid w:val="0089631B"/>
    <w:rsid w:val="008964F1"/>
    <w:rsid w:val="0089662E"/>
    <w:rsid w:val="008970A2"/>
    <w:rsid w:val="00897989"/>
    <w:rsid w:val="008A0297"/>
    <w:rsid w:val="008A07A7"/>
    <w:rsid w:val="008A1226"/>
    <w:rsid w:val="008A1461"/>
    <w:rsid w:val="008A21A2"/>
    <w:rsid w:val="008A2226"/>
    <w:rsid w:val="008A2AFF"/>
    <w:rsid w:val="008A31DF"/>
    <w:rsid w:val="008A3505"/>
    <w:rsid w:val="008A3583"/>
    <w:rsid w:val="008A3C5F"/>
    <w:rsid w:val="008A4607"/>
    <w:rsid w:val="008A4A0E"/>
    <w:rsid w:val="008A5130"/>
    <w:rsid w:val="008A5857"/>
    <w:rsid w:val="008A5E2B"/>
    <w:rsid w:val="008A7046"/>
    <w:rsid w:val="008A7124"/>
    <w:rsid w:val="008A7F66"/>
    <w:rsid w:val="008B3621"/>
    <w:rsid w:val="008B3A78"/>
    <w:rsid w:val="008B5141"/>
    <w:rsid w:val="008B55C0"/>
    <w:rsid w:val="008B56D0"/>
    <w:rsid w:val="008B57F0"/>
    <w:rsid w:val="008B6EF6"/>
    <w:rsid w:val="008C08E1"/>
    <w:rsid w:val="008C146C"/>
    <w:rsid w:val="008C15BF"/>
    <w:rsid w:val="008C23E2"/>
    <w:rsid w:val="008C25DD"/>
    <w:rsid w:val="008C36E9"/>
    <w:rsid w:val="008C4828"/>
    <w:rsid w:val="008C4C7A"/>
    <w:rsid w:val="008C6F5B"/>
    <w:rsid w:val="008C743F"/>
    <w:rsid w:val="008C7C2B"/>
    <w:rsid w:val="008C7C90"/>
    <w:rsid w:val="008C7CCB"/>
    <w:rsid w:val="008D114E"/>
    <w:rsid w:val="008D155D"/>
    <w:rsid w:val="008D1B3D"/>
    <w:rsid w:val="008D26ED"/>
    <w:rsid w:val="008D276B"/>
    <w:rsid w:val="008D48FC"/>
    <w:rsid w:val="008D5381"/>
    <w:rsid w:val="008D5917"/>
    <w:rsid w:val="008D5EB8"/>
    <w:rsid w:val="008D63C2"/>
    <w:rsid w:val="008E0718"/>
    <w:rsid w:val="008E0E65"/>
    <w:rsid w:val="008E127C"/>
    <w:rsid w:val="008E18ED"/>
    <w:rsid w:val="008E2342"/>
    <w:rsid w:val="008E2FDD"/>
    <w:rsid w:val="008E3486"/>
    <w:rsid w:val="008E3D34"/>
    <w:rsid w:val="008E4BB9"/>
    <w:rsid w:val="008E4E34"/>
    <w:rsid w:val="008E4E73"/>
    <w:rsid w:val="008E505F"/>
    <w:rsid w:val="008E5896"/>
    <w:rsid w:val="008E5A4C"/>
    <w:rsid w:val="008E5B52"/>
    <w:rsid w:val="008E5F54"/>
    <w:rsid w:val="008E6814"/>
    <w:rsid w:val="008E6DA7"/>
    <w:rsid w:val="008E6E40"/>
    <w:rsid w:val="008E6F6D"/>
    <w:rsid w:val="008E7163"/>
    <w:rsid w:val="008F0669"/>
    <w:rsid w:val="008F0F30"/>
    <w:rsid w:val="008F1529"/>
    <w:rsid w:val="008F1B04"/>
    <w:rsid w:val="008F2E28"/>
    <w:rsid w:val="008F30AE"/>
    <w:rsid w:val="008F4653"/>
    <w:rsid w:val="008F500B"/>
    <w:rsid w:val="008F55D3"/>
    <w:rsid w:val="008F63FA"/>
    <w:rsid w:val="008F68B8"/>
    <w:rsid w:val="008F6C44"/>
    <w:rsid w:val="008F6DA6"/>
    <w:rsid w:val="008F7624"/>
    <w:rsid w:val="008F7670"/>
    <w:rsid w:val="0090081F"/>
    <w:rsid w:val="0090119F"/>
    <w:rsid w:val="00901FBF"/>
    <w:rsid w:val="009023CE"/>
    <w:rsid w:val="009026B2"/>
    <w:rsid w:val="0090346D"/>
    <w:rsid w:val="00903CAB"/>
    <w:rsid w:val="00904874"/>
    <w:rsid w:val="00904D06"/>
    <w:rsid w:val="00904E01"/>
    <w:rsid w:val="0090676E"/>
    <w:rsid w:val="00906BE3"/>
    <w:rsid w:val="00906CE7"/>
    <w:rsid w:val="00906DA5"/>
    <w:rsid w:val="00907897"/>
    <w:rsid w:val="00907A0E"/>
    <w:rsid w:val="00910AA5"/>
    <w:rsid w:val="00910C3F"/>
    <w:rsid w:val="00913538"/>
    <w:rsid w:val="009135D5"/>
    <w:rsid w:val="0091378C"/>
    <w:rsid w:val="0091500D"/>
    <w:rsid w:val="0091538A"/>
    <w:rsid w:val="00915B4A"/>
    <w:rsid w:val="009162B8"/>
    <w:rsid w:val="00917C59"/>
    <w:rsid w:val="00917F12"/>
    <w:rsid w:val="0092186D"/>
    <w:rsid w:val="00921FC0"/>
    <w:rsid w:val="00922450"/>
    <w:rsid w:val="0092426E"/>
    <w:rsid w:val="00925B91"/>
    <w:rsid w:val="00927102"/>
    <w:rsid w:val="009274F2"/>
    <w:rsid w:val="00927BC0"/>
    <w:rsid w:val="009316DC"/>
    <w:rsid w:val="00931A75"/>
    <w:rsid w:val="009325D3"/>
    <w:rsid w:val="00932684"/>
    <w:rsid w:val="00933A71"/>
    <w:rsid w:val="009344C1"/>
    <w:rsid w:val="0093567C"/>
    <w:rsid w:val="009358E9"/>
    <w:rsid w:val="0093676A"/>
    <w:rsid w:val="00937276"/>
    <w:rsid w:val="00937FEF"/>
    <w:rsid w:val="00940351"/>
    <w:rsid w:val="00940469"/>
    <w:rsid w:val="00940ADB"/>
    <w:rsid w:val="00941032"/>
    <w:rsid w:val="009416C7"/>
    <w:rsid w:val="009421BE"/>
    <w:rsid w:val="0094287D"/>
    <w:rsid w:val="00943709"/>
    <w:rsid w:val="0094404B"/>
    <w:rsid w:val="00944199"/>
    <w:rsid w:val="00944BBB"/>
    <w:rsid w:val="00946097"/>
    <w:rsid w:val="00946A6F"/>
    <w:rsid w:val="00947952"/>
    <w:rsid w:val="009507A8"/>
    <w:rsid w:val="00950969"/>
    <w:rsid w:val="009511C9"/>
    <w:rsid w:val="009512DC"/>
    <w:rsid w:val="00951A60"/>
    <w:rsid w:val="00951B6A"/>
    <w:rsid w:val="00952802"/>
    <w:rsid w:val="009532F4"/>
    <w:rsid w:val="00954E46"/>
    <w:rsid w:val="00956E56"/>
    <w:rsid w:val="00957506"/>
    <w:rsid w:val="00957742"/>
    <w:rsid w:val="00960610"/>
    <w:rsid w:val="0096066C"/>
    <w:rsid w:val="009607E9"/>
    <w:rsid w:val="00961BA5"/>
    <w:rsid w:val="00962A65"/>
    <w:rsid w:val="00962A8B"/>
    <w:rsid w:val="00964533"/>
    <w:rsid w:val="0096475D"/>
    <w:rsid w:val="0096619D"/>
    <w:rsid w:val="00966226"/>
    <w:rsid w:val="00967BDB"/>
    <w:rsid w:val="00967E29"/>
    <w:rsid w:val="00967F50"/>
    <w:rsid w:val="00971526"/>
    <w:rsid w:val="00971978"/>
    <w:rsid w:val="00972742"/>
    <w:rsid w:val="00972BCD"/>
    <w:rsid w:val="00972D72"/>
    <w:rsid w:val="00973760"/>
    <w:rsid w:val="009738AE"/>
    <w:rsid w:val="00976794"/>
    <w:rsid w:val="00977037"/>
    <w:rsid w:val="0097745B"/>
    <w:rsid w:val="00980C02"/>
    <w:rsid w:val="00980F58"/>
    <w:rsid w:val="009820E6"/>
    <w:rsid w:val="00982252"/>
    <w:rsid w:val="0098225F"/>
    <w:rsid w:val="00982817"/>
    <w:rsid w:val="00983383"/>
    <w:rsid w:val="00983644"/>
    <w:rsid w:val="00983F12"/>
    <w:rsid w:val="009843FD"/>
    <w:rsid w:val="009845D8"/>
    <w:rsid w:val="009850AB"/>
    <w:rsid w:val="00985103"/>
    <w:rsid w:val="00985317"/>
    <w:rsid w:val="00986302"/>
    <w:rsid w:val="00986A21"/>
    <w:rsid w:val="0098770C"/>
    <w:rsid w:val="00987FA3"/>
    <w:rsid w:val="00991A37"/>
    <w:rsid w:val="009924E3"/>
    <w:rsid w:val="009940D5"/>
    <w:rsid w:val="00994ADC"/>
    <w:rsid w:val="00996295"/>
    <w:rsid w:val="00996AD2"/>
    <w:rsid w:val="00996D0B"/>
    <w:rsid w:val="00996D2D"/>
    <w:rsid w:val="009A089F"/>
    <w:rsid w:val="009A2138"/>
    <w:rsid w:val="009A22F9"/>
    <w:rsid w:val="009A23E6"/>
    <w:rsid w:val="009A271E"/>
    <w:rsid w:val="009A296D"/>
    <w:rsid w:val="009A3955"/>
    <w:rsid w:val="009A5EF1"/>
    <w:rsid w:val="009A6D6D"/>
    <w:rsid w:val="009B0423"/>
    <w:rsid w:val="009B1887"/>
    <w:rsid w:val="009B2286"/>
    <w:rsid w:val="009B274C"/>
    <w:rsid w:val="009B2951"/>
    <w:rsid w:val="009B2A38"/>
    <w:rsid w:val="009B2D93"/>
    <w:rsid w:val="009B3827"/>
    <w:rsid w:val="009B3BC5"/>
    <w:rsid w:val="009B3F6C"/>
    <w:rsid w:val="009B490C"/>
    <w:rsid w:val="009B4C4F"/>
    <w:rsid w:val="009B511D"/>
    <w:rsid w:val="009B5989"/>
    <w:rsid w:val="009B5B31"/>
    <w:rsid w:val="009B6C2B"/>
    <w:rsid w:val="009B6DFF"/>
    <w:rsid w:val="009C0587"/>
    <w:rsid w:val="009C0714"/>
    <w:rsid w:val="009C0CA6"/>
    <w:rsid w:val="009C2021"/>
    <w:rsid w:val="009C2B86"/>
    <w:rsid w:val="009C3240"/>
    <w:rsid w:val="009C397B"/>
    <w:rsid w:val="009C3EE7"/>
    <w:rsid w:val="009C5379"/>
    <w:rsid w:val="009C5931"/>
    <w:rsid w:val="009C6160"/>
    <w:rsid w:val="009C65E8"/>
    <w:rsid w:val="009C7C72"/>
    <w:rsid w:val="009D0300"/>
    <w:rsid w:val="009D07CD"/>
    <w:rsid w:val="009D1F2F"/>
    <w:rsid w:val="009D21E9"/>
    <w:rsid w:val="009D3B1E"/>
    <w:rsid w:val="009D3BF7"/>
    <w:rsid w:val="009D3C2A"/>
    <w:rsid w:val="009D4023"/>
    <w:rsid w:val="009D41CA"/>
    <w:rsid w:val="009D5B3F"/>
    <w:rsid w:val="009D64AA"/>
    <w:rsid w:val="009D7454"/>
    <w:rsid w:val="009E0027"/>
    <w:rsid w:val="009E047B"/>
    <w:rsid w:val="009E06D7"/>
    <w:rsid w:val="009E08FA"/>
    <w:rsid w:val="009E1AD6"/>
    <w:rsid w:val="009E23E0"/>
    <w:rsid w:val="009E253B"/>
    <w:rsid w:val="009E26B3"/>
    <w:rsid w:val="009E27AB"/>
    <w:rsid w:val="009E2918"/>
    <w:rsid w:val="009E2FAF"/>
    <w:rsid w:val="009E335F"/>
    <w:rsid w:val="009E343C"/>
    <w:rsid w:val="009E5AD2"/>
    <w:rsid w:val="009E78AE"/>
    <w:rsid w:val="009E7ED6"/>
    <w:rsid w:val="009F02B9"/>
    <w:rsid w:val="009F0538"/>
    <w:rsid w:val="009F0DDB"/>
    <w:rsid w:val="009F2CCC"/>
    <w:rsid w:val="009F3350"/>
    <w:rsid w:val="009F3A96"/>
    <w:rsid w:val="009F6054"/>
    <w:rsid w:val="009F706B"/>
    <w:rsid w:val="009F72FA"/>
    <w:rsid w:val="009F7630"/>
    <w:rsid w:val="009F7EC7"/>
    <w:rsid w:val="00A00890"/>
    <w:rsid w:val="00A010CF"/>
    <w:rsid w:val="00A0176D"/>
    <w:rsid w:val="00A01946"/>
    <w:rsid w:val="00A028BF"/>
    <w:rsid w:val="00A02C21"/>
    <w:rsid w:val="00A02FBC"/>
    <w:rsid w:val="00A03C61"/>
    <w:rsid w:val="00A03C62"/>
    <w:rsid w:val="00A0420F"/>
    <w:rsid w:val="00A0556B"/>
    <w:rsid w:val="00A05950"/>
    <w:rsid w:val="00A07615"/>
    <w:rsid w:val="00A111B5"/>
    <w:rsid w:val="00A11756"/>
    <w:rsid w:val="00A124D1"/>
    <w:rsid w:val="00A127E7"/>
    <w:rsid w:val="00A13F96"/>
    <w:rsid w:val="00A14023"/>
    <w:rsid w:val="00A15182"/>
    <w:rsid w:val="00A154C3"/>
    <w:rsid w:val="00A15664"/>
    <w:rsid w:val="00A15DDC"/>
    <w:rsid w:val="00A16B65"/>
    <w:rsid w:val="00A16F0F"/>
    <w:rsid w:val="00A17207"/>
    <w:rsid w:val="00A17BEC"/>
    <w:rsid w:val="00A200BB"/>
    <w:rsid w:val="00A200DA"/>
    <w:rsid w:val="00A2270C"/>
    <w:rsid w:val="00A228D4"/>
    <w:rsid w:val="00A22F92"/>
    <w:rsid w:val="00A236BF"/>
    <w:rsid w:val="00A237FC"/>
    <w:rsid w:val="00A2389C"/>
    <w:rsid w:val="00A242F1"/>
    <w:rsid w:val="00A25646"/>
    <w:rsid w:val="00A25B84"/>
    <w:rsid w:val="00A25FBC"/>
    <w:rsid w:val="00A26487"/>
    <w:rsid w:val="00A27B77"/>
    <w:rsid w:val="00A27CF2"/>
    <w:rsid w:val="00A27E4D"/>
    <w:rsid w:val="00A27FEE"/>
    <w:rsid w:val="00A30B75"/>
    <w:rsid w:val="00A30EF8"/>
    <w:rsid w:val="00A31115"/>
    <w:rsid w:val="00A31F4D"/>
    <w:rsid w:val="00A328C7"/>
    <w:rsid w:val="00A32987"/>
    <w:rsid w:val="00A3402D"/>
    <w:rsid w:val="00A35D16"/>
    <w:rsid w:val="00A373CC"/>
    <w:rsid w:val="00A376E2"/>
    <w:rsid w:val="00A3773D"/>
    <w:rsid w:val="00A37A10"/>
    <w:rsid w:val="00A414BA"/>
    <w:rsid w:val="00A41784"/>
    <w:rsid w:val="00A41EBC"/>
    <w:rsid w:val="00A42F40"/>
    <w:rsid w:val="00A43363"/>
    <w:rsid w:val="00A43761"/>
    <w:rsid w:val="00A43A6E"/>
    <w:rsid w:val="00A44612"/>
    <w:rsid w:val="00A448E3"/>
    <w:rsid w:val="00A45A93"/>
    <w:rsid w:val="00A45BFA"/>
    <w:rsid w:val="00A4655F"/>
    <w:rsid w:val="00A468AF"/>
    <w:rsid w:val="00A503C0"/>
    <w:rsid w:val="00A52A94"/>
    <w:rsid w:val="00A53190"/>
    <w:rsid w:val="00A53263"/>
    <w:rsid w:val="00A5367E"/>
    <w:rsid w:val="00A5450B"/>
    <w:rsid w:val="00A5649C"/>
    <w:rsid w:val="00A5789F"/>
    <w:rsid w:val="00A57B00"/>
    <w:rsid w:val="00A6042D"/>
    <w:rsid w:val="00A60FDA"/>
    <w:rsid w:val="00A613EA"/>
    <w:rsid w:val="00A6143C"/>
    <w:rsid w:val="00A6187E"/>
    <w:rsid w:val="00A61D14"/>
    <w:rsid w:val="00A626EB"/>
    <w:rsid w:val="00A628C9"/>
    <w:rsid w:val="00A62D95"/>
    <w:rsid w:val="00A6369F"/>
    <w:rsid w:val="00A6385F"/>
    <w:rsid w:val="00A63D57"/>
    <w:rsid w:val="00A63F34"/>
    <w:rsid w:val="00A6408B"/>
    <w:rsid w:val="00A6444A"/>
    <w:rsid w:val="00A65E66"/>
    <w:rsid w:val="00A71003"/>
    <w:rsid w:val="00A71A33"/>
    <w:rsid w:val="00A71AC2"/>
    <w:rsid w:val="00A73436"/>
    <w:rsid w:val="00A73A25"/>
    <w:rsid w:val="00A73B5A"/>
    <w:rsid w:val="00A74A52"/>
    <w:rsid w:val="00A74D89"/>
    <w:rsid w:val="00A751FA"/>
    <w:rsid w:val="00A753A6"/>
    <w:rsid w:val="00A75B24"/>
    <w:rsid w:val="00A760B9"/>
    <w:rsid w:val="00A7677A"/>
    <w:rsid w:val="00A77EB0"/>
    <w:rsid w:val="00A77FA1"/>
    <w:rsid w:val="00A801FA"/>
    <w:rsid w:val="00A803DD"/>
    <w:rsid w:val="00A8074A"/>
    <w:rsid w:val="00A80CA7"/>
    <w:rsid w:val="00A8129E"/>
    <w:rsid w:val="00A83C60"/>
    <w:rsid w:val="00A84F0C"/>
    <w:rsid w:val="00A84F0E"/>
    <w:rsid w:val="00A85031"/>
    <w:rsid w:val="00A85705"/>
    <w:rsid w:val="00A866D8"/>
    <w:rsid w:val="00A86CD1"/>
    <w:rsid w:val="00A875D3"/>
    <w:rsid w:val="00A875DF"/>
    <w:rsid w:val="00A87627"/>
    <w:rsid w:val="00A8767A"/>
    <w:rsid w:val="00A90437"/>
    <w:rsid w:val="00A90E10"/>
    <w:rsid w:val="00A90EDA"/>
    <w:rsid w:val="00A92356"/>
    <w:rsid w:val="00A92616"/>
    <w:rsid w:val="00A93910"/>
    <w:rsid w:val="00A9447E"/>
    <w:rsid w:val="00A949F0"/>
    <w:rsid w:val="00A95254"/>
    <w:rsid w:val="00A953CE"/>
    <w:rsid w:val="00A956C6"/>
    <w:rsid w:val="00A97288"/>
    <w:rsid w:val="00AA0378"/>
    <w:rsid w:val="00AA22CF"/>
    <w:rsid w:val="00AA2627"/>
    <w:rsid w:val="00AA301D"/>
    <w:rsid w:val="00AA33D0"/>
    <w:rsid w:val="00AA3667"/>
    <w:rsid w:val="00AA401C"/>
    <w:rsid w:val="00AA4E05"/>
    <w:rsid w:val="00AA5127"/>
    <w:rsid w:val="00AA56AE"/>
    <w:rsid w:val="00AA68C4"/>
    <w:rsid w:val="00AA741D"/>
    <w:rsid w:val="00AA7585"/>
    <w:rsid w:val="00AB0414"/>
    <w:rsid w:val="00AB07BB"/>
    <w:rsid w:val="00AB0E31"/>
    <w:rsid w:val="00AB1336"/>
    <w:rsid w:val="00AB2741"/>
    <w:rsid w:val="00AB2842"/>
    <w:rsid w:val="00AB32F6"/>
    <w:rsid w:val="00AB3318"/>
    <w:rsid w:val="00AB4B2E"/>
    <w:rsid w:val="00AB6CD9"/>
    <w:rsid w:val="00AB6DA0"/>
    <w:rsid w:val="00AB7099"/>
    <w:rsid w:val="00AB744A"/>
    <w:rsid w:val="00AB746B"/>
    <w:rsid w:val="00AB7C25"/>
    <w:rsid w:val="00AC0082"/>
    <w:rsid w:val="00AC04AB"/>
    <w:rsid w:val="00AC0DF3"/>
    <w:rsid w:val="00AC0E1D"/>
    <w:rsid w:val="00AC182B"/>
    <w:rsid w:val="00AC2AFE"/>
    <w:rsid w:val="00AC375D"/>
    <w:rsid w:val="00AC3A58"/>
    <w:rsid w:val="00AC3A71"/>
    <w:rsid w:val="00AC4A64"/>
    <w:rsid w:val="00AC5ED2"/>
    <w:rsid w:val="00AC6533"/>
    <w:rsid w:val="00AC69DA"/>
    <w:rsid w:val="00AD0158"/>
    <w:rsid w:val="00AD0830"/>
    <w:rsid w:val="00AD0A5A"/>
    <w:rsid w:val="00AD301D"/>
    <w:rsid w:val="00AD3027"/>
    <w:rsid w:val="00AD3513"/>
    <w:rsid w:val="00AD37E2"/>
    <w:rsid w:val="00AD5CEC"/>
    <w:rsid w:val="00AD6A13"/>
    <w:rsid w:val="00AD7454"/>
    <w:rsid w:val="00AD78DE"/>
    <w:rsid w:val="00AE172A"/>
    <w:rsid w:val="00AE1FEB"/>
    <w:rsid w:val="00AE252C"/>
    <w:rsid w:val="00AE26F6"/>
    <w:rsid w:val="00AE2724"/>
    <w:rsid w:val="00AE46E0"/>
    <w:rsid w:val="00AE5548"/>
    <w:rsid w:val="00AE6220"/>
    <w:rsid w:val="00AE64B3"/>
    <w:rsid w:val="00AF0FA9"/>
    <w:rsid w:val="00AF1286"/>
    <w:rsid w:val="00AF19AA"/>
    <w:rsid w:val="00AF1C34"/>
    <w:rsid w:val="00AF2F43"/>
    <w:rsid w:val="00AF3037"/>
    <w:rsid w:val="00AF3404"/>
    <w:rsid w:val="00AF353B"/>
    <w:rsid w:val="00AF39F0"/>
    <w:rsid w:val="00AF4585"/>
    <w:rsid w:val="00AF5A59"/>
    <w:rsid w:val="00AF6998"/>
    <w:rsid w:val="00AF6BE4"/>
    <w:rsid w:val="00AF78CA"/>
    <w:rsid w:val="00B00EFC"/>
    <w:rsid w:val="00B03C9C"/>
    <w:rsid w:val="00B03D9E"/>
    <w:rsid w:val="00B04503"/>
    <w:rsid w:val="00B07A9E"/>
    <w:rsid w:val="00B07E8A"/>
    <w:rsid w:val="00B11353"/>
    <w:rsid w:val="00B119C2"/>
    <w:rsid w:val="00B12204"/>
    <w:rsid w:val="00B123EF"/>
    <w:rsid w:val="00B13C93"/>
    <w:rsid w:val="00B1521F"/>
    <w:rsid w:val="00B1794C"/>
    <w:rsid w:val="00B17B7C"/>
    <w:rsid w:val="00B20667"/>
    <w:rsid w:val="00B20788"/>
    <w:rsid w:val="00B20DDA"/>
    <w:rsid w:val="00B211E1"/>
    <w:rsid w:val="00B21A2B"/>
    <w:rsid w:val="00B21A9C"/>
    <w:rsid w:val="00B2264B"/>
    <w:rsid w:val="00B2278D"/>
    <w:rsid w:val="00B228D4"/>
    <w:rsid w:val="00B22D09"/>
    <w:rsid w:val="00B22E42"/>
    <w:rsid w:val="00B237AA"/>
    <w:rsid w:val="00B23F77"/>
    <w:rsid w:val="00B24255"/>
    <w:rsid w:val="00B24829"/>
    <w:rsid w:val="00B248DF"/>
    <w:rsid w:val="00B253DA"/>
    <w:rsid w:val="00B26878"/>
    <w:rsid w:val="00B26BB6"/>
    <w:rsid w:val="00B2708E"/>
    <w:rsid w:val="00B30877"/>
    <w:rsid w:val="00B31640"/>
    <w:rsid w:val="00B32654"/>
    <w:rsid w:val="00B32EF0"/>
    <w:rsid w:val="00B3334F"/>
    <w:rsid w:val="00B3364D"/>
    <w:rsid w:val="00B34759"/>
    <w:rsid w:val="00B34A5D"/>
    <w:rsid w:val="00B36540"/>
    <w:rsid w:val="00B375FC"/>
    <w:rsid w:val="00B4080D"/>
    <w:rsid w:val="00B40B2B"/>
    <w:rsid w:val="00B40B8B"/>
    <w:rsid w:val="00B40FCE"/>
    <w:rsid w:val="00B41042"/>
    <w:rsid w:val="00B417E4"/>
    <w:rsid w:val="00B41863"/>
    <w:rsid w:val="00B41C1D"/>
    <w:rsid w:val="00B42689"/>
    <w:rsid w:val="00B4420D"/>
    <w:rsid w:val="00B446E8"/>
    <w:rsid w:val="00B44CE1"/>
    <w:rsid w:val="00B46784"/>
    <w:rsid w:val="00B46E0C"/>
    <w:rsid w:val="00B46EC3"/>
    <w:rsid w:val="00B46ECC"/>
    <w:rsid w:val="00B47B34"/>
    <w:rsid w:val="00B509AB"/>
    <w:rsid w:val="00B515C9"/>
    <w:rsid w:val="00B5176C"/>
    <w:rsid w:val="00B52517"/>
    <w:rsid w:val="00B530B0"/>
    <w:rsid w:val="00B53BC1"/>
    <w:rsid w:val="00B54631"/>
    <w:rsid w:val="00B54B1C"/>
    <w:rsid w:val="00B5507C"/>
    <w:rsid w:val="00B55DBA"/>
    <w:rsid w:val="00B56A80"/>
    <w:rsid w:val="00B56AB1"/>
    <w:rsid w:val="00B56D60"/>
    <w:rsid w:val="00B56DA6"/>
    <w:rsid w:val="00B571AE"/>
    <w:rsid w:val="00B5770E"/>
    <w:rsid w:val="00B57FFE"/>
    <w:rsid w:val="00B644D4"/>
    <w:rsid w:val="00B64B68"/>
    <w:rsid w:val="00B64E82"/>
    <w:rsid w:val="00B65870"/>
    <w:rsid w:val="00B65F42"/>
    <w:rsid w:val="00B6667F"/>
    <w:rsid w:val="00B71B82"/>
    <w:rsid w:val="00B71EE3"/>
    <w:rsid w:val="00B722F3"/>
    <w:rsid w:val="00B7247D"/>
    <w:rsid w:val="00B7424D"/>
    <w:rsid w:val="00B74625"/>
    <w:rsid w:val="00B74AC4"/>
    <w:rsid w:val="00B755D5"/>
    <w:rsid w:val="00B7611A"/>
    <w:rsid w:val="00B77D0D"/>
    <w:rsid w:val="00B81324"/>
    <w:rsid w:val="00B817CA"/>
    <w:rsid w:val="00B8309C"/>
    <w:rsid w:val="00B832EC"/>
    <w:rsid w:val="00B842E2"/>
    <w:rsid w:val="00B84AF4"/>
    <w:rsid w:val="00B86392"/>
    <w:rsid w:val="00B8788F"/>
    <w:rsid w:val="00B8790F"/>
    <w:rsid w:val="00B87D19"/>
    <w:rsid w:val="00B901D8"/>
    <w:rsid w:val="00B905CF"/>
    <w:rsid w:val="00B90B46"/>
    <w:rsid w:val="00B91429"/>
    <w:rsid w:val="00B915F7"/>
    <w:rsid w:val="00B92151"/>
    <w:rsid w:val="00B92F54"/>
    <w:rsid w:val="00B933CE"/>
    <w:rsid w:val="00B9389F"/>
    <w:rsid w:val="00B94180"/>
    <w:rsid w:val="00B95606"/>
    <w:rsid w:val="00B975FF"/>
    <w:rsid w:val="00BA0735"/>
    <w:rsid w:val="00BA0DF5"/>
    <w:rsid w:val="00BA13DA"/>
    <w:rsid w:val="00BA1A79"/>
    <w:rsid w:val="00BA3215"/>
    <w:rsid w:val="00BA51BC"/>
    <w:rsid w:val="00BA5D2C"/>
    <w:rsid w:val="00BA625B"/>
    <w:rsid w:val="00BA6673"/>
    <w:rsid w:val="00BA7585"/>
    <w:rsid w:val="00BB0323"/>
    <w:rsid w:val="00BB0C28"/>
    <w:rsid w:val="00BB1235"/>
    <w:rsid w:val="00BB18B5"/>
    <w:rsid w:val="00BB20DA"/>
    <w:rsid w:val="00BB276A"/>
    <w:rsid w:val="00BB2F64"/>
    <w:rsid w:val="00BB3938"/>
    <w:rsid w:val="00BB49E3"/>
    <w:rsid w:val="00BB4C0C"/>
    <w:rsid w:val="00BB596F"/>
    <w:rsid w:val="00BB5E42"/>
    <w:rsid w:val="00BB5E59"/>
    <w:rsid w:val="00BB71A6"/>
    <w:rsid w:val="00BB7345"/>
    <w:rsid w:val="00BB763F"/>
    <w:rsid w:val="00BB7958"/>
    <w:rsid w:val="00BB7C2B"/>
    <w:rsid w:val="00BC0138"/>
    <w:rsid w:val="00BC098D"/>
    <w:rsid w:val="00BC1428"/>
    <w:rsid w:val="00BC1AAB"/>
    <w:rsid w:val="00BC1E43"/>
    <w:rsid w:val="00BC2124"/>
    <w:rsid w:val="00BC26DD"/>
    <w:rsid w:val="00BC2E00"/>
    <w:rsid w:val="00BC3337"/>
    <w:rsid w:val="00BC4B00"/>
    <w:rsid w:val="00BC4F77"/>
    <w:rsid w:val="00BC552F"/>
    <w:rsid w:val="00BC56EC"/>
    <w:rsid w:val="00BC581E"/>
    <w:rsid w:val="00BC7134"/>
    <w:rsid w:val="00BC767A"/>
    <w:rsid w:val="00BD04D2"/>
    <w:rsid w:val="00BD062B"/>
    <w:rsid w:val="00BD079E"/>
    <w:rsid w:val="00BD1259"/>
    <w:rsid w:val="00BD140A"/>
    <w:rsid w:val="00BD19C1"/>
    <w:rsid w:val="00BD1B6A"/>
    <w:rsid w:val="00BD3142"/>
    <w:rsid w:val="00BD3E01"/>
    <w:rsid w:val="00BD4C8B"/>
    <w:rsid w:val="00BD50D8"/>
    <w:rsid w:val="00BD5A36"/>
    <w:rsid w:val="00BE0377"/>
    <w:rsid w:val="00BE070A"/>
    <w:rsid w:val="00BE0ED3"/>
    <w:rsid w:val="00BE1E98"/>
    <w:rsid w:val="00BE214D"/>
    <w:rsid w:val="00BE623C"/>
    <w:rsid w:val="00BE6980"/>
    <w:rsid w:val="00BE6B22"/>
    <w:rsid w:val="00BE7ACB"/>
    <w:rsid w:val="00BE7DC1"/>
    <w:rsid w:val="00BF0191"/>
    <w:rsid w:val="00BF0213"/>
    <w:rsid w:val="00BF06B3"/>
    <w:rsid w:val="00BF08EE"/>
    <w:rsid w:val="00BF0B10"/>
    <w:rsid w:val="00BF0CCD"/>
    <w:rsid w:val="00BF1509"/>
    <w:rsid w:val="00BF2FF5"/>
    <w:rsid w:val="00BF33A0"/>
    <w:rsid w:val="00BF3757"/>
    <w:rsid w:val="00BF53A4"/>
    <w:rsid w:val="00BF5451"/>
    <w:rsid w:val="00BF59E1"/>
    <w:rsid w:val="00BF5FE8"/>
    <w:rsid w:val="00BF60DC"/>
    <w:rsid w:val="00BF6603"/>
    <w:rsid w:val="00BF6DA2"/>
    <w:rsid w:val="00C000D4"/>
    <w:rsid w:val="00C00651"/>
    <w:rsid w:val="00C00973"/>
    <w:rsid w:val="00C00EC7"/>
    <w:rsid w:val="00C01C29"/>
    <w:rsid w:val="00C01D03"/>
    <w:rsid w:val="00C039F6"/>
    <w:rsid w:val="00C0415D"/>
    <w:rsid w:val="00C04287"/>
    <w:rsid w:val="00C04F94"/>
    <w:rsid w:val="00C05687"/>
    <w:rsid w:val="00C057CA"/>
    <w:rsid w:val="00C06148"/>
    <w:rsid w:val="00C06A4E"/>
    <w:rsid w:val="00C06CEB"/>
    <w:rsid w:val="00C1051C"/>
    <w:rsid w:val="00C10DA2"/>
    <w:rsid w:val="00C1255D"/>
    <w:rsid w:val="00C129D9"/>
    <w:rsid w:val="00C13CB0"/>
    <w:rsid w:val="00C140FB"/>
    <w:rsid w:val="00C14586"/>
    <w:rsid w:val="00C14889"/>
    <w:rsid w:val="00C14B72"/>
    <w:rsid w:val="00C154FD"/>
    <w:rsid w:val="00C15C85"/>
    <w:rsid w:val="00C2003E"/>
    <w:rsid w:val="00C205B3"/>
    <w:rsid w:val="00C20F22"/>
    <w:rsid w:val="00C21870"/>
    <w:rsid w:val="00C23B9B"/>
    <w:rsid w:val="00C242DF"/>
    <w:rsid w:val="00C26951"/>
    <w:rsid w:val="00C276B9"/>
    <w:rsid w:val="00C30124"/>
    <w:rsid w:val="00C301AC"/>
    <w:rsid w:val="00C310FC"/>
    <w:rsid w:val="00C31E47"/>
    <w:rsid w:val="00C33172"/>
    <w:rsid w:val="00C338D5"/>
    <w:rsid w:val="00C33E0A"/>
    <w:rsid w:val="00C34FC8"/>
    <w:rsid w:val="00C35A31"/>
    <w:rsid w:val="00C36813"/>
    <w:rsid w:val="00C41264"/>
    <w:rsid w:val="00C4168A"/>
    <w:rsid w:val="00C416B4"/>
    <w:rsid w:val="00C4180E"/>
    <w:rsid w:val="00C419E4"/>
    <w:rsid w:val="00C41B2A"/>
    <w:rsid w:val="00C41D3D"/>
    <w:rsid w:val="00C42858"/>
    <w:rsid w:val="00C42F4E"/>
    <w:rsid w:val="00C43700"/>
    <w:rsid w:val="00C43B8E"/>
    <w:rsid w:val="00C43D2B"/>
    <w:rsid w:val="00C43D37"/>
    <w:rsid w:val="00C4406B"/>
    <w:rsid w:val="00C443BE"/>
    <w:rsid w:val="00C45913"/>
    <w:rsid w:val="00C459B2"/>
    <w:rsid w:val="00C45D3B"/>
    <w:rsid w:val="00C45F41"/>
    <w:rsid w:val="00C462DF"/>
    <w:rsid w:val="00C46946"/>
    <w:rsid w:val="00C47E9B"/>
    <w:rsid w:val="00C507B4"/>
    <w:rsid w:val="00C51D71"/>
    <w:rsid w:val="00C51FBD"/>
    <w:rsid w:val="00C541B4"/>
    <w:rsid w:val="00C54566"/>
    <w:rsid w:val="00C54A26"/>
    <w:rsid w:val="00C55597"/>
    <w:rsid w:val="00C6043C"/>
    <w:rsid w:val="00C606F2"/>
    <w:rsid w:val="00C617AE"/>
    <w:rsid w:val="00C618E8"/>
    <w:rsid w:val="00C621ED"/>
    <w:rsid w:val="00C63162"/>
    <w:rsid w:val="00C632B3"/>
    <w:rsid w:val="00C638F1"/>
    <w:rsid w:val="00C63950"/>
    <w:rsid w:val="00C63D27"/>
    <w:rsid w:val="00C640B3"/>
    <w:rsid w:val="00C65D41"/>
    <w:rsid w:val="00C66226"/>
    <w:rsid w:val="00C66387"/>
    <w:rsid w:val="00C67401"/>
    <w:rsid w:val="00C67A8C"/>
    <w:rsid w:val="00C705E1"/>
    <w:rsid w:val="00C70A85"/>
    <w:rsid w:val="00C712A3"/>
    <w:rsid w:val="00C734FD"/>
    <w:rsid w:val="00C73BD0"/>
    <w:rsid w:val="00C740F7"/>
    <w:rsid w:val="00C75704"/>
    <w:rsid w:val="00C77193"/>
    <w:rsid w:val="00C779F7"/>
    <w:rsid w:val="00C77B30"/>
    <w:rsid w:val="00C77DA2"/>
    <w:rsid w:val="00C80251"/>
    <w:rsid w:val="00C80521"/>
    <w:rsid w:val="00C80538"/>
    <w:rsid w:val="00C80576"/>
    <w:rsid w:val="00C80D81"/>
    <w:rsid w:val="00C817BC"/>
    <w:rsid w:val="00C82C05"/>
    <w:rsid w:val="00C83298"/>
    <w:rsid w:val="00C83593"/>
    <w:rsid w:val="00C847D6"/>
    <w:rsid w:val="00C849F7"/>
    <w:rsid w:val="00C84E5E"/>
    <w:rsid w:val="00C850D9"/>
    <w:rsid w:val="00C85749"/>
    <w:rsid w:val="00C860A5"/>
    <w:rsid w:val="00C8777C"/>
    <w:rsid w:val="00C87972"/>
    <w:rsid w:val="00C87ABD"/>
    <w:rsid w:val="00C900E5"/>
    <w:rsid w:val="00C91DE5"/>
    <w:rsid w:val="00C92653"/>
    <w:rsid w:val="00C93653"/>
    <w:rsid w:val="00C93ECA"/>
    <w:rsid w:val="00C947A3"/>
    <w:rsid w:val="00C95E86"/>
    <w:rsid w:val="00C969D4"/>
    <w:rsid w:val="00C97B48"/>
    <w:rsid w:val="00C97DD1"/>
    <w:rsid w:val="00CA0E65"/>
    <w:rsid w:val="00CA1274"/>
    <w:rsid w:val="00CA161D"/>
    <w:rsid w:val="00CA36A0"/>
    <w:rsid w:val="00CA414F"/>
    <w:rsid w:val="00CA44B4"/>
    <w:rsid w:val="00CA5B67"/>
    <w:rsid w:val="00CA702F"/>
    <w:rsid w:val="00CA798A"/>
    <w:rsid w:val="00CB07EE"/>
    <w:rsid w:val="00CB0ED1"/>
    <w:rsid w:val="00CB139D"/>
    <w:rsid w:val="00CB161F"/>
    <w:rsid w:val="00CB2067"/>
    <w:rsid w:val="00CB21E6"/>
    <w:rsid w:val="00CB21E9"/>
    <w:rsid w:val="00CB23E1"/>
    <w:rsid w:val="00CB3058"/>
    <w:rsid w:val="00CB3C28"/>
    <w:rsid w:val="00CB5FAA"/>
    <w:rsid w:val="00CB5FAB"/>
    <w:rsid w:val="00CB6822"/>
    <w:rsid w:val="00CB72C4"/>
    <w:rsid w:val="00CB7357"/>
    <w:rsid w:val="00CB77D8"/>
    <w:rsid w:val="00CB7C5C"/>
    <w:rsid w:val="00CC0807"/>
    <w:rsid w:val="00CC0A61"/>
    <w:rsid w:val="00CC0FF2"/>
    <w:rsid w:val="00CC18DA"/>
    <w:rsid w:val="00CC20AD"/>
    <w:rsid w:val="00CC2448"/>
    <w:rsid w:val="00CC302C"/>
    <w:rsid w:val="00CC34C4"/>
    <w:rsid w:val="00CC34F6"/>
    <w:rsid w:val="00CC379D"/>
    <w:rsid w:val="00CC44D8"/>
    <w:rsid w:val="00CC509B"/>
    <w:rsid w:val="00CC55FA"/>
    <w:rsid w:val="00CC590A"/>
    <w:rsid w:val="00CC5C77"/>
    <w:rsid w:val="00CC7444"/>
    <w:rsid w:val="00CD256C"/>
    <w:rsid w:val="00CD34B8"/>
    <w:rsid w:val="00CD407C"/>
    <w:rsid w:val="00CD49AF"/>
    <w:rsid w:val="00CD576F"/>
    <w:rsid w:val="00CD5780"/>
    <w:rsid w:val="00CD5FDC"/>
    <w:rsid w:val="00CD63B1"/>
    <w:rsid w:val="00CD7269"/>
    <w:rsid w:val="00CE0AD2"/>
    <w:rsid w:val="00CE0BC4"/>
    <w:rsid w:val="00CE101E"/>
    <w:rsid w:val="00CE3914"/>
    <w:rsid w:val="00CE5A2C"/>
    <w:rsid w:val="00CE6DAB"/>
    <w:rsid w:val="00CE6FB2"/>
    <w:rsid w:val="00CE7054"/>
    <w:rsid w:val="00CE7202"/>
    <w:rsid w:val="00CE75A2"/>
    <w:rsid w:val="00CE7725"/>
    <w:rsid w:val="00CE7AD4"/>
    <w:rsid w:val="00CE7C1C"/>
    <w:rsid w:val="00CF2676"/>
    <w:rsid w:val="00CF273E"/>
    <w:rsid w:val="00CF294C"/>
    <w:rsid w:val="00CF3543"/>
    <w:rsid w:val="00CF3549"/>
    <w:rsid w:val="00CF3F0F"/>
    <w:rsid w:val="00CF46B4"/>
    <w:rsid w:val="00CF46B8"/>
    <w:rsid w:val="00CF4A92"/>
    <w:rsid w:val="00CF4D05"/>
    <w:rsid w:val="00CF552D"/>
    <w:rsid w:val="00CF592F"/>
    <w:rsid w:val="00D02609"/>
    <w:rsid w:val="00D0273F"/>
    <w:rsid w:val="00D029C3"/>
    <w:rsid w:val="00D02DC2"/>
    <w:rsid w:val="00D02DF9"/>
    <w:rsid w:val="00D02E04"/>
    <w:rsid w:val="00D031F7"/>
    <w:rsid w:val="00D04452"/>
    <w:rsid w:val="00D04577"/>
    <w:rsid w:val="00D05629"/>
    <w:rsid w:val="00D057C8"/>
    <w:rsid w:val="00D0589E"/>
    <w:rsid w:val="00D05FEA"/>
    <w:rsid w:val="00D06463"/>
    <w:rsid w:val="00D06E82"/>
    <w:rsid w:val="00D075C4"/>
    <w:rsid w:val="00D1009B"/>
    <w:rsid w:val="00D10D8C"/>
    <w:rsid w:val="00D11839"/>
    <w:rsid w:val="00D11877"/>
    <w:rsid w:val="00D12653"/>
    <w:rsid w:val="00D153B2"/>
    <w:rsid w:val="00D159A5"/>
    <w:rsid w:val="00D15D6D"/>
    <w:rsid w:val="00D17376"/>
    <w:rsid w:val="00D17625"/>
    <w:rsid w:val="00D17C40"/>
    <w:rsid w:val="00D17D03"/>
    <w:rsid w:val="00D21ACC"/>
    <w:rsid w:val="00D24011"/>
    <w:rsid w:val="00D24316"/>
    <w:rsid w:val="00D24380"/>
    <w:rsid w:val="00D24785"/>
    <w:rsid w:val="00D26906"/>
    <w:rsid w:val="00D26D0A"/>
    <w:rsid w:val="00D2770C"/>
    <w:rsid w:val="00D27820"/>
    <w:rsid w:val="00D27A79"/>
    <w:rsid w:val="00D27B5A"/>
    <w:rsid w:val="00D3072B"/>
    <w:rsid w:val="00D30F46"/>
    <w:rsid w:val="00D31B19"/>
    <w:rsid w:val="00D33171"/>
    <w:rsid w:val="00D33896"/>
    <w:rsid w:val="00D3727B"/>
    <w:rsid w:val="00D412CF"/>
    <w:rsid w:val="00D42F4C"/>
    <w:rsid w:val="00D441B7"/>
    <w:rsid w:val="00D44276"/>
    <w:rsid w:val="00D450BC"/>
    <w:rsid w:val="00D4527F"/>
    <w:rsid w:val="00D45B0D"/>
    <w:rsid w:val="00D45C36"/>
    <w:rsid w:val="00D46C84"/>
    <w:rsid w:val="00D472F7"/>
    <w:rsid w:val="00D4755E"/>
    <w:rsid w:val="00D5002B"/>
    <w:rsid w:val="00D509A0"/>
    <w:rsid w:val="00D51205"/>
    <w:rsid w:val="00D51706"/>
    <w:rsid w:val="00D52215"/>
    <w:rsid w:val="00D523ED"/>
    <w:rsid w:val="00D52AA0"/>
    <w:rsid w:val="00D5386C"/>
    <w:rsid w:val="00D5427E"/>
    <w:rsid w:val="00D557A4"/>
    <w:rsid w:val="00D55C59"/>
    <w:rsid w:val="00D57238"/>
    <w:rsid w:val="00D57887"/>
    <w:rsid w:val="00D60AB2"/>
    <w:rsid w:val="00D60D5D"/>
    <w:rsid w:val="00D60FE2"/>
    <w:rsid w:val="00D62898"/>
    <w:rsid w:val="00D62A0C"/>
    <w:rsid w:val="00D63A7A"/>
    <w:rsid w:val="00D63C91"/>
    <w:rsid w:val="00D64127"/>
    <w:rsid w:val="00D6447D"/>
    <w:rsid w:val="00D64A3C"/>
    <w:rsid w:val="00D65A2F"/>
    <w:rsid w:val="00D65B67"/>
    <w:rsid w:val="00D668EB"/>
    <w:rsid w:val="00D675EF"/>
    <w:rsid w:val="00D67BBA"/>
    <w:rsid w:val="00D67EAC"/>
    <w:rsid w:val="00D71C56"/>
    <w:rsid w:val="00D71F09"/>
    <w:rsid w:val="00D723FC"/>
    <w:rsid w:val="00D72BFE"/>
    <w:rsid w:val="00D72CE3"/>
    <w:rsid w:val="00D73063"/>
    <w:rsid w:val="00D74F0C"/>
    <w:rsid w:val="00D7522C"/>
    <w:rsid w:val="00D75762"/>
    <w:rsid w:val="00D7598F"/>
    <w:rsid w:val="00D762C1"/>
    <w:rsid w:val="00D766A1"/>
    <w:rsid w:val="00D80FAA"/>
    <w:rsid w:val="00D82A29"/>
    <w:rsid w:val="00D82E8F"/>
    <w:rsid w:val="00D8353C"/>
    <w:rsid w:val="00D8412F"/>
    <w:rsid w:val="00D84A3B"/>
    <w:rsid w:val="00D85125"/>
    <w:rsid w:val="00D85AB6"/>
    <w:rsid w:val="00D8600D"/>
    <w:rsid w:val="00D8730A"/>
    <w:rsid w:val="00D87D56"/>
    <w:rsid w:val="00D90024"/>
    <w:rsid w:val="00D908DB"/>
    <w:rsid w:val="00D90DF8"/>
    <w:rsid w:val="00D90FDD"/>
    <w:rsid w:val="00D922A7"/>
    <w:rsid w:val="00D92A75"/>
    <w:rsid w:val="00D932CD"/>
    <w:rsid w:val="00D934AB"/>
    <w:rsid w:val="00D95035"/>
    <w:rsid w:val="00D97307"/>
    <w:rsid w:val="00DA0A3C"/>
    <w:rsid w:val="00DA12F5"/>
    <w:rsid w:val="00DA1732"/>
    <w:rsid w:val="00DA23BA"/>
    <w:rsid w:val="00DA33CD"/>
    <w:rsid w:val="00DA3B84"/>
    <w:rsid w:val="00DA3FB6"/>
    <w:rsid w:val="00DA4ECA"/>
    <w:rsid w:val="00DA548C"/>
    <w:rsid w:val="00DA5584"/>
    <w:rsid w:val="00DA5F8E"/>
    <w:rsid w:val="00DA62CB"/>
    <w:rsid w:val="00DA65F2"/>
    <w:rsid w:val="00DA77B0"/>
    <w:rsid w:val="00DA7D84"/>
    <w:rsid w:val="00DB0886"/>
    <w:rsid w:val="00DB0D41"/>
    <w:rsid w:val="00DB156F"/>
    <w:rsid w:val="00DB1D01"/>
    <w:rsid w:val="00DB2231"/>
    <w:rsid w:val="00DB255F"/>
    <w:rsid w:val="00DB2798"/>
    <w:rsid w:val="00DB30F6"/>
    <w:rsid w:val="00DB3EEF"/>
    <w:rsid w:val="00DB4789"/>
    <w:rsid w:val="00DB52B0"/>
    <w:rsid w:val="00DB624A"/>
    <w:rsid w:val="00DB6655"/>
    <w:rsid w:val="00DB699A"/>
    <w:rsid w:val="00DB6F1E"/>
    <w:rsid w:val="00DB750F"/>
    <w:rsid w:val="00DC0C55"/>
    <w:rsid w:val="00DC195A"/>
    <w:rsid w:val="00DC1D65"/>
    <w:rsid w:val="00DC1E18"/>
    <w:rsid w:val="00DC3255"/>
    <w:rsid w:val="00DC35D9"/>
    <w:rsid w:val="00DC3DFD"/>
    <w:rsid w:val="00DC55BA"/>
    <w:rsid w:val="00DC5DF8"/>
    <w:rsid w:val="00DC682F"/>
    <w:rsid w:val="00DC6BDC"/>
    <w:rsid w:val="00DC6E2C"/>
    <w:rsid w:val="00DC72DE"/>
    <w:rsid w:val="00DD058F"/>
    <w:rsid w:val="00DD0D91"/>
    <w:rsid w:val="00DD2311"/>
    <w:rsid w:val="00DD2618"/>
    <w:rsid w:val="00DD2BC3"/>
    <w:rsid w:val="00DD2E3C"/>
    <w:rsid w:val="00DD2ED0"/>
    <w:rsid w:val="00DD3424"/>
    <w:rsid w:val="00DD3840"/>
    <w:rsid w:val="00DD589B"/>
    <w:rsid w:val="00DD69A2"/>
    <w:rsid w:val="00DD6AA1"/>
    <w:rsid w:val="00DD6C24"/>
    <w:rsid w:val="00DD7183"/>
    <w:rsid w:val="00DE0F6C"/>
    <w:rsid w:val="00DE12FE"/>
    <w:rsid w:val="00DE31BE"/>
    <w:rsid w:val="00DE31EB"/>
    <w:rsid w:val="00DE46FD"/>
    <w:rsid w:val="00DE50E6"/>
    <w:rsid w:val="00DE5305"/>
    <w:rsid w:val="00DE65CE"/>
    <w:rsid w:val="00DE6C10"/>
    <w:rsid w:val="00DE7159"/>
    <w:rsid w:val="00DE7986"/>
    <w:rsid w:val="00DE7A70"/>
    <w:rsid w:val="00DF03F9"/>
    <w:rsid w:val="00DF1355"/>
    <w:rsid w:val="00DF1716"/>
    <w:rsid w:val="00DF214E"/>
    <w:rsid w:val="00DF310C"/>
    <w:rsid w:val="00DF32AF"/>
    <w:rsid w:val="00DF39F9"/>
    <w:rsid w:val="00DF400A"/>
    <w:rsid w:val="00DF6ACA"/>
    <w:rsid w:val="00DF7BE4"/>
    <w:rsid w:val="00E0144A"/>
    <w:rsid w:val="00E01E3F"/>
    <w:rsid w:val="00E021D3"/>
    <w:rsid w:val="00E0247C"/>
    <w:rsid w:val="00E03D0F"/>
    <w:rsid w:val="00E03EA8"/>
    <w:rsid w:val="00E048C4"/>
    <w:rsid w:val="00E06804"/>
    <w:rsid w:val="00E06F60"/>
    <w:rsid w:val="00E10A08"/>
    <w:rsid w:val="00E10D30"/>
    <w:rsid w:val="00E10D77"/>
    <w:rsid w:val="00E11863"/>
    <w:rsid w:val="00E120CC"/>
    <w:rsid w:val="00E14515"/>
    <w:rsid w:val="00E14DE6"/>
    <w:rsid w:val="00E16532"/>
    <w:rsid w:val="00E16A68"/>
    <w:rsid w:val="00E16AC7"/>
    <w:rsid w:val="00E16F49"/>
    <w:rsid w:val="00E176F9"/>
    <w:rsid w:val="00E17FBB"/>
    <w:rsid w:val="00E20B8E"/>
    <w:rsid w:val="00E20B95"/>
    <w:rsid w:val="00E21540"/>
    <w:rsid w:val="00E2167A"/>
    <w:rsid w:val="00E21C4B"/>
    <w:rsid w:val="00E222D3"/>
    <w:rsid w:val="00E2364A"/>
    <w:rsid w:val="00E23AD7"/>
    <w:rsid w:val="00E23BC7"/>
    <w:rsid w:val="00E243A4"/>
    <w:rsid w:val="00E250AF"/>
    <w:rsid w:val="00E252FF"/>
    <w:rsid w:val="00E2552D"/>
    <w:rsid w:val="00E258FF"/>
    <w:rsid w:val="00E25CB8"/>
    <w:rsid w:val="00E309B5"/>
    <w:rsid w:val="00E309E3"/>
    <w:rsid w:val="00E315A4"/>
    <w:rsid w:val="00E318D5"/>
    <w:rsid w:val="00E319DA"/>
    <w:rsid w:val="00E32159"/>
    <w:rsid w:val="00E32FDD"/>
    <w:rsid w:val="00E362BB"/>
    <w:rsid w:val="00E40EDF"/>
    <w:rsid w:val="00E40F83"/>
    <w:rsid w:val="00E41271"/>
    <w:rsid w:val="00E414E8"/>
    <w:rsid w:val="00E42642"/>
    <w:rsid w:val="00E427AB"/>
    <w:rsid w:val="00E43149"/>
    <w:rsid w:val="00E439FC"/>
    <w:rsid w:val="00E444A6"/>
    <w:rsid w:val="00E446EF"/>
    <w:rsid w:val="00E44B8C"/>
    <w:rsid w:val="00E45D04"/>
    <w:rsid w:val="00E468FE"/>
    <w:rsid w:val="00E479D7"/>
    <w:rsid w:val="00E513B0"/>
    <w:rsid w:val="00E5146A"/>
    <w:rsid w:val="00E5346E"/>
    <w:rsid w:val="00E53695"/>
    <w:rsid w:val="00E539C7"/>
    <w:rsid w:val="00E55611"/>
    <w:rsid w:val="00E55AD5"/>
    <w:rsid w:val="00E55BA0"/>
    <w:rsid w:val="00E55ED7"/>
    <w:rsid w:val="00E567BC"/>
    <w:rsid w:val="00E56BB6"/>
    <w:rsid w:val="00E57198"/>
    <w:rsid w:val="00E617E3"/>
    <w:rsid w:val="00E6194F"/>
    <w:rsid w:val="00E626CF"/>
    <w:rsid w:val="00E64266"/>
    <w:rsid w:val="00E65136"/>
    <w:rsid w:val="00E65BBB"/>
    <w:rsid w:val="00E67166"/>
    <w:rsid w:val="00E70483"/>
    <w:rsid w:val="00E715AE"/>
    <w:rsid w:val="00E720EF"/>
    <w:rsid w:val="00E733EC"/>
    <w:rsid w:val="00E742CD"/>
    <w:rsid w:val="00E74890"/>
    <w:rsid w:val="00E74FF1"/>
    <w:rsid w:val="00E7535D"/>
    <w:rsid w:val="00E76ACB"/>
    <w:rsid w:val="00E8071E"/>
    <w:rsid w:val="00E813A6"/>
    <w:rsid w:val="00E81631"/>
    <w:rsid w:val="00E8182D"/>
    <w:rsid w:val="00E8184B"/>
    <w:rsid w:val="00E81EA2"/>
    <w:rsid w:val="00E823E1"/>
    <w:rsid w:val="00E82EC5"/>
    <w:rsid w:val="00E844A4"/>
    <w:rsid w:val="00E84AAC"/>
    <w:rsid w:val="00E84B98"/>
    <w:rsid w:val="00E84E76"/>
    <w:rsid w:val="00E85785"/>
    <w:rsid w:val="00E85E9B"/>
    <w:rsid w:val="00E86B3E"/>
    <w:rsid w:val="00E87F9B"/>
    <w:rsid w:val="00E9098C"/>
    <w:rsid w:val="00E90F2F"/>
    <w:rsid w:val="00E91322"/>
    <w:rsid w:val="00E9146D"/>
    <w:rsid w:val="00E92678"/>
    <w:rsid w:val="00E93BFF"/>
    <w:rsid w:val="00E93DC5"/>
    <w:rsid w:val="00E954AF"/>
    <w:rsid w:val="00E95575"/>
    <w:rsid w:val="00E956C6"/>
    <w:rsid w:val="00E9648D"/>
    <w:rsid w:val="00E969C3"/>
    <w:rsid w:val="00E96AF6"/>
    <w:rsid w:val="00E96DE2"/>
    <w:rsid w:val="00E9725C"/>
    <w:rsid w:val="00E97B8B"/>
    <w:rsid w:val="00EA1522"/>
    <w:rsid w:val="00EA2116"/>
    <w:rsid w:val="00EA2789"/>
    <w:rsid w:val="00EA31EC"/>
    <w:rsid w:val="00EA4BAB"/>
    <w:rsid w:val="00EA63A2"/>
    <w:rsid w:val="00EA691F"/>
    <w:rsid w:val="00EA6B83"/>
    <w:rsid w:val="00EA7C6B"/>
    <w:rsid w:val="00EB0897"/>
    <w:rsid w:val="00EB2B1B"/>
    <w:rsid w:val="00EB3E65"/>
    <w:rsid w:val="00EB428B"/>
    <w:rsid w:val="00EB4FB6"/>
    <w:rsid w:val="00EB5BCD"/>
    <w:rsid w:val="00EB5F5A"/>
    <w:rsid w:val="00EC01C1"/>
    <w:rsid w:val="00EC0A82"/>
    <w:rsid w:val="00EC10CA"/>
    <w:rsid w:val="00EC2354"/>
    <w:rsid w:val="00EC2EA5"/>
    <w:rsid w:val="00EC364A"/>
    <w:rsid w:val="00EC3FFE"/>
    <w:rsid w:val="00EC469A"/>
    <w:rsid w:val="00EC57D3"/>
    <w:rsid w:val="00EC636F"/>
    <w:rsid w:val="00EC7396"/>
    <w:rsid w:val="00EC75BA"/>
    <w:rsid w:val="00EC7B5A"/>
    <w:rsid w:val="00EC7DED"/>
    <w:rsid w:val="00ED00D7"/>
    <w:rsid w:val="00ED1E10"/>
    <w:rsid w:val="00ED2615"/>
    <w:rsid w:val="00ED2D3F"/>
    <w:rsid w:val="00ED3414"/>
    <w:rsid w:val="00ED553F"/>
    <w:rsid w:val="00ED5D01"/>
    <w:rsid w:val="00ED621C"/>
    <w:rsid w:val="00ED6811"/>
    <w:rsid w:val="00ED7485"/>
    <w:rsid w:val="00EE05EC"/>
    <w:rsid w:val="00EE0DD5"/>
    <w:rsid w:val="00EE1155"/>
    <w:rsid w:val="00EE154C"/>
    <w:rsid w:val="00EE26E0"/>
    <w:rsid w:val="00EE61B9"/>
    <w:rsid w:val="00EE6642"/>
    <w:rsid w:val="00EE7704"/>
    <w:rsid w:val="00EE7C6D"/>
    <w:rsid w:val="00EF0450"/>
    <w:rsid w:val="00EF2D84"/>
    <w:rsid w:val="00EF44EA"/>
    <w:rsid w:val="00EF5E83"/>
    <w:rsid w:val="00EF68A4"/>
    <w:rsid w:val="00EF75E7"/>
    <w:rsid w:val="00F001AE"/>
    <w:rsid w:val="00F002C8"/>
    <w:rsid w:val="00F005AC"/>
    <w:rsid w:val="00F00A52"/>
    <w:rsid w:val="00F00D06"/>
    <w:rsid w:val="00F015F7"/>
    <w:rsid w:val="00F02AB4"/>
    <w:rsid w:val="00F02CDD"/>
    <w:rsid w:val="00F03380"/>
    <w:rsid w:val="00F04430"/>
    <w:rsid w:val="00F0519E"/>
    <w:rsid w:val="00F05B4B"/>
    <w:rsid w:val="00F05E8A"/>
    <w:rsid w:val="00F106D9"/>
    <w:rsid w:val="00F1146B"/>
    <w:rsid w:val="00F11E59"/>
    <w:rsid w:val="00F1231C"/>
    <w:rsid w:val="00F12775"/>
    <w:rsid w:val="00F13A47"/>
    <w:rsid w:val="00F13A6D"/>
    <w:rsid w:val="00F13FC9"/>
    <w:rsid w:val="00F140D0"/>
    <w:rsid w:val="00F140DE"/>
    <w:rsid w:val="00F14B72"/>
    <w:rsid w:val="00F14ED9"/>
    <w:rsid w:val="00F16153"/>
    <w:rsid w:val="00F16D69"/>
    <w:rsid w:val="00F179E7"/>
    <w:rsid w:val="00F17A46"/>
    <w:rsid w:val="00F20D9A"/>
    <w:rsid w:val="00F21FEC"/>
    <w:rsid w:val="00F2203F"/>
    <w:rsid w:val="00F22699"/>
    <w:rsid w:val="00F22F35"/>
    <w:rsid w:val="00F230E4"/>
    <w:rsid w:val="00F24B07"/>
    <w:rsid w:val="00F24D79"/>
    <w:rsid w:val="00F24FE3"/>
    <w:rsid w:val="00F250C0"/>
    <w:rsid w:val="00F257FB"/>
    <w:rsid w:val="00F259F0"/>
    <w:rsid w:val="00F26AA7"/>
    <w:rsid w:val="00F275FC"/>
    <w:rsid w:val="00F31B06"/>
    <w:rsid w:val="00F31C67"/>
    <w:rsid w:val="00F31C74"/>
    <w:rsid w:val="00F31D77"/>
    <w:rsid w:val="00F325E1"/>
    <w:rsid w:val="00F335F6"/>
    <w:rsid w:val="00F33EBC"/>
    <w:rsid w:val="00F35345"/>
    <w:rsid w:val="00F35B59"/>
    <w:rsid w:val="00F37549"/>
    <w:rsid w:val="00F37D64"/>
    <w:rsid w:val="00F41DA7"/>
    <w:rsid w:val="00F41EF5"/>
    <w:rsid w:val="00F426E5"/>
    <w:rsid w:val="00F4281B"/>
    <w:rsid w:val="00F439BA"/>
    <w:rsid w:val="00F43B3A"/>
    <w:rsid w:val="00F44441"/>
    <w:rsid w:val="00F4487E"/>
    <w:rsid w:val="00F450C4"/>
    <w:rsid w:val="00F478F2"/>
    <w:rsid w:val="00F50128"/>
    <w:rsid w:val="00F50510"/>
    <w:rsid w:val="00F51411"/>
    <w:rsid w:val="00F51580"/>
    <w:rsid w:val="00F5158D"/>
    <w:rsid w:val="00F51F99"/>
    <w:rsid w:val="00F52A92"/>
    <w:rsid w:val="00F561D5"/>
    <w:rsid w:val="00F564F1"/>
    <w:rsid w:val="00F56AF5"/>
    <w:rsid w:val="00F5706B"/>
    <w:rsid w:val="00F60667"/>
    <w:rsid w:val="00F60EE3"/>
    <w:rsid w:val="00F6188A"/>
    <w:rsid w:val="00F620CE"/>
    <w:rsid w:val="00F64206"/>
    <w:rsid w:val="00F6452E"/>
    <w:rsid w:val="00F6461F"/>
    <w:rsid w:val="00F64906"/>
    <w:rsid w:val="00F64EC7"/>
    <w:rsid w:val="00F652CD"/>
    <w:rsid w:val="00F65CE3"/>
    <w:rsid w:val="00F663F0"/>
    <w:rsid w:val="00F6664B"/>
    <w:rsid w:val="00F6692E"/>
    <w:rsid w:val="00F669CE"/>
    <w:rsid w:val="00F66FD7"/>
    <w:rsid w:val="00F707EC"/>
    <w:rsid w:val="00F71A51"/>
    <w:rsid w:val="00F71E66"/>
    <w:rsid w:val="00F72433"/>
    <w:rsid w:val="00F731B4"/>
    <w:rsid w:val="00F7451B"/>
    <w:rsid w:val="00F757C6"/>
    <w:rsid w:val="00F7607C"/>
    <w:rsid w:val="00F81100"/>
    <w:rsid w:val="00F81A3E"/>
    <w:rsid w:val="00F81B44"/>
    <w:rsid w:val="00F82F08"/>
    <w:rsid w:val="00F83B34"/>
    <w:rsid w:val="00F848E7"/>
    <w:rsid w:val="00F85875"/>
    <w:rsid w:val="00F861FD"/>
    <w:rsid w:val="00F869BA"/>
    <w:rsid w:val="00F86A3B"/>
    <w:rsid w:val="00F876E2"/>
    <w:rsid w:val="00F87FAA"/>
    <w:rsid w:val="00F903CE"/>
    <w:rsid w:val="00F905AB"/>
    <w:rsid w:val="00F91780"/>
    <w:rsid w:val="00F927E3"/>
    <w:rsid w:val="00F92CDE"/>
    <w:rsid w:val="00F9356C"/>
    <w:rsid w:val="00F93BE7"/>
    <w:rsid w:val="00F949F7"/>
    <w:rsid w:val="00F959CC"/>
    <w:rsid w:val="00F9760A"/>
    <w:rsid w:val="00F97B11"/>
    <w:rsid w:val="00FA06CE"/>
    <w:rsid w:val="00FA17F3"/>
    <w:rsid w:val="00FA2E4A"/>
    <w:rsid w:val="00FA3813"/>
    <w:rsid w:val="00FA437D"/>
    <w:rsid w:val="00FA466C"/>
    <w:rsid w:val="00FA61F1"/>
    <w:rsid w:val="00FA663B"/>
    <w:rsid w:val="00FA6F14"/>
    <w:rsid w:val="00FB099C"/>
    <w:rsid w:val="00FB09D7"/>
    <w:rsid w:val="00FB0A66"/>
    <w:rsid w:val="00FB0C6F"/>
    <w:rsid w:val="00FB1E75"/>
    <w:rsid w:val="00FB2984"/>
    <w:rsid w:val="00FB38AA"/>
    <w:rsid w:val="00FB47D6"/>
    <w:rsid w:val="00FB49D4"/>
    <w:rsid w:val="00FB54FB"/>
    <w:rsid w:val="00FB563C"/>
    <w:rsid w:val="00FB5687"/>
    <w:rsid w:val="00FB5F07"/>
    <w:rsid w:val="00FB68ED"/>
    <w:rsid w:val="00FB6F62"/>
    <w:rsid w:val="00FC01F8"/>
    <w:rsid w:val="00FC095F"/>
    <w:rsid w:val="00FC1D6F"/>
    <w:rsid w:val="00FC2DB9"/>
    <w:rsid w:val="00FC2E2D"/>
    <w:rsid w:val="00FC44D5"/>
    <w:rsid w:val="00FC4ACD"/>
    <w:rsid w:val="00FC4E8B"/>
    <w:rsid w:val="00FC543E"/>
    <w:rsid w:val="00FC54C2"/>
    <w:rsid w:val="00FC5576"/>
    <w:rsid w:val="00FC618A"/>
    <w:rsid w:val="00FC6D60"/>
    <w:rsid w:val="00FC7A8B"/>
    <w:rsid w:val="00FC7D03"/>
    <w:rsid w:val="00FD0B1B"/>
    <w:rsid w:val="00FD0B44"/>
    <w:rsid w:val="00FD3294"/>
    <w:rsid w:val="00FD3DA1"/>
    <w:rsid w:val="00FD402B"/>
    <w:rsid w:val="00FD4570"/>
    <w:rsid w:val="00FD4801"/>
    <w:rsid w:val="00FD58ED"/>
    <w:rsid w:val="00FD5B3E"/>
    <w:rsid w:val="00FD769B"/>
    <w:rsid w:val="00FD7A88"/>
    <w:rsid w:val="00FE3BBB"/>
    <w:rsid w:val="00FE4F8F"/>
    <w:rsid w:val="00FE5096"/>
    <w:rsid w:val="00FE619D"/>
    <w:rsid w:val="00FE61FA"/>
    <w:rsid w:val="00FE7097"/>
    <w:rsid w:val="00FE70AE"/>
    <w:rsid w:val="00FE78EB"/>
    <w:rsid w:val="00FF0E17"/>
    <w:rsid w:val="00FF19DF"/>
    <w:rsid w:val="00FF2E0D"/>
    <w:rsid w:val="00FF31B2"/>
    <w:rsid w:val="00FF3E82"/>
    <w:rsid w:val="00FF557A"/>
    <w:rsid w:val="00FF55D1"/>
    <w:rsid w:val="00FF5825"/>
    <w:rsid w:val="00FF610C"/>
    <w:rsid w:val="00FF6D44"/>
    <w:rsid w:val="00FF6F62"/>
    <w:rsid w:val="00FF7146"/>
    <w:rsid w:val="00FF771D"/>
    <w:rsid w:val="0DA7434F"/>
    <w:rsid w:val="129A57C7"/>
    <w:rsid w:val="13056720"/>
    <w:rsid w:val="2881670B"/>
    <w:rsid w:val="5FFB5C53"/>
    <w:rsid w:val="6EB10CB8"/>
    <w:rsid w:val="7ADD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3805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qFormat="1"/>
    <w:lsdException w:name="heading 3" w:semiHidden="0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0"/>
    <w:lsdException w:name="annotation text" w:semiHidden="0" w:uiPriority="0" w:qFormat="1"/>
    <w:lsdException w:name="header" w:semiHidden="0" w:uiPriority="0" w:qFormat="1"/>
    <w:lsdException w:name="footer" w:semiHidden="0" w:uiPriority="0" w:qFormat="1"/>
    <w:lsdException w:name="index heading" w:uiPriority="0"/>
    <w:lsdException w:name="caption" w:uiPriority="0" w:qFormat="1"/>
    <w:lsdException w:name="table of figures" w:uiPriority="0"/>
    <w:lsdException w:name="footnote reference" w:uiPriority="0"/>
    <w:lsdException w:name="annotation reference" w:uiPriority="0" w:qFormat="1"/>
    <w:lsdException w:name="line number" w:uiPriority="0" w:qFormat="1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Indent 3" w:uiPriority="0"/>
    <w:lsdException w:name="Hyperlink" w:semiHidden="0" w:uiPriority="0" w:qFormat="1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HTML Top of Form" w:uiPriority="0"/>
    <w:lsdException w:name="HTML Bottom of Form" w:uiPriority="0"/>
    <w:lsdException w:name="Normal (Web)" w:uiPriority="0" w:qFormat="1"/>
    <w:lsdException w:name="HTML Preformatted" w:uiPriority="0" w:qFormat="1"/>
    <w:lsdException w:name="Normal Table" w:qFormat="1"/>
    <w:lsdException w:name="annotation subject" w:uiPriority="0" w:qFormat="1"/>
    <w:lsdException w:name="Outline List 1" w:uiPriority="0"/>
    <w:lsdException w:name="Balloon Text" w:uiPriority="0"/>
    <w:lsdException w:name="Table Grid" w:semiHidden="0" w:uiPriority="0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0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21C1"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qFormat/>
    <w:rsid w:val="0050693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qFormat/>
    <w:rsid w:val="005069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qFormat/>
    <w:rsid w:val="0050693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506934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"/>
    <w:next w:val="a"/>
    <w:link w:val="5Char"/>
    <w:qFormat/>
    <w:rsid w:val="00506934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"/>
    <w:next w:val="a"/>
    <w:link w:val="6Char"/>
    <w:qFormat/>
    <w:rsid w:val="00506934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"/>
    <w:next w:val="a0"/>
    <w:link w:val="7Char"/>
    <w:qFormat/>
    <w:rsid w:val="00506934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"/>
    <w:next w:val="a"/>
    <w:link w:val="8Char"/>
    <w:qFormat/>
    <w:rsid w:val="00506934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"/>
    <w:next w:val="a"/>
    <w:link w:val="9Char"/>
    <w:qFormat/>
    <w:rsid w:val="007A0E68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1">
    <w:name w:val="Default Paragraph Font"/>
    <w:uiPriority w:val="1"/>
    <w:semiHidden/>
    <w:unhideWhenUsed/>
    <w:rsid w:val="000321C1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0321C1"/>
  </w:style>
  <w:style w:type="paragraph" w:styleId="a4">
    <w:name w:val="annotation text"/>
    <w:basedOn w:val="a"/>
    <w:link w:val="Char"/>
    <w:rsid w:val="00506934"/>
    <w:rPr>
      <w:sz w:val="20"/>
      <w:szCs w:val="20"/>
    </w:rPr>
  </w:style>
  <w:style w:type="paragraph" w:styleId="a5">
    <w:name w:val="footer"/>
    <w:basedOn w:val="a"/>
    <w:link w:val="Char0"/>
    <w:rsid w:val="00506934"/>
    <w:pPr>
      <w:tabs>
        <w:tab w:val="center" w:pos="4536"/>
        <w:tab w:val="right" w:pos="9072"/>
      </w:tabs>
    </w:pPr>
  </w:style>
  <w:style w:type="paragraph" w:styleId="a6">
    <w:name w:val="header"/>
    <w:basedOn w:val="a"/>
    <w:link w:val="Char1"/>
    <w:rsid w:val="00506934"/>
    <w:pPr>
      <w:tabs>
        <w:tab w:val="center" w:pos="4536"/>
        <w:tab w:val="right" w:pos="9072"/>
      </w:tabs>
    </w:pPr>
  </w:style>
  <w:style w:type="paragraph" w:styleId="HTML">
    <w:name w:val="HTML Preformatted"/>
    <w:basedOn w:val="a"/>
    <w:link w:val="HTMLChar"/>
    <w:rsid w:val="005069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7">
    <w:name w:val="Normal (Web)"/>
    <w:basedOn w:val="a"/>
    <w:rsid w:val="00506934"/>
    <w:rPr>
      <w:rFonts w:eastAsia="宋体"/>
    </w:rPr>
  </w:style>
  <w:style w:type="paragraph" w:styleId="a8">
    <w:name w:val="annotation subject"/>
    <w:aliases w:val="Char"/>
    <w:basedOn w:val="a4"/>
    <w:next w:val="a4"/>
    <w:link w:val="Char2"/>
    <w:semiHidden/>
    <w:rsid w:val="00506934"/>
    <w:rPr>
      <w:b/>
      <w:bCs/>
    </w:rPr>
  </w:style>
  <w:style w:type="table" w:styleId="a9">
    <w:name w:val="Table Grid"/>
    <w:basedOn w:val="a2"/>
    <w:rsid w:val="00506934"/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line number"/>
    <w:rsid w:val="00506934"/>
    <w:rPr>
      <w:rFonts w:cs="Times New Roman"/>
    </w:rPr>
  </w:style>
  <w:style w:type="character" w:styleId="ab">
    <w:name w:val="Hyperlink"/>
    <w:rsid w:val="00506934"/>
    <w:rPr>
      <w:rFonts w:cs="Times New Roman"/>
      <w:color w:val="0000FF"/>
      <w:u w:val="single"/>
    </w:rPr>
  </w:style>
  <w:style w:type="character" w:styleId="ac">
    <w:name w:val="annotation reference"/>
    <w:semiHidden/>
    <w:rsid w:val="00506934"/>
    <w:rPr>
      <w:sz w:val="16"/>
      <w:szCs w:val="16"/>
    </w:rPr>
  </w:style>
  <w:style w:type="character" w:customStyle="1" w:styleId="HTMLChar">
    <w:name w:val="HTML 预设格式 Char"/>
    <w:basedOn w:val="a1"/>
    <w:link w:val="HTML"/>
    <w:qFormat/>
    <w:rPr>
      <w:rFonts w:ascii="Courier New" w:eastAsia="Times New Roman" w:hAnsi="Courier New" w:cs="Courier New"/>
    </w:rPr>
  </w:style>
  <w:style w:type="character" w:customStyle="1" w:styleId="2Char">
    <w:name w:val="标题 2 Char"/>
    <w:link w:val="2"/>
    <w:rsid w:val="00506934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ad">
    <w:name w:val="List Paragraph"/>
    <w:basedOn w:val="a"/>
    <w:link w:val="Char3"/>
    <w:qFormat/>
    <w:rsid w:val="00506934"/>
    <w:pPr>
      <w:ind w:left="720"/>
      <w:contextualSpacing/>
    </w:p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页眉 Char"/>
    <w:link w:val="a6"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页脚 Char"/>
    <w:link w:val="a5"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rsid w:val="00506934"/>
    <w:rPr>
      <w:rFonts w:ascii="Cambria" w:hAnsi="Cambria" w:cs="Times New Roman"/>
      <w:b/>
      <w:bCs/>
      <w:sz w:val="26"/>
      <w:szCs w:val="26"/>
      <w:lang w:val="en-GB" w:eastAsia="x-none"/>
    </w:rPr>
  </w:style>
  <w:style w:type="paragraph" w:customStyle="1" w:styleId="EndNoteBibliographyTitle">
    <w:name w:val="EndNote Bibliography Title"/>
    <w:basedOn w:val="a"/>
    <w:link w:val="EndNoteBibliographyTitleChar"/>
    <w:rsid w:val="00506934"/>
    <w:pPr>
      <w:jc w:val="center"/>
    </w:pPr>
    <w:rPr>
      <w:rFonts w:eastAsia="宋体"/>
      <w:noProof/>
      <w:sz w:val="20"/>
      <w:szCs w:val="21"/>
    </w:rPr>
  </w:style>
  <w:style w:type="character" w:customStyle="1" w:styleId="EndNoteBibliographyTitle0">
    <w:name w:val="EndNote Bibliography Title 字符"/>
    <w:basedOn w:val="a1"/>
    <w:qFormat/>
    <w:rPr>
      <w:rFonts w:ascii="DengXian" w:eastAsia="DengXian" w:hAnsi="DengXian"/>
      <w:kern w:val="2"/>
      <w:szCs w:val="22"/>
      <w:lang w:val="en-US" w:eastAsia="zh-CN"/>
    </w:rPr>
  </w:style>
  <w:style w:type="paragraph" w:customStyle="1" w:styleId="EndNoteBibliography">
    <w:name w:val="EndNote Bibliography"/>
    <w:basedOn w:val="a"/>
    <w:link w:val="EndNoteBibliographyChar"/>
    <w:rsid w:val="00506934"/>
    <w:rPr>
      <w:rFonts w:eastAsia="宋体"/>
      <w:noProof/>
      <w:sz w:val="20"/>
    </w:rPr>
  </w:style>
  <w:style w:type="character" w:customStyle="1" w:styleId="EndNoteBibliography0">
    <w:name w:val="EndNote Bibliography 字符"/>
    <w:basedOn w:val="a1"/>
    <w:qFormat/>
    <w:rPr>
      <w:rFonts w:ascii="DengXian" w:eastAsia="DengXian" w:hAnsi="DengXian"/>
      <w:kern w:val="2"/>
      <w:szCs w:val="22"/>
      <w:lang w:val="en-US" w:eastAsia="zh-CN"/>
    </w:rPr>
  </w:style>
  <w:style w:type="character" w:customStyle="1" w:styleId="CommentTextChar">
    <w:name w:val="Comment Text Char"/>
    <w:rsid w:val="00506934"/>
    <w:rPr>
      <w:lang w:val="de-DE" w:eastAsia="x-none"/>
    </w:rPr>
  </w:style>
  <w:style w:type="character" w:customStyle="1" w:styleId="CommentSubjectChar">
    <w:name w:val="Comment Subject Char"/>
    <w:aliases w:val="Char Char"/>
    <w:rsid w:val="00506934"/>
    <w:rPr>
      <w:b/>
      <w:lang w:val="de-DE" w:eastAsia="x-none"/>
    </w:rPr>
  </w:style>
  <w:style w:type="character" w:customStyle="1" w:styleId="10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kern w:val="2"/>
      <w:sz w:val="21"/>
      <w:szCs w:val="22"/>
      <w:lang w:eastAsia="zh-CN"/>
    </w:rPr>
  </w:style>
  <w:style w:type="paragraph" w:customStyle="1" w:styleId="Paragraph">
    <w:name w:val="Paragraph"/>
    <w:basedOn w:val="a"/>
    <w:qFormat/>
    <w:pPr>
      <w:spacing w:before="120"/>
      <w:ind w:firstLine="720"/>
    </w:p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2"/>
      <w:lang w:eastAsia="zh-CN"/>
    </w:rPr>
  </w:style>
  <w:style w:type="paragraph" w:customStyle="1" w:styleId="11">
    <w:name w:val="修订1"/>
    <w:hidden/>
    <w:uiPriority w:val="99"/>
    <w:semiHidden/>
    <w:qFormat/>
    <w:rPr>
      <w:kern w:val="2"/>
      <w:sz w:val="21"/>
      <w:szCs w:val="22"/>
      <w:lang w:eastAsia="zh-CN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3">
    <w:name w:val="Revision3"/>
    <w:hidden/>
    <w:uiPriority w:val="99"/>
    <w:semiHidden/>
    <w:rPr>
      <w:kern w:val="2"/>
      <w:sz w:val="21"/>
      <w:szCs w:val="22"/>
      <w:lang w:eastAsia="zh-CN"/>
    </w:rPr>
  </w:style>
  <w:style w:type="character" w:customStyle="1" w:styleId="20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Char">
    <w:name w:val="标题 1 Char"/>
    <w:link w:val="1"/>
    <w:rsid w:val="00506934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QSREF">
    <w:name w:val="QS_REF"/>
    <w:basedOn w:val="a"/>
    <w:next w:val="a"/>
    <w:rsid w:val="00506934"/>
    <w:pPr>
      <w:spacing w:line="360" w:lineRule="auto"/>
    </w:pPr>
  </w:style>
  <w:style w:type="character" w:customStyle="1" w:styleId="RefCite">
    <w:name w:val="Ref_Cite"/>
    <w:rsid w:val="00506934"/>
    <w:rPr>
      <w:color w:val="FF9900"/>
      <w:bdr w:val="none" w:sz="0" w:space="0" w:color="auto"/>
      <w:shd w:val="clear" w:color="auto" w:fill="auto"/>
    </w:rPr>
  </w:style>
  <w:style w:type="paragraph" w:customStyle="1" w:styleId="QSFIG">
    <w:name w:val="QS_FIG"/>
    <w:basedOn w:val="a"/>
    <w:rsid w:val="00506934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"/>
    <w:rsid w:val="00506934"/>
    <w:pPr>
      <w:shd w:val="clear" w:color="auto" w:fill="CCFFFF"/>
    </w:pPr>
  </w:style>
  <w:style w:type="paragraph" w:customStyle="1" w:styleId="TableCaption">
    <w:name w:val="Table Caption"/>
    <w:basedOn w:val="a"/>
    <w:next w:val="a"/>
    <w:link w:val="TableCaptionChar"/>
    <w:rsid w:val="00506934"/>
    <w:pPr>
      <w:spacing w:before="240" w:after="240" w:line="360" w:lineRule="auto"/>
    </w:pPr>
  </w:style>
  <w:style w:type="paragraph" w:customStyle="1" w:styleId="References">
    <w:name w:val="References"/>
    <w:basedOn w:val="a"/>
    <w:rsid w:val="00506934"/>
    <w:rPr>
      <w:rFonts w:eastAsia="宋体"/>
      <w:lang w:val="en-GB"/>
    </w:rPr>
  </w:style>
  <w:style w:type="paragraph" w:customStyle="1" w:styleId="PEQuery">
    <w:name w:val="PE_Query"/>
    <w:basedOn w:val="a"/>
    <w:rsid w:val="00506934"/>
    <w:pPr>
      <w:shd w:val="clear" w:color="auto" w:fill="00CCFF"/>
      <w:suppressAutoHyphens/>
    </w:pPr>
  </w:style>
  <w:style w:type="paragraph" w:styleId="ae">
    <w:name w:val="Title"/>
    <w:basedOn w:val="a"/>
    <w:link w:val="Char4"/>
    <w:qFormat/>
    <w:rsid w:val="00506934"/>
    <w:pPr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Char4">
    <w:name w:val="标题 Char"/>
    <w:link w:val="ae"/>
    <w:rsid w:val="00292D03"/>
    <w:rPr>
      <w:rFonts w:ascii="Times New Roman" w:eastAsia="Times New Roman" w:hAnsi="Times New Roman" w:cs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af"/>
    <w:next w:val="a"/>
    <w:rsid w:val="00506934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paragraph" w:styleId="af">
    <w:name w:val="Subtitle"/>
    <w:basedOn w:val="a"/>
    <w:link w:val="Char5"/>
    <w:qFormat/>
    <w:rsid w:val="00506934"/>
    <w:pPr>
      <w:spacing w:after="60"/>
      <w:jc w:val="center"/>
      <w:outlineLvl w:val="1"/>
    </w:pPr>
    <w:rPr>
      <w:rFonts w:ascii="Arial" w:eastAsia="宋体" w:hAnsi="Arial" w:cs="Arial"/>
    </w:rPr>
  </w:style>
  <w:style w:type="character" w:customStyle="1" w:styleId="Char5">
    <w:name w:val="副标题 Char"/>
    <w:basedOn w:val="a1"/>
    <w:link w:val="af"/>
    <w:rsid w:val="000048BA"/>
    <w:rPr>
      <w:rFonts w:ascii="Arial" w:eastAsia="宋体" w:hAnsi="Arial" w:cs="Arial"/>
      <w:sz w:val="24"/>
      <w:szCs w:val="24"/>
      <w:lang w:eastAsia="zh-CN"/>
    </w:rPr>
  </w:style>
  <w:style w:type="paragraph" w:styleId="af0">
    <w:name w:val="Balloon Text"/>
    <w:basedOn w:val="a"/>
    <w:link w:val="Char6"/>
    <w:semiHidden/>
    <w:rsid w:val="00506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506934"/>
    <w:rPr>
      <w:rFonts w:ascii="Tahoma" w:hAnsi="Tahoma"/>
      <w:sz w:val="16"/>
      <w:lang w:val="de-DE" w:eastAsia="x-none"/>
    </w:rPr>
  </w:style>
  <w:style w:type="character" w:customStyle="1" w:styleId="EDICite">
    <w:name w:val="EDI_Cite"/>
    <w:rsid w:val="00506934"/>
    <w:rPr>
      <w:color w:val="20A6C6"/>
      <w:u w:val="none"/>
    </w:rPr>
  </w:style>
  <w:style w:type="paragraph" w:customStyle="1" w:styleId="QSEDIREF">
    <w:name w:val="QS_EDIREF"/>
    <w:basedOn w:val="QSREF"/>
    <w:rsid w:val="00506934"/>
    <w:pPr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506934"/>
    <w:rPr>
      <w:lang w:eastAsia="de-DE"/>
    </w:rPr>
  </w:style>
  <w:style w:type="character" w:customStyle="1" w:styleId="SICite">
    <w:name w:val="SI_Cite"/>
    <w:rsid w:val="00506934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character" w:styleId="af1">
    <w:name w:val="Strong"/>
    <w:qFormat/>
    <w:rsid w:val="00506934"/>
    <w:rPr>
      <w:b/>
    </w:rPr>
  </w:style>
  <w:style w:type="paragraph" w:customStyle="1" w:styleId="QSIFTS">
    <w:name w:val="QSIFTS"/>
    <w:basedOn w:val="a"/>
    <w:link w:val="QSIFTSChar"/>
    <w:rsid w:val="00506934"/>
    <w:pPr>
      <w:shd w:val="clear" w:color="auto" w:fill="FFFF99"/>
      <w:suppressAutoHyphens/>
    </w:pPr>
    <w:rPr>
      <w:rFonts w:eastAsia="宋体"/>
    </w:rPr>
  </w:style>
  <w:style w:type="character" w:customStyle="1" w:styleId="QSIFTSChar">
    <w:name w:val="QSIFTS Char"/>
    <w:basedOn w:val="Heading3Char"/>
    <w:link w:val="QSIFTS"/>
    <w:rsid w:val="00260441"/>
    <w:rPr>
      <w:rFonts w:ascii="Times New Roman" w:eastAsia="宋体" w:hAnsi="Times New Roman" w:cs="Times New Roman"/>
      <w:b w:val="0"/>
      <w:bCs w:val="0"/>
      <w:sz w:val="24"/>
      <w:szCs w:val="24"/>
      <w:shd w:val="clear" w:color="auto" w:fill="FFFF99"/>
      <w:lang w:val="en-GB" w:eastAsia="zh-CN"/>
    </w:rPr>
  </w:style>
  <w:style w:type="character" w:customStyle="1" w:styleId="qsimiddot">
    <w:name w:val="qsimiddot"/>
    <w:rsid w:val="00506934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506934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4Char">
    <w:name w:val="标题 4 Char"/>
    <w:basedOn w:val="a1"/>
    <w:link w:val="4"/>
    <w:rsid w:val="00E617E3"/>
    <w:rPr>
      <w:rFonts w:ascii="Times New Roman" w:eastAsia="平成明朝" w:hAnsi="Times New Roman" w:cs="Times New Roman"/>
      <w:b/>
      <w:i/>
      <w:sz w:val="24"/>
    </w:rPr>
  </w:style>
  <w:style w:type="character" w:customStyle="1" w:styleId="5Char">
    <w:name w:val="标题 5 Char"/>
    <w:basedOn w:val="a1"/>
    <w:link w:val="5"/>
    <w:rsid w:val="00E617E3"/>
    <w:rPr>
      <w:rFonts w:ascii="Times New Roman" w:eastAsia="平成明朝" w:hAnsi="Times New Roman" w:cs="Times New Roman"/>
      <w:b/>
      <w:i/>
    </w:rPr>
  </w:style>
  <w:style w:type="character" w:customStyle="1" w:styleId="6Char">
    <w:name w:val="标题 6 Char"/>
    <w:basedOn w:val="a1"/>
    <w:link w:val="6"/>
    <w:rsid w:val="00E617E3"/>
    <w:rPr>
      <w:rFonts w:ascii="Times New Roman" w:eastAsia="平成明朝" w:hAnsi="Times New Roman" w:cs="Times New Roman"/>
      <w:sz w:val="24"/>
    </w:rPr>
  </w:style>
  <w:style w:type="character" w:customStyle="1" w:styleId="7Char">
    <w:name w:val="标题 7 Char"/>
    <w:basedOn w:val="a1"/>
    <w:link w:val="7"/>
    <w:rsid w:val="00E617E3"/>
    <w:rPr>
      <w:rFonts w:ascii="Times New Roman" w:eastAsia="Osaka" w:hAnsi="Times New Roman" w:cs="Times New Roman"/>
      <w:color w:val="000000"/>
      <w:sz w:val="24"/>
    </w:rPr>
  </w:style>
  <w:style w:type="character" w:customStyle="1" w:styleId="8Char">
    <w:name w:val="标题 8 Char"/>
    <w:link w:val="8"/>
    <w:rsid w:val="00506934"/>
    <w:rPr>
      <w:rFonts w:ascii="Sylfaen" w:eastAsia="PMingLiU" w:hAnsi="Sylfaen" w:cs="Latha"/>
      <w:b/>
      <w:bCs/>
      <w:sz w:val="24"/>
      <w:szCs w:val="24"/>
      <w:lang w:bidi="ta-IN"/>
    </w:rPr>
  </w:style>
  <w:style w:type="character" w:customStyle="1" w:styleId="3Char">
    <w:name w:val="标题 3 Char"/>
    <w:link w:val="3"/>
    <w:locked/>
    <w:rsid w:val="00506934"/>
    <w:rPr>
      <w:rFonts w:ascii="Arial" w:eastAsia="Times New Roman" w:hAnsi="Arial" w:cs="Arial"/>
      <w:b/>
      <w:bCs/>
      <w:sz w:val="26"/>
      <w:szCs w:val="26"/>
    </w:rPr>
  </w:style>
  <w:style w:type="paragraph" w:styleId="a0">
    <w:name w:val="Normal Indent"/>
    <w:basedOn w:val="a"/>
    <w:semiHidden/>
    <w:rsid w:val="00506934"/>
    <w:pPr>
      <w:ind w:left="851"/>
    </w:pPr>
    <w:rPr>
      <w:rFonts w:eastAsia="平成明朝"/>
      <w:sz w:val="20"/>
      <w:szCs w:val="20"/>
    </w:rPr>
  </w:style>
  <w:style w:type="paragraph" w:customStyle="1" w:styleId="SecType">
    <w:name w:val="Sec_Type"/>
    <w:basedOn w:val="a"/>
    <w:next w:val="a"/>
    <w:rsid w:val="00506934"/>
  </w:style>
  <w:style w:type="paragraph" w:customStyle="1" w:styleId="QSRectoRH">
    <w:name w:val="QS_Recto RH"/>
    <w:basedOn w:val="a"/>
    <w:next w:val="a"/>
    <w:rsid w:val="00506934"/>
  </w:style>
  <w:style w:type="paragraph" w:customStyle="1" w:styleId="QSArticleTitle">
    <w:name w:val="QS_Article Title"/>
    <w:basedOn w:val="a"/>
    <w:next w:val="a"/>
    <w:rsid w:val="00506934"/>
  </w:style>
  <w:style w:type="paragraph" w:customStyle="1" w:styleId="QSAuthorGroup">
    <w:name w:val="QS_Author Group"/>
    <w:basedOn w:val="a"/>
    <w:next w:val="a"/>
    <w:rsid w:val="00506934"/>
  </w:style>
  <w:style w:type="paragraph" w:customStyle="1" w:styleId="QSAffiliation">
    <w:name w:val="QS_Affiliation"/>
    <w:basedOn w:val="a"/>
    <w:next w:val="a"/>
    <w:rsid w:val="00506934"/>
  </w:style>
  <w:style w:type="paragraph" w:customStyle="1" w:styleId="Editedby">
    <w:name w:val="Edited_by"/>
    <w:basedOn w:val="a"/>
    <w:next w:val="a"/>
    <w:rsid w:val="00506934"/>
  </w:style>
  <w:style w:type="paragraph" w:customStyle="1" w:styleId="Reviewedby">
    <w:name w:val="Reviewed_by"/>
    <w:basedOn w:val="a"/>
    <w:next w:val="a"/>
    <w:rsid w:val="00506934"/>
  </w:style>
  <w:style w:type="paragraph" w:customStyle="1" w:styleId="CorAddress">
    <w:name w:val="Cor_Address"/>
    <w:basedOn w:val="a"/>
    <w:next w:val="a"/>
    <w:rsid w:val="00506934"/>
  </w:style>
  <w:style w:type="paragraph" w:customStyle="1" w:styleId="CorEmail">
    <w:name w:val="Cor_Email"/>
    <w:basedOn w:val="a"/>
    <w:next w:val="a"/>
    <w:rsid w:val="00506934"/>
  </w:style>
  <w:style w:type="paragraph" w:customStyle="1" w:styleId="PresentAddress">
    <w:name w:val="Present_Address"/>
    <w:basedOn w:val="a"/>
    <w:next w:val="a"/>
    <w:rsid w:val="00506934"/>
  </w:style>
  <w:style w:type="paragraph" w:customStyle="1" w:styleId="QSAbbr">
    <w:name w:val="QS_Abbr"/>
    <w:basedOn w:val="a"/>
    <w:next w:val="a"/>
    <w:rsid w:val="00506934"/>
  </w:style>
  <w:style w:type="paragraph" w:customStyle="1" w:styleId="QSKeywords">
    <w:name w:val="QS_Keywords"/>
    <w:basedOn w:val="AutoKeywords"/>
    <w:next w:val="a"/>
    <w:rsid w:val="00506934"/>
    <w:pPr>
      <w:shd w:val="clear" w:color="auto" w:fill="FFFFFF"/>
    </w:pPr>
  </w:style>
  <w:style w:type="character" w:customStyle="1" w:styleId="Char">
    <w:name w:val="批注文字 Char"/>
    <w:link w:val="a4"/>
    <w:locked/>
    <w:rsid w:val="00506934"/>
    <w:rPr>
      <w:rFonts w:ascii="Times New Roman" w:eastAsia="Times New Roman" w:hAnsi="Times New Roman" w:cs="Times New Roman"/>
    </w:rPr>
  </w:style>
  <w:style w:type="character" w:customStyle="1" w:styleId="Char2">
    <w:name w:val="批注主题 Char"/>
    <w:aliases w:val="Char Char1"/>
    <w:link w:val="a8"/>
    <w:semiHidden/>
    <w:locked/>
    <w:rsid w:val="00506934"/>
    <w:rPr>
      <w:rFonts w:ascii="Times New Roman" w:eastAsia="Times New Roman" w:hAnsi="Times New Roman" w:cs="Times New Roman"/>
      <w:b/>
      <w:bCs/>
    </w:rPr>
  </w:style>
  <w:style w:type="character" w:customStyle="1" w:styleId="Char6">
    <w:name w:val="批注框文本 Char"/>
    <w:link w:val="af0"/>
    <w:semiHidden/>
    <w:locked/>
    <w:rsid w:val="00506934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basedOn w:val="a"/>
    <w:rsid w:val="00E617E3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sid w:val="00506934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sid w:val="00506934"/>
    <w:rPr>
      <w:rFonts w:cs="Times New Roman"/>
      <w:color w:val="0000FF"/>
    </w:rPr>
  </w:style>
  <w:style w:type="paragraph" w:customStyle="1" w:styleId="table0020grid1">
    <w:name w:val="table_0020grid1"/>
    <w:basedOn w:val="a"/>
    <w:rsid w:val="00506934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rsid w:val="00506934"/>
    <w:rPr>
      <w:rFonts w:cs="Times New Roman"/>
    </w:rPr>
  </w:style>
  <w:style w:type="paragraph" w:customStyle="1" w:styleId="list0020paragraph1">
    <w:name w:val="list_0020paragraph1"/>
    <w:basedOn w:val="a"/>
    <w:rsid w:val="00506934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sid w:val="00506934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"/>
    <w:rsid w:val="00506934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"/>
    <w:link w:val="NormalAfter0ptChar"/>
    <w:rsid w:val="00506934"/>
    <w:pPr>
      <w:suppressAutoHyphens/>
    </w:pPr>
  </w:style>
  <w:style w:type="character" w:customStyle="1" w:styleId="NormalAfter0ptChar">
    <w:name w:val="Normal + After:  0 pt Char"/>
    <w:aliases w:val="Line spacing:  single Char"/>
    <w:link w:val="NormalAfter0pt"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WW8Num2z0">
    <w:name w:val="WW8Num2z0"/>
    <w:rsid w:val="00506934"/>
    <w:rPr>
      <w:rFonts w:ascii="Times New Roman" w:hAnsi="Times New Roman"/>
    </w:rPr>
  </w:style>
  <w:style w:type="character" w:customStyle="1" w:styleId="Absatz-Standardschriftart1">
    <w:name w:val="Absatz-Standardschriftart1"/>
    <w:rsid w:val="00506934"/>
  </w:style>
  <w:style w:type="character" w:customStyle="1" w:styleId="WW-Absatz-Standardschriftart">
    <w:name w:val="WW-Absatz-Standardschriftart"/>
    <w:rsid w:val="00506934"/>
  </w:style>
  <w:style w:type="character" w:customStyle="1" w:styleId="WW-Absatz-Standardschriftart1">
    <w:name w:val="WW-Absatz-Standardschriftart1"/>
    <w:rsid w:val="00506934"/>
  </w:style>
  <w:style w:type="character" w:customStyle="1" w:styleId="DefaultParagraphFont1">
    <w:name w:val="Default Paragraph Font1"/>
    <w:rsid w:val="00506934"/>
  </w:style>
  <w:style w:type="character" w:customStyle="1" w:styleId="WW-Absatz-Standardschriftart11">
    <w:name w:val="WW-Absatz-Standardschriftart11"/>
    <w:rsid w:val="00506934"/>
  </w:style>
  <w:style w:type="character" w:customStyle="1" w:styleId="WW8Num1z0">
    <w:name w:val="WW8Num1z0"/>
    <w:rsid w:val="00506934"/>
    <w:rPr>
      <w:rFonts w:ascii="Times New Roman" w:hAnsi="Times New Roman"/>
    </w:rPr>
  </w:style>
  <w:style w:type="character" w:customStyle="1" w:styleId="WW8Num1z1">
    <w:name w:val="WW8Num1z1"/>
    <w:rsid w:val="00506934"/>
    <w:rPr>
      <w:rFonts w:ascii="Courier New" w:hAnsi="Courier New"/>
    </w:rPr>
  </w:style>
  <w:style w:type="character" w:customStyle="1" w:styleId="WW8Num1z2">
    <w:name w:val="WW8Num1z2"/>
    <w:rsid w:val="00506934"/>
    <w:rPr>
      <w:rFonts w:ascii="Wingdings" w:hAnsi="Wingdings"/>
    </w:rPr>
  </w:style>
  <w:style w:type="character" w:customStyle="1" w:styleId="WW8Num1z3">
    <w:name w:val="WW8Num1z3"/>
    <w:rsid w:val="00506934"/>
    <w:rPr>
      <w:rFonts w:ascii="Symbol" w:hAnsi="Symbol"/>
    </w:rPr>
  </w:style>
  <w:style w:type="character" w:customStyle="1" w:styleId="WW-Absatz-Standardschriftart111">
    <w:name w:val="WW-Absatz-Standardschriftart111"/>
    <w:rsid w:val="00506934"/>
  </w:style>
  <w:style w:type="character" w:customStyle="1" w:styleId="Kommentarzeichen1">
    <w:name w:val="Kommentarzeichen1"/>
    <w:rsid w:val="00506934"/>
    <w:rPr>
      <w:sz w:val="16"/>
    </w:rPr>
  </w:style>
  <w:style w:type="character" w:customStyle="1" w:styleId="KommentartextZchn">
    <w:name w:val="Kommentartext Zchn"/>
    <w:rsid w:val="00506934"/>
    <w:rPr>
      <w:rFonts w:cs="Times New Roman"/>
    </w:rPr>
  </w:style>
  <w:style w:type="character" w:customStyle="1" w:styleId="KommentarthemaZchn">
    <w:name w:val="Kommentarthema Zchn"/>
    <w:basedOn w:val="KommentartextZchn"/>
    <w:rsid w:val="00506934"/>
    <w:rPr>
      <w:rFonts w:cs="Times New Roman"/>
    </w:rPr>
  </w:style>
  <w:style w:type="character" w:customStyle="1" w:styleId="SprechblasentextZchn">
    <w:name w:val="Sprechblasentext Zchn"/>
    <w:rsid w:val="00506934"/>
    <w:rPr>
      <w:rFonts w:ascii="Tahoma" w:hAnsi="Tahoma"/>
      <w:sz w:val="16"/>
    </w:rPr>
  </w:style>
  <w:style w:type="character" w:customStyle="1" w:styleId="CommentReference1">
    <w:name w:val="Comment Reference1"/>
    <w:rsid w:val="00506934"/>
    <w:rPr>
      <w:sz w:val="16"/>
    </w:rPr>
  </w:style>
  <w:style w:type="paragraph" w:customStyle="1" w:styleId="berschrift">
    <w:name w:val="Überschrift"/>
    <w:basedOn w:val="a"/>
    <w:next w:val="af2"/>
    <w:rsid w:val="00506934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styleId="af2">
    <w:name w:val="Body Text"/>
    <w:basedOn w:val="a"/>
    <w:link w:val="Char7"/>
    <w:rsid w:val="00506934"/>
    <w:pPr>
      <w:spacing w:line="360" w:lineRule="auto"/>
    </w:pPr>
  </w:style>
  <w:style w:type="character" w:customStyle="1" w:styleId="Char7">
    <w:name w:val="正文文本 Char"/>
    <w:link w:val="af2"/>
    <w:rsid w:val="00506934"/>
    <w:rPr>
      <w:rFonts w:ascii="Times New Roman" w:eastAsia="Times New Roman" w:hAnsi="Times New Roman" w:cs="Times New Roman"/>
      <w:sz w:val="24"/>
      <w:szCs w:val="22"/>
    </w:rPr>
  </w:style>
  <w:style w:type="paragraph" w:styleId="af3">
    <w:name w:val="List"/>
    <w:basedOn w:val="af2"/>
    <w:rsid w:val="00506934"/>
    <w:rPr>
      <w:rFonts w:cs="Mangal"/>
    </w:rPr>
  </w:style>
  <w:style w:type="paragraph" w:customStyle="1" w:styleId="Beschriftung1">
    <w:name w:val="Beschriftung1"/>
    <w:basedOn w:val="a"/>
    <w:rsid w:val="00506934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"/>
    <w:rsid w:val="00506934"/>
    <w:pPr>
      <w:suppressLineNumbers/>
    </w:pPr>
    <w:rPr>
      <w:rFonts w:cs="Mangal"/>
    </w:rPr>
  </w:style>
  <w:style w:type="paragraph" w:styleId="af4">
    <w:name w:val="Body Text Indent"/>
    <w:basedOn w:val="a"/>
    <w:link w:val="Char8"/>
    <w:rsid w:val="00506934"/>
    <w:pPr>
      <w:spacing w:line="360" w:lineRule="auto"/>
      <w:ind w:left="705"/>
    </w:pPr>
    <w:rPr>
      <w:szCs w:val="20"/>
      <w:lang w:val="en-GB"/>
    </w:rPr>
  </w:style>
  <w:style w:type="character" w:customStyle="1" w:styleId="Char8">
    <w:name w:val="正文文本缩进 Char"/>
    <w:link w:val="af4"/>
    <w:rsid w:val="00506934"/>
    <w:rPr>
      <w:rFonts w:ascii="Times New Roman" w:eastAsia="Times New Roman" w:hAnsi="Times New Roman" w:cs="Times New Roman"/>
      <w:sz w:val="24"/>
      <w:lang w:val="en-GB"/>
    </w:rPr>
  </w:style>
  <w:style w:type="paragraph" w:customStyle="1" w:styleId="Kommentartext1">
    <w:name w:val="Kommentartext1"/>
    <w:basedOn w:val="a"/>
    <w:rsid w:val="00506934"/>
    <w:rPr>
      <w:sz w:val="20"/>
      <w:szCs w:val="20"/>
    </w:rPr>
  </w:style>
  <w:style w:type="paragraph" w:customStyle="1" w:styleId="Dokumentstruktur1">
    <w:name w:val="Dokumentstruktur1"/>
    <w:basedOn w:val="a"/>
    <w:rsid w:val="0050693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"/>
    <w:rsid w:val="00506934"/>
    <w:pPr>
      <w:suppressLineNumbers/>
    </w:pPr>
  </w:style>
  <w:style w:type="paragraph" w:customStyle="1" w:styleId="Tabellenberschrift">
    <w:name w:val="Tabellen Überschrift"/>
    <w:basedOn w:val="TabellenInhalt"/>
    <w:rsid w:val="00506934"/>
    <w:pPr>
      <w:jc w:val="center"/>
    </w:pPr>
    <w:rPr>
      <w:b/>
      <w:bCs/>
    </w:rPr>
  </w:style>
  <w:style w:type="paragraph" w:customStyle="1" w:styleId="BalloonText1">
    <w:name w:val="Balloon Text1"/>
    <w:basedOn w:val="a"/>
    <w:rsid w:val="00506934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"/>
    <w:rsid w:val="00506934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506934"/>
    <w:rPr>
      <w:b/>
      <w:bCs/>
    </w:rPr>
  </w:style>
  <w:style w:type="character" w:customStyle="1" w:styleId="3Char0">
    <w:name w:val="正文文本缩进 3 Char"/>
    <w:link w:val="30"/>
    <w:rsid w:val="00506934"/>
    <w:rPr>
      <w:rFonts w:ascii="Times" w:hAnsi="Times" w:cs="Sylfaen"/>
      <w:sz w:val="16"/>
      <w:szCs w:val="16"/>
    </w:rPr>
  </w:style>
  <w:style w:type="paragraph" w:styleId="30">
    <w:name w:val="Body Text Indent 3"/>
    <w:basedOn w:val="a"/>
    <w:link w:val="3Char0"/>
    <w:rsid w:val="00506934"/>
    <w:pPr>
      <w:spacing w:after="120"/>
      <w:ind w:left="360"/>
    </w:pPr>
    <w:rPr>
      <w:rFonts w:ascii="Times" w:hAnsi="Times" w:cs="Sylfaen"/>
      <w:sz w:val="16"/>
      <w:szCs w:val="16"/>
    </w:rPr>
  </w:style>
  <w:style w:type="character" w:customStyle="1" w:styleId="BodyTextIndent3Char1">
    <w:name w:val="Body Text Indent 3 Char1"/>
    <w:basedOn w:val="a1"/>
    <w:uiPriority w:val="99"/>
    <w:semiHidden/>
    <w:rsid w:val="00E617E3"/>
    <w:rPr>
      <w:rFonts w:ascii="Times New Roman" w:eastAsia="Times New Roman" w:hAnsi="Times New Roman" w:cs="Times New Roman"/>
      <w:sz w:val="16"/>
      <w:szCs w:val="16"/>
    </w:rPr>
  </w:style>
  <w:style w:type="paragraph" w:customStyle="1" w:styleId="ALGCAPTION">
    <w:name w:val="ALG_CAPTION"/>
    <w:basedOn w:val="a"/>
    <w:rsid w:val="00506934"/>
  </w:style>
  <w:style w:type="paragraph" w:customStyle="1" w:styleId="Body">
    <w:name w:val="Body"/>
    <w:rsid w:val="00506934"/>
    <w:rPr>
      <w:rFonts w:ascii="Helvetica" w:eastAsia="ヒラギノ角ゴ Pro W3" w:hAnsi="Helvetica" w:cs="Times New Roman"/>
      <w:color w:val="000000"/>
      <w:sz w:val="24"/>
    </w:rPr>
  </w:style>
  <w:style w:type="character" w:customStyle="1" w:styleId="CharChar8">
    <w:name w:val="Char Char8"/>
    <w:locked/>
    <w:rsid w:val="00506934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"/>
    <w:next w:val="a"/>
    <w:rsid w:val="00506934"/>
    <w:pPr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"/>
    <w:next w:val="a"/>
    <w:rsid w:val="00506934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"/>
    <w:next w:val="a"/>
    <w:rsid w:val="00506934"/>
    <w:pPr>
      <w:spacing w:before="200"/>
    </w:pPr>
    <w:rPr>
      <w:sz w:val="22"/>
    </w:rPr>
  </w:style>
  <w:style w:type="paragraph" w:customStyle="1" w:styleId="FreeForm">
    <w:name w:val="Free Form"/>
    <w:rsid w:val="00506934"/>
    <w:rPr>
      <w:rFonts w:ascii="Helvetica" w:eastAsia="ヒラギノ角ゴ Pro W3" w:hAnsi="Helvetica" w:cs="Times New Roman"/>
      <w:color w:val="000000"/>
      <w:sz w:val="24"/>
    </w:rPr>
  </w:style>
  <w:style w:type="paragraph" w:customStyle="1" w:styleId="LISTITEM">
    <w:name w:val="LIST_ITEM"/>
    <w:basedOn w:val="a"/>
    <w:next w:val="a"/>
    <w:rsid w:val="00506934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"/>
    <w:rsid w:val="00506934"/>
  </w:style>
  <w:style w:type="paragraph" w:customStyle="1" w:styleId="QSAbs">
    <w:name w:val="QS_Abs"/>
    <w:basedOn w:val="a"/>
    <w:next w:val="a"/>
    <w:rsid w:val="00506934"/>
    <w:pPr>
      <w:spacing w:before="360"/>
      <w:ind w:left="2563"/>
    </w:pPr>
  </w:style>
  <w:style w:type="character" w:customStyle="1" w:styleId="QSAbstitle">
    <w:name w:val="QS_Abstitle"/>
    <w:rsid w:val="00506934"/>
    <w:rPr>
      <w:color w:val="3366FF"/>
    </w:rPr>
  </w:style>
  <w:style w:type="paragraph" w:customStyle="1" w:styleId="QSACK">
    <w:name w:val="QS_ACK"/>
    <w:basedOn w:val="a"/>
    <w:next w:val="a"/>
    <w:rsid w:val="00506934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"/>
    <w:rsid w:val="00506934"/>
  </w:style>
  <w:style w:type="paragraph" w:customStyle="1" w:styleId="QSALGM">
    <w:name w:val="QS_ALGM"/>
    <w:basedOn w:val="a"/>
    <w:rsid w:val="00506934"/>
  </w:style>
  <w:style w:type="paragraph" w:customStyle="1" w:styleId="QSAppendix">
    <w:name w:val="QS_Appendix"/>
    <w:basedOn w:val="a"/>
    <w:next w:val="a"/>
    <w:rsid w:val="00506934"/>
  </w:style>
  <w:style w:type="paragraph" w:customStyle="1" w:styleId="QSBOXCaption">
    <w:name w:val="QS_BOX_Caption"/>
    <w:basedOn w:val="a"/>
    <w:next w:val="a"/>
    <w:rsid w:val="00506934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  <w:sz w:val="22"/>
    </w:rPr>
  </w:style>
  <w:style w:type="paragraph" w:customStyle="1" w:styleId="QSContributors">
    <w:name w:val="QS_Contributors"/>
    <w:basedOn w:val="a"/>
    <w:next w:val="a"/>
    <w:rsid w:val="00506934"/>
    <w:pPr>
      <w:spacing w:before="120"/>
    </w:pPr>
    <w:rPr>
      <w:sz w:val="20"/>
    </w:rPr>
  </w:style>
  <w:style w:type="paragraph" w:customStyle="1" w:styleId="QSEPIGRAPH">
    <w:name w:val="QS_EPIGRAPH"/>
    <w:basedOn w:val="a"/>
    <w:next w:val="a"/>
    <w:rsid w:val="00506934"/>
    <w:pPr>
      <w:ind w:left="2563"/>
    </w:pPr>
    <w:rPr>
      <w:rFonts w:cs="Sylfaen"/>
      <w:sz w:val="20"/>
      <w:lang w:bidi="ta-IN"/>
    </w:rPr>
  </w:style>
  <w:style w:type="paragraph" w:customStyle="1" w:styleId="QSEXT">
    <w:name w:val="QS_EXT"/>
    <w:next w:val="a"/>
    <w:rsid w:val="00506934"/>
    <w:pPr>
      <w:spacing w:before="280" w:after="280"/>
      <w:ind w:left="1152" w:right="1152"/>
      <w:jc w:val="both"/>
    </w:pPr>
    <w:rPr>
      <w:rFonts w:ascii="Times New Roman" w:eastAsia="PMingLiU" w:hAnsi="Times New Roman" w:cs="Latha"/>
      <w:sz w:val="24"/>
      <w:szCs w:val="24"/>
      <w:lang w:bidi="ta-IN"/>
    </w:rPr>
  </w:style>
  <w:style w:type="paragraph" w:customStyle="1" w:styleId="QSFIGApp">
    <w:name w:val="QS_FIG_App"/>
    <w:basedOn w:val="a"/>
    <w:next w:val="a"/>
    <w:rsid w:val="00506934"/>
  </w:style>
  <w:style w:type="character" w:customStyle="1" w:styleId="QSFIGTitle">
    <w:name w:val="QS_FIG_Title"/>
    <w:rsid w:val="00506934"/>
    <w:rPr>
      <w:color w:val="3366FF"/>
    </w:rPr>
  </w:style>
  <w:style w:type="paragraph" w:customStyle="1" w:styleId="QSFootNotetext">
    <w:name w:val="QS_FootNotetext"/>
    <w:basedOn w:val="a"/>
    <w:next w:val="a"/>
    <w:rsid w:val="00506934"/>
    <w:rPr>
      <w:rFonts w:cs="Sylfaen"/>
    </w:rPr>
  </w:style>
  <w:style w:type="paragraph" w:customStyle="1" w:styleId="QSH1">
    <w:name w:val="QS_H1"/>
    <w:basedOn w:val="a"/>
    <w:next w:val="a"/>
    <w:link w:val="QSH1Char"/>
    <w:rsid w:val="00506934"/>
    <w:pPr>
      <w:spacing w:before="240" w:after="120"/>
    </w:pPr>
    <w:rPr>
      <w:sz w:val="32"/>
    </w:rPr>
  </w:style>
  <w:style w:type="character" w:customStyle="1" w:styleId="QSH1Char">
    <w:name w:val="QS_H1 Char"/>
    <w:link w:val="QSH1"/>
    <w:rsid w:val="00506934"/>
    <w:rPr>
      <w:rFonts w:ascii="Times New Roman" w:eastAsia="Times New Roman" w:hAnsi="Times New Roman" w:cs="Times New Roman"/>
      <w:sz w:val="32"/>
      <w:szCs w:val="24"/>
    </w:rPr>
  </w:style>
  <w:style w:type="paragraph" w:customStyle="1" w:styleId="QSH2">
    <w:name w:val="QS_H2"/>
    <w:basedOn w:val="a"/>
    <w:next w:val="a"/>
    <w:rsid w:val="00506934"/>
    <w:pPr>
      <w:spacing w:before="160"/>
    </w:pPr>
  </w:style>
  <w:style w:type="paragraph" w:customStyle="1" w:styleId="QSH3">
    <w:name w:val="QS_H3"/>
    <w:basedOn w:val="a"/>
    <w:next w:val="a"/>
    <w:rsid w:val="00506934"/>
    <w:pPr>
      <w:spacing w:before="220" w:after="240"/>
    </w:pPr>
    <w:rPr>
      <w:sz w:val="22"/>
    </w:rPr>
  </w:style>
  <w:style w:type="paragraph" w:customStyle="1" w:styleId="QSH4">
    <w:name w:val="QS_H4"/>
    <w:basedOn w:val="a"/>
    <w:next w:val="a"/>
    <w:rsid w:val="00506934"/>
    <w:rPr>
      <w:sz w:val="20"/>
    </w:rPr>
  </w:style>
  <w:style w:type="paragraph" w:customStyle="1" w:styleId="QSH5">
    <w:name w:val="QS_H5"/>
    <w:basedOn w:val="a"/>
    <w:next w:val="a"/>
    <w:rsid w:val="00506934"/>
    <w:rPr>
      <w:sz w:val="18"/>
    </w:rPr>
  </w:style>
  <w:style w:type="paragraph" w:customStyle="1" w:styleId="QSH6">
    <w:name w:val="QS_H6"/>
    <w:next w:val="a"/>
    <w:rsid w:val="00506934"/>
    <w:pPr>
      <w:outlineLvl w:val="5"/>
    </w:pPr>
    <w:rPr>
      <w:rFonts w:ascii="Times New Roman" w:eastAsia="PMingLiU" w:hAnsi="Times New Roman" w:cs="Latha"/>
      <w:emboss/>
      <w:color w:val="000000"/>
      <w:szCs w:val="24"/>
      <w:lang w:bidi="ta-IN"/>
    </w:rPr>
  </w:style>
  <w:style w:type="paragraph" w:customStyle="1" w:styleId="QSINLINEIMG">
    <w:name w:val="QS_INLINE_IMG"/>
    <w:basedOn w:val="a"/>
    <w:next w:val="a"/>
    <w:rsid w:val="00506934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"/>
    <w:next w:val="a"/>
    <w:link w:val="QSLISTITEMENDChar"/>
    <w:rsid w:val="00506934"/>
  </w:style>
  <w:style w:type="paragraph" w:customStyle="1" w:styleId="QSLISTITEMSTART">
    <w:name w:val="QS_LIST_ITEM_START"/>
    <w:basedOn w:val="a"/>
    <w:next w:val="a"/>
    <w:rsid w:val="00506934"/>
  </w:style>
  <w:style w:type="character" w:customStyle="1" w:styleId="QSMakeLowerCase">
    <w:name w:val="QS_MakeLowerCase"/>
    <w:rsid w:val="00506934"/>
    <w:rPr>
      <w:rFonts w:ascii="Times New Roman" w:hAnsi="Times New Roman"/>
      <w:color w:val="auto"/>
    </w:rPr>
  </w:style>
  <w:style w:type="paragraph" w:customStyle="1" w:styleId="QSMathNum">
    <w:name w:val="QS_Math_Num"/>
    <w:basedOn w:val="a"/>
    <w:next w:val="a"/>
    <w:rsid w:val="00506934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"/>
    <w:next w:val="a"/>
    <w:rsid w:val="00506934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"/>
    <w:next w:val="a"/>
    <w:rsid w:val="00506934"/>
    <w:pPr>
      <w:spacing w:before="120"/>
    </w:pPr>
    <w:rPr>
      <w:sz w:val="20"/>
    </w:rPr>
  </w:style>
  <w:style w:type="paragraph" w:customStyle="1" w:styleId="QSMTLB">
    <w:name w:val="QS_MTLB"/>
    <w:basedOn w:val="a"/>
    <w:rsid w:val="00506934"/>
  </w:style>
  <w:style w:type="paragraph" w:customStyle="1" w:styleId="QSPara">
    <w:name w:val="QS_Para"/>
    <w:basedOn w:val="a"/>
    <w:next w:val="a"/>
    <w:link w:val="QSParaChar"/>
    <w:rsid w:val="00506934"/>
    <w:pPr>
      <w:spacing w:after="240" w:line="360" w:lineRule="auto"/>
    </w:pPr>
  </w:style>
  <w:style w:type="character" w:customStyle="1" w:styleId="QSParaChar">
    <w:name w:val="QS_Para Char"/>
    <w:link w:val="QSPara"/>
    <w:rsid w:val="00506934"/>
    <w:rPr>
      <w:rFonts w:ascii="Times New Roman" w:eastAsia="Times New Roman" w:hAnsi="Times New Roman" w:cs="Times New Roman"/>
      <w:sz w:val="24"/>
      <w:szCs w:val="24"/>
    </w:rPr>
  </w:style>
  <w:style w:type="paragraph" w:customStyle="1" w:styleId="QSParaNoindent">
    <w:name w:val="QS_Para_Noindent"/>
    <w:basedOn w:val="a"/>
    <w:next w:val="a"/>
    <w:link w:val="QSParaNoindentChar"/>
    <w:autoRedefine/>
    <w:rsid w:val="00506934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sid w:val="00506934"/>
    <w:rPr>
      <w:rFonts w:ascii="Times New Roman" w:eastAsia="PMingLiU" w:hAnsi="Times New Roman" w:cs="Latha"/>
      <w:sz w:val="24"/>
      <w:szCs w:val="24"/>
      <w:lang w:bidi="ta-IN"/>
    </w:rPr>
  </w:style>
  <w:style w:type="paragraph" w:customStyle="1" w:styleId="QSPGRMTXT">
    <w:name w:val="QS_PGRM_TXT"/>
    <w:basedOn w:val="a"/>
    <w:next w:val="a"/>
    <w:rsid w:val="00506934"/>
    <w:pPr>
      <w:pBdr>
        <w:left w:val="single" w:sz="12" w:space="4" w:color="auto"/>
      </w:pBdr>
      <w:spacing w:after="120"/>
      <w:ind w:left="1008"/>
    </w:pPr>
    <w:rPr>
      <w:rFonts w:ascii="Courier New" w:hAnsi="Courier New"/>
      <w:sz w:val="22"/>
    </w:rPr>
  </w:style>
  <w:style w:type="paragraph" w:customStyle="1" w:styleId="QSPresentAdd">
    <w:name w:val="QS_Present_Add"/>
    <w:basedOn w:val="a"/>
    <w:next w:val="a"/>
    <w:rsid w:val="00506934"/>
    <w:pPr>
      <w:spacing w:after="120"/>
    </w:pPr>
    <w:rPr>
      <w:sz w:val="20"/>
    </w:rPr>
  </w:style>
  <w:style w:type="paragraph" w:customStyle="1" w:styleId="QSPRGM">
    <w:name w:val="QS_PRGM"/>
    <w:basedOn w:val="a"/>
    <w:rsid w:val="00506934"/>
  </w:style>
  <w:style w:type="paragraph" w:customStyle="1" w:styleId="QSSCHEME">
    <w:name w:val="QS_SCHEME"/>
    <w:basedOn w:val="a"/>
    <w:rsid w:val="00506934"/>
  </w:style>
  <w:style w:type="paragraph" w:customStyle="1" w:styleId="QSSUBLISTITEMEND">
    <w:name w:val="QS_SUBLIST_ITEM_END"/>
    <w:basedOn w:val="a"/>
    <w:next w:val="a"/>
    <w:rsid w:val="00506934"/>
  </w:style>
  <w:style w:type="paragraph" w:customStyle="1" w:styleId="QSSUBLISTITEMSTART">
    <w:name w:val="QS_SUBLIST_ITEM_START"/>
    <w:basedOn w:val="a"/>
    <w:next w:val="a"/>
    <w:rsid w:val="00506934"/>
  </w:style>
  <w:style w:type="paragraph" w:customStyle="1" w:styleId="QSSUPDATA">
    <w:name w:val="QS_SUPDATA"/>
    <w:basedOn w:val="a"/>
    <w:next w:val="a"/>
    <w:rsid w:val="00506934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"/>
    <w:next w:val="a"/>
    <w:rsid w:val="00506934"/>
    <w:rPr>
      <w:rFonts w:cs="Sylfaen"/>
    </w:rPr>
  </w:style>
  <w:style w:type="paragraph" w:customStyle="1" w:styleId="ReviewedBy0">
    <w:name w:val="Reviewed_By"/>
    <w:basedOn w:val="a"/>
    <w:next w:val="a"/>
    <w:rsid w:val="00506934"/>
    <w:pPr>
      <w:spacing w:before="200"/>
    </w:pPr>
    <w:rPr>
      <w:sz w:val="22"/>
    </w:rPr>
  </w:style>
  <w:style w:type="character" w:customStyle="1" w:styleId="st">
    <w:name w:val="st"/>
    <w:rsid w:val="00506934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"/>
    <w:next w:val="a"/>
    <w:rsid w:val="00506934"/>
  </w:style>
  <w:style w:type="character" w:customStyle="1" w:styleId="MTConvertedEquation">
    <w:name w:val="MTConvertedEquation"/>
    <w:rsid w:val="00506934"/>
    <w:rPr>
      <w:position w:val="-10"/>
    </w:rPr>
  </w:style>
  <w:style w:type="character" w:styleId="af5">
    <w:name w:val="page number"/>
    <w:basedOn w:val="a1"/>
    <w:rsid w:val="00506934"/>
  </w:style>
  <w:style w:type="character" w:styleId="af6">
    <w:name w:val="FollowedHyperlink"/>
    <w:rsid w:val="00506934"/>
    <w:rPr>
      <w:color w:val="800080"/>
      <w:u w:val="single"/>
    </w:rPr>
  </w:style>
  <w:style w:type="paragraph" w:styleId="21">
    <w:name w:val="Body Text 2"/>
    <w:basedOn w:val="a"/>
    <w:link w:val="2Char0"/>
    <w:semiHidden/>
    <w:rsid w:val="00506934"/>
    <w:rPr>
      <w:rFonts w:eastAsia="平成明朝"/>
      <w:szCs w:val="20"/>
      <w:lang w:val="x-none"/>
    </w:rPr>
  </w:style>
  <w:style w:type="character" w:customStyle="1" w:styleId="2Char0">
    <w:name w:val="正文文本 2 Char"/>
    <w:link w:val="21"/>
    <w:semiHidden/>
    <w:rsid w:val="00506934"/>
    <w:rPr>
      <w:rFonts w:ascii="Times New Roman" w:eastAsia="平成明朝" w:hAnsi="Times New Roman" w:cs="Times New Roman"/>
      <w:sz w:val="24"/>
      <w:lang w:val="x-none"/>
    </w:rPr>
  </w:style>
  <w:style w:type="paragraph" w:customStyle="1" w:styleId="ColorfulList-Accent11">
    <w:name w:val="Colorful List - Accent 11"/>
    <w:basedOn w:val="a"/>
    <w:qFormat/>
    <w:rsid w:val="00506934"/>
    <w:pPr>
      <w:ind w:leftChars="400" w:left="960"/>
    </w:pPr>
    <w:rPr>
      <w:rFonts w:ascii="Century" w:eastAsia="MS Mincho" w:hAnsi="Century"/>
      <w:lang w:eastAsia="ja-JP"/>
    </w:rPr>
  </w:style>
  <w:style w:type="paragraph" w:customStyle="1" w:styleId="AutoAuthorGroup">
    <w:name w:val="Auto_Author Group"/>
    <w:basedOn w:val="QSAuthorGroup"/>
    <w:autoRedefine/>
    <w:rsid w:val="00506934"/>
    <w:pPr>
      <w:shd w:val="clear" w:color="auto" w:fill="FFFF99"/>
    </w:pPr>
  </w:style>
  <w:style w:type="paragraph" w:customStyle="1" w:styleId="AutoACKS">
    <w:name w:val="Auto_ACKS"/>
    <w:basedOn w:val="a"/>
    <w:rsid w:val="00506934"/>
    <w:pPr>
      <w:shd w:val="clear" w:color="auto" w:fill="FFFF99"/>
    </w:pPr>
  </w:style>
  <w:style w:type="paragraph" w:customStyle="1" w:styleId="QSFunderName">
    <w:name w:val="QS_Funder Name"/>
    <w:basedOn w:val="a"/>
    <w:rsid w:val="00506934"/>
    <w:pPr>
      <w:shd w:val="clear" w:color="auto" w:fill="FFFF99"/>
      <w:suppressAutoHyphens/>
    </w:pPr>
    <w:rPr>
      <w:rFonts w:eastAsia="Calibri"/>
    </w:rPr>
  </w:style>
  <w:style w:type="paragraph" w:customStyle="1" w:styleId="QSFunderIdentifier">
    <w:name w:val="QS_Funder Identifier"/>
    <w:basedOn w:val="QSFunderName"/>
    <w:rsid w:val="00506934"/>
    <w:pPr>
      <w:shd w:val="clear" w:color="auto" w:fill="FFFFFF"/>
    </w:pPr>
  </w:style>
  <w:style w:type="paragraph" w:customStyle="1" w:styleId="AutoConflict">
    <w:name w:val="Auto_Conflict"/>
    <w:basedOn w:val="a"/>
    <w:rsid w:val="00506934"/>
    <w:pPr>
      <w:shd w:val="clear" w:color="auto" w:fill="FFFF99"/>
      <w:suppressAutoHyphens/>
    </w:pPr>
    <w:rPr>
      <w:rFonts w:eastAsia="Calibri"/>
    </w:rPr>
  </w:style>
  <w:style w:type="paragraph" w:customStyle="1" w:styleId="AutoH1">
    <w:name w:val="Auto_H1"/>
    <w:basedOn w:val="QSH1"/>
    <w:rsid w:val="00506934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506934"/>
    <w:pPr>
      <w:spacing w:after="100" w:afterAutospacing="1"/>
    </w:pPr>
  </w:style>
  <w:style w:type="paragraph" w:customStyle="1" w:styleId="AutoFunderName">
    <w:name w:val="Auto_Funder Name"/>
    <w:basedOn w:val="QSFunderName"/>
    <w:rsid w:val="00506934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506934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506934"/>
  </w:style>
  <w:style w:type="paragraph" w:customStyle="1" w:styleId="AutoArticleTitle">
    <w:name w:val="Auto_Article Title"/>
    <w:basedOn w:val="AutoRectoRH"/>
    <w:rsid w:val="00506934"/>
  </w:style>
  <w:style w:type="paragraph" w:customStyle="1" w:styleId="AutoAffiliation">
    <w:name w:val="Auto_Affiliation"/>
    <w:basedOn w:val="AutoAuthorGroup"/>
    <w:rsid w:val="00506934"/>
    <w:pPr>
      <w:suppressAutoHyphens/>
    </w:pPr>
    <w:rPr>
      <w:rFonts w:eastAsia="Calibri"/>
    </w:rPr>
  </w:style>
  <w:style w:type="paragraph" w:customStyle="1" w:styleId="AutoEditedBy">
    <w:name w:val="Auto_Edited_By"/>
    <w:basedOn w:val="AutoAffiliation"/>
    <w:rsid w:val="00506934"/>
  </w:style>
  <w:style w:type="paragraph" w:customStyle="1" w:styleId="AutoReviewedBy">
    <w:name w:val="Auto_Reviewed_By"/>
    <w:basedOn w:val="AutoEditedBy"/>
    <w:rsid w:val="00506934"/>
  </w:style>
  <w:style w:type="paragraph" w:customStyle="1" w:styleId="AutoCorEmail">
    <w:name w:val="Auto_Cor_Email"/>
    <w:basedOn w:val="AutoReviewedBy"/>
    <w:rsid w:val="00506934"/>
  </w:style>
  <w:style w:type="paragraph" w:customStyle="1" w:styleId="AutoKeywords">
    <w:name w:val="Auto_Keywords"/>
    <w:basedOn w:val="AutoCorEmail"/>
    <w:rsid w:val="00506934"/>
  </w:style>
  <w:style w:type="paragraph" w:customStyle="1" w:styleId="AutoAwardnumber">
    <w:name w:val="Auto_Award number"/>
    <w:basedOn w:val="a"/>
    <w:rsid w:val="00506934"/>
    <w:pPr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"/>
    <w:rsid w:val="00506934"/>
    <w:pPr>
      <w:suppressAutoHyphens/>
      <w:spacing w:after="100" w:afterAutospacing="1" w:line="360" w:lineRule="auto"/>
    </w:pPr>
  </w:style>
  <w:style w:type="character" w:customStyle="1" w:styleId="EndNoteBibliographyChar">
    <w:name w:val="EndNote Bibliography Char"/>
    <w:link w:val="EndNoteBibliography"/>
    <w:locked/>
    <w:rsid w:val="00506934"/>
    <w:rPr>
      <w:rFonts w:ascii="Times New Roman" w:eastAsia="宋体" w:hAnsi="Times New Roman" w:cs="Times New Roman"/>
      <w:noProof/>
      <w:kern w:val="2"/>
      <w:szCs w:val="22"/>
      <w:lang w:eastAsia="zh-CN"/>
    </w:rPr>
  </w:style>
  <w:style w:type="character" w:customStyle="1" w:styleId="class7">
    <w:name w:val="class7"/>
    <w:rsid w:val="00506934"/>
    <w:rPr>
      <w:rFonts w:cs="Times New Roman"/>
    </w:rPr>
  </w:style>
  <w:style w:type="character" w:customStyle="1" w:styleId="apple-converted-space">
    <w:name w:val="apple-converted-space"/>
    <w:rsid w:val="00506934"/>
    <w:rPr>
      <w:rFonts w:cs="Times New Roman"/>
    </w:rPr>
  </w:style>
  <w:style w:type="character" w:customStyle="1" w:styleId="class9">
    <w:name w:val="class9"/>
    <w:rsid w:val="00506934"/>
    <w:rPr>
      <w:rFonts w:cs="Times New Roman"/>
    </w:rPr>
  </w:style>
  <w:style w:type="character" w:customStyle="1" w:styleId="class10">
    <w:name w:val="class10"/>
    <w:rsid w:val="00506934"/>
    <w:rPr>
      <w:rFonts w:cs="Times New Roman"/>
    </w:rPr>
  </w:style>
  <w:style w:type="character" w:customStyle="1" w:styleId="class11">
    <w:name w:val="class11"/>
    <w:rsid w:val="00506934"/>
    <w:rPr>
      <w:rFonts w:cs="Times New Roman"/>
    </w:rPr>
  </w:style>
  <w:style w:type="paragraph" w:customStyle="1" w:styleId="Pa8">
    <w:name w:val="Pa8"/>
    <w:basedOn w:val="a"/>
    <w:next w:val="a"/>
    <w:rsid w:val="00506934"/>
    <w:pPr>
      <w:autoSpaceDE w:val="0"/>
      <w:autoSpaceDN w:val="0"/>
      <w:adjustRightInd w:val="0"/>
      <w:spacing w:line="201" w:lineRule="atLeast"/>
    </w:pPr>
    <w:rPr>
      <w:rFonts w:ascii="Franklin Gothic Book" w:eastAsia="Franklin Gothic Book"/>
    </w:rPr>
  </w:style>
  <w:style w:type="paragraph" w:customStyle="1" w:styleId="headerclasstext1">
    <w:name w:val="headerclasstext1"/>
    <w:basedOn w:val="a"/>
    <w:rsid w:val="00506934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</w:rPr>
  </w:style>
  <w:style w:type="paragraph" w:customStyle="1" w:styleId="descclasstext1">
    <w:name w:val="descclasstext1"/>
    <w:basedOn w:val="a"/>
    <w:rsid w:val="00506934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</w:rPr>
  </w:style>
  <w:style w:type="paragraph" w:styleId="z-">
    <w:name w:val="HTML Top of Form"/>
    <w:basedOn w:val="a"/>
    <w:next w:val="a"/>
    <w:link w:val="z-Char"/>
    <w:hidden/>
    <w:semiHidden/>
    <w:unhideWhenUsed/>
    <w:rsid w:val="00506934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">
    <w:name w:val="z-窗体顶端 Char"/>
    <w:basedOn w:val="a1"/>
    <w:link w:val="z-"/>
    <w:semiHidden/>
    <w:rsid w:val="00E617E3"/>
    <w:rPr>
      <w:rFonts w:ascii="Arial" w:eastAsia="宋体" w:hAnsi="Arial" w:cs="Arial"/>
      <w:vanish/>
      <w:sz w:val="16"/>
      <w:szCs w:val="16"/>
      <w:lang w:eastAsia="zh-CN"/>
    </w:rPr>
  </w:style>
  <w:style w:type="paragraph" w:styleId="z-0">
    <w:name w:val="HTML Bottom of Form"/>
    <w:basedOn w:val="a"/>
    <w:next w:val="a"/>
    <w:link w:val="z-Char0"/>
    <w:hidden/>
    <w:semiHidden/>
    <w:unhideWhenUsed/>
    <w:rsid w:val="00506934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0">
    <w:name w:val="z-窗体底端 Char"/>
    <w:basedOn w:val="a1"/>
    <w:link w:val="z-0"/>
    <w:semiHidden/>
    <w:rsid w:val="00E617E3"/>
    <w:rPr>
      <w:rFonts w:ascii="Arial" w:eastAsia="宋体" w:hAnsi="Arial" w:cs="Arial"/>
      <w:vanish/>
      <w:sz w:val="16"/>
      <w:szCs w:val="16"/>
      <w:lang w:eastAsia="zh-CN"/>
    </w:rPr>
  </w:style>
  <w:style w:type="paragraph" w:customStyle="1" w:styleId="Default">
    <w:name w:val="Default"/>
    <w:rsid w:val="00506934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sz w:val="24"/>
      <w:szCs w:val="24"/>
      <w:lang w:eastAsia="zh-CN"/>
    </w:rPr>
  </w:style>
  <w:style w:type="character" w:customStyle="1" w:styleId="EndNoteBibliographyTitleChar">
    <w:name w:val="EndNote Bibliography Title Char"/>
    <w:link w:val="EndNoteBibliographyTitle"/>
    <w:rsid w:val="00506934"/>
    <w:rPr>
      <w:rFonts w:ascii="Times New Roman" w:eastAsia="宋体" w:hAnsi="Times New Roman" w:cs="Times New Roman"/>
      <w:noProof/>
      <w:szCs w:val="21"/>
      <w:lang w:eastAsia="zh-CN"/>
    </w:rPr>
  </w:style>
  <w:style w:type="paragraph" w:customStyle="1" w:styleId="reader-word-layer">
    <w:name w:val="reader-word-layer"/>
    <w:basedOn w:val="a"/>
    <w:rsid w:val="0050693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highlight">
    <w:name w:val="highlight"/>
    <w:basedOn w:val="a1"/>
    <w:rsid w:val="00506934"/>
  </w:style>
  <w:style w:type="character" w:styleId="af7">
    <w:name w:val="Emphasis"/>
    <w:qFormat/>
    <w:rsid w:val="00506934"/>
    <w:rPr>
      <w:i/>
      <w:iCs/>
    </w:rPr>
  </w:style>
  <w:style w:type="paragraph" w:customStyle="1" w:styleId="begin">
    <w:name w:val="begin"/>
    <w:basedOn w:val="a"/>
    <w:rsid w:val="00506934"/>
    <w:pPr>
      <w:spacing w:before="100" w:beforeAutospacing="1" w:after="100" w:afterAutospacing="1"/>
    </w:pPr>
  </w:style>
  <w:style w:type="paragraph" w:customStyle="1" w:styleId="end">
    <w:name w:val="end"/>
    <w:basedOn w:val="a"/>
    <w:rsid w:val="00506934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506934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506934"/>
  </w:style>
  <w:style w:type="character" w:customStyle="1" w:styleId="givenname">
    <w:name w:val="givenname"/>
    <w:rsid w:val="00506934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506934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506934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506934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506934"/>
  </w:style>
  <w:style w:type="character" w:customStyle="1" w:styleId="city">
    <w:name w:val="city"/>
    <w:rsid w:val="00506934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506934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"/>
    <w:rsid w:val="00506934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"/>
    <w:rsid w:val="00506934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"/>
    <w:rsid w:val="00506934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"/>
    <w:rsid w:val="00506934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"/>
    <w:rsid w:val="00506934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"/>
    <w:rsid w:val="00506934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7"/>
    <w:rsid w:val="00506934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"/>
    <w:rsid w:val="00506934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"/>
    <w:rsid w:val="00506934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506934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"/>
    <w:rsid w:val="00506934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"/>
    <w:rsid w:val="00506934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"/>
    <w:rsid w:val="00506934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"/>
    <w:rsid w:val="00506934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"/>
    <w:rsid w:val="00506934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"/>
    <w:rsid w:val="00506934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"/>
    <w:rsid w:val="00506934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"/>
    <w:rsid w:val="00506934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"/>
    <w:rsid w:val="00506934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"/>
    <w:rsid w:val="00506934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506934"/>
    <w:rPr>
      <w:bCs w:val="0"/>
      <w:color w:val="00B0F0"/>
    </w:rPr>
  </w:style>
  <w:style w:type="paragraph" w:customStyle="1" w:styleId="AutoJNLPubSecID">
    <w:name w:val="Auto_JNL_Pub_Sec_ID"/>
    <w:basedOn w:val="a"/>
    <w:rsid w:val="00506934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"/>
    <w:rsid w:val="00506934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"/>
    <w:rsid w:val="00506934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"/>
    <w:rsid w:val="00506934"/>
    <w:pPr>
      <w:shd w:val="clear" w:color="auto" w:fill="FFFF99"/>
    </w:pPr>
    <w:rPr>
      <w:rFonts w:ascii="Helvetica" w:eastAsia="Calibri" w:hAnsi="Helvetica" w:cs="Helvetica"/>
      <w:sz w:val="22"/>
    </w:rPr>
  </w:style>
  <w:style w:type="paragraph" w:customStyle="1" w:styleId="AutoLicenseLink">
    <w:name w:val="Auto_License Link"/>
    <w:basedOn w:val="Autolicense"/>
    <w:rsid w:val="00506934"/>
    <w:pPr>
      <w:shd w:val="clear" w:color="auto" w:fill="C0D7DE"/>
      <w:spacing w:before="120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7"/>
    <w:rsid w:val="00506934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506934"/>
    <w:pPr>
      <w:spacing w:before="120" w:after="120"/>
    </w:pPr>
  </w:style>
  <w:style w:type="paragraph" w:customStyle="1" w:styleId="AutoProfileLink">
    <w:name w:val="Auto_Profile Link"/>
    <w:basedOn w:val="a"/>
    <w:rsid w:val="00506934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"/>
    <w:rsid w:val="00506934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"/>
    <w:rsid w:val="00506934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"/>
    <w:rsid w:val="00506934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"/>
    <w:rsid w:val="00506934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"/>
    <w:rsid w:val="00506934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"/>
    <w:rsid w:val="00506934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"/>
    <w:rsid w:val="00506934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506934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506934"/>
    <w:pPr>
      <w:spacing w:before="120" w:after="120"/>
    </w:pPr>
  </w:style>
  <w:style w:type="paragraph" w:customStyle="1" w:styleId="AutoSubject">
    <w:name w:val="Auto_Subject"/>
    <w:basedOn w:val="a"/>
    <w:rsid w:val="00506934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"/>
    <w:rsid w:val="00506934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"/>
    <w:rsid w:val="00506934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506934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506934"/>
    <w:pPr>
      <w:numPr>
        <w:numId w:val="1"/>
      </w:numPr>
    </w:pPr>
  </w:style>
  <w:style w:type="paragraph" w:customStyle="1" w:styleId="Disclaimer">
    <w:name w:val="Disclaimer"/>
    <w:qFormat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Char3">
    <w:name w:val="列出段落 Char"/>
    <w:link w:val="ad"/>
    <w:locked/>
    <w:rsid w:val="00506934"/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a"/>
    <w:rsid w:val="00506934"/>
    <w:pPr>
      <w:spacing w:after="200" w:line="276" w:lineRule="auto"/>
      <w:ind w:left="720"/>
      <w:contextualSpacing/>
    </w:pPr>
    <w:rPr>
      <w:rFonts w:ascii="Calibri" w:hAnsi="Calibri"/>
      <w:sz w:val="22"/>
      <w:lang w:eastAsia="en-US"/>
    </w:rPr>
  </w:style>
  <w:style w:type="paragraph" w:customStyle="1" w:styleId="msonormalcxspmiddle">
    <w:name w:val="msonormalcxspmiddle"/>
    <w:basedOn w:val="a"/>
    <w:rsid w:val="00506934"/>
    <w:pPr>
      <w:spacing w:before="100" w:beforeAutospacing="1" w:after="100" w:afterAutospacing="1"/>
    </w:pPr>
  </w:style>
  <w:style w:type="paragraph" w:customStyle="1" w:styleId="MTDisplayEquation">
    <w:name w:val="MTDisplayEquation"/>
    <w:basedOn w:val="a"/>
    <w:next w:val="a"/>
    <w:rsid w:val="00506934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"/>
    <w:rsid w:val="00506934"/>
  </w:style>
  <w:style w:type="paragraph" w:customStyle="1" w:styleId="QSIntroTitle">
    <w:name w:val="QS_IntroTitle"/>
    <w:rsid w:val="00506934"/>
    <w:pPr>
      <w:spacing w:before="100" w:after="100"/>
    </w:pPr>
    <w:rPr>
      <w:rFonts w:ascii="Times New Roman" w:eastAsia="Times New Roman" w:hAnsi="Times New Roman" w:cs="Times New Roman"/>
      <w:sz w:val="32"/>
      <w:szCs w:val="24"/>
    </w:rPr>
  </w:style>
  <w:style w:type="paragraph" w:customStyle="1" w:styleId="QSListHead">
    <w:name w:val="QS_List_Head"/>
    <w:rsid w:val="00506934"/>
    <w:pPr>
      <w:shd w:val="clear" w:color="auto" w:fill="CCCCFF"/>
      <w:spacing w:before="60" w:after="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SLISTITEMENDChar">
    <w:name w:val="QS_LIST_ITEM_END Char"/>
    <w:link w:val="QSLISTITEMEND"/>
    <w:rsid w:val="00506934"/>
    <w:rPr>
      <w:rFonts w:ascii="Times New Roman" w:eastAsia="Times New Roman" w:hAnsi="Times New Roman" w:cs="Times New Roman"/>
      <w:sz w:val="24"/>
      <w:szCs w:val="24"/>
    </w:rPr>
  </w:style>
  <w:style w:type="paragraph" w:customStyle="1" w:styleId="QSTB">
    <w:name w:val="QS_TB"/>
    <w:autoRedefine/>
    <w:rsid w:val="00506934"/>
    <w:pPr>
      <w:keepNext/>
      <w:keepLines/>
      <w:numPr>
        <w:numId w:val="40"/>
      </w:numPr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QSTH">
    <w:name w:val="QS_TH"/>
    <w:autoRedefine/>
    <w:rsid w:val="00506934"/>
    <w:pPr>
      <w:keepNext/>
      <w:keepLines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QSTSH">
    <w:name w:val="QS_TSH"/>
    <w:rsid w:val="00506934"/>
    <w:pPr>
      <w:keepNext/>
      <w:keepLines/>
      <w:tabs>
        <w:tab w:val="left" w:pos="3570"/>
      </w:tabs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af8">
    <w:name w:val="Revision"/>
    <w:semiHidden/>
    <w:rsid w:val="00506934"/>
    <w:rPr>
      <w:rFonts w:ascii="Times New Roman" w:eastAsia="Calibri" w:hAnsi="Times New Roman" w:cs="Times New Roman"/>
      <w:sz w:val="24"/>
      <w:szCs w:val="22"/>
    </w:rPr>
  </w:style>
  <w:style w:type="paragraph" w:customStyle="1" w:styleId="Subtitle1">
    <w:name w:val="Subtitle1"/>
    <w:basedOn w:val="a"/>
    <w:next w:val="a"/>
    <w:rsid w:val="00E617E3"/>
  </w:style>
  <w:style w:type="paragraph" w:customStyle="1" w:styleId="SubTitleAuthor">
    <w:name w:val="SubTitle_Author"/>
    <w:basedOn w:val="a"/>
    <w:next w:val="a"/>
    <w:rsid w:val="00506934"/>
  </w:style>
  <w:style w:type="paragraph" w:customStyle="1" w:styleId="TSNote">
    <w:name w:val="TS_Note"/>
    <w:rsid w:val="00506934"/>
    <w:pPr>
      <w:shd w:val="clear" w:color="auto" w:fill="FFFF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9Char">
    <w:name w:val="标题 9 Char"/>
    <w:aliases w:val="1 Char"/>
    <w:basedOn w:val="a1"/>
    <w:link w:val="9"/>
    <w:rsid w:val="00E23BC7"/>
    <w:rPr>
      <w:rFonts w:ascii="Sylfaen" w:eastAsia="PMingLiU" w:hAnsi="Sylfaen" w:cs="Latha"/>
      <w:b/>
      <w:bCs/>
      <w:lang w:bidi="ta-IN"/>
    </w:rPr>
  </w:style>
  <w:style w:type="paragraph" w:styleId="af9">
    <w:name w:val="footnote text"/>
    <w:basedOn w:val="a"/>
    <w:link w:val="Char9"/>
    <w:semiHidden/>
    <w:rsid w:val="007A0E68"/>
    <w:rPr>
      <w:rFonts w:ascii="Sylfaen" w:hAnsi="Sylfaen" w:cs="Sylfaen"/>
      <w:sz w:val="20"/>
      <w:szCs w:val="20"/>
    </w:rPr>
  </w:style>
  <w:style w:type="character" w:customStyle="1" w:styleId="Char9">
    <w:name w:val="脚注文本 Char"/>
    <w:basedOn w:val="a1"/>
    <w:link w:val="af9"/>
    <w:semiHidden/>
    <w:rsid w:val="00E23BC7"/>
    <w:rPr>
      <w:rFonts w:ascii="Sylfaen" w:eastAsia="Times New Roman" w:hAnsi="Sylfaen" w:cs="Sylfaen"/>
    </w:rPr>
  </w:style>
  <w:style w:type="character" w:styleId="afa">
    <w:name w:val="footnote reference"/>
    <w:semiHidden/>
    <w:rsid w:val="007A0E68"/>
    <w:rPr>
      <w:vertAlign w:val="superscript"/>
    </w:rPr>
  </w:style>
  <w:style w:type="paragraph" w:styleId="12">
    <w:name w:val="toc 1"/>
    <w:basedOn w:val="a"/>
    <w:next w:val="a"/>
    <w:semiHidden/>
    <w:rsid w:val="007A0E68"/>
    <w:rPr>
      <w:rFonts w:ascii="Sylfaen" w:hAnsi="Sylfaen" w:cs="Latha"/>
      <w:lang w:bidi="ta-IN"/>
    </w:rPr>
  </w:style>
  <w:style w:type="paragraph" w:styleId="31">
    <w:name w:val="toc 3"/>
    <w:basedOn w:val="a"/>
    <w:next w:val="a"/>
    <w:semiHidden/>
    <w:rsid w:val="007A0E68"/>
    <w:pPr>
      <w:ind w:left="480"/>
    </w:pPr>
    <w:rPr>
      <w:rFonts w:ascii="Sylfaen" w:hAnsi="Sylfaen" w:cs="Latha"/>
      <w:lang w:bidi="ta-IN"/>
    </w:rPr>
  </w:style>
  <w:style w:type="paragraph" w:styleId="22">
    <w:name w:val="toc 2"/>
    <w:basedOn w:val="a"/>
    <w:next w:val="a"/>
    <w:semiHidden/>
    <w:rsid w:val="007A0E68"/>
    <w:pPr>
      <w:ind w:left="240"/>
    </w:pPr>
    <w:rPr>
      <w:rFonts w:ascii="Sylfaen" w:hAnsi="Sylfaen" w:cs="Latha"/>
      <w:lang w:bidi="ta-IN"/>
    </w:rPr>
  </w:style>
  <w:style w:type="paragraph" w:styleId="afb">
    <w:name w:val="caption"/>
    <w:basedOn w:val="a"/>
    <w:next w:val="a"/>
    <w:qFormat/>
    <w:rsid w:val="007A0E68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c">
    <w:name w:val="Document Map"/>
    <w:basedOn w:val="a"/>
    <w:link w:val="Chara"/>
    <w:semiHidden/>
    <w:rsid w:val="007A0E68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Chara">
    <w:name w:val="文档结构图 Char"/>
    <w:basedOn w:val="a1"/>
    <w:link w:val="afc"/>
    <w:semiHidden/>
    <w:rsid w:val="00E23BC7"/>
    <w:rPr>
      <w:rFonts w:ascii="Tahoma" w:eastAsia="PMingLiU" w:hAnsi="Tahoma" w:cs="Tahoma"/>
      <w:shd w:val="clear" w:color="auto" w:fill="000080"/>
      <w:lang w:bidi="ta-IN"/>
    </w:rPr>
  </w:style>
  <w:style w:type="paragraph" w:styleId="afd">
    <w:name w:val="endnote text"/>
    <w:basedOn w:val="a"/>
    <w:link w:val="Charb"/>
    <w:semiHidden/>
    <w:rsid w:val="007A0E68"/>
    <w:rPr>
      <w:rFonts w:ascii="Sylfaen" w:eastAsia="PMingLiU" w:hAnsi="Sylfaen" w:cs="Latha"/>
      <w:sz w:val="20"/>
      <w:szCs w:val="20"/>
      <w:lang w:bidi="ta-IN"/>
    </w:rPr>
  </w:style>
  <w:style w:type="character" w:customStyle="1" w:styleId="Charb">
    <w:name w:val="尾注文本 Char"/>
    <w:basedOn w:val="a1"/>
    <w:link w:val="afd"/>
    <w:semiHidden/>
    <w:rsid w:val="00E23BC7"/>
    <w:rPr>
      <w:rFonts w:ascii="Sylfaen" w:eastAsia="PMingLiU" w:hAnsi="Sylfaen" w:cs="Latha"/>
      <w:lang w:bidi="ta-IN"/>
    </w:rPr>
  </w:style>
  <w:style w:type="paragraph" w:styleId="13">
    <w:name w:val="index 1"/>
    <w:basedOn w:val="a"/>
    <w:next w:val="a"/>
    <w:semiHidden/>
    <w:rsid w:val="007A0E68"/>
    <w:pPr>
      <w:ind w:left="240" w:hanging="240"/>
    </w:pPr>
    <w:rPr>
      <w:rFonts w:ascii="Sylfaen" w:eastAsia="PMingLiU" w:hAnsi="Sylfaen" w:cs="Latha"/>
      <w:lang w:bidi="ta-IN"/>
    </w:rPr>
  </w:style>
  <w:style w:type="paragraph" w:styleId="23">
    <w:name w:val="index 2"/>
    <w:basedOn w:val="a"/>
    <w:next w:val="a"/>
    <w:semiHidden/>
    <w:rsid w:val="007A0E68"/>
    <w:pPr>
      <w:ind w:left="480" w:hanging="240"/>
    </w:pPr>
    <w:rPr>
      <w:rFonts w:ascii="Sylfaen" w:eastAsia="PMingLiU" w:hAnsi="Sylfaen" w:cs="Latha"/>
      <w:lang w:bidi="ta-IN"/>
    </w:rPr>
  </w:style>
  <w:style w:type="paragraph" w:styleId="32">
    <w:name w:val="index 3"/>
    <w:basedOn w:val="a"/>
    <w:next w:val="a"/>
    <w:semiHidden/>
    <w:rsid w:val="007A0E68"/>
    <w:pPr>
      <w:ind w:left="720" w:hanging="240"/>
    </w:pPr>
    <w:rPr>
      <w:rFonts w:ascii="Sylfaen" w:eastAsia="PMingLiU" w:hAnsi="Sylfaen" w:cs="Latha"/>
      <w:lang w:bidi="ta-IN"/>
    </w:rPr>
  </w:style>
  <w:style w:type="paragraph" w:styleId="40">
    <w:name w:val="index 4"/>
    <w:basedOn w:val="a"/>
    <w:next w:val="a"/>
    <w:semiHidden/>
    <w:rsid w:val="007A0E68"/>
    <w:pPr>
      <w:ind w:left="960" w:hanging="240"/>
    </w:pPr>
    <w:rPr>
      <w:rFonts w:ascii="Sylfaen" w:eastAsia="PMingLiU" w:hAnsi="Sylfaen" w:cs="Latha"/>
      <w:lang w:bidi="ta-IN"/>
    </w:rPr>
  </w:style>
  <w:style w:type="paragraph" w:styleId="50">
    <w:name w:val="index 5"/>
    <w:basedOn w:val="a"/>
    <w:next w:val="a"/>
    <w:semiHidden/>
    <w:rsid w:val="007A0E68"/>
    <w:pPr>
      <w:ind w:left="1200" w:hanging="240"/>
    </w:pPr>
    <w:rPr>
      <w:rFonts w:ascii="Sylfaen" w:eastAsia="PMingLiU" w:hAnsi="Sylfaen" w:cs="Latha"/>
      <w:lang w:bidi="ta-IN"/>
    </w:rPr>
  </w:style>
  <w:style w:type="paragraph" w:styleId="60">
    <w:name w:val="index 6"/>
    <w:basedOn w:val="a"/>
    <w:next w:val="a"/>
    <w:semiHidden/>
    <w:rsid w:val="007A0E68"/>
    <w:pPr>
      <w:ind w:left="1440" w:hanging="240"/>
    </w:pPr>
    <w:rPr>
      <w:rFonts w:ascii="Sylfaen" w:eastAsia="PMingLiU" w:hAnsi="Sylfaen" w:cs="Latha"/>
      <w:lang w:bidi="ta-IN"/>
    </w:rPr>
  </w:style>
  <w:style w:type="paragraph" w:styleId="70">
    <w:name w:val="index 7"/>
    <w:basedOn w:val="a"/>
    <w:next w:val="a"/>
    <w:semiHidden/>
    <w:rsid w:val="007A0E68"/>
    <w:pPr>
      <w:ind w:left="1680" w:hanging="240"/>
    </w:pPr>
    <w:rPr>
      <w:rFonts w:ascii="Sylfaen" w:eastAsia="PMingLiU" w:hAnsi="Sylfaen" w:cs="Latha"/>
      <w:lang w:bidi="ta-IN"/>
    </w:rPr>
  </w:style>
  <w:style w:type="paragraph" w:styleId="80">
    <w:name w:val="index 8"/>
    <w:basedOn w:val="a"/>
    <w:next w:val="a"/>
    <w:semiHidden/>
    <w:rsid w:val="007A0E68"/>
    <w:pPr>
      <w:ind w:left="192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"/>
    <w:next w:val="a"/>
    <w:semiHidden/>
    <w:rsid w:val="007A0E68"/>
    <w:pPr>
      <w:ind w:left="2160" w:hanging="240"/>
    </w:pPr>
    <w:rPr>
      <w:rFonts w:ascii="Sylfaen" w:eastAsia="PMingLiU" w:hAnsi="Sylfaen" w:cs="Latha"/>
      <w:lang w:bidi="ta-IN"/>
    </w:rPr>
  </w:style>
  <w:style w:type="paragraph" w:styleId="afe">
    <w:name w:val="index heading"/>
    <w:basedOn w:val="a"/>
    <w:next w:val="13"/>
    <w:semiHidden/>
    <w:rsid w:val="007A0E68"/>
    <w:rPr>
      <w:rFonts w:ascii="Arial" w:eastAsia="PMingLiU" w:hAnsi="Arial" w:cs="Arial"/>
      <w:b/>
      <w:bCs/>
      <w:lang w:bidi="ta-IN"/>
    </w:rPr>
  </w:style>
  <w:style w:type="paragraph" w:styleId="aff">
    <w:name w:val="macro"/>
    <w:link w:val="Charc"/>
    <w:semiHidden/>
    <w:rsid w:val="007A0E6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bidi="ta-IN"/>
    </w:rPr>
  </w:style>
  <w:style w:type="character" w:customStyle="1" w:styleId="Charc">
    <w:name w:val="宏文本 Char"/>
    <w:basedOn w:val="a1"/>
    <w:link w:val="aff"/>
    <w:semiHidden/>
    <w:rsid w:val="00E23BC7"/>
    <w:rPr>
      <w:rFonts w:ascii="Courier New" w:eastAsia="PMingLiU" w:hAnsi="Courier New" w:cs="Courier New"/>
      <w:lang w:bidi="ta-IN"/>
    </w:rPr>
  </w:style>
  <w:style w:type="paragraph" w:styleId="aff0">
    <w:name w:val="table of authorities"/>
    <w:basedOn w:val="a"/>
    <w:next w:val="a"/>
    <w:semiHidden/>
    <w:rsid w:val="007A0E68"/>
    <w:pPr>
      <w:ind w:left="240" w:hanging="240"/>
    </w:pPr>
    <w:rPr>
      <w:rFonts w:ascii="Sylfaen" w:eastAsia="PMingLiU" w:hAnsi="Sylfaen" w:cs="Latha"/>
      <w:lang w:bidi="ta-IN"/>
    </w:rPr>
  </w:style>
  <w:style w:type="paragraph" w:styleId="aff1">
    <w:name w:val="table of figures"/>
    <w:basedOn w:val="a"/>
    <w:next w:val="a"/>
    <w:semiHidden/>
    <w:rsid w:val="007A0E68"/>
    <w:rPr>
      <w:rFonts w:ascii="Sylfaen" w:eastAsia="PMingLiU" w:hAnsi="Sylfaen" w:cs="Latha"/>
      <w:lang w:bidi="ta-IN"/>
    </w:rPr>
  </w:style>
  <w:style w:type="paragraph" w:styleId="aff2">
    <w:name w:val="toa heading"/>
    <w:basedOn w:val="a"/>
    <w:next w:val="a"/>
    <w:semiHidden/>
    <w:rsid w:val="007A0E68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41">
    <w:name w:val="toc 4"/>
    <w:basedOn w:val="a"/>
    <w:next w:val="a"/>
    <w:semiHidden/>
    <w:rsid w:val="007A0E68"/>
    <w:pPr>
      <w:ind w:left="720"/>
    </w:pPr>
    <w:rPr>
      <w:rFonts w:ascii="Sylfaen" w:eastAsia="PMingLiU" w:hAnsi="Sylfaen" w:cs="Latha"/>
      <w:lang w:bidi="ta-IN"/>
    </w:rPr>
  </w:style>
  <w:style w:type="paragraph" w:styleId="51">
    <w:name w:val="toc 5"/>
    <w:basedOn w:val="a"/>
    <w:next w:val="a"/>
    <w:semiHidden/>
    <w:rsid w:val="007A0E68"/>
    <w:pPr>
      <w:ind w:left="960"/>
    </w:pPr>
    <w:rPr>
      <w:rFonts w:ascii="Sylfaen" w:eastAsia="PMingLiU" w:hAnsi="Sylfaen" w:cs="Latha"/>
      <w:lang w:bidi="ta-IN"/>
    </w:rPr>
  </w:style>
  <w:style w:type="paragraph" w:styleId="61">
    <w:name w:val="toc 6"/>
    <w:basedOn w:val="a"/>
    <w:next w:val="a"/>
    <w:semiHidden/>
    <w:rsid w:val="007A0E68"/>
    <w:pPr>
      <w:ind w:left="1200"/>
    </w:pPr>
    <w:rPr>
      <w:rFonts w:ascii="Sylfaen" w:eastAsia="PMingLiU" w:hAnsi="Sylfaen" w:cs="Latha"/>
      <w:lang w:bidi="ta-IN"/>
    </w:rPr>
  </w:style>
  <w:style w:type="paragraph" w:styleId="71">
    <w:name w:val="toc 7"/>
    <w:basedOn w:val="a"/>
    <w:next w:val="a"/>
    <w:semiHidden/>
    <w:rsid w:val="007A0E68"/>
    <w:pPr>
      <w:ind w:left="1440"/>
    </w:pPr>
    <w:rPr>
      <w:rFonts w:ascii="Sylfaen" w:eastAsia="PMingLiU" w:hAnsi="Sylfaen" w:cs="Latha"/>
      <w:lang w:bidi="ta-IN"/>
    </w:rPr>
  </w:style>
  <w:style w:type="paragraph" w:styleId="81">
    <w:name w:val="toc 8"/>
    <w:basedOn w:val="a"/>
    <w:next w:val="a"/>
    <w:semiHidden/>
    <w:rsid w:val="007A0E68"/>
    <w:pPr>
      <w:ind w:left="1680"/>
    </w:pPr>
    <w:rPr>
      <w:rFonts w:ascii="Sylfaen" w:eastAsia="PMingLiU" w:hAnsi="Sylfaen" w:cs="Latha"/>
      <w:lang w:bidi="ta-IN"/>
    </w:rPr>
  </w:style>
  <w:style w:type="paragraph" w:styleId="91">
    <w:name w:val="toc 9"/>
    <w:basedOn w:val="a"/>
    <w:next w:val="a"/>
    <w:semiHidden/>
    <w:rsid w:val="007A0E68"/>
    <w:pPr>
      <w:ind w:left="1920"/>
    </w:pPr>
    <w:rPr>
      <w:rFonts w:ascii="Sylfaen" w:eastAsia="PMingLiU" w:hAnsi="Sylfaen" w:cs="Latha"/>
      <w:lang w:bidi="ta-IN"/>
    </w:rPr>
  </w:style>
  <w:style w:type="character" w:styleId="aff3">
    <w:name w:val="endnote reference"/>
    <w:semiHidden/>
    <w:rsid w:val="007A0E68"/>
    <w:rPr>
      <w:vertAlign w:val="superscript"/>
    </w:rPr>
  </w:style>
  <w:style w:type="paragraph" w:customStyle="1" w:styleId="Subtitle2">
    <w:name w:val="Subtitle2"/>
    <w:basedOn w:val="a"/>
    <w:next w:val="a"/>
    <w:rsid w:val="00324502"/>
  </w:style>
  <w:style w:type="numbering" w:styleId="111111">
    <w:name w:val="Outline List 1"/>
    <w:basedOn w:val="a3"/>
    <w:rsid w:val="007A0E68"/>
    <w:pPr>
      <w:numPr>
        <w:numId w:val="2"/>
      </w:numPr>
    </w:pPr>
  </w:style>
  <w:style w:type="paragraph" w:customStyle="1" w:styleId="Articletype">
    <w:name w:val="Article type"/>
    <w:basedOn w:val="2"/>
    <w:qFormat/>
    <w:rsid w:val="001504D8"/>
    <w:pPr>
      <w:keepNext w:val="0"/>
      <w:suppressAutoHyphens/>
      <w:spacing w:after="100" w:afterAutospacing="1" w:line="360" w:lineRule="auto"/>
    </w:pPr>
    <w:rPr>
      <w:b w:val="0"/>
      <w:i w:val="0"/>
    </w:rPr>
  </w:style>
  <w:style w:type="paragraph" w:customStyle="1" w:styleId="Subtitle3">
    <w:name w:val="Subtitle3"/>
    <w:basedOn w:val="a"/>
    <w:next w:val="a"/>
    <w:rsid w:val="007A0E68"/>
  </w:style>
  <w:style w:type="paragraph" w:customStyle="1" w:styleId="Normal2">
    <w:name w:val="Normal2"/>
    <w:basedOn w:val="a"/>
    <w:rsid w:val="00847E3B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"/>
    <w:next w:val="a"/>
    <w:rsid w:val="00847E3B"/>
  </w:style>
  <w:style w:type="paragraph" w:customStyle="1" w:styleId="Style1">
    <w:name w:val="Style1"/>
    <w:basedOn w:val="a"/>
    <w:qFormat/>
    <w:rsid w:val="00506934"/>
  </w:style>
  <w:style w:type="paragraph" w:customStyle="1" w:styleId="RomanFont">
    <w:name w:val="Roman Font"/>
    <w:basedOn w:val="QSPara"/>
    <w:autoRedefine/>
    <w:qFormat/>
    <w:rsid w:val="000970A1"/>
  </w:style>
  <w:style w:type="paragraph" w:customStyle="1" w:styleId="Normal3">
    <w:name w:val="Normal3"/>
    <w:basedOn w:val="a"/>
    <w:rsid w:val="00CD34B8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"/>
    <w:next w:val="a"/>
    <w:rsid w:val="001A647D"/>
  </w:style>
  <w:style w:type="character" w:customStyle="1" w:styleId="AuthorQuery">
    <w:name w:val="Author Query"/>
    <w:basedOn w:val="a1"/>
    <w:rsid w:val="006F513D"/>
  </w:style>
  <w:style w:type="paragraph" w:customStyle="1" w:styleId="HeadA">
    <w:name w:val="Head A"/>
    <w:basedOn w:val="a"/>
    <w:rsid w:val="006F513D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"/>
    <w:rsid w:val="006F513D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"/>
    <w:rsid w:val="006F513D"/>
    <w:rPr>
      <w:i/>
      <w:color w:val="008000"/>
    </w:rPr>
  </w:style>
  <w:style w:type="character" w:customStyle="1" w:styleId="Preformatted">
    <w:name w:val="Preformatted"/>
    <w:rsid w:val="006F513D"/>
    <w:rPr>
      <w:rFonts w:cs="Times New Roman"/>
    </w:rPr>
  </w:style>
  <w:style w:type="paragraph" w:customStyle="1" w:styleId="Normal4">
    <w:name w:val="Normal4"/>
    <w:basedOn w:val="a"/>
    <w:rsid w:val="006F513D"/>
    <w:pPr>
      <w:spacing w:line="260" w:lineRule="atLeast"/>
    </w:pPr>
    <w:rPr>
      <w:rFonts w:eastAsia="Calibri"/>
      <w:lang w:eastAsia="nl-NL"/>
    </w:rPr>
  </w:style>
  <w:style w:type="paragraph" w:customStyle="1" w:styleId="Subtitle6">
    <w:name w:val="Subtitle6"/>
    <w:basedOn w:val="a"/>
    <w:next w:val="a"/>
    <w:rsid w:val="008D155D"/>
  </w:style>
  <w:style w:type="paragraph" w:customStyle="1" w:styleId="FigReference">
    <w:name w:val="FigReference"/>
    <w:basedOn w:val="a"/>
    <w:link w:val="FigReferenceChar"/>
    <w:rsid w:val="00435FA5"/>
  </w:style>
  <w:style w:type="character" w:customStyle="1" w:styleId="TableCaptionChar">
    <w:name w:val="Table Caption Char"/>
    <w:basedOn w:val="a1"/>
    <w:link w:val="TableCaption"/>
    <w:rsid w:val="00435FA5"/>
    <w:rPr>
      <w:rFonts w:ascii="Times New Roman" w:eastAsia="Times New Roman" w:hAnsi="Times New Roman" w:cs="Times New Roman"/>
      <w:sz w:val="24"/>
      <w:szCs w:val="24"/>
    </w:rPr>
  </w:style>
  <w:style w:type="character" w:customStyle="1" w:styleId="FigReferenceChar">
    <w:name w:val="FigReference Char"/>
    <w:basedOn w:val="TableCaptionChar"/>
    <w:link w:val="FigReference"/>
    <w:rsid w:val="00435FA5"/>
    <w:rPr>
      <w:rFonts w:ascii="Times New Roman" w:eastAsia="Times New Roman" w:hAnsi="Times New Roman" w:cs="Times New Roman"/>
      <w:sz w:val="24"/>
      <w:szCs w:val="24"/>
    </w:rPr>
  </w:style>
  <w:style w:type="paragraph" w:customStyle="1" w:styleId="14">
    <w:name w:val="正文1"/>
    <w:basedOn w:val="a"/>
    <w:rsid w:val="00506934"/>
    <w:pPr>
      <w:spacing w:line="260" w:lineRule="atLeast"/>
    </w:pPr>
    <w:rPr>
      <w:rFonts w:eastAsia="Calibri"/>
      <w:lang w:eastAsia="nl-NL"/>
    </w:rPr>
  </w:style>
  <w:style w:type="paragraph" w:customStyle="1" w:styleId="15">
    <w:name w:val="副标题1"/>
    <w:basedOn w:val="a"/>
    <w:next w:val="a"/>
    <w:rsid w:val="0050693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qFormat="1"/>
    <w:lsdException w:name="heading 3" w:semiHidden="0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0"/>
    <w:lsdException w:name="annotation text" w:semiHidden="0" w:uiPriority="0" w:qFormat="1"/>
    <w:lsdException w:name="header" w:semiHidden="0" w:uiPriority="0" w:qFormat="1"/>
    <w:lsdException w:name="footer" w:semiHidden="0" w:uiPriority="0" w:qFormat="1"/>
    <w:lsdException w:name="index heading" w:uiPriority="0"/>
    <w:lsdException w:name="caption" w:uiPriority="0" w:qFormat="1"/>
    <w:lsdException w:name="table of figures" w:uiPriority="0"/>
    <w:lsdException w:name="footnote reference" w:uiPriority="0"/>
    <w:lsdException w:name="annotation reference" w:uiPriority="0" w:qFormat="1"/>
    <w:lsdException w:name="line number" w:uiPriority="0" w:qFormat="1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Indent 3" w:uiPriority="0"/>
    <w:lsdException w:name="Hyperlink" w:semiHidden="0" w:uiPriority="0" w:qFormat="1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HTML Top of Form" w:uiPriority="0"/>
    <w:lsdException w:name="HTML Bottom of Form" w:uiPriority="0"/>
    <w:lsdException w:name="Normal (Web)" w:uiPriority="0" w:qFormat="1"/>
    <w:lsdException w:name="HTML Preformatted" w:uiPriority="0" w:qFormat="1"/>
    <w:lsdException w:name="Normal Table" w:qFormat="1"/>
    <w:lsdException w:name="annotation subject" w:uiPriority="0" w:qFormat="1"/>
    <w:lsdException w:name="Outline List 1" w:uiPriority="0"/>
    <w:lsdException w:name="Balloon Text" w:uiPriority="0"/>
    <w:lsdException w:name="Table Grid" w:semiHidden="0" w:uiPriority="0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0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21C1"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qFormat/>
    <w:rsid w:val="0050693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qFormat/>
    <w:rsid w:val="0050693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qFormat/>
    <w:rsid w:val="0050693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506934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"/>
    <w:next w:val="a"/>
    <w:link w:val="5Char"/>
    <w:qFormat/>
    <w:rsid w:val="00506934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"/>
    <w:next w:val="a"/>
    <w:link w:val="6Char"/>
    <w:qFormat/>
    <w:rsid w:val="00506934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"/>
    <w:next w:val="a0"/>
    <w:link w:val="7Char"/>
    <w:qFormat/>
    <w:rsid w:val="00506934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"/>
    <w:next w:val="a"/>
    <w:link w:val="8Char"/>
    <w:qFormat/>
    <w:rsid w:val="00506934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"/>
    <w:next w:val="a"/>
    <w:link w:val="9Char"/>
    <w:qFormat/>
    <w:rsid w:val="007A0E68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1">
    <w:name w:val="Default Paragraph Font"/>
    <w:uiPriority w:val="1"/>
    <w:semiHidden/>
    <w:unhideWhenUsed/>
    <w:rsid w:val="000321C1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0321C1"/>
  </w:style>
  <w:style w:type="paragraph" w:styleId="a4">
    <w:name w:val="annotation text"/>
    <w:basedOn w:val="a"/>
    <w:link w:val="Char"/>
    <w:rsid w:val="00506934"/>
    <w:rPr>
      <w:sz w:val="20"/>
      <w:szCs w:val="20"/>
    </w:rPr>
  </w:style>
  <w:style w:type="paragraph" w:styleId="a5">
    <w:name w:val="footer"/>
    <w:basedOn w:val="a"/>
    <w:link w:val="Char0"/>
    <w:rsid w:val="00506934"/>
    <w:pPr>
      <w:tabs>
        <w:tab w:val="center" w:pos="4536"/>
        <w:tab w:val="right" w:pos="9072"/>
      </w:tabs>
    </w:pPr>
  </w:style>
  <w:style w:type="paragraph" w:styleId="a6">
    <w:name w:val="header"/>
    <w:basedOn w:val="a"/>
    <w:link w:val="Char1"/>
    <w:rsid w:val="00506934"/>
    <w:pPr>
      <w:tabs>
        <w:tab w:val="center" w:pos="4536"/>
        <w:tab w:val="right" w:pos="9072"/>
      </w:tabs>
    </w:pPr>
  </w:style>
  <w:style w:type="paragraph" w:styleId="HTML">
    <w:name w:val="HTML Preformatted"/>
    <w:basedOn w:val="a"/>
    <w:link w:val="HTMLChar"/>
    <w:rsid w:val="005069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7">
    <w:name w:val="Normal (Web)"/>
    <w:basedOn w:val="a"/>
    <w:rsid w:val="00506934"/>
    <w:rPr>
      <w:rFonts w:eastAsia="宋体"/>
    </w:rPr>
  </w:style>
  <w:style w:type="paragraph" w:styleId="a8">
    <w:name w:val="annotation subject"/>
    <w:aliases w:val="Char"/>
    <w:basedOn w:val="a4"/>
    <w:next w:val="a4"/>
    <w:link w:val="Char2"/>
    <w:semiHidden/>
    <w:rsid w:val="00506934"/>
    <w:rPr>
      <w:b/>
      <w:bCs/>
    </w:rPr>
  </w:style>
  <w:style w:type="table" w:styleId="a9">
    <w:name w:val="Table Grid"/>
    <w:basedOn w:val="a2"/>
    <w:rsid w:val="00506934"/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line number"/>
    <w:rsid w:val="00506934"/>
    <w:rPr>
      <w:rFonts w:cs="Times New Roman"/>
    </w:rPr>
  </w:style>
  <w:style w:type="character" w:styleId="ab">
    <w:name w:val="Hyperlink"/>
    <w:rsid w:val="00506934"/>
    <w:rPr>
      <w:rFonts w:cs="Times New Roman"/>
      <w:color w:val="0000FF"/>
      <w:u w:val="single"/>
    </w:rPr>
  </w:style>
  <w:style w:type="character" w:styleId="ac">
    <w:name w:val="annotation reference"/>
    <w:semiHidden/>
    <w:rsid w:val="00506934"/>
    <w:rPr>
      <w:sz w:val="16"/>
      <w:szCs w:val="16"/>
    </w:rPr>
  </w:style>
  <w:style w:type="character" w:customStyle="1" w:styleId="HTMLChar">
    <w:name w:val="HTML 预设格式 Char"/>
    <w:basedOn w:val="a1"/>
    <w:link w:val="HTML"/>
    <w:qFormat/>
    <w:rPr>
      <w:rFonts w:ascii="Courier New" w:eastAsia="Times New Roman" w:hAnsi="Courier New" w:cs="Courier New"/>
    </w:rPr>
  </w:style>
  <w:style w:type="character" w:customStyle="1" w:styleId="2Char">
    <w:name w:val="标题 2 Char"/>
    <w:link w:val="2"/>
    <w:rsid w:val="00506934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ad">
    <w:name w:val="List Paragraph"/>
    <w:basedOn w:val="a"/>
    <w:link w:val="Char3"/>
    <w:qFormat/>
    <w:rsid w:val="00506934"/>
    <w:pPr>
      <w:ind w:left="720"/>
      <w:contextualSpacing/>
    </w:p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1">
    <w:name w:val="页眉 Char"/>
    <w:link w:val="a6"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页脚 Char"/>
    <w:link w:val="a5"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rsid w:val="00506934"/>
    <w:rPr>
      <w:rFonts w:ascii="Cambria" w:hAnsi="Cambria" w:cs="Times New Roman"/>
      <w:b/>
      <w:bCs/>
      <w:sz w:val="26"/>
      <w:szCs w:val="26"/>
      <w:lang w:val="en-GB" w:eastAsia="x-none"/>
    </w:rPr>
  </w:style>
  <w:style w:type="paragraph" w:customStyle="1" w:styleId="EndNoteBibliographyTitle">
    <w:name w:val="EndNote Bibliography Title"/>
    <w:basedOn w:val="a"/>
    <w:link w:val="EndNoteBibliographyTitleChar"/>
    <w:rsid w:val="00506934"/>
    <w:pPr>
      <w:jc w:val="center"/>
    </w:pPr>
    <w:rPr>
      <w:rFonts w:eastAsia="宋体"/>
      <w:noProof/>
      <w:sz w:val="20"/>
      <w:szCs w:val="21"/>
    </w:rPr>
  </w:style>
  <w:style w:type="character" w:customStyle="1" w:styleId="EndNoteBibliographyTitle0">
    <w:name w:val="EndNote Bibliography Title 字符"/>
    <w:basedOn w:val="a1"/>
    <w:qFormat/>
    <w:rPr>
      <w:rFonts w:ascii="DengXian" w:eastAsia="DengXian" w:hAnsi="DengXian"/>
      <w:kern w:val="2"/>
      <w:szCs w:val="22"/>
      <w:lang w:val="en-US" w:eastAsia="zh-CN"/>
    </w:rPr>
  </w:style>
  <w:style w:type="paragraph" w:customStyle="1" w:styleId="EndNoteBibliography">
    <w:name w:val="EndNote Bibliography"/>
    <w:basedOn w:val="a"/>
    <w:link w:val="EndNoteBibliographyChar"/>
    <w:rsid w:val="00506934"/>
    <w:rPr>
      <w:rFonts w:eastAsia="宋体"/>
      <w:noProof/>
      <w:sz w:val="20"/>
    </w:rPr>
  </w:style>
  <w:style w:type="character" w:customStyle="1" w:styleId="EndNoteBibliography0">
    <w:name w:val="EndNote Bibliography 字符"/>
    <w:basedOn w:val="a1"/>
    <w:qFormat/>
    <w:rPr>
      <w:rFonts w:ascii="DengXian" w:eastAsia="DengXian" w:hAnsi="DengXian"/>
      <w:kern w:val="2"/>
      <w:szCs w:val="22"/>
      <w:lang w:val="en-US" w:eastAsia="zh-CN"/>
    </w:rPr>
  </w:style>
  <w:style w:type="character" w:customStyle="1" w:styleId="CommentTextChar">
    <w:name w:val="Comment Text Char"/>
    <w:rsid w:val="00506934"/>
    <w:rPr>
      <w:lang w:val="de-DE" w:eastAsia="x-none"/>
    </w:rPr>
  </w:style>
  <w:style w:type="character" w:customStyle="1" w:styleId="CommentSubjectChar">
    <w:name w:val="Comment Subject Char"/>
    <w:aliases w:val="Char Char"/>
    <w:rsid w:val="00506934"/>
    <w:rPr>
      <w:b/>
      <w:lang w:val="de-DE" w:eastAsia="x-none"/>
    </w:rPr>
  </w:style>
  <w:style w:type="character" w:customStyle="1" w:styleId="10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kern w:val="2"/>
      <w:sz w:val="21"/>
      <w:szCs w:val="22"/>
      <w:lang w:eastAsia="zh-CN"/>
    </w:rPr>
  </w:style>
  <w:style w:type="paragraph" w:customStyle="1" w:styleId="Paragraph">
    <w:name w:val="Paragraph"/>
    <w:basedOn w:val="a"/>
    <w:qFormat/>
    <w:pPr>
      <w:spacing w:before="120"/>
      <w:ind w:firstLine="720"/>
    </w:p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rPr>
      <w:kern w:val="2"/>
      <w:sz w:val="21"/>
      <w:szCs w:val="22"/>
      <w:lang w:eastAsia="zh-CN"/>
    </w:rPr>
  </w:style>
  <w:style w:type="paragraph" w:customStyle="1" w:styleId="11">
    <w:name w:val="修订1"/>
    <w:hidden/>
    <w:uiPriority w:val="99"/>
    <w:semiHidden/>
    <w:qFormat/>
    <w:rPr>
      <w:kern w:val="2"/>
      <w:sz w:val="21"/>
      <w:szCs w:val="22"/>
      <w:lang w:eastAsia="zh-CN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3">
    <w:name w:val="Revision3"/>
    <w:hidden/>
    <w:uiPriority w:val="99"/>
    <w:semiHidden/>
    <w:rPr>
      <w:kern w:val="2"/>
      <w:sz w:val="21"/>
      <w:szCs w:val="22"/>
      <w:lang w:eastAsia="zh-CN"/>
    </w:rPr>
  </w:style>
  <w:style w:type="character" w:customStyle="1" w:styleId="20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Char">
    <w:name w:val="标题 1 Char"/>
    <w:link w:val="1"/>
    <w:rsid w:val="00506934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QSREF">
    <w:name w:val="QS_REF"/>
    <w:basedOn w:val="a"/>
    <w:next w:val="a"/>
    <w:rsid w:val="00506934"/>
    <w:pPr>
      <w:spacing w:line="360" w:lineRule="auto"/>
    </w:pPr>
  </w:style>
  <w:style w:type="character" w:customStyle="1" w:styleId="RefCite">
    <w:name w:val="Ref_Cite"/>
    <w:rsid w:val="00506934"/>
    <w:rPr>
      <w:color w:val="FF9900"/>
      <w:bdr w:val="none" w:sz="0" w:space="0" w:color="auto"/>
      <w:shd w:val="clear" w:color="auto" w:fill="auto"/>
    </w:rPr>
  </w:style>
  <w:style w:type="paragraph" w:customStyle="1" w:styleId="QSFIG">
    <w:name w:val="QS_FIG"/>
    <w:basedOn w:val="a"/>
    <w:rsid w:val="00506934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"/>
    <w:rsid w:val="00506934"/>
    <w:pPr>
      <w:shd w:val="clear" w:color="auto" w:fill="CCFFFF"/>
    </w:pPr>
  </w:style>
  <w:style w:type="paragraph" w:customStyle="1" w:styleId="TableCaption">
    <w:name w:val="Table Caption"/>
    <w:basedOn w:val="a"/>
    <w:next w:val="a"/>
    <w:link w:val="TableCaptionChar"/>
    <w:rsid w:val="00506934"/>
    <w:pPr>
      <w:spacing w:before="240" w:after="240" w:line="360" w:lineRule="auto"/>
    </w:pPr>
  </w:style>
  <w:style w:type="paragraph" w:customStyle="1" w:styleId="References">
    <w:name w:val="References"/>
    <w:basedOn w:val="a"/>
    <w:rsid w:val="00506934"/>
    <w:rPr>
      <w:rFonts w:eastAsia="宋体"/>
      <w:lang w:val="en-GB"/>
    </w:rPr>
  </w:style>
  <w:style w:type="paragraph" w:customStyle="1" w:styleId="PEQuery">
    <w:name w:val="PE_Query"/>
    <w:basedOn w:val="a"/>
    <w:rsid w:val="00506934"/>
    <w:pPr>
      <w:shd w:val="clear" w:color="auto" w:fill="00CCFF"/>
      <w:suppressAutoHyphens/>
    </w:pPr>
  </w:style>
  <w:style w:type="paragraph" w:styleId="ae">
    <w:name w:val="Title"/>
    <w:basedOn w:val="a"/>
    <w:link w:val="Char4"/>
    <w:qFormat/>
    <w:rsid w:val="00506934"/>
    <w:pPr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Char4">
    <w:name w:val="标题 Char"/>
    <w:link w:val="ae"/>
    <w:rsid w:val="00292D03"/>
    <w:rPr>
      <w:rFonts w:ascii="Times New Roman" w:eastAsia="Times New Roman" w:hAnsi="Times New Roman" w:cs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af"/>
    <w:next w:val="a"/>
    <w:rsid w:val="00506934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paragraph" w:styleId="af">
    <w:name w:val="Subtitle"/>
    <w:basedOn w:val="a"/>
    <w:link w:val="Char5"/>
    <w:qFormat/>
    <w:rsid w:val="00506934"/>
    <w:pPr>
      <w:spacing w:after="60"/>
      <w:jc w:val="center"/>
      <w:outlineLvl w:val="1"/>
    </w:pPr>
    <w:rPr>
      <w:rFonts w:ascii="Arial" w:eastAsia="宋体" w:hAnsi="Arial" w:cs="Arial"/>
    </w:rPr>
  </w:style>
  <w:style w:type="character" w:customStyle="1" w:styleId="Char5">
    <w:name w:val="副标题 Char"/>
    <w:basedOn w:val="a1"/>
    <w:link w:val="af"/>
    <w:rsid w:val="000048BA"/>
    <w:rPr>
      <w:rFonts w:ascii="Arial" w:eastAsia="宋体" w:hAnsi="Arial" w:cs="Arial"/>
      <w:sz w:val="24"/>
      <w:szCs w:val="24"/>
      <w:lang w:eastAsia="zh-CN"/>
    </w:rPr>
  </w:style>
  <w:style w:type="paragraph" w:styleId="af0">
    <w:name w:val="Balloon Text"/>
    <w:basedOn w:val="a"/>
    <w:link w:val="Char6"/>
    <w:semiHidden/>
    <w:rsid w:val="00506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506934"/>
    <w:rPr>
      <w:rFonts w:ascii="Tahoma" w:hAnsi="Tahoma"/>
      <w:sz w:val="16"/>
      <w:lang w:val="de-DE" w:eastAsia="x-none"/>
    </w:rPr>
  </w:style>
  <w:style w:type="character" w:customStyle="1" w:styleId="EDICite">
    <w:name w:val="EDI_Cite"/>
    <w:rsid w:val="00506934"/>
    <w:rPr>
      <w:color w:val="20A6C6"/>
      <w:u w:val="none"/>
    </w:rPr>
  </w:style>
  <w:style w:type="paragraph" w:customStyle="1" w:styleId="QSEDIREF">
    <w:name w:val="QS_EDIREF"/>
    <w:basedOn w:val="QSREF"/>
    <w:rsid w:val="00506934"/>
    <w:pPr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506934"/>
    <w:rPr>
      <w:lang w:eastAsia="de-DE"/>
    </w:rPr>
  </w:style>
  <w:style w:type="character" w:customStyle="1" w:styleId="SICite">
    <w:name w:val="SI_Cite"/>
    <w:rsid w:val="00506934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character" w:styleId="af1">
    <w:name w:val="Strong"/>
    <w:qFormat/>
    <w:rsid w:val="00506934"/>
    <w:rPr>
      <w:b/>
    </w:rPr>
  </w:style>
  <w:style w:type="paragraph" w:customStyle="1" w:styleId="QSIFTS">
    <w:name w:val="QSIFTS"/>
    <w:basedOn w:val="a"/>
    <w:link w:val="QSIFTSChar"/>
    <w:rsid w:val="00506934"/>
    <w:pPr>
      <w:shd w:val="clear" w:color="auto" w:fill="FFFF99"/>
      <w:suppressAutoHyphens/>
    </w:pPr>
    <w:rPr>
      <w:rFonts w:eastAsia="宋体"/>
    </w:rPr>
  </w:style>
  <w:style w:type="character" w:customStyle="1" w:styleId="QSIFTSChar">
    <w:name w:val="QSIFTS Char"/>
    <w:basedOn w:val="Heading3Char"/>
    <w:link w:val="QSIFTS"/>
    <w:rsid w:val="00260441"/>
    <w:rPr>
      <w:rFonts w:ascii="Times New Roman" w:eastAsia="宋体" w:hAnsi="Times New Roman" w:cs="Times New Roman"/>
      <w:b w:val="0"/>
      <w:bCs w:val="0"/>
      <w:sz w:val="24"/>
      <w:szCs w:val="24"/>
      <w:shd w:val="clear" w:color="auto" w:fill="FFFF99"/>
      <w:lang w:val="en-GB" w:eastAsia="zh-CN"/>
    </w:rPr>
  </w:style>
  <w:style w:type="character" w:customStyle="1" w:styleId="qsimiddot">
    <w:name w:val="qsimiddot"/>
    <w:rsid w:val="00506934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506934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4Char">
    <w:name w:val="标题 4 Char"/>
    <w:basedOn w:val="a1"/>
    <w:link w:val="4"/>
    <w:rsid w:val="00E617E3"/>
    <w:rPr>
      <w:rFonts w:ascii="Times New Roman" w:eastAsia="平成明朝" w:hAnsi="Times New Roman" w:cs="Times New Roman"/>
      <w:b/>
      <w:i/>
      <w:sz w:val="24"/>
    </w:rPr>
  </w:style>
  <w:style w:type="character" w:customStyle="1" w:styleId="5Char">
    <w:name w:val="标题 5 Char"/>
    <w:basedOn w:val="a1"/>
    <w:link w:val="5"/>
    <w:rsid w:val="00E617E3"/>
    <w:rPr>
      <w:rFonts w:ascii="Times New Roman" w:eastAsia="平成明朝" w:hAnsi="Times New Roman" w:cs="Times New Roman"/>
      <w:b/>
      <w:i/>
    </w:rPr>
  </w:style>
  <w:style w:type="character" w:customStyle="1" w:styleId="6Char">
    <w:name w:val="标题 6 Char"/>
    <w:basedOn w:val="a1"/>
    <w:link w:val="6"/>
    <w:rsid w:val="00E617E3"/>
    <w:rPr>
      <w:rFonts w:ascii="Times New Roman" w:eastAsia="平成明朝" w:hAnsi="Times New Roman" w:cs="Times New Roman"/>
      <w:sz w:val="24"/>
    </w:rPr>
  </w:style>
  <w:style w:type="character" w:customStyle="1" w:styleId="7Char">
    <w:name w:val="标题 7 Char"/>
    <w:basedOn w:val="a1"/>
    <w:link w:val="7"/>
    <w:rsid w:val="00E617E3"/>
    <w:rPr>
      <w:rFonts w:ascii="Times New Roman" w:eastAsia="Osaka" w:hAnsi="Times New Roman" w:cs="Times New Roman"/>
      <w:color w:val="000000"/>
      <w:sz w:val="24"/>
    </w:rPr>
  </w:style>
  <w:style w:type="character" w:customStyle="1" w:styleId="8Char">
    <w:name w:val="标题 8 Char"/>
    <w:link w:val="8"/>
    <w:rsid w:val="00506934"/>
    <w:rPr>
      <w:rFonts w:ascii="Sylfaen" w:eastAsia="PMingLiU" w:hAnsi="Sylfaen" w:cs="Latha"/>
      <w:b/>
      <w:bCs/>
      <w:sz w:val="24"/>
      <w:szCs w:val="24"/>
      <w:lang w:bidi="ta-IN"/>
    </w:rPr>
  </w:style>
  <w:style w:type="character" w:customStyle="1" w:styleId="3Char">
    <w:name w:val="标题 3 Char"/>
    <w:link w:val="3"/>
    <w:locked/>
    <w:rsid w:val="00506934"/>
    <w:rPr>
      <w:rFonts w:ascii="Arial" w:eastAsia="Times New Roman" w:hAnsi="Arial" w:cs="Arial"/>
      <w:b/>
      <w:bCs/>
      <w:sz w:val="26"/>
      <w:szCs w:val="26"/>
    </w:rPr>
  </w:style>
  <w:style w:type="paragraph" w:styleId="a0">
    <w:name w:val="Normal Indent"/>
    <w:basedOn w:val="a"/>
    <w:semiHidden/>
    <w:rsid w:val="00506934"/>
    <w:pPr>
      <w:ind w:left="851"/>
    </w:pPr>
    <w:rPr>
      <w:rFonts w:eastAsia="平成明朝"/>
      <w:sz w:val="20"/>
      <w:szCs w:val="20"/>
    </w:rPr>
  </w:style>
  <w:style w:type="paragraph" w:customStyle="1" w:styleId="SecType">
    <w:name w:val="Sec_Type"/>
    <w:basedOn w:val="a"/>
    <w:next w:val="a"/>
    <w:rsid w:val="00506934"/>
  </w:style>
  <w:style w:type="paragraph" w:customStyle="1" w:styleId="QSRectoRH">
    <w:name w:val="QS_Recto RH"/>
    <w:basedOn w:val="a"/>
    <w:next w:val="a"/>
    <w:rsid w:val="00506934"/>
  </w:style>
  <w:style w:type="paragraph" w:customStyle="1" w:styleId="QSArticleTitle">
    <w:name w:val="QS_Article Title"/>
    <w:basedOn w:val="a"/>
    <w:next w:val="a"/>
    <w:rsid w:val="00506934"/>
  </w:style>
  <w:style w:type="paragraph" w:customStyle="1" w:styleId="QSAuthorGroup">
    <w:name w:val="QS_Author Group"/>
    <w:basedOn w:val="a"/>
    <w:next w:val="a"/>
    <w:rsid w:val="00506934"/>
  </w:style>
  <w:style w:type="paragraph" w:customStyle="1" w:styleId="QSAffiliation">
    <w:name w:val="QS_Affiliation"/>
    <w:basedOn w:val="a"/>
    <w:next w:val="a"/>
    <w:rsid w:val="00506934"/>
  </w:style>
  <w:style w:type="paragraph" w:customStyle="1" w:styleId="Editedby">
    <w:name w:val="Edited_by"/>
    <w:basedOn w:val="a"/>
    <w:next w:val="a"/>
    <w:rsid w:val="00506934"/>
  </w:style>
  <w:style w:type="paragraph" w:customStyle="1" w:styleId="Reviewedby">
    <w:name w:val="Reviewed_by"/>
    <w:basedOn w:val="a"/>
    <w:next w:val="a"/>
    <w:rsid w:val="00506934"/>
  </w:style>
  <w:style w:type="paragraph" w:customStyle="1" w:styleId="CorAddress">
    <w:name w:val="Cor_Address"/>
    <w:basedOn w:val="a"/>
    <w:next w:val="a"/>
    <w:rsid w:val="00506934"/>
  </w:style>
  <w:style w:type="paragraph" w:customStyle="1" w:styleId="CorEmail">
    <w:name w:val="Cor_Email"/>
    <w:basedOn w:val="a"/>
    <w:next w:val="a"/>
    <w:rsid w:val="00506934"/>
  </w:style>
  <w:style w:type="paragraph" w:customStyle="1" w:styleId="PresentAddress">
    <w:name w:val="Present_Address"/>
    <w:basedOn w:val="a"/>
    <w:next w:val="a"/>
    <w:rsid w:val="00506934"/>
  </w:style>
  <w:style w:type="paragraph" w:customStyle="1" w:styleId="QSAbbr">
    <w:name w:val="QS_Abbr"/>
    <w:basedOn w:val="a"/>
    <w:next w:val="a"/>
    <w:rsid w:val="00506934"/>
  </w:style>
  <w:style w:type="paragraph" w:customStyle="1" w:styleId="QSKeywords">
    <w:name w:val="QS_Keywords"/>
    <w:basedOn w:val="AutoKeywords"/>
    <w:next w:val="a"/>
    <w:rsid w:val="00506934"/>
    <w:pPr>
      <w:shd w:val="clear" w:color="auto" w:fill="FFFFFF"/>
    </w:pPr>
  </w:style>
  <w:style w:type="character" w:customStyle="1" w:styleId="Char">
    <w:name w:val="批注文字 Char"/>
    <w:link w:val="a4"/>
    <w:locked/>
    <w:rsid w:val="00506934"/>
    <w:rPr>
      <w:rFonts w:ascii="Times New Roman" w:eastAsia="Times New Roman" w:hAnsi="Times New Roman" w:cs="Times New Roman"/>
    </w:rPr>
  </w:style>
  <w:style w:type="character" w:customStyle="1" w:styleId="Char2">
    <w:name w:val="批注主题 Char"/>
    <w:aliases w:val="Char Char1"/>
    <w:link w:val="a8"/>
    <w:semiHidden/>
    <w:locked/>
    <w:rsid w:val="00506934"/>
    <w:rPr>
      <w:rFonts w:ascii="Times New Roman" w:eastAsia="Times New Roman" w:hAnsi="Times New Roman" w:cs="Times New Roman"/>
      <w:b/>
      <w:bCs/>
    </w:rPr>
  </w:style>
  <w:style w:type="character" w:customStyle="1" w:styleId="Char6">
    <w:name w:val="批注框文本 Char"/>
    <w:link w:val="af0"/>
    <w:semiHidden/>
    <w:locked/>
    <w:rsid w:val="00506934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basedOn w:val="a"/>
    <w:rsid w:val="00E617E3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sid w:val="00506934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sid w:val="00506934"/>
    <w:rPr>
      <w:rFonts w:cs="Times New Roman"/>
      <w:color w:val="0000FF"/>
    </w:rPr>
  </w:style>
  <w:style w:type="paragraph" w:customStyle="1" w:styleId="table0020grid1">
    <w:name w:val="table_0020grid1"/>
    <w:basedOn w:val="a"/>
    <w:rsid w:val="00506934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rsid w:val="00506934"/>
    <w:rPr>
      <w:rFonts w:cs="Times New Roman"/>
    </w:rPr>
  </w:style>
  <w:style w:type="paragraph" w:customStyle="1" w:styleId="list0020paragraph1">
    <w:name w:val="list_0020paragraph1"/>
    <w:basedOn w:val="a"/>
    <w:rsid w:val="00506934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sid w:val="00506934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"/>
    <w:rsid w:val="00506934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"/>
    <w:link w:val="NormalAfter0ptChar"/>
    <w:rsid w:val="00506934"/>
    <w:pPr>
      <w:suppressAutoHyphens/>
    </w:pPr>
  </w:style>
  <w:style w:type="character" w:customStyle="1" w:styleId="NormalAfter0ptChar">
    <w:name w:val="Normal + After:  0 pt Char"/>
    <w:aliases w:val="Line spacing:  single Char"/>
    <w:link w:val="NormalAfter0pt"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WW8Num2z0">
    <w:name w:val="WW8Num2z0"/>
    <w:rsid w:val="00506934"/>
    <w:rPr>
      <w:rFonts w:ascii="Times New Roman" w:hAnsi="Times New Roman"/>
    </w:rPr>
  </w:style>
  <w:style w:type="character" w:customStyle="1" w:styleId="Absatz-Standardschriftart1">
    <w:name w:val="Absatz-Standardschriftart1"/>
    <w:rsid w:val="00506934"/>
  </w:style>
  <w:style w:type="character" w:customStyle="1" w:styleId="WW-Absatz-Standardschriftart">
    <w:name w:val="WW-Absatz-Standardschriftart"/>
    <w:rsid w:val="00506934"/>
  </w:style>
  <w:style w:type="character" w:customStyle="1" w:styleId="WW-Absatz-Standardschriftart1">
    <w:name w:val="WW-Absatz-Standardschriftart1"/>
    <w:rsid w:val="00506934"/>
  </w:style>
  <w:style w:type="character" w:customStyle="1" w:styleId="DefaultParagraphFont1">
    <w:name w:val="Default Paragraph Font1"/>
    <w:rsid w:val="00506934"/>
  </w:style>
  <w:style w:type="character" w:customStyle="1" w:styleId="WW-Absatz-Standardschriftart11">
    <w:name w:val="WW-Absatz-Standardschriftart11"/>
    <w:rsid w:val="00506934"/>
  </w:style>
  <w:style w:type="character" w:customStyle="1" w:styleId="WW8Num1z0">
    <w:name w:val="WW8Num1z0"/>
    <w:rsid w:val="00506934"/>
    <w:rPr>
      <w:rFonts w:ascii="Times New Roman" w:hAnsi="Times New Roman"/>
    </w:rPr>
  </w:style>
  <w:style w:type="character" w:customStyle="1" w:styleId="WW8Num1z1">
    <w:name w:val="WW8Num1z1"/>
    <w:rsid w:val="00506934"/>
    <w:rPr>
      <w:rFonts w:ascii="Courier New" w:hAnsi="Courier New"/>
    </w:rPr>
  </w:style>
  <w:style w:type="character" w:customStyle="1" w:styleId="WW8Num1z2">
    <w:name w:val="WW8Num1z2"/>
    <w:rsid w:val="00506934"/>
    <w:rPr>
      <w:rFonts w:ascii="Wingdings" w:hAnsi="Wingdings"/>
    </w:rPr>
  </w:style>
  <w:style w:type="character" w:customStyle="1" w:styleId="WW8Num1z3">
    <w:name w:val="WW8Num1z3"/>
    <w:rsid w:val="00506934"/>
    <w:rPr>
      <w:rFonts w:ascii="Symbol" w:hAnsi="Symbol"/>
    </w:rPr>
  </w:style>
  <w:style w:type="character" w:customStyle="1" w:styleId="WW-Absatz-Standardschriftart111">
    <w:name w:val="WW-Absatz-Standardschriftart111"/>
    <w:rsid w:val="00506934"/>
  </w:style>
  <w:style w:type="character" w:customStyle="1" w:styleId="Kommentarzeichen1">
    <w:name w:val="Kommentarzeichen1"/>
    <w:rsid w:val="00506934"/>
    <w:rPr>
      <w:sz w:val="16"/>
    </w:rPr>
  </w:style>
  <w:style w:type="character" w:customStyle="1" w:styleId="KommentartextZchn">
    <w:name w:val="Kommentartext Zchn"/>
    <w:rsid w:val="00506934"/>
    <w:rPr>
      <w:rFonts w:cs="Times New Roman"/>
    </w:rPr>
  </w:style>
  <w:style w:type="character" w:customStyle="1" w:styleId="KommentarthemaZchn">
    <w:name w:val="Kommentarthema Zchn"/>
    <w:basedOn w:val="KommentartextZchn"/>
    <w:rsid w:val="00506934"/>
    <w:rPr>
      <w:rFonts w:cs="Times New Roman"/>
    </w:rPr>
  </w:style>
  <w:style w:type="character" w:customStyle="1" w:styleId="SprechblasentextZchn">
    <w:name w:val="Sprechblasentext Zchn"/>
    <w:rsid w:val="00506934"/>
    <w:rPr>
      <w:rFonts w:ascii="Tahoma" w:hAnsi="Tahoma"/>
      <w:sz w:val="16"/>
    </w:rPr>
  </w:style>
  <w:style w:type="character" w:customStyle="1" w:styleId="CommentReference1">
    <w:name w:val="Comment Reference1"/>
    <w:rsid w:val="00506934"/>
    <w:rPr>
      <w:sz w:val="16"/>
    </w:rPr>
  </w:style>
  <w:style w:type="paragraph" w:customStyle="1" w:styleId="berschrift">
    <w:name w:val="Überschrift"/>
    <w:basedOn w:val="a"/>
    <w:next w:val="af2"/>
    <w:rsid w:val="00506934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styleId="af2">
    <w:name w:val="Body Text"/>
    <w:basedOn w:val="a"/>
    <w:link w:val="Char7"/>
    <w:rsid w:val="00506934"/>
    <w:pPr>
      <w:spacing w:line="360" w:lineRule="auto"/>
    </w:pPr>
  </w:style>
  <w:style w:type="character" w:customStyle="1" w:styleId="Char7">
    <w:name w:val="正文文本 Char"/>
    <w:link w:val="af2"/>
    <w:rsid w:val="00506934"/>
    <w:rPr>
      <w:rFonts w:ascii="Times New Roman" w:eastAsia="Times New Roman" w:hAnsi="Times New Roman" w:cs="Times New Roman"/>
      <w:sz w:val="24"/>
      <w:szCs w:val="22"/>
    </w:rPr>
  </w:style>
  <w:style w:type="paragraph" w:styleId="af3">
    <w:name w:val="List"/>
    <w:basedOn w:val="af2"/>
    <w:rsid w:val="00506934"/>
    <w:rPr>
      <w:rFonts w:cs="Mangal"/>
    </w:rPr>
  </w:style>
  <w:style w:type="paragraph" w:customStyle="1" w:styleId="Beschriftung1">
    <w:name w:val="Beschriftung1"/>
    <w:basedOn w:val="a"/>
    <w:rsid w:val="00506934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"/>
    <w:rsid w:val="00506934"/>
    <w:pPr>
      <w:suppressLineNumbers/>
    </w:pPr>
    <w:rPr>
      <w:rFonts w:cs="Mangal"/>
    </w:rPr>
  </w:style>
  <w:style w:type="paragraph" w:styleId="af4">
    <w:name w:val="Body Text Indent"/>
    <w:basedOn w:val="a"/>
    <w:link w:val="Char8"/>
    <w:rsid w:val="00506934"/>
    <w:pPr>
      <w:spacing w:line="360" w:lineRule="auto"/>
      <w:ind w:left="705"/>
    </w:pPr>
    <w:rPr>
      <w:szCs w:val="20"/>
      <w:lang w:val="en-GB"/>
    </w:rPr>
  </w:style>
  <w:style w:type="character" w:customStyle="1" w:styleId="Char8">
    <w:name w:val="正文文本缩进 Char"/>
    <w:link w:val="af4"/>
    <w:rsid w:val="00506934"/>
    <w:rPr>
      <w:rFonts w:ascii="Times New Roman" w:eastAsia="Times New Roman" w:hAnsi="Times New Roman" w:cs="Times New Roman"/>
      <w:sz w:val="24"/>
      <w:lang w:val="en-GB"/>
    </w:rPr>
  </w:style>
  <w:style w:type="paragraph" w:customStyle="1" w:styleId="Kommentartext1">
    <w:name w:val="Kommentartext1"/>
    <w:basedOn w:val="a"/>
    <w:rsid w:val="00506934"/>
    <w:rPr>
      <w:sz w:val="20"/>
      <w:szCs w:val="20"/>
    </w:rPr>
  </w:style>
  <w:style w:type="paragraph" w:customStyle="1" w:styleId="Dokumentstruktur1">
    <w:name w:val="Dokumentstruktur1"/>
    <w:basedOn w:val="a"/>
    <w:rsid w:val="0050693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"/>
    <w:rsid w:val="00506934"/>
    <w:pPr>
      <w:suppressLineNumbers/>
    </w:pPr>
  </w:style>
  <w:style w:type="paragraph" w:customStyle="1" w:styleId="Tabellenberschrift">
    <w:name w:val="Tabellen Überschrift"/>
    <w:basedOn w:val="TabellenInhalt"/>
    <w:rsid w:val="00506934"/>
    <w:pPr>
      <w:jc w:val="center"/>
    </w:pPr>
    <w:rPr>
      <w:b/>
      <w:bCs/>
    </w:rPr>
  </w:style>
  <w:style w:type="paragraph" w:customStyle="1" w:styleId="BalloonText1">
    <w:name w:val="Balloon Text1"/>
    <w:basedOn w:val="a"/>
    <w:rsid w:val="00506934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"/>
    <w:rsid w:val="00506934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506934"/>
    <w:rPr>
      <w:b/>
      <w:bCs/>
    </w:rPr>
  </w:style>
  <w:style w:type="character" w:customStyle="1" w:styleId="3Char0">
    <w:name w:val="正文文本缩进 3 Char"/>
    <w:link w:val="30"/>
    <w:rsid w:val="00506934"/>
    <w:rPr>
      <w:rFonts w:ascii="Times" w:hAnsi="Times" w:cs="Sylfaen"/>
      <w:sz w:val="16"/>
      <w:szCs w:val="16"/>
    </w:rPr>
  </w:style>
  <w:style w:type="paragraph" w:styleId="30">
    <w:name w:val="Body Text Indent 3"/>
    <w:basedOn w:val="a"/>
    <w:link w:val="3Char0"/>
    <w:rsid w:val="00506934"/>
    <w:pPr>
      <w:spacing w:after="120"/>
      <w:ind w:left="360"/>
    </w:pPr>
    <w:rPr>
      <w:rFonts w:ascii="Times" w:hAnsi="Times" w:cs="Sylfaen"/>
      <w:sz w:val="16"/>
      <w:szCs w:val="16"/>
    </w:rPr>
  </w:style>
  <w:style w:type="character" w:customStyle="1" w:styleId="BodyTextIndent3Char1">
    <w:name w:val="Body Text Indent 3 Char1"/>
    <w:basedOn w:val="a1"/>
    <w:uiPriority w:val="99"/>
    <w:semiHidden/>
    <w:rsid w:val="00E617E3"/>
    <w:rPr>
      <w:rFonts w:ascii="Times New Roman" w:eastAsia="Times New Roman" w:hAnsi="Times New Roman" w:cs="Times New Roman"/>
      <w:sz w:val="16"/>
      <w:szCs w:val="16"/>
    </w:rPr>
  </w:style>
  <w:style w:type="paragraph" w:customStyle="1" w:styleId="ALGCAPTION">
    <w:name w:val="ALG_CAPTION"/>
    <w:basedOn w:val="a"/>
    <w:rsid w:val="00506934"/>
  </w:style>
  <w:style w:type="paragraph" w:customStyle="1" w:styleId="Body">
    <w:name w:val="Body"/>
    <w:rsid w:val="00506934"/>
    <w:rPr>
      <w:rFonts w:ascii="Helvetica" w:eastAsia="ヒラギノ角ゴ Pro W3" w:hAnsi="Helvetica" w:cs="Times New Roman"/>
      <w:color w:val="000000"/>
      <w:sz w:val="24"/>
    </w:rPr>
  </w:style>
  <w:style w:type="character" w:customStyle="1" w:styleId="CharChar8">
    <w:name w:val="Char Char8"/>
    <w:locked/>
    <w:rsid w:val="00506934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"/>
    <w:next w:val="a"/>
    <w:rsid w:val="00506934"/>
    <w:pPr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"/>
    <w:next w:val="a"/>
    <w:rsid w:val="00506934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"/>
    <w:next w:val="a"/>
    <w:rsid w:val="00506934"/>
    <w:pPr>
      <w:spacing w:before="200"/>
    </w:pPr>
    <w:rPr>
      <w:sz w:val="22"/>
    </w:rPr>
  </w:style>
  <w:style w:type="paragraph" w:customStyle="1" w:styleId="FreeForm">
    <w:name w:val="Free Form"/>
    <w:rsid w:val="00506934"/>
    <w:rPr>
      <w:rFonts w:ascii="Helvetica" w:eastAsia="ヒラギノ角ゴ Pro W3" w:hAnsi="Helvetica" w:cs="Times New Roman"/>
      <w:color w:val="000000"/>
      <w:sz w:val="24"/>
    </w:rPr>
  </w:style>
  <w:style w:type="paragraph" w:customStyle="1" w:styleId="LISTITEM">
    <w:name w:val="LIST_ITEM"/>
    <w:basedOn w:val="a"/>
    <w:next w:val="a"/>
    <w:rsid w:val="00506934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"/>
    <w:rsid w:val="00506934"/>
  </w:style>
  <w:style w:type="paragraph" w:customStyle="1" w:styleId="QSAbs">
    <w:name w:val="QS_Abs"/>
    <w:basedOn w:val="a"/>
    <w:next w:val="a"/>
    <w:rsid w:val="00506934"/>
    <w:pPr>
      <w:spacing w:before="360"/>
      <w:ind w:left="2563"/>
    </w:pPr>
  </w:style>
  <w:style w:type="character" w:customStyle="1" w:styleId="QSAbstitle">
    <w:name w:val="QS_Abstitle"/>
    <w:rsid w:val="00506934"/>
    <w:rPr>
      <w:color w:val="3366FF"/>
    </w:rPr>
  </w:style>
  <w:style w:type="paragraph" w:customStyle="1" w:styleId="QSACK">
    <w:name w:val="QS_ACK"/>
    <w:basedOn w:val="a"/>
    <w:next w:val="a"/>
    <w:rsid w:val="00506934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"/>
    <w:rsid w:val="00506934"/>
  </w:style>
  <w:style w:type="paragraph" w:customStyle="1" w:styleId="QSALGM">
    <w:name w:val="QS_ALGM"/>
    <w:basedOn w:val="a"/>
    <w:rsid w:val="00506934"/>
  </w:style>
  <w:style w:type="paragraph" w:customStyle="1" w:styleId="QSAppendix">
    <w:name w:val="QS_Appendix"/>
    <w:basedOn w:val="a"/>
    <w:next w:val="a"/>
    <w:rsid w:val="00506934"/>
  </w:style>
  <w:style w:type="paragraph" w:customStyle="1" w:styleId="QSBOXCaption">
    <w:name w:val="QS_BOX_Caption"/>
    <w:basedOn w:val="a"/>
    <w:next w:val="a"/>
    <w:rsid w:val="00506934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  <w:sz w:val="22"/>
    </w:rPr>
  </w:style>
  <w:style w:type="paragraph" w:customStyle="1" w:styleId="QSContributors">
    <w:name w:val="QS_Contributors"/>
    <w:basedOn w:val="a"/>
    <w:next w:val="a"/>
    <w:rsid w:val="00506934"/>
    <w:pPr>
      <w:spacing w:before="120"/>
    </w:pPr>
    <w:rPr>
      <w:sz w:val="20"/>
    </w:rPr>
  </w:style>
  <w:style w:type="paragraph" w:customStyle="1" w:styleId="QSEPIGRAPH">
    <w:name w:val="QS_EPIGRAPH"/>
    <w:basedOn w:val="a"/>
    <w:next w:val="a"/>
    <w:rsid w:val="00506934"/>
    <w:pPr>
      <w:ind w:left="2563"/>
    </w:pPr>
    <w:rPr>
      <w:rFonts w:cs="Sylfaen"/>
      <w:sz w:val="20"/>
      <w:lang w:bidi="ta-IN"/>
    </w:rPr>
  </w:style>
  <w:style w:type="paragraph" w:customStyle="1" w:styleId="QSEXT">
    <w:name w:val="QS_EXT"/>
    <w:next w:val="a"/>
    <w:rsid w:val="00506934"/>
    <w:pPr>
      <w:spacing w:before="280" w:after="280"/>
      <w:ind w:left="1152" w:right="1152"/>
      <w:jc w:val="both"/>
    </w:pPr>
    <w:rPr>
      <w:rFonts w:ascii="Times New Roman" w:eastAsia="PMingLiU" w:hAnsi="Times New Roman" w:cs="Latha"/>
      <w:sz w:val="24"/>
      <w:szCs w:val="24"/>
      <w:lang w:bidi="ta-IN"/>
    </w:rPr>
  </w:style>
  <w:style w:type="paragraph" w:customStyle="1" w:styleId="QSFIGApp">
    <w:name w:val="QS_FIG_App"/>
    <w:basedOn w:val="a"/>
    <w:next w:val="a"/>
    <w:rsid w:val="00506934"/>
  </w:style>
  <w:style w:type="character" w:customStyle="1" w:styleId="QSFIGTitle">
    <w:name w:val="QS_FIG_Title"/>
    <w:rsid w:val="00506934"/>
    <w:rPr>
      <w:color w:val="3366FF"/>
    </w:rPr>
  </w:style>
  <w:style w:type="paragraph" w:customStyle="1" w:styleId="QSFootNotetext">
    <w:name w:val="QS_FootNotetext"/>
    <w:basedOn w:val="a"/>
    <w:next w:val="a"/>
    <w:rsid w:val="00506934"/>
    <w:rPr>
      <w:rFonts w:cs="Sylfaen"/>
    </w:rPr>
  </w:style>
  <w:style w:type="paragraph" w:customStyle="1" w:styleId="QSH1">
    <w:name w:val="QS_H1"/>
    <w:basedOn w:val="a"/>
    <w:next w:val="a"/>
    <w:link w:val="QSH1Char"/>
    <w:rsid w:val="00506934"/>
    <w:pPr>
      <w:spacing w:before="240" w:after="120"/>
    </w:pPr>
    <w:rPr>
      <w:sz w:val="32"/>
    </w:rPr>
  </w:style>
  <w:style w:type="character" w:customStyle="1" w:styleId="QSH1Char">
    <w:name w:val="QS_H1 Char"/>
    <w:link w:val="QSH1"/>
    <w:rsid w:val="00506934"/>
    <w:rPr>
      <w:rFonts w:ascii="Times New Roman" w:eastAsia="Times New Roman" w:hAnsi="Times New Roman" w:cs="Times New Roman"/>
      <w:sz w:val="32"/>
      <w:szCs w:val="24"/>
    </w:rPr>
  </w:style>
  <w:style w:type="paragraph" w:customStyle="1" w:styleId="QSH2">
    <w:name w:val="QS_H2"/>
    <w:basedOn w:val="a"/>
    <w:next w:val="a"/>
    <w:rsid w:val="00506934"/>
    <w:pPr>
      <w:spacing w:before="160"/>
    </w:pPr>
  </w:style>
  <w:style w:type="paragraph" w:customStyle="1" w:styleId="QSH3">
    <w:name w:val="QS_H3"/>
    <w:basedOn w:val="a"/>
    <w:next w:val="a"/>
    <w:rsid w:val="00506934"/>
    <w:pPr>
      <w:spacing w:before="220" w:after="240"/>
    </w:pPr>
    <w:rPr>
      <w:sz w:val="22"/>
    </w:rPr>
  </w:style>
  <w:style w:type="paragraph" w:customStyle="1" w:styleId="QSH4">
    <w:name w:val="QS_H4"/>
    <w:basedOn w:val="a"/>
    <w:next w:val="a"/>
    <w:rsid w:val="00506934"/>
    <w:rPr>
      <w:sz w:val="20"/>
    </w:rPr>
  </w:style>
  <w:style w:type="paragraph" w:customStyle="1" w:styleId="QSH5">
    <w:name w:val="QS_H5"/>
    <w:basedOn w:val="a"/>
    <w:next w:val="a"/>
    <w:rsid w:val="00506934"/>
    <w:rPr>
      <w:sz w:val="18"/>
    </w:rPr>
  </w:style>
  <w:style w:type="paragraph" w:customStyle="1" w:styleId="QSH6">
    <w:name w:val="QS_H6"/>
    <w:next w:val="a"/>
    <w:rsid w:val="00506934"/>
    <w:pPr>
      <w:outlineLvl w:val="5"/>
    </w:pPr>
    <w:rPr>
      <w:rFonts w:ascii="Times New Roman" w:eastAsia="PMingLiU" w:hAnsi="Times New Roman" w:cs="Latha"/>
      <w:emboss/>
      <w:color w:val="000000"/>
      <w:szCs w:val="24"/>
      <w:lang w:bidi="ta-IN"/>
    </w:rPr>
  </w:style>
  <w:style w:type="paragraph" w:customStyle="1" w:styleId="QSINLINEIMG">
    <w:name w:val="QS_INLINE_IMG"/>
    <w:basedOn w:val="a"/>
    <w:next w:val="a"/>
    <w:rsid w:val="00506934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"/>
    <w:next w:val="a"/>
    <w:link w:val="QSLISTITEMENDChar"/>
    <w:rsid w:val="00506934"/>
  </w:style>
  <w:style w:type="paragraph" w:customStyle="1" w:styleId="QSLISTITEMSTART">
    <w:name w:val="QS_LIST_ITEM_START"/>
    <w:basedOn w:val="a"/>
    <w:next w:val="a"/>
    <w:rsid w:val="00506934"/>
  </w:style>
  <w:style w:type="character" w:customStyle="1" w:styleId="QSMakeLowerCase">
    <w:name w:val="QS_MakeLowerCase"/>
    <w:rsid w:val="00506934"/>
    <w:rPr>
      <w:rFonts w:ascii="Times New Roman" w:hAnsi="Times New Roman"/>
      <w:color w:val="auto"/>
    </w:rPr>
  </w:style>
  <w:style w:type="paragraph" w:customStyle="1" w:styleId="QSMathNum">
    <w:name w:val="QS_Math_Num"/>
    <w:basedOn w:val="a"/>
    <w:next w:val="a"/>
    <w:rsid w:val="00506934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"/>
    <w:next w:val="a"/>
    <w:rsid w:val="00506934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"/>
    <w:next w:val="a"/>
    <w:rsid w:val="00506934"/>
    <w:pPr>
      <w:spacing w:before="120"/>
    </w:pPr>
    <w:rPr>
      <w:sz w:val="20"/>
    </w:rPr>
  </w:style>
  <w:style w:type="paragraph" w:customStyle="1" w:styleId="QSMTLB">
    <w:name w:val="QS_MTLB"/>
    <w:basedOn w:val="a"/>
    <w:rsid w:val="00506934"/>
  </w:style>
  <w:style w:type="paragraph" w:customStyle="1" w:styleId="QSPara">
    <w:name w:val="QS_Para"/>
    <w:basedOn w:val="a"/>
    <w:next w:val="a"/>
    <w:link w:val="QSParaChar"/>
    <w:rsid w:val="00506934"/>
    <w:pPr>
      <w:spacing w:after="240" w:line="360" w:lineRule="auto"/>
    </w:pPr>
  </w:style>
  <w:style w:type="character" w:customStyle="1" w:styleId="QSParaChar">
    <w:name w:val="QS_Para Char"/>
    <w:link w:val="QSPara"/>
    <w:rsid w:val="00506934"/>
    <w:rPr>
      <w:rFonts w:ascii="Times New Roman" w:eastAsia="Times New Roman" w:hAnsi="Times New Roman" w:cs="Times New Roman"/>
      <w:sz w:val="24"/>
      <w:szCs w:val="24"/>
    </w:rPr>
  </w:style>
  <w:style w:type="paragraph" w:customStyle="1" w:styleId="QSParaNoindent">
    <w:name w:val="QS_Para_Noindent"/>
    <w:basedOn w:val="a"/>
    <w:next w:val="a"/>
    <w:link w:val="QSParaNoindentChar"/>
    <w:autoRedefine/>
    <w:rsid w:val="00506934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sid w:val="00506934"/>
    <w:rPr>
      <w:rFonts w:ascii="Times New Roman" w:eastAsia="PMingLiU" w:hAnsi="Times New Roman" w:cs="Latha"/>
      <w:sz w:val="24"/>
      <w:szCs w:val="24"/>
      <w:lang w:bidi="ta-IN"/>
    </w:rPr>
  </w:style>
  <w:style w:type="paragraph" w:customStyle="1" w:styleId="QSPGRMTXT">
    <w:name w:val="QS_PGRM_TXT"/>
    <w:basedOn w:val="a"/>
    <w:next w:val="a"/>
    <w:rsid w:val="00506934"/>
    <w:pPr>
      <w:pBdr>
        <w:left w:val="single" w:sz="12" w:space="4" w:color="auto"/>
      </w:pBdr>
      <w:spacing w:after="120"/>
      <w:ind w:left="1008"/>
    </w:pPr>
    <w:rPr>
      <w:rFonts w:ascii="Courier New" w:hAnsi="Courier New"/>
      <w:sz w:val="22"/>
    </w:rPr>
  </w:style>
  <w:style w:type="paragraph" w:customStyle="1" w:styleId="QSPresentAdd">
    <w:name w:val="QS_Present_Add"/>
    <w:basedOn w:val="a"/>
    <w:next w:val="a"/>
    <w:rsid w:val="00506934"/>
    <w:pPr>
      <w:spacing w:after="120"/>
    </w:pPr>
    <w:rPr>
      <w:sz w:val="20"/>
    </w:rPr>
  </w:style>
  <w:style w:type="paragraph" w:customStyle="1" w:styleId="QSPRGM">
    <w:name w:val="QS_PRGM"/>
    <w:basedOn w:val="a"/>
    <w:rsid w:val="00506934"/>
  </w:style>
  <w:style w:type="paragraph" w:customStyle="1" w:styleId="QSSCHEME">
    <w:name w:val="QS_SCHEME"/>
    <w:basedOn w:val="a"/>
    <w:rsid w:val="00506934"/>
  </w:style>
  <w:style w:type="paragraph" w:customStyle="1" w:styleId="QSSUBLISTITEMEND">
    <w:name w:val="QS_SUBLIST_ITEM_END"/>
    <w:basedOn w:val="a"/>
    <w:next w:val="a"/>
    <w:rsid w:val="00506934"/>
  </w:style>
  <w:style w:type="paragraph" w:customStyle="1" w:styleId="QSSUBLISTITEMSTART">
    <w:name w:val="QS_SUBLIST_ITEM_START"/>
    <w:basedOn w:val="a"/>
    <w:next w:val="a"/>
    <w:rsid w:val="00506934"/>
  </w:style>
  <w:style w:type="paragraph" w:customStyle="1" w:styleId="QSSUPDATA">
    <w:name w:val="QS_SUPDATA"/>
    <w:basedOn w:val="a"/>
    <w:next w:val="a"/>
    <w:rsid w:val="00506934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"/>
    <w:next w:val="a"/>
    <w:rsid w:val="00506934"/>
    <w:rPr>
      <w:rFonts w:cs="Sylfaen"/>
    </w:rPr>
  </w:style>
  <w:style w:type="paragraph" w:customStyle="1" w:styleId="ReviewedBy0">
    <w:name w:val="Reviewed_By"/>
    <w:basedOn w:val="a"/>
    <w:next w:val="a"/>
    <w:rsid w:val="00506934"/>
    <w:pPr>
      <w:spacing w:before="200"/>
    </w:pPr>
    <w:rPr>
      <w:sz w:val="22"/>
    </w:rPr>
  </w:style>
  <w:style w:type="character" w:customStyle="1" w:styleId="st">
    <w:name w:val="st"/>
    <w:rsid w:val="00506934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"/>
    <w:next w:val="a"/>
    <w:rsid w:val="00506934"/>
  </w:style>
  <w:style w:type="character" w:customStyle="1" w:styleId="MTConvertedEquation">
    <w:name w:val="MTConvertedEquation"/>
    <w:rsid w:val="00506934"/>
    <w:rPr>
      <w:position w:val="-10"/>
    </w:rPr>
  </w:style>
  <w:style w:type="character" w:styleId="af5">
    <w:name w:val="page number"/>
    <w:basedOn w:val="a1"/>
    <w:rsid w:val="00506934"/>
  </w:style>
  <w:style w:type="character" w:styleId="af6">
    <w:name w:val="FollowedHyperlink"/>
    <w:rsid w:val="00506934"/>
    <w:rPr>
      <w:color w:val="800080"/>
      <w:u w:val="single"/>
    </w:rPr>
  </w:style>
  <w:style w:type="paragraph" w:styleId="21">
    <w:name w:val="Body Text 2"/>
    <w:basedOn w:val="a"/>
    <w:link w:val="2Char0"/>
    <w:semiHidden/>
    <w:rsid w:val="00506934"/>
    <w:rPr>
      <w:rFonts w:eastAsia="平成明朝"/>
      <w:szCs w:val="20"/>
      <w:lang w:val="x-none"/>
    </w:rPr>
  </w:style>
  <w:style w:type="character" w:customStyle="1" w:styleId="2Char0">
    <w:name w:val="正文文本 2 Char"/>
    <w:link w:val="21"/>
    <w:semiHidden/>
    <w:rsid w:val="00506934"/>
    <w:rPr>
      <w:rFonts w:ascii="Times New Roman" w:eastAsia="平成明朝" w:hAnsi="Times New Roman" w:cs="Times New Roman"/>
      <w:sz w:val="24"/>
      <w:lang w:val="x-none"/>
    </w:rPr>
  </w:style>
  <w:style w:type="paragraph" w:customStyle="1" w:styleId="ColorfulList-Accent11">
    <w:name w:val="Colorful List - Accent 11"/>
    <w:basedOn w:val="a"/>
    <w:qFormat/>
    <w:rsid w:val="00506934"/>
    <w:pPr>
      <w:ind w:leftChars="400" w:left="960"/>
    </w:pPr>
    <w:rPr>
      <w:rFonts w:ascii="Century" w:eastAsia="MS Mincho" w:hAnsi="Century"/>
      <w:lang w:eastAsia="ja-JP"/>
    </w:rPr>
  </w:style>
  <w:style w:type="paragraph" w:customStyle="1" w:styleId="AutoAuthorGroup">
    <w:name w:val="Auto_Author Group"/>
    <w:basedOn w:val="QSAuthorGroup"/>
    <w:autoRedefine/>
    <w:rsid w:val="00506934"/>
    <w:pPr>
      <w:shd w:val="clear" w:color="auto" w:fill="FFFF99"/>
    </w:pPr>
  </w:style>
  <w:style w:type="paragraph" w:customStyle="1" w:styleId="AutoACKS">
    <w:name w:val="Auto_ACKS"/>
    <w:basedOn w:val="a"/>
    <w:rsid w:val="00506934"/>
    <w:pPr>
      <w:shd w:val="clear" w:color="auto" w:fill="FFFF99"/>
    </w:pPr>
  </w:style>
  <w:style w:type="paragraph" w:customStyle="1" w:styleId="QSFunderName">
    <w:name w:val="QS_Funder Name"/>
    <w:basedOn w:val="a"/>
    <w:rsid w:val="00506934"/>
    <w:pPr>
      <w:shd w:val="clear" w:color="auto" w:fill="FFFF99"/>
      <w:suppressAutoHyphens/>
    </w:pPr>
    <w:rPr>
      <w:rFonts w:eastAsia="Calibri"/>
    </w:rPr>
  </w:style>
  <w:style w:type="paragraph" w:customStyle="1" w:styleId="QSFunderIdentifier">
    <w:name w:val="QS_Funder Identifier"/>
    <w:basedOn w:val="QSFunderName"/>
    <w:rsid w:val="00506934"/>
    <w:pPr>
      <w:shd w:val="clear" w:color="auto" w:fill="FFFFFF"/>
    </w:pPr>
  </w:style>
  <w:style w:type="paragraph" w:customStyle="1" w:styleId="AutoConflict">
    <w:name w:val="Auto_Conflict"/>
    <w:basedOn w:val="a"/>
    <w:rsid w:val="00506934"/>
    <w:pPr>
      <w:shd w:val="clear" w:color="auto" w:fill="FFFF99"/>
      <w:suppressAutoHyphens/>
    </w:pPr>
    <w:rPr>
      <w:rFonts w:eastAsia="Calibri"/>
    </w:rPr>
  </w:style>
  <w:style w:type="paragraph" w:customStyle="1" w:styleId="AutoH1">
    <w:name w:val="Auto_H1"/>
    <w:basedOn w:val="QSH1"/>
    <w:rsid w:val="00506934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506934"/>
    <w:pPr>
      <w:spacing w:after="100" w:afterAutospacing="1"/>
    </w:pPr>
  </w:style>
  <w:style w:type="paragraph" w:customStyle="1" w:styleId="AutoFunderName">
    <w:name w:val="Auto_Funder Name"/>
    <w:basedOn w:val="QSFunderName"/>
    <w:rsid w:val="00506934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506934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506934"/>
  </w:style>
  <w:style w:type="paragraph" w:customStyle="1" w:styleId="AutoArticleTitle">
    <w:name w:val="Auto_Article Title"/>
    <w:basedOn w:val="AutoRectoRH"/>
    <w:rsid w:val="00506934"/>
  </w:style>
  <w:style w:type="paragraph" w:customStyle="1" w:styleId="AutoAffiliation">
    <w:name w:val="Auto_Affiliation"/>
    <w:basedOn w:val="AutoAuthorGroup"/>
    <w:rsid w:val="00506934"/>
    <w:pPr>
      <w:suppressAutoHyphens/>
    </w:pPr>
    <w:rPr>
      <w:rFonts w:eastAsia="Calibri"/>
    </w:rPr>
  </w:style>
  <w:style w:type="paragraph" w:customStyle="1" w:styleId="AutoEditedBy">
    <w:name w:val="Auto_Edited_By"/>
    <w:basedOn w:val="AutoAffiliation"/>
    <w:rsid w:val="00506934"/>
  </w:style>
  <w:style w:type="paragraph" w:customStyle="1" w:styleId="AutoReviewedBy">
    <w:name w:val="Auto_Reviewed_By"/>
    <w:basedOn w:val="AutoEditedBy"/>
    <w:rsid w:val="00506934"/>
  </w:style>
  <w:style w:type="paragraph" w:customStyle="1" w:styleId="AutoCorEmail">
    <w:name w:val="Auto_Cor_Email"/>
    <w:basedOn w:val="AutoReviewedBy"/>
    <w:rsid w:val="00506934"/>
  </w:style>
  <w:style w:type="paragraph" w:customStyle="1" w:styleId="AutoKeywords">
    <w:name w:val="Auto_Keywords"/>
    <w:basedOn w:val="AutoCorEmail"/>
    <w:rsid w:val="00506934"/>
  </w:style>
  <w:style w:type="paragraph" w:customStyle="1" w:styleId="AutoAwardnumber">
    <w:name w:val="Auto_Award number"/>
    <w:basedOn w:val="a"/>
    <w:rsid w:val="00506934"/>
    <w:pPr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"/>
    <w:rsid w:val="00506934"/>
    <w:pPr>
      <w:suppressAutoHyphens/>
      <w:spacing w:after="100" w:afterAutospacing="1" w:line="360" w:lineRule="auto"/>
    </w:pPr>
  </w:style>
  <w:style w:type="character" w:customStyle="1" w:styleId="EndNoteBibliographyChar">
    <w:name w:val="EndNote Bibliography Char"/>
    <w:link w:val="EndNoteBibliography"/>
    <w:locked/>
    <w:rsid w:val="00506934"/>
    <w:rPr>
      <w:rFonts w:ascii="Times New Roman" w:eastAsia="宋体" w:hAnsi="Times New Roman" w:cs="Times New Roman"/>
      <w:noProof/>
      <w:kern w:val="2"/>
      <w:szCs w:val="22"/>
      <w:lang w:eastAsia="zh-CN"/>
    </w:rPr>
  </w:style>
  <w:style w:type="character" w:customStyle="1" w:styleId="class7">
    <w:name w:val="class7"/>
    <w:rsid w:val="00506934"/>
    <w:rPr>
      <w:rFonts w:cs="Times New Roman"/>
    </w:rPr>
  </w:style>
  <w:style w:type="character" w:customStyle="1" w:styleId="apple-converted-space">
    <w:name w:val="apple-converted-space"/>
    <w:rsid w:val="00506934"/>
    <w:rPr>
      <w:rFonts w:cs="Times New Roman"/>
    </w:rPr>
  </w:style>
  <w:style w:type="character" w:customStyle="1" w:styleId="class9">
    <w:name w:val="class9"/>
    <w:rsid w:val="00506934"/>
    <w:rPr>
      <w:rFonts w:cs="Times New Roman"/>
    </w:rPr>
  </w:style>
  <w:style w:type="character" w:customStyle="1" w:styleId="class10">
    <w:name w:val="class10"/>
    <w:rsid w:val="00506934"/>
    <w:rPr>
      <w:rFonts w:cs="Times New Roman"/>
    </w:rPr>
  </w:style>
  <w:style w:type="character" w:customStyle="1" w:styleId="class11">
    <w:name w:val="class11"/>
    <w:rsid w:val="00506934"/>
    <w:rPr>
      <w:rFonts w:cs="Times New Roman"/>
    </w:rPr>
  </w:style>
  <w:style w:type="paragraph" w:customStyle="1" w:styleId="Pa8">
    <w:name w:val="Pa8"/>
    <w:basedOn w:val="a"/>
    <w:next w:val="a"/>
    <w:rsid w:val="00506934"/>
    <w:pPr>
      <w:autoSpaceDE w:val="0"/>
      <w:autoSpaceDN w:val="0"/>
      <w:adjustRightInd w:val="0"/>
      <w:spacing w:line="201" w:lineRule="atLeast"/>
    </w:pPr>
    <w:rPr>
      <w:rFonts w:ascii="Franklin Gothic Book" w:eastAsia="Franklin Gothic Book"/>
    </w:rPr>
  </w:style>
  <w:style w:type="paragraph" w:customStyle="1" w:styleId="headerclasstext1">
    <w:name w:val="headerclasstext1"/>
    <w:basedOn w:val="a"/>
    <w:rsid w:val="00506934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</w:rPr>
  </w:style>
  <w:style w:type="paragraph" w:customStyle="1" w:styleId="descclasstext1">
    <w:name w:val="descclasstext1"/>
    <w:basedOn w:val="a"/>
    <w:rsid w:val="00506934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</w:rPr>
  </w:style>
  <w:style w:type="paragraph" w:styleId="z-">
    <w:name w:val="HTML Top of Form"/>
    <w:basedOn w:val="a"/>
    <w:next w:val="a"/>
    <w:link w:val="z-Char"/>
    <w:hidden/>
    <w:semiHidden/>
    <w:unhideWhenUsed/>
    <w:rsid w:val="00506934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">
    <w:name w:val="z-窗体顶端 Char"/>
    <w:basedOn w:val="a1"/>
    <w:link w:val="z-"/>
    <w:semiHidden/>
    <w:rsid w:val="00E617E3"/>
    <w:rPr>
      <w:rFonts w:ascii="Arial" w:eastAsia="宋体" w:hAnsi="Arial" w:cs="Arial"/>
      <w:vanish/>
      <w:sz w:val="16"/>
      <w:szCs w:val="16"/>
      <w:lang w:eastAsia="zh-CN"/>
    </w:rPr>
  </w:style>
  <w:style w:type="paragraph" w:styleId="z-0">
    <w:name w:val="HTML Bottom of Form"/>
    <w:basedOn w:val="a"/>
    <w:next w:val="a"/>
    <w:link w:val="z-Char0"/>
    <w:hidden/>
    <w:semiHidden/>
    <w:unhideWhenUsed/>
    <w:rsid w:val="00506934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0">
    <w:name w:val="z-窗体底端 Char"/>
    <w:basedOn w:val="a1"/>
    <w:link w:val="z-0"/>
    <w:semiHidden/>
    <w:rsid w:val="00E617E3"/>
    <w:rPr>
      <w:rFonts w:ascii="Arial" w:eastAsia="宋体" w:hAnsi="Arial" w:cs="Arial"/>
      <w:vanish/>
      <w:sz w:val="16"/>
      <w:szCs w:val="16"/>
      <w:lang w:eastAsia="zh-CN"/>
    </w:rPr>
  </w:style>
  <w:style w:type="paragraph" w:customStyle="1" w:styleId="Default">
    <w:name w:val="Default"/>
    <w:rsid w:val="00506934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sz w:val="24"/>
      <w:szCs w:val="24"/>
      <w:lang w:eastAsia="zh-CN"/>
    </w:rPr>
  </w:style>
  <w:style w:type="character" w:customStyle="1" w:styleId="EndNoteBibliographyTitleChar">
    <w:name w:val="EndNote Bibliography Title Char"/>
    <w:link w:val="EndNoteBibliographyTitle"/>
    <w:rsid w:val="00506934"/>
    <w:rPr>
      <w:rFonts w:ascii="Times New Roman" w:eastAsia="宋体" w:hAnsi="Times New Roman" w:cs="Times New Roman"/>
      <w:noProof/>
      <w:szCs w:val="21"/>
      <w:lang w:eastAsia="zh-CN"/>
    </w:rPr>
  </w:style>
  <w:style w:type="paragraph" w:customStyle="1" w:styleId="reader-word-layer">
    <w:name w:val="reader-word-layer"/>
    <w:basedOn w:val="a"/>
    <w:rsid w:val="0050693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highlight">
    <w:name w:val="highlight"/>
    <w:basedOn w:val="a1"/>
    <w:rsid w:val="00506934"/>
  </w:style>
  <w:style w:type="character" w:styleId="af7">
    <w:name w:val="Emphasis"/>
    <w:qFormat/>
    <w:rsid w:val="00506934"/>
    <w:rPr>
      <w:i/>
      <w:iCs/>
    </w:rPr>
  </w:style>
  <w:style w:type="paragraph" w:customStyle="1" w:styleId="begin">
    <w:name w:val="begin"/>
    <w:basedOn w:val="a"/>
    <w:rsid w:val="00506934"/>
    <w:pPr>
      <w:spacing w:before="100" w:beforeAutospacing="1" w:after="100" w:afterAutospacing="1"/>
    </w:pPr>
  </w:style>
  <w:style w:type="paragraph" w:customStyle="1" w:styleId="end">
    <w:name w:val="end"/>
    <w:basedOn w:val="a"/>
    <w:rsid w:val="00506934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506934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506934"/>
  </w:style>
  <w:style w:type="character" w:customStyle="1" w:styleId="givenname">
    <w:name w:val="givenname"/>
    <w:rsid w:val="00506934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506934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506934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506934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506934"/>
  </w:style>
  <w:style w:type="character" w:customStyle="1" w:styleId="city">
    <w:name w:val="city"/>
    <w:rsid w:val="00506934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506934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"/>
    <w:rsid w:val="00506934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"/>
    <w:rsid w:val="00506934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"/>
    <w:rsid w:val="00506934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"/>
    <w:rsid w:val="00506934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"/>
    <w:rsid w:val="00506934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"/>
    <w:rsid w:val="00506934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7"/>
    <w:rsid w:val="00506934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"/>
    <w:rsid w:val="00506934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"/>
    <w:rsid w:val="00506934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506934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"/>
    <w:rsid w:val="00506934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"/>
    <w:rsid w:val="00506934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"/>
    <w:rsid w:val="00506934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"/>
    <w:rsid w:val="00506934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"/>
    <w:rsid w:val="00506934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"/>
    <w:rsid w:val="00506934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"/>
    <w:rsid w:val="00506934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"/>
    <w:rsid w:val="00506934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"/>
    <w:rsid w:val="00506934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"/>
    <w:rsid w:val="00506934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"/>
    <w:rsid w:val="00506934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506934"/>
    <w:rPr>
      <w:bCs w:val="0"/>
      <w:color w:val="00B0F0"/>
    </w:rPr>
  </w:style>
  <w:style w:type="paragraph" w:customStyle="1" w:styleId="AutoJNLPubSecID">
    <w:name w:val="Auto_JNL_Pub_Sec_ID"/>
    <w:basedOn w:val="a"/>
    <w:rsid w:val="00506934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"/>
    <w:rsid w:val="00506934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"/>
    <w:rsid w:val="00506934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"/>
    <w:rsid w:val="00506934"/>
    <w:pPr>
      <w:shd w:val="clear" w:color="auto" w:fill="FFFF99"/>
    </w:pPr>
    <w:rPr>
      <w:rFonts w:ascii="Helvetica" w:eastAsia="Calibri" w:hAnsi="Helvetica" w:cs="Helvetica"/>
      <w:sz w:val="22"/>
    </w:rPr>
  </w:style>
  <w:style w:type="paragraph" w:customStyle="1" w:styleId="AutoLicenseLink">
    <w:name w:val="Auto_License Link"/>
    <w:basedOn w:val="Autolicense"/>
    <w:rsid w:val="00506934"/>
    <w:pPr>
      <w:shd w:val="clear" w:color="auto" w:fill="C0D7DE"/>
      <w:spacing w:before="120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7"/>
    <w:rsid w:val="00506934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506934"/>
    <w:pPr>
      <w:spacing w:before="120" w:after="120"/>
    </w:pPr>
  </w:style>
  <w:style w:type="paragraph" w:customStyle="1" w:styleId="AutoProfileLink">
    <w:name w:val="Auto_Profile Link"/>
    <w:basedOn w:val="a"/>
    <w:rsid w:val="00506934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"/>
    <w:rsid w:val="00506934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"/>
    <w:rsid w:val="00506934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"/>
    <w:rsid w:val="00506934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"/>
    <w:rsid w:val="00506934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"/>
    <w:rsid w:val="00506934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"/>
    <w:rsid w:val="00506934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"/>
    <w:rsid w:val="00506934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506934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506934"/>
    <w:pPr>
      <w:spacing w:before="120" w:after="120"/>
    </w:pPr>
  </w:style>
  <w:style w:type="paragraph" w:customStyle="1" w:styleId="AutoSubject">
    <w:name w:val="Auto_Subject"/>
    <w:basedOn w:val="a"/>
    <w:rsid w:val="00506934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"/>
    <w:rsid w:val="00506934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"/>
    <w:rsid w:val="00506934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506934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506934"/>
    <w:pPr>
      <w:numPr>
        <w:numId w:val="1"/>
      </w:numPr>
    </w:pPr>
  </w:style>
  <w:style w:type="paragraph" w:customStyle="1" w:styleId="Disclaimer">
    <w:name w:val="Disclaimer"/>
    <w:qFormat/>
    <w:rsid w:val="00506934"/>
    <w:rPr>
      <w:rFonts w:ascii="Times New Roman" w:eastAsia="Times New Roman" w:hAnsi="Times New Roman" w:cs="Times New Roman"/>
      <w:sz w:val="24"/>
      <w:szCs w:val="24"/>
    </w:rPr>
  </w:style>
  <w:style w:type="character" w:customStyle="1" w:styleId="Char3">
    <w:name w:val="列出段落 Char"/>
    <w:link w:val="ad"/>
    <w:locked/>
    <w:rsid w:val="00506934"/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a"/>
    <w:rsid w:val="00506934"/>
    <w:pPr>
      <w:spacing w:after="200" w:line="276" w:lineRule="auto"/>
      <w:ind w:left="720"/>
      <w:contextualSpacing/>
    </w:pPr>
    <w:rPr>
      <w:rFonts w:ascii="Calibri" w:hAnsi="Calibri"/>
      <w:sz w:val="22"/>
      <w:lang w:eastAsia="en-US"/>
    </w:rPr>
  </w:style>
  <w:style w:type="paragraph" w:customStyle="1" w:styleId="msonormalcxspmiddle">
    <w:name w:val="msonormalcxspmiddle"/>
    <w:basedOn w:val="a"/>
    <w:rsid w:val="00506934"/>
    <w:pPr>
      <w:spacing w:before="100" w:beforeAutospacing="1" w:after="100" w:afterAutospacing="1"/>
    </w:pPr>
  </w:style>
  <w:style w:type="paragraph" w:customStyle="1" w:styleId="MTDisplayEquation">
    <w:name w:val="MTDisplayEquation"/>
    <w:basedOn w:val="a"/>
    <w:next w:val="a"/>
    <w:rsid w:val="00506934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"/>
    <w:rsid w:val="00506934"/>
  </w:style>
  <w:style w:type="paragraph" w:customStyle="1" w:styleId="QSIntroTitle">
    <w:name w:val="QS_IntroTitle"/>
    <w:rsid w:val="00506934"/>
    <w:pPr>
      <w:spacing w:before="100" w:after="100"/>
    </w:pPr>
    <w:rPr>
      <w:rFonts w:ascii="Times New Roman" w:eastAsia="Times New Roman" w:hAnsi="Times New Roman" w:cs="Times New Roman"/>
      <w:sz w:val="32"/>
      <w:szCs w:val="24"/>
    </w:rPr>
  </w:style>
  <w:style w:type="paragraph" w:customStyle="1" w:styleId="QSListHead">
    <w:name w:val="QS_List_Head"/>
    <w:rsid w:val="00506934"/>
    <w:pPr>
      <w:shd w:val="clear" w:color="auto" w:fill="CCCCFF"/>
      <w:spacing w:before="60" w:after="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SLISTITEMENDChar">
    <w:name w:val="QS_LIST_ITEM_END Char"/>
    <w:link w:val="QSLISTITEMEND"/>
    <w:rsid w:val="00506934"/>
    <w:rPr>
      <w:rFonts w:ascii="Times New Roman" w:eastAsia="Times New Roman" w:hAnsi="Times New Roman" w:cs="Times New Roman"/>
      <w:sz w:val="24"/>
      <w:szCs w:val="24"/>
    </w:rPr>
  </w:style>
  <w:style w:type="paragraph" w:customStyle="1" w:styleId="QSTB">
    <w:name w:val="QS_TB"/>
    <w:autoRedefine/>
    <w:rsid w:val="00506934"/>
    <w:pPr>
      <w:keepNext/>
      <w:keepLines/>
      <w:numPr>
        <w:numId w:val="40"/>
      </w:numPr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QSTH">
    <w:name w:val="QS_TH"/>
    <w:autoRedefine/>
    <w:rsid w:val="00506934"/>
    <w:pPr>
      <w:keepNext/>
      <w:keepLines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QSTSH">
    <w:name w:val="QS_TSH"/>
    <w:rsid w:val="00506934"/>
    <w:pPr>
      <w:keepNext/>
      <w:keepLines/>
      <w:tabs>
        <w:tab w:val="left" w:pos="3570"/>
      </w:tabs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af8">
    <w:name w:val="Revision"/>
    <w:semiHidden/>
    <w:rsid w:val="00506934"/>
    <w:rPr>
      <w:rFonts w:ascii="Times New Roman" w:eastAsia="Calibri" w:hAnsi="Times New Roman" w:cs="Times New Roman"/>
      <w:sz w:val="24"/>
      <w:szCs w:val="22"/>
    </w:rPr>
  </w:style>
  <w:style w:type="paragraph" w:customStyle="1" w:styleId="Subtitle1">
    <w:name w:val="Subtitle1"/>
    <w:basedOn w:val="a"/>
    <w:next w:val="a"/>
    <w:rsid w:val="00E617E3"/>
  </w:style>
  <w:style w:type="paragraph" w:customStyle="1" w:styleId="SubTitleAuthor">
    <w:name w:val="SubTitle_Author"/>
    <w:basedOn w:val="a"/>
    <w:next w:val="a"/>
    <w:rsid w:val="00506934"/>
  </w:style>
  <w:style w:type="paragraph" w:customStyle="1" w:styleId="TSNote">
    <w:name w:val="TS_Note"/>
    <w:rsid w:val="00506934"/>
    <w:pPr>
      <w:shd w:val="clear" w:color="auto" w:fill="FFFF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9Char">
    <w:name w:val="标题 9 Char"/>
    <w:aliases w:val="1 Char"/>
    <w:basedOn w:val="a1"/>
    <w:link w:val="9"/>
    <w:rsid w:val="00E23BC7"/>
    <w:rPr>
      <w:rFonts w:ascii="Sylfaen" w:eastAsia="PMingLiU" w:hAnsi="Sylfaen" w:cs="Latha"/>
      <w:b/>
      <w:bCs/>
      <w:lang w:bidi="ta-IN"/>
    </w:rPr>
  </w:style>
  <w:style w:type="paragraph" w:styleId="af9">
    <w:name w:val="footnote text"/>
    <w:basedOn w:val="a"/>
    <w:link w:val="Char9"/>
    <w:semiHidden/>
    <w:rsid w:val="007A0E68"/>
    <w:rPr>
      <w:rFonts w:ascii="Sylfaen" w:hAnsi="Sylfaen" w:cs="Sylfaen"/>
      <w:sz w:val="20"/>
      <w:szCs w:val="20"/>
    </w:rPr>
  </w:style>
  <w:style w:type="character" w:customStyle="1" w:styleId="Char9">
    <w:name w:val="脚注文本 Char"/>
    <w:basedOn w:val="a1"/>
    <w:link w:val="af9"/>
    <w:semiHidden/>
    <w:rsid w:val="00E23BC7"/>
    <w:rPr>
      <w:rFonts w:ascii="Sylfaen" w:eastAsia="Times New Roman" w:hAnsi="Sylfaen" w:cs="Sylfaen"/>
    </w:rPr>
  </w:style>
  <w:style w:type="character" w:styleId="afa">
    <w:name w:val="footnote reference"/>
    <w:semiHidden/>
    <w:rsid w:val="007A0E68"/>
    <w:rPr>
      <w:vertAlign w:val="superscript"/>
    </w:rPr>
  </w:style>
  <w:style w:type="paragraph" w:styleId="12">
    <w:name w:val="toc 1"/>
    <w:basedOn w:val="a"/>
    <w:next w:val="a"/>
    <w:semiHidden/>
    <w:rsid w:val="007A0E68"/>
    <w:rPr>
      <w:rFonts w:ascii="Sylfaen" w:hAnsi="Sylfaen" w:cs="Latha"/>
      <w:lang w:bidi="ta-IN"/>
    </w:rPr>
  </w:style>
  <w:style w:type="paragraph" w:styleId="31">
    <w:name w:val="toc 3"/>
    <w:basedOn w:val="a"/>
    <w:next w:val="a"/>
    <w:semiHidden/>
    <w:rsid w:val="007A0E68"/>
    <w:pPr>
      <w:ind w:left="480"/>
    </w:pPr>
    <w:rPr>
      <w:rFonts w:ascii="Sylfaen" w:hAnsi="Sylfaen" w:cs="Latha"/>
      <w:lang w:bidi="ta-IN"/>
    </w:rPr>
  </w:style>
  <w:style w:type="paragraph" w:styleId="22">
    <w:name w:val="toc 2"/>
    <w:basedOn w:val="a"/>
    <w:next w:val="a"/>
    <w:semiHidden/>
    <w:rsid w:val="007A0E68"/>
    <w:pPr>
      <w:ind w:left="240"/>
    </w:pPr>
    <w:rPr>
      <w:rFonts w:ascii="Sylfaen" w:hAnsi="Sylfaen" w:cs="Latha"/>
      <w:lang w:bidi="ta-IN"/>
    </w:rPr>
  </w:style>
  <w:style w:type="paragraph" w:styleId="afb">
    <w:name w:val="caption"/>
    <w:basedOn w:val="a"/>
    <w:next w:val="a"/>
    <w:qFormat/>
    <w:rsid w:val="007A0E68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c">
    <w:name w:val="Document Map"/>
    <w:basedOn w:val="a"/>
    <w:link w:val="Chara"/>
    <w:semiHidden/>
    <w:rsid w:val="007A0E68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Chara">
    <w:name w:val="文档结构图 Char"/>
    <w:basedOn w:val="a1"/>
    <w:link w:val="afc"/>
    <w:semiHidden/>
    <w:rsid w:val="00E23BC7"/>
    <w:rPr>
      <w:rFonts w:ascii="Tahoma" w:eastAsia="PMingLiU" w:hAnsi="Tahoma" w:cs="Tahoma"/>
      <w:shd w:val="clear" w:color="auto" w:fill="000080"/>
      <w:lang w:bidi="ta-IN"/>
    </w:rPr>
  </w:style>
  <w:style w:type="paragraph" w:styleId="afd">
    <w:name w:val="endnote text"/>
    <w:basedOn w:val="a"/>
    <w:link w:val="Charb"/>
    <w:semiHidden/>
    <w:rsid w:val="007A0E68"/>
    <w:rPr>
      <w:rFonts w:ascii="Sylfaen" w:eastAsia="PMingLiU" w:hAnsi="Sylfaen" w:cs="Latha"/>
      <w:sz w:val="20"/>
      <w:szCs w:val="20"/>
      <w:lang w:bidi="ta-IN"/>
    </w:rPr>
  </w:style>
  <w:style w:type="character" w:customStyle="1" w:styleId="Charb">
    <w:name w:val="尾注文本 Char"/>
    <w:basedOn w:val="a1"/>
    <w:link w:val="afd"/>
    <w:semiHidden/>
    <w:rsid w:val="00E23BC7"/>
    <w:rPr>
      <w:rFonts w:ascii="Sylfaen" w:eastAsia="PMingLiU" w:hAnsi="Sylfaen" w:cs="Latha"/>
      <w:lang w:bidi="ta-IN"/>
    </w:rPr>
  </w:style>
  <w:style w:type="paragraph" w:styleId="13">
    <w:name w:val="index 1"/>
    <w:basedOn w:val="a"/>
    <w:next w:val="a"/>
    <w:semiHidden/>
    <w:rsid w:val="007A0E68"/>
    <w:pPr>
      <w:ind w:left="240" w:hanging="240"/>
    </w:pPr>
    <w:rPr>
      <w:rFonts w:ascii="Sylfaen" w:eastAsia="PMingLiU" w:hAnsi="Sylfaen" w:cs="Latha"/>
      <w:lang w:bidi="ta-IN"/>
    </w:rPr>
  </w:style>
  <w:style w:type="paragraph" w:styleId="23">
    <w:name w:val="index 2"/>
    <w:basedOn w:val="a"/>
    <w:next w:val="a"/>
    <w:semiHidden/>
    <w:rsid w:val="007A0E68"/>
    <w:pPr>
      <w:ind w:left="480" w:hanging="240"/>
    </w:pPr>
    <w:rPr>
      <w:rFonts w:ascii="Sylfaen" w:eastAsia="PMingLiU" w:hAnsi="Sylfaen" w:cs="Latha"/>
      <w:lang w:bidi="ta-IN"/>
    </w:rPr>
  </w:style>
  <w:style w:type="paragraph" w:styleId="32">
    <w:name w:val="index 3"/>
    <w:basedOn w:val="a"/>
    <w:next w:val="a"/>
    <w:semiHidden/>
    <w:rsid w:val="007A0E68"/>
    <w:pPr>
      <w:ind w:left="720" w:hanging="240"/>
    </w:pPr>
    <w:rPr>
      <w:rFonts w:ascii="Sylfaen" w:eastAsia="PMingLiU" w:hAnsi="Sylfaen" w:cs="Latha"/>
      <w:lang w:bidi="ta-IN"/>
    </w:rPr>
  </w:style>
  <w:style w:type="paragraph" w:styleId="40">
    <w:name w:val="index 4"/>
    <w:basedOn w:val="a"/>
    <w:next w:val="a"/>
    <w:semiHidden/>
    <w:rsid w:val="007A0E68"/>
    <w:pPr>
      <w:ind w:left="960" w:hanging="240"/>
    </w:pPr>
    <w:rPr>
      <w:rFonts w:ascii="Sylfaen" w:eastAsia="PMingLiU" w:hAnsi="Sylfaen" w:cs="Latha"/>
      <w:lang w:bidi="ta-IN"/>
    </w:rPr>
  </w:style>
  <w:style w:type="paragraph" w:styleId="50">
    <w:name w:val="index 5"/>
    <w:basedOn w:val="a"/>
    <w:next w:val="a"/>
    <w:semiHidden/>
    <w:rsid w:val="007A0E68"/>
    <w:pPr>
      <w:ind w:left="1200" w:hanging="240"/>
    </w:pPr>
    <w:rPr>
      <w:rFonts w:ascii="Sylfaen" w:eastAsia="PMingLiU" w:hAnsi="Sylfaen" w:cs="Latha"/>
      <w:lang w:bidi="ta-IN"/>
    </w:rPr>
  </w:style>
  <w:style w:type="paragraph" w:styleId="60">
    <w:name w:val="index 6"/>
    <w:basedOn w:val="a"/>
    <w:next w:val="a"/>
    <w:semiHidden/>
    <w:rsid w:val="007A0E68"/>
    <w:pPr>
      <w:ind w:left="1440" w:hanging="240"/>
    </w:pPr>
    <w:rPr>
      <w:rFonts w:ascii="Sylfaen" w:eastAsia="PMingLiU" w:hAnsi="Sylfaen" w:cs="Latha"/>
      <w:lang w:bidi="ta-IN"/>
    </w:rPr>
  </w:style>
  <w:style w:type="paragraph" w:styleId="70">
    <w:name w:val="index 7"/>
    <w:basedOn w:val="a"/>
    <w:next w:val="a"/>
    <w:semiHidden/>
    <w:rsid w:val="007A0E68"/>
    <w:pPr>
      <w:ind w:left="1680" w:hanging="240"/>
    </w:pPr>
    <w:rPr>
      <w:rFonts w:ascii="Sylfaen" w:eastAsia="PMingLiU" w:hAnsi="Sylfaen" w:cs="Latha"/>
      <w:lang w:bidi="ta-IN"/>
    </w:rPr>
  </w:style>
  <w:style w:type="paragraph" w:styleId="80">
    <w:name w:val="index 8"/>
    <w:basedOn w:val="a"/>
    <w:next w:val="a"/>
    <w:semiHidden/>
    <w:rsid w:val="007A0E68"/>
    <w:pPr>
      <w:ind w:left="192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"/>
    <w:next w:val="a"/>
    <w:semiHidden/>
    <w:rsid w:val="007A0E68"/>
    <w:pPr>
      <w:ind w:left="2160" w:hanging="240"/>
    </w:pPr>
    <w:rPr>
      <w:rFonts w:ascii="Sylfaen" w:eastAsia="PMingLiU" w:hAnsi="Sylfaen" w:cs="Latha"/>
      <w:lang w:bidi="ta-IN"/>
    </w:rPr>
  </w:style>
  <w:style w:type="paragraph" w:styleId="afe">
    <w:name w:val="index heading"/>
    <w:basedOn w:val="a"/>
    <w:next w:val="13"/>
    <w:semiHidden/>
    <w:rsid w:val="007A0E68"/>
    <w:rPr>
      <w:rFonts w:ascii="Arial" w:eastAsia="PMingLiU" w:hAnsi="Arial" w:cs="Arial"/>
      <w:b/>
      <w:bCs/>
      <w:lang w:bidi="ta-IN"/>
    </w:rPr>
  </w:style>
  <w:style w:type="paragraph" w:styleId="aff">
    <w:name w:val="macro"/>
    <w:link w:val="Charc"/>
    <w:semiHidden/>
    <w:rsid w:val="007A0E6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bidi="ta-IN"/>
    </w:rPr>
  </w:style>
  <w:style w:type="character" w:customStyle="1" w:styleId="Charc">
    <w:name w:val="宏文本 Char"/>
    <w:basedOn w:val="a1"/>
    <w:link w:val="aff"/>
    <w:semiHidden/>
    <w:rsid w:val="00E23BC7"/>
    <w:rPr>
      <w:rFonts w:ascii="Courier New" w:eastAsia="PMingLiU" w:hAnsi="Courier New" w:cs="Courier New"/>
      <w:lang w:bidi="ta-IN"/>
    </w:rPr>
  </w:style>
  <w:style w:type="paragraph" w:styleId="aff0">
    <w:name w:val="table of authorities"/>
    <w:basedOn w:val="a"/>
    <w:next w:val="a"/>
    <w:semiHidden/>
    <w:rsid w:val="007A0E68"/>
    <w:pPr>
      <w:ind w:left="240" w:hanging="240"/>
    </w:pPr>
    <w:rPr>
      <w:rFonts w:ascii="Sylfaen" w:eastAsia="PMingLiU" w:hAnsi="Sylfaen" w:cs="Latha"/>
      <w:lang w:bidi="ta-IN"/>
    </w:rPr>
  </w:style>
  <w:style w:type="paragraph" w:styleId="aff1">
    <w:name w:val="table of figures"/>
    <w:basedOn w:val="a"/>
    <w:next w:val="a"/>
    <w:semiHidden/>
    <w:rsid w:val="007A0E68"/>
    <w:rPr>
      <w:rFonts w:ascii="Sylfaen" w:eastAsia="PMingLiU" w:hAnsi="Sylfaen" w:cs="Latha"/>
      <w:lang w:bidi="ta-IN"/>
    </w:rPr>
  </w:style>
  <w:style w:type="paragraph" w:styleId="aff2">
    <w:name w:val="toa heading"/>
    <w:basedOn w:val="a"/>
    <w:next w:val="a"/>
    <w:semiHidden/>
    <w:rsid w:val="007A0E68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41">
    <w:name w:val="toc 4"/>
    <w:basedOn w:val="a"/>
    <w:next w:val="a"/>
    <w:semiHidden/>
    <w:rsid w:val="007A0E68"/>
    <w:pPr>
      <w:ind w:left="720"/>
    </w:pPr>
    <w:rPr>
      <w:rFonts w:ascii="Sylfaen" w:eastAsia="PMingLiU" w:hAnsi="Sylfaen" w:cs="Latha"/>
      <w:lang w:bidi="ta-IN"/>
    </w:rPr>
  </w:style>
  <w:style w:type="paragraph" w:styleId="51">
    <w:name w:val="toc 5"/>
    <w:basedOn w:val="a"/>
    <w:next w:val="a"/>
    <w:semiHidden/>
    <w:rsid w:val="007A0E68"/>
    <w:pPr>
      <w:ind w:left="960"/>
    </w:pPr>
    <w:rPr>
      <w:rFonts w:ascii="Sylfaen" w:eastAsia="PMingLiU" w:hAnsi="Sylfaen" w:cs="Latha"/>
      <w:lang w:bidi="ta-IN"/>
    </w:rPr>
  </w:style>
  <w:style w:type="paragraph" w:styleId="61">
    <w:name w:val="toc 6"/>
    <w:basedOn w:val="a"/>
    <w:next w:val="a"/>
    <w:semiHidden/>
    <w:rsid w:val="007A0E68"/>
    <w:pPr>
      <w:ind w:left="1200"/>
    </w:pPr>
    <w:rPr>
      <w:rFonts w:ascii="Sylfaen" w:eastAsia="PMingLiU" w:hAnsi="Sylfaen" w:cs="Latha"/>
      <w:lang w:bidi="ta-IN"/>
    </w:rPr>
  </w:style>
  <w:style w:type="paragraph" w:styleId="71">
    <w:name w:val="toc 7"/>
    <w:basedOn w:val="a"/>
    <w:next w:val="a"/>
    <w:semiHidden/>
    <w:rsid w:val="007A0E68"/>
    <w:pPr>
      <w:ind w:left="1440"/>
    </w:pPr>
    <w:rPr>
      <w:rFonts w:ascii="Sylfaen" w:eastAsia="PMingLiU" w:hAnsi="Sylfaen" w:cs="Latha"/>
      <w:lang w:bidi="ta-IN"/>
    </w:rPr>
  </w:style>
  <w:style w:type="paragraph" w:styleId="81">
    <w:name w:val="toc 8"/>
    <w:basedOn w:val="a"/>
    <w:next w:val="a"/>
    <w:semiHidden/>
    <w:rsid w:val="007A0E68"/>
    <w:pPr>
      <w:ind w:left="1680"/>
    </w:pPr>
    <w:rPr>
      <w:rFonts w:ascii="Sylfaen" w:eastAsia="PMingLiU" w:hAnsi="Sylfaen" w:cs="Latha"/>
      <w:lang w:bidi="ta-IN"/>
    </w:rPr>
  </w:style>
  <w:style w:type="paragraph" w:styleId="91">
    <w:name w:val="toc 9"/>
    <w:basedOn w:val="a"/>
    <w:next w:val="a"/>
    <w:semiHidden/>
    <w:rsid w:val="007A0E68"/>
    <w:pPr>
      <w:ind w:left="1920"/>
    </w:pPr>
    <w:rPr>
      <w:rFonts w:ascii="Sylfaen" w:eastAsia="PMingLiU" w:hAnsi="Sylfaen" w:cs="Latha"/>
      <w:lang w:bidi="ta-IN"/>
    </w:rPr>
  </w:style>
  <w:style w:type="character" w:styleId="aff3">
    <w:name w:val="endnote reference"/>
    <w:semiHidden/>
    <w:rsid w:val="007A0E68"/>
    <w:rPr>
      <w:vertAlign w:val="superscript"/>
    </w:rPr>
  </w:style>
  <w:style w:type="paragraph" w:customStyle="1" w:styleId="Subtitle2">
    <w:name w:val="Subtitle2"/>
    <w:basedOn w:val="a"/>
    <w:next w:val="a"/>
    <w:rsid w:val="00324502"/>
  </w:style>
  <w:style w:type="numbering" w:styleId="111111">
    <w:name w:val="Outline List 1"/>
    <w:basedOn w:val="a3"/>
    <w:rsid w:val="007A0E68"/>
    <w:pPr>
      <w:numPr>
        <w:numId w:val="2"/>
      </w:numPr>
    </w:pPr>
  </w:style>
  <w:style w:type="paragraph" w:customStyle="1" w:styleId="Articletype">
    <w:name w:val="Article type"/>
    <w:basedOn w:val="2"/>
    <w:qFormat/>
    <w:rsid w:val="001504D8"/>
    <w:pPr>
      <w:keepNext w:val="0"/>
      <w:suppressAutoHyphens/>
      <w:spacing w:after="100" w:afterAutospacing="1" w:line="360" w:lineRule="auto"/>
    </w:pPr>
    <w:rPr>
      <w:b w:val="0"/>
      <w:i w:val="0"/>
    </w:rPr>
  </w:style>
  <w:style w:type="paragraph" w:customStyle="1" w:styleId="Subtitle3">
    <w:name w:val="Subtitle3"/>
    <w:basedOn w:val="a"/>
    <w:next w:val="a"/>
    <w:rsid w:val="007A0E68"/>
  </w:style>
  <w:style w:type="paragraph" w:customStyle="1" w:styleId="Normal2">
    <w:name w:val="Normal2"/>
    <w:basedOn w:val="a"/>
    <w:rsid w:val="00847E3B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"/>
    <w:next w:val="a"/>
    <w:rsid w:val="00847E3B"/>
  </w:style>
  <w:style w:type="paragraph" w:customStyle="1" w:styleId="Style1">
    <w:name w:val="Style1"/>
    <w:basedOn w:val="a"/>
    <w:qFormat/>
    <w:rsid w:val="00506934"/>
  </w:style>
  <w:style w:type="paragraph" w:customStyle="1" w:styleId="RomanFont">
    <w:name w:val="Roman Font"/>
    <w:basedOn w:val="QSPara"/>
    <w:autoRedefine/>
    <w:qFormat/>
    <w:rsid w:val="000970A1"/>
  </w:style>
  <w:style w:type="paragraph" w:customStyle="1" w:styleId="Normal3">
    <w:name w:val="Normal3"/>
    <w:basedOn w:val="a"/>
    <w:rsid w:val="00CD34B8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"/>
    <w:next w:val="a"/>
    <w:rsid w:val="001A647D"/>
  </w:style>
  <w:style w:type="character" w:customStyle="1" w:styleId="AuthorQuery">
    <w:name w:val="Author Query"/>
    <w:basedOn w:val="a1"/>
    <w:rsid w:val="006F513D"/>
  </w:style>
  <w:style w:type="paragraph" w:customStyle="1" w:styleId="HeadA">
    <w:name w:val="Head A"/>
    <w:basedOn w:val="a"/>
    <w:rsid w:val="006F513D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"/>
    <w:rsid w:val="006F513D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"/>
    <w:rsid w:val="006F513D"/>
    <w:rPr>
      <w:i/>
      <w:color w:val="008000"/>
    </w:rPr>
  </w:style>
  <w:style w:type="character" w:customStyle="1" w:styleId="Preformatted">
    <w:name w:val="Preformatted"/>
    <w:rsid w:val="006F513D"/>
    <w:rPr>
      <w:rFonts w:cs="Times New Roman"/>
    </w:rPr>
  </w:style>
  <w:style w:type="paragraph" w:customStyle="1" w:styleId="Normal4">
    <w:name w:val="Normal4"/>
    <w:basedOn w:val="a"/>
    <w:rsid w:val="006F513D"/>
    <w:pPr>
      <w:spacing w:line="260" w:lineRule="atLeast"/>
    </w:pPr>
    <w:rPr>
      <w:rFonts w:eastAsia="Calibri"/>
      <w:lang w:eastAsia="nl-NL"/>
    </w:rPr>
  </w:style>
  <w:style w:type="paragraph" w:customStyle="1" w:styleId="Subtitle6">
    <w:name w:val="Subtitle6"/>
    <w:basedOn w:val="a"/>
    <w:next w:val="a"/>
    <w:rsid w:val="008D155D"/>
  </w:style>
  <w:style w:type="paragraph" w:customStyle="1" w:styleId="FigReference">
    <w:name w:val="FigReference"/>
    <w:basedOn w:val="a"/>
    <w:link w:val="FigReferenceChar"/>
    <w:rsid w:val="00435FA5"/>
  </w:style>
  <w:style w:type="character" w:customStyle="1" w:styleId="TableCaptionChar">
    <w:name w:val="Table Caption Char"/>
    <w:basedOn w:val="a1"/>
    <w:link w:val="TableCaption"/>
    <w:rsid w:val="00435FA5"/>
    <w:rPr>
      <w:rFonts w:ascii="Times New Roman" w:eastAsia="Times New Roman" w:hAnsi="Times New Roman" w:cs="Times New Roman"/>
      <w:sz w:val="24"/>
      <w:szCs w:val="24"/>
    </w:rPr>
  </w:style>
  <w:style w:type="character" w:customStyle="1" w:styleId="FigReferenceChar">
    <w:name w:val="FigReference Char"/>
    <w:basedOn w:val="TableCaptionChar"/>
    <w:link w:val="FigReference"/>
    <w:rsid w:val="00435FA5"/>
    <w:rPr>
      <w:rFonts w:ascii="Times New Roman" w:eastAsia="Times New Roman" w:hAnsi="Times New Roman" w:cs="Times New Roman"/>
      <w:sz w:val="24"/>
      <w:szCs w:val="24"/>
    </w:rPr>
  </w:style>
  <w:style w:type="paragraph" w:customStyle="1" w:styleId="14">
    <w:name w:val="正文1"/>
    <w:basedOn w:val="a"/>
    <w:rsid w:val="00506934"/>
    <w:pPr>
      <w:spacing w:line="260" w:lineRule="atLeast"/>
    </w:pPr>
    <w:rPr>
      <w:rFonts w:eastAsia="Calibri"/>
      <w:lang w:eastAsia="nl-NL"/>
    </w:rPr>
  </w:style>
  <w:style w:type="paragraph" w:customStyle="1" w:styleId="15">
    <w:name w:val="副标题1"/>
    <w:basedOn w:val="a"/>
    <w:next w:val="a"/>
    <w:rsid w:val="00506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512FD-2A0D-48BB-9923-30FF6FB32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信建投证券股份有限公司</Company>
  <LinksUpToDate>false</LinksUpToDate>
  <CharactersWithSpaces>3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mengwang@yeah.net</dc:creator>
  <cp:lastModifiedBy>G</cp:lastModifiedBy>
  <cp:revision>4</cp:revision>
  <dcterms:created xsi:type="dcterms:W3CDTF">2022-11-30T04:02:00Z</dcterms:created>
  <dcterms:modified xsi:type="dcterms:W3CDTF">2022-11-30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431E5547AE2649F586938AB128C5CECD</vt:lpwstr>
  </property>
</Properties>
</file>